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8341340" w:displacedByCustomXml="next"/>
    <w:bookmarkEnd w:id="0" w:displacedByCustomXml="next"/>
    <w:sdt>
      <w:sdtPr>
        <w:id w:val="-1841848297"/>
        <w:docPartObj>
          <w:docPartGallery w:val="Cover Pages"/>
          <w:docPartUnique/>
        </w:docPartObj>
      </w:sdtPr>
      <w:sdtEndPr>
        <w:rPr>
          <w:rFonts w:asciiTheme="majorHAnsi" w:hAnsiTheme="majorHAnsi"/>
          <w:sz w:val="40"/>
        </w:rPr>
      </w:sdtEndPr>
      <w:sdtContent>
        <w:sdt>
          <w:sdtPr>
            <w:id w:val="-825123371"/>
            <w:docPartObj>
              <w:docPartGallery w:val="Cover Pages"/>
              <w:docPartUnique/>
            </w:docPartObj>
          </w:sdtPr>
          <w:sdtEndPr>
            <w:rPr>
              <w:b/>
              <w:smallCaps/>
              <w:spacing w:val="38"/>
              <w:sz w:val="26"/>
            </w:rPr>
          </w:sdtEndPr>
          <w:sdtContent>
            <w:p w14:paraId="3DBE5C3C" w14:textId="52539C9C" w:rsidR="00CE6838" w:rsidRPr="00140B65" w:rsidRDefault="00CE6838" w:rsidP="00CE6838">
              <w:pPr>
                <w:jc w:val="center"/>
                <w:rPr>
                  <w:rFonts w:asciiTheme="majorHAnsi" w:hAnsiTheme="majorHAnsi"/>
                  <w:sz w:val="40"/>
                </w:rPr>
              </w:pPr>
              <w:r w:rsidRPr="00140B65">
                <w:rPr>
                  <w:rFonts w:asciiTheme="majorHAnsi" w:hAnsiTheme="majorHAnsi"/>
                  <w:sz w:val="40"/>
                </w:rPr>
                <w:t>UNIVERSIDAD POLITECNICA DE VALENCIA</w:t>
              </w:r>
            </w:p>
            <w:p w14:paraId="4AE5486E" w14:textId="77777777" w:rsidR="00CE6838" w:rsidRPr="00140B65" w:rsidRDefault="00CE6838" w:rsidP="00CE6838">
              <w:pPr>
                <w:jc w:val="center"/>
                <w:rPr>
                  <w:b/>
                  <w:smallCaps/>
                  <w:spacing w:val="38"/>
                  <w:sz w:val="26"/>
                </w:rPr>
              </w:pPr>
              <w:r w:rsidRPr="00140B65">
                <w:rPr>
                  <w:b/>
                  <w:smallCaps/>
                  <w:spacing w:val="38"/>
                  <w:sz w:val="26"/>
                </w:rPr>
                <w:t>ESCUELA POLITECNICA SUPERIOR DE GANDIA</w:t>
              </w:r>
            </w:p>
            <w:p w14:paraId="59188D9C" w14:textId="77777777" w:rsidR="00CE6838" w:rsidRPr="00140B65" w:rsidRDefault="00CE6838" w:rsidP="00CE6838">
              <w:pPr>
                <w:jc w:val="center"/>
                <w:rPr>
                  <w:b/>
                  <w:smallCaps/>
                  <w:spacing w:val="38"/>
                  <w:sz w:val="26"/>
                </w:rPr>
              </w:pPr>
              <w:r w:rsidRPr="00140B65">
                <w:rPr>
                  <w:b/>
                  <w:smallCaps/>
                  <w:spacing w:val="38"/>
                  <w:sz w:val="26"/>
                </w:rPr>
                <w:fldChar w:fldCharType="begin">
                  <w:ffData>
                    <w:name w:val=""/>
                    <w:enabled/>
                    <w:calcOnExit w:val="0"/>
                    <w:ddList>
                      <w:listEntry w:val="Grado en Ing. Sist. de Telecom., Sonido e Imagen"/>
                      <w:listEntry w:val="Grado en Ciencias Ambientales"/>
                      <w:listEntry w:val="Grado en Comunicación Audiovisual"/>
                      <w:listEntry w:val="Grado en Turismo"/>
                      <w:listEntry w:val="Master en Ingeniería Acústica"/>
                      <w:listEntry w:val="Máster en Postproducción Digital"/>
                      <w:listEntry w:val="Master en Eval. Amb. Ecosistemas marinos y Cost."/>
                      <w:listEntry w:val="Master CALSI"/>
                      <w:listEntry w:val=" "/>
                    </w:ddList>
                  </w:ffData>
                </w:fldChar>
              </w:r>
              <w:r w:rsidRPr="00140B65">
                <w:rPr>
                  <w:b/>
                  <w:smallCaps/>
                  <w:spacing w:val="38"/>
                  <w:sz w:val="26"/>
                </w:rPr>
                <w:instrText xml:space="preserve"> FORMDROPDOWN </w:instrText>
              </w:r>
              <w:r w:rsidR="00E40D5F">
                <w:rPr>
                  <w:b/>
                  <w:smallCaps/>
                  <w:spacing w:val="38"/>
                  <w:sz w:val="26"/>
                </w:rPr>
              </w:r>
              <w:r w:rsidR="00E40D5F">
                <w:rPr>
                  <w:b/>
                  <w:smallCaps/>
                  <w:spacing w:val="38"/>
                  <w:sz w:val="26"/>
                </w:rPr>
                <w:fldChar w:fldCharType="separate"/>
              </w:r>
              <w:r w:rsidRPr="00140B65">
                <w:rPr>
                  <w:b/>
                  <w:smallCaps/>
                  <w:spacing w:val="38"/>
                  <w:sz w:val="26"/>
                </w:rPr>
                <w:fldChar w:fldCharType="end"/>
              </w:r>
            </w:p>
            <w:p w14:paraId="1DFD77DC" w14:textId="77777777" w:rsidR="00CE6838" w:rsidRPr="00140B65" w:rsidRDefault="00CE6838" w:rsidP="00CE6838">
              <w:pPr>
                <w:jc w:val="center"/>
                <w:rPr>
                  <w:b/>
                  <w:smallCaps/>
                  <w:spacing w:val="38"/>
                  <w:sz w:val="26"/>
                </w:rPr>
              </w:pPr>
              <w:r w:rsidRPr="00140B65">
                <w:rPr>
                  <w:noProof/>
                </w:rPr>
                <mc:AlternateContent>
                  <mc:Choice Requires="wps">
                    <w:drawing>
                      <wp:anchor distT="0" distB="0" distL="114300" distR="114300" simplePos="0" relativeHeight="251660291" behindDoc="0" locked="0" layoutInCell="1" allowOverlap="1" wp14:anchorId="49232656" wp14:editId="64828037">
                        <wp:simplePos x="0" y="0"/>
                        <wp:positionH relativeFrom="column">
                          <wp:posOffset>17145</wp:posOffset>
                        </wp:positionH>
                        <wp:positionV relativeFrom="paragraph">
                          <wp:posOffset>185420</wp:posOffset>
                        </wp:positionV>
                        <wp:extent cx="5829300" cy="0"/>
                        <wp:effectExtent l="43180" t="34925" r="45720" b="53975"/>
                        <wp:wrapNone/>
                        <wp:docPr id="3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29300" cy="0"/>
                                </a:xfrm>
                                <a:prstGeom prst="line">
                                  <a:avLst/>
                                </a:prstGeom>
                                <a:noFill/>
                                <a:ln w="50800">
                                  <a:solidFill>
                                    <a:srgbClr val="000000"/>
                                  </a:solidFill>
                                  <a:round/>
                                  <a:headEnd/>
                                  <a:tailEnd/>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338FC" id="Line 2" o:spid="_x0000_s1026" style="position:absolute;flip:y;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4.6pt" to="460.3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" strokeweight="4pt"/>
                    </w:pict>
                  </mc:Fallback>
                </mc:AlternateContent>
              </w:r>
            </w:p>
            <w:p w14:paraId="39CCF363" w14:textId="77777777" w:rsidR="00CE6838" w:rsidRPr="00140B65" w:rsidRDefault="00CE6838" w:rsidP="00CE6838">
              <w:r w:rsidRPr="00140B65">
                <w:rPr>
                  <w:i/>
                  <w:sz w:val="20"/>
                </w:rPr>
                <w:t>Departamento de Comunicaciones</w:t>
              </w:r>
            </w:p>
            <w:p w14:paraId="446D41C4" w14:textId="218A803F" w:rsidR="00CE6838" w:rsidRPr="00CE6838" w:rsidRDefault="00CE6838" w:rsidP="00CE6838">
              <w:pPr>
                <w:rPr>
                  <w:b/>
                  <w:smallCaps/>
                  <w:spacing w:val="38"/>
                  <w:sz w:val="26"/>
                </w:rPr>
              </w:pPr>
              <w:r w:rsidRPr="00140B65">
                <w:rPr>
                  <w:noProof/>
                </w:rPr>
                <w:drawing>
                  <wp:anchor distT="0" distB="0" distL="114300" distR="114300" simplePos="0" relativeHeight="251662339" behindDoc="0" locked="0" layoutInCell="1" allowOverlap="0" wp14:anchorId="0977ED9D" wp14:editId="60DDC50D">
                    <wp:simplePos x="0" y="0"/>
                    <wp:positionH relativeFrom="column">
                      <wp:posOffset>3939540</wp:posOffset>
                    </wp:positionH>
                    <wp:positionV relativeFrom="paragraph">
                      <wp:posOffset>13970</wp:posOffset>
                    </wp:positionV>
                    <wp:extent cx="974090" cy="1828800"/>
                    <wp:effectExtent l="0" t="0" r="0" b="0"/>
                    <wp:wrapSquare wrapText="bothSides"/>
                    <wp:docPr id="38" name="Imagen 38" descr="EPSG2t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SG2ton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4090" cy="1828800"/>
                            </a:xfrm>
                            <a:prstGeom prst="rect">
                              <a:avLst/>
                            </a:prstGeom>
                            <a:noFill/>
                          </pic:spPr>
                        </pic:pic>
                      </a:graphicData>
                    </a:graphic>
                    <wp14:sizeRelH relativeFrom="page">
                      <wp14:pctWidth>0</wp14:pctWidth>
                    </wp14:sizeRelH>
                    <wp14:sizeRelV relativeFrom="page">
                      <wp14:pctHeight>0</wp14:pctHeight>
                    </wp14:sizeRelV>
                  </wp:anchor>
                </w:drawing>
              </w:r>
              <w:r w:rsidRPr="00140B65">
                <w:rPr>
                  <w:noProof/>
                </w:rPr>
                <w:drawing>
                  <wp:anchor distT="0" distB="0" distL="114300" distR="114300" simplePos="0" relativeHeight="251661315" behindDoc="0" locked="0" layoutInCell="1" allowOverlap="1" wp14:anchorId="7D7DA90D" wp14:editId="630AC85C">
                    <wp:simplePos x="0" y="0"/>
                    <wp:positionH relativeFrom="margin">
                      <wp:posOffset>582930</wp:posOffset>
                    </wp:positionH>
                    <wp:positionV relativeFrom="paragraph">
                      <wp:posOffset>15240</wp:posOffset>
                    </wp:positionV>
                    <wp:extent cx="1219200" cy="14732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9200" cy="1473200"/>
                            </a:xfrm>
                            <a:prstGeom prst="rect">
                              <a:avLst/>
                            </a:prstGeom>
                            <a:noFill/>
                          </pic:spPr>
                        </pic:pic>
                      </a:graphicData>
                    </a:graphic>
                    <wp14:sizeRelH relativeFrom="page">
                      <wp14:pctWidth>0</wp14:pctWidth>
                    </wp14:sizeRelH>
                    <wp14:sizeRelV relativeFrom="page">
                      <wp14:pctHeight>0</wp14:pctHeight>
                    </wp14:sizeRelV>
                  </wp:anchor>
                </w:drawing>
              </w:r>
              <w:r w:rsidRPr="00140B65">
                <w:tab/>
              </w:r>
            </w:p>
            <w:tbl>
              <w:tblPr>
                <w:tblpPr w:leftFromText="187" w:rightFromText="187" w:vertAnchor="page" w:horzAnchor="margin" w:tblpY="7651"/>
                <w:tblW w:w="4360" w:type="pct"/>
                <w:tblCellMar>
                  <w:left w:w="144" w:type="dxa"/>
                  <w:right w:w="115" w:type="dxa"/>
                </w:tblCellMar>
                <w:tblLook w:val="04A0" w:firstRow="1" w:lastRow="0" w:firstColumn="1" w:lastColumn="0" w:noHBand="0" w:noVBand="1"/>
              </w:tblPr>
              <w:tblGrid>
                <w:gridCol w:w="7415"/>
              </w:tblGrid>
              <w:tr w:rsidR="00CE6838" w:rsidRPr="009760C1" w14:paraId="496F290C" w14:textId="77777777" w:rsidTr="00CE6838">
                <w:trPr>
                  <w:trHeight w:val="948"/>
                </w:trPr>
                <w:tc>
                  <w:tcPr>
                    <w:tcW w:w="7415" w:type="dxa"/>
                  </w:tcPr>
                  <w:p w14:paraId="11F0440C" w14:textId="1D92AA9F" w:rsidR="00CE6838" w:rsidRPr="009760C1" w:rsidRDefault="00CE6838" w:rsidP="00CE6838">
                    <w:pPr>
                      <w:pStyle w:val="Sinespaciado"/>
                      <w:spacing w:line="216" w:lineRule="auto"/>
                      <w:rPr>
                        <w:rFonts w:asciiTheme="majorHAnsi" w:eastAsiaTheme="majorEastAsia" w:hAnsiTheme="majorHAnsi" w:cstheme="majorBidi"/>
                        <w:sz w:val="88"/>
                        <w:szCs w:val="88"/>
                      </w:rPr>
                    </w:pPr>
                    <w:r>
                      <w:rPr>
                        <w:rFonts w:asciiTheme="majorHAnsi" w:eastAsiaTheme="majorEastAsia" w:hAnsiTheme="majorHAnsi" w:cstheme="majorBidi"/>
                        <w:sz w:val="88"/>
                        <w:szCs w:val="88"/>
                      </w:rPr>
                      <w:t>Final Project</w:t>
                    </w:r>
                  </w:p>
                </w:tc>
              </w:tr>
              <w:tr w:rsidR="00CE6838" w:rsidRPr="009760C1" w14:paraId="6A77ADA4" w14:textId="77777777" w:rsidTr="00CE6838">
                <w:trPr>
                  <w:trHeight w:val="595"/>
                </w:trPr>
                <w:tc>
                  <w:tcPr>
                    <w:tcW w:w="7415" w:type="dxa"/>
                    <w:tcMar>
                      <w:top w:w="216" w:type="dxa"/>
                      <w:left w:w="115" w:type="dxa"/>
                      <w:bottom w:w="216" w:type="dxa"/>
                      <w:right w:w="115" w:type="dxa"/>
                    </w:tcMar>
                  </w:tcPr>
                  <w:sdt>
                    <w:sdtPr>
                      <w:alias w:val="Subtítulo"/>
                      <w:id w:val="13406923"/>
                      <w:placeholder>
                        <w:docPart w:val="1BCBAAA98BF04BE8A8C332BF31F31826"/>
                      </w:placeholder>
                      <w:dataBinding w:prefixMappings="xmlns:ns0='http://schemas.openxmlformats.org/package/2006/metadata/core-properties' xmlns:ns1='http://purl.org/dc/elements/1.1/'" w:xpath="/ns0:coreProperties[1]/ns1:subject[1]" w:storeItemID="{6C3C8BC8-F283-45AE-878A-BAB7291924A1}"/>
                      <w:text/>
                    </w:sdtPr>
                    <w:sdtContent>
                      <w:p w14:paraId="48867D09" w14:textId="125D00AC" w:rsidR="00CE6838" w:rsidRPr="009760C1" w:rsidRDefault="00CE6838" w:rsidP="00CE6838">
                        <w:pPr>
                          <w:pStyle w:val="Sinespaciado"/>
                        </w:pPr>
                        <w:r>
                          <w:t>Scanner application for the UPV Card</w:t>
                        </w:r>
                        <w:r w:rsidR="00B72C91">
                          <w:t xml:space="preserve"> to control attendance to class</w:t>
                        </w:r>
                      </w:p>
                    </w:sdtContent>
                  </w:sdt>
                </w:tc>
              </w:tr>
            </w:tbl>
            <w:p w14:paraId="2169411B" w14:textId="77777777" w:rsidR="00CE6838" w:rsidRDefault="00CE6838" w:rsidP="00CE6838">
              <w:pPr>
                <w:rPr>
                  <w:b/>
                  <w:sz w:val="50"/>
                </w:rPr>
              </w:pPr>
            </w:p>
            <w:p w14:paraId="2F2D4D03" w14:textId="77777777" w:rsidR="00B72C91" w:rsidRDefault="00E40D5F" w:rsidP="00B72C91">
              <w:pPr>
                <w:rPr>
                  <w:b/>
                  <w:smallCaps/>
                  <w:spacing w:val="38"/>
                  <w:sz w:val="26"/>
                </w:rPr>
              </w:pPr>
            </w:p>
          </w:sdtContent>
        </w:sdt>
        <w:p w14:paraId="59A93469" w14:textId="18B34533" w:rsidR="00B72C91" w:rsidRDefault="00B72C91" w:rsidP="00B72C91">
          <w:pPr>
            <w:rPr>
              <w:rFonts w:asciiTheme="majorHAnsi" w:hAnsiTheme="majorHAnsi"/>
              <w:sz w:val="40"/>
            </w:rPr>
          </w:pPr>
        </w:p>
        <w:p w14:paraId="4F720FE9" w14:textId="77777777" w:rsidR="00B72C91" w:rsidRDefault="00B72C91" w:rsidP="00B72C91">
          <w:pPr>
            <w:rPr>
              <w:rFonts w:asciiTheme="majorHAnsi" w:hAnsiTheme="majorHAnsi"/>
              <w:sz w:val="40"/>
            </w:rPr>
          </w:pPr>
        </w:p>
        <w:p w14:paraId="578EB499" w14:textId="77777777" w:rsidR="00B72C91" w:rsidRDefault="00B72C91" w:rsidP="00B72C91">
          <w:pPr>
            <w:rPr>
              <w:rFonts w:asciiTheme="majorHAnsi" w:hAnsiTheme="majorHAnsi"/>
              <w:sz w:val="40"/>
            </w:rPr>
          </w:pPr>
        </w:p>
        <w:p w14:paraId="2F804091" w14:textId="65D92C8B" w:rsidR="00CE6838" w:rsidRPr="00B72C91" w:rsidRDefault="00E40D5F" w:rsidP="00B72C91">
          <w:pPr>
            <w:rPr>
              <w:b/>
              <w:smallCaps/>
              <w:spacing w:val="38"/>
              <w:sz w:val="26"/>
            </w:rPr>
          </w:pPr>
        </w:p>
      </w:sdtContent>
    </w:sdt>
    <w:p w14:paraId="4A86791F" w14:textId="77777777" w:rsidR="00995901" w:rsidRDefault="00995901" w:rsidP="00995901">
      <w:pPr>
        <w:jc w:val="center"/>
        <w:rPr>
          <w:b/>
          <w:smallCaps/>
          <w:spacing w:val="38"/>
          <w:sz w:val="26"/>
        </w:rPr>
      </w:pPr>
    </w:p>
    <w:p w14:paraId="3EB3F8A3" w14:textId="14293A77" w:rsidR="00995901" w:rsidRDefault="00995901" w:rsidP="00B72C91">
      <w:pPr>
        <w:jc w:val="center"/>
        <w:rPr>
          <w:sz w:val="28"/>
          <w:szCs w:val="28"/>
        </w:rPr>
      </w:pPr>
    </w:p>
    <w:p w14:paraId="409B2924" w14:textId="77777777" w:rsidR="00C77CCA" w:rsidRDefault="00C77CCA" w:rsidP="00995901">
      <w:pPr>
        <w:jc w:val="center"/>
        <w:rPr>
          <w:sz w:val="30"/>
        </w:rPr>
      </w:pPr>
    </w:p>
    <w:p w14:paraId="21CF20C6" w14:textId="60D0CD2E" w:rsidR="00995901" w:rsidRPr="00FA3D7C" w:rsidRDefault="00B72C91" w:rsidP="00995901">
      <w:pPr>
        <w:ind w:left="5103"/>
        <w:rPr>
          <w:b/>
          <w:i/>
          <w:lang w:val="fr-FR"/>
        </w:rPr>
      </w:pPr>
      <w:r>
        <w:rPr>
          <w:b/>
          <w:i/>
          <w:lang w:val="fr-FR"/>
        </w:rPr>
        <w:t>FINAL PROJECT</w:t>
      </w:r>
    </w:p>
    <w:p w14:paraId="1DE8BBC5" w14:textId="5CD5CA49" w:rsidR="00995901" w:rsidRPr="00FA3D7C" w:rsidRDefault="00995901" w:rsidP="00995901">
      <w:pPr>
        <w:ind w:left="5103"/>
        <w:rPr>
          <w:lang w:val="fr-FR"/>
        </w:rPr>
      </w:pPr>
      <w:r w:rsidRPr="00FA3D7C">
        <w:rPr>
          <w:lang w:val="fr-FR"/>
        </w:rPr>
        <w:t>Aut</w:t>
      </w:r>
      <w:r w:rsidR="00F1618A" w:rsidRPr="00FA3D7C">
        <w:rPr>
          <w:lang w:val="fr-FR"/>
        </w:rPr>
        <w:t>hors</w:t>
      </w:r>
      <w:r w:rsidRPr="00FA3D7C">
        <w:rPr>
          <w:lang w:val="fr-FR"/>
        </w:rPr>
        <w:t>:</w:t>
      </w:r>
    </w:p>
    <w:p w14:paraId="04783010" w14:textId="19A64B24" w:rsidR="00995901" w:rsidRPr="00FA3D7C" w:rsidRDefault="00995901" w:rsidP="00995901">
      <w:pPr>
        <w:ind w:left="5103"/>
        <w:rPr>
          <w:b/>
          <w:lang w:val="fr-FR"/>
        </w:rPr>
      </w:pPr>
      <w:r w:rsidRPr="00FA3D7C">
        <w:rPr>
          <w:b/>
          <w:lang w:val="fr-FR"/>
        </w:rPr>
        <w:t>Peral de León, Jorge</w:t>
      </w:r>
    </w:p>
    <w:p w14:paraId="0F620CBD" w14:textId="40CB91C4" w:rsidR="00995901" w:rsidRPr="0090316F" w:rsidRDefault="00B72C91" w:rsidP="00995901">
      <w:pPr>
        <w:ind w:left="5103"/>
        <w:rPr>
          <w:b/>
        </w:rPr>
      </w:pPr>
      <w:r>
        <w:rPr>
          <w:b/>
        </w:rPr>
        <w:t>Arévalo Jaramillo, Laura Marcela</w:t>
      </w:r>
    </w:p>
    <w:p w14:paraId="1A011F9F" w14:textId="1C9330BA" w:rsidR="00C77CCA" w:rsidRPr="0090316F" w:rsidRDefault="006177BC" w:rsidP="00C77CCA">
      <w:pPr>
        <w:ind w:left="5103"/>
      </w:pPr>
      <w:r>
        <w:t>Subject</w:t>
      </w:r>
      <w:r w:rsidR="00C77CCA" w:rsidRPr="0090316F">
        <w:t>:</w:t>
      </w:r>
    </w:p>
    <w:p w14:paraId="541ADB31" w14:textId="32526794" w:rsidR="006177BC" w:rsidRDefault="006177BC" w:rsidP="00995901">
      <w:pPr>
        <w:ind w:left="5103"/>
        <w:rPr>
          <w:b/>
        </w:rPr>
      </w:pPr>
      <w:r w:rsidRPr="006177BC">
        <w:rPr>
          <w:b/>
        </w:rPr>
        <w:t xml:space="preserve">Tratamiento digital de imagen y video               </w:t>
      </w:r>
    </w:p>
    <w:p w14:paraId="3C5F5ED0" w14:textId="6C6AB125" w:rsidR="00995901" w:rsidRPr="0090316F" w:rsidRDefault="00995901" w:rsidP="00995901">
      <w:pPr>
        <w:ind w:left="5103"/>
      </w:pPr>
      <w:r w:rsidRPr="0090316F">
        <w:t>Tutor/a:</w:t>
      </w:r>
    </w:p>
    <w:p w14:paraId="0339122E" w14:textId="7124D2FA" w:rsidR="00995901" w:rsidRPr="002B7500" w:rsidRDefault="00F1618A" w:rsidP="00995901">
      <w:pPr>
        <w:ind w:left="5103"/>
        <w:rPr>
          <w:b/>
          <w:i/>
        </w:rPr>
      </w:pPr>
      <w:r w:rsidRPr="00F1618A">
        <w:rPr>
          <w:b/>
        </w:rPr>
        <w:t>Herranz Herruzo, José Ignacio</w:t>
      </w:r>
    </w:p>
    <w:p w14:paraId="3F7B31EC" w14:textId="2B5EA1E0" w:rsidR="00995901" w:rsidRPr="0090316F" w:rsidRDefault="00995901" w:rsidP="00995901">
      <w:pPr>
        <w:ind w:left="5103"/>
        <w:rPr>
          <w:b/>
          <w:i/>
          <w:lang w:val="fr-FR"/>
        </w:rPr>
      </w:pPr>
      <w:r w:rsidRPr="0090316F">
        <w:rPr>
          <w:b/>
          <w:i/>
          <w:lang w:val="fr-FR"/>
        </w:rPr>
        <w:lastRenderedPageBreak/>
        <w:t xml:space="preserve">GANDIA, </w:t>
      </w:r>
      <w:r w:rsidR="00BE1B76">
        <w:rPr>
          <w:b/>
          <w:i/>
          <w:lang w:val="fr-FR"/>
        </w:rPr>
        <w:t>20</w:t>
      </w:r>
      <w:r w:rsidR="00F1618A">
        <w:rPr>
          <w:b/>
          <w:i/>
          <w:lang w:val="fr-FR"/>
        </w:rPr>
        <w:t>20</w:t>
      </w:r>
      <w:r w:rsidR="00BE1B76">
        <w:rPr>
          <w:b/>
          <w:i/>
          <w:lang w:val="fr-FR"/>
        </w:rPr>
        <w:t>-</w:t>
      </w:r>
      <w:r w:rsidRPr="00B94DC6">
        <w:rPr>
          <w:b/>
          <w:i/>
          <w:lang w:val="en-US"/>
        </w:rPr>
        <w:t>202</w:t>
      </w:r>
      <w:r w:rsidR="00F1618A" w:rsidRPr="00B94DC6">
        <w:rPr>
          <w:b/>
          <w:i/>
          <w:lang w:val="en-US"/>
        </w:rPr>
        <w:t>1</w:t>
      </w:r>
    </w:p>
    <w:p w14:paraId="0F6EFDDB" w14:textId="459342B4" w:rsidR="00546486" w:rsidRPr="00B94DC6" w:rsidRDefault="002B7500" w:rsidP="00546486">
      <w:pPr>
        <w:spacing w:after="0"/>
        <w:rPr>
          <w:i/>
          <w:sz w:val="28"/>
          <w:szCs w:val="28"/>
          <w:lang w:val="en-US"/>
        </w:rPr>
      </w:pPr>
      <w:r w:rsidRPr="00B94DC6">
        <w:rPr>
          <w:i/>
          <w:sz w:val="28"/>
          <w:szCs w:val="28"/>
          <w:lang w:val="en-US"/>
        </w:rPr>
        <w:t>Table of Content</w:t>
      </w:r>
    </w:p>
    <w:p w14:paraId="1D04891C" w14:textId="129D8B76" w:rsidR="00645476" w:rsidRDefault="007A77BB">
      <w:pPr>
        <w:pStyle w:val="TDC1"/>
        <w:tabs>
          <w:tab w:val="right" w:leader="dot" w:pos="8494"/>
        </w:tabs>
        <w:rPr>
          <w:rFonts w:asciiTheme="minorHAnsi" w:eastAsiaTheme="minorEastAsia" w:hAnsiTheme="minorHAnsi" w:cstheme="minorBidi"/>
          <w:b w:val="0"/>
          <w:bCs w:val="0"/>
          <w:caps w:val="0"/>
          <w:noProof/>
          <w:sz w:val="22"/>
          <w:szCs w:val="22"/>
          <w:lang w:val="es-ES"/>
        </w:rPr>
      </w:pPr>
      <w:r>
        <w:rPr>
          <w:b w:val="0"/>
          <w:bCs w:val="0"/>
          <w:caps w:val="0"/>
          <w:lang w:val="es-ES"/>
        </w:rPr>
        <w:fldChar w:fldCharType="begin"/>
      </w:r>
      <w:r w:rsidR="00546486">
        <w:rPr>
          <w:lang w:val="es-ES"/>
        </w:rPr>
        <w:instrText xml:space="preserve"> TOC \o "1-3" \h \z \u </w:instrText>
      </w:r>
      <w:r>
        <w:rPr>
          <w:b w:val="0"/>
          <w:bCs w:val="0"/>
          <w:caps w:val="0"/>
          <w:lang w:val="es-ES"/>
        </w:rPr>
        <w:fldChar w:fldCharType="separate"/>
      </w:r>
      <w:hyperlink w:anchor="_Toc63795985" w:history="1">
        <w:r w:rsidR="00645476" w:rsidRPr="00AE4E00">
          <w:rPr>
            <w:rStyle w:val="Hipervnculo"/>
            <w:noProof/>
          </w:rPr>
          <w:t>Image Index</w:t>
        </w:r>
        <w:r w:rsidR="00645476">
          <w:rPr>
            <w:noProof/>
            <w:webHidden/>
          </w:rPr>
          <w:tab/>
        </w:r>
        <w:r w:rsidR="00645476">
          <w:rPr>
            <w:noProof/>
            <w:webHidden/>
          </w:rPr>
          <w:fldChar w:fldCharType="begin"/>
        </w:r>
        <w:r w:rsidR="00645476">
          <w:rPr>
            <w:noProof/>
            <w:webHidden/>
          </w:rPr>
          <w:instrText xml:space="preserve"> PAGEREF _Toc63795985 \h </w:instrText>
        </w:r>
        <w:r w:rsidR="00645476">
          <w:rPr>
            <w:noProof/>
            <w:webHidden/>
          </w:rPr>
        </w:r>
        <w:r w:rsidR="00645476">
          <w:rPr>
            <w:noProof/>
            <w:webHidden/>
          </w:rPr>
          <w:fldChar w:fldCharType="separate"/>
        </w:r>
        <w:r w:rsidR="00645476">
          <w:rPr>
            <w:noProof/>
            <w:webHidden/>
          </w:rPr>
          <w:t>1</w:t>
        </w:r>
        <w:r w:rsidR="00645476">
          <w:rPr>
            <w:noProof/>
            <w:webHidden/>
          </w:rPr>
          <w:fldChar w:fldCharType="end"/>
        </w:r>
      </w:hyperlink>
    </w:p>
    <w:p w14:paraId="520CAF71" w14:textId="1BC018BE" w:rsidR="00645476" w:rsidRDefault="00645476">
      <w:pPr>
        <w:pStyle w:val="TDC1"/>
        <w:tabs>
          <w:tab w:val="right" w:leader="dot" w:pos="8494"/>
        </w:tabs>
        <w:rPr>
          <w:rFonts w:asciiTheme="minorHAnsi" w:eastAsiaTheme="minorEastAsia" w:hAnsiTheme="minorHAnsi" w:cstheme="minorBidi"/>
          <w:b w:val="0"/>
          <w:bCs w:val="0"/>
          <w:caps w:val="0"/>
          <w:noProof/>
          <w:sz w:val="22"/>
          <w:szCs w:val="22"/>
          <w:lang w:val="es-ES"/>
        </w:rPr>
      </w:pPr>
      <w:hyperlink w:anchor="_Toc63795986" w:history="1">
        <w:r w:rsidRPr="00AE4E00">
          <w:rPr>
            <w:rStyle w:val="Hipervnculo"/>
            <w:noProof/>
          </w:rPr>
          <w:t>Tables Index</w:t>
        </w:r>
        <w:r>
          <w:rPr>
            <w:noProof/>
            <w:webHidden/>
          </w:rPr>
          <w:tab/>
        </w:r>
        <w:r>
          <w:rPr>
            <w:noProof/>
            <w:webHidden/>
          </w:rPr>
          <w:fldChar w:fldCharType="begin"/>
        </w:r>
        <w:r>
          <w:rPr>
            <w:noProof/>
            <w:webHidden/>
          </w:rPr>
          <w:instrText xml:space="preserve"> PAGEREF _Toc63795986 \h </w:instrText>
        </w:r>
        <w:r>
          <w:rPr>
            <w:noProof/>
            <w:webHidden/>
          </w:rPr>
        </w:r>
        <w:r>
          <w:rPr>
            <w:noProof/>
            <w:webHidden/>
          </w:rPr>
          <w:fldChar w:fldCharType="separate"/>
        </w:r>
        <w:r>
          <w:rPr>
            <w:noProof/>
            <w:webHidden/>
          </w:rPr>
          <w:t>3</w:t>
        </w:r>
        <w:r>
          <w:rPr>
            <w:noProof/>
            <w:webHidden/>
          </w:rPr>
          <w:fldChar w:fldCharType="end"/>
        </w:r>
      </w:hyperlink>
    </w:p>
    <w:p w14:paraId="4BB36BB3" w14:textId="0016F580"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5987" w:history="1">
        <w:r w:rsidRPr="00AE4E00">
          <w:rPr>
            <w:rStyle w:val="Hipervnculo"/>
            <w:noProof/>
          </w:rPr>
          <w:t>1</w:t>
        </w:r>
        <w:r>
          <w:rPr>
            <w:rFonts w:asciiTheme="minorHAnsi" w:eastAsiaTheme="minorEastAsia" w:hAnsiTheme="minorHAnsi" w:cstheme="minorBidi"/>
            <w:b w:val="0"/>
            <w:bCs w:val="0"/>
            <w:caps w:val="0"/>
            <w:noProof/>
            <w:sz w:val="22"/>
            <w:szCs w:val="22"/>
            <w:lang w:val="es-ES"/>
          </w:rPr>
          <w:tab/>
        </w:r>
        <w:r w:rsidRPr="00AE4E00">
          <w:rPr>
            <w:rStyle w:val="Hipervnculo"/>
            <w:noProof/>
          </w:rPr>
          <w:t>Introduction</w:t>
        </w:r>
        <w:r>
          <w:rPr>
            <w:noProof/>
            <w:webHidden/>
          </w:rPr>
          <w:tab/>
        </w:r>
        <w:r>
          <w:rPr>
            <w:noProof/>
            <w:webHidden/>
          </w:rPr>
          <w:fldChar w:fldCharType="begin"/>
        </w:r>
        <w:r>
          <w:rPr>
            <w:noProof/>
            <w:webHidden/>
          </w:rPr>
          <w:instrText xml:space="preserve"> PAGEREF _Toc63795987 \h </w:instrText>
        </w:r>
        <w:r>
          <w:rPr>
            <w:noProof/>
            <w:webHidden/>
          </w:rPr>
        </w:r>
        <w:r>
          <w:rPr>
            <w:noProof/>
            <w:webHidden/>
          </w:rPr>
          <w:fldChar w:fldCharType="separate"/>
        </w:r>
        <w:r>
          <w:rPr>
            <w:noProof/>
            <w:webHidden/>
          </w:rPr>
          <w:t>4</w:t>
        </w:r>
        <w:r>
          <w:rPr>
            <w:noProof/>
            <w:webHidden/>
          </w:rPr>
          <w:fldChar w:fldCharType="end"/>
        </w:r>
      </w:hyperlink>
    </w:p>
    <w:p w14:paraId="3D379036" w14:textId="1771B6F3"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5988" w:history="1">
        <w:r w:rsidRPr="00AE4E00">
          <w:rPr>
            <w:rStyle w:val="Hipervnculo"/>
            <w:noProof/>
          </w:rPr>
          <w:t>2</w:t>
        </w:r>
        <w:r>
          <w:rPr>
            <w:rFonts w:asciiTheme="minorHAnsi" w:eastAsiaTheme="minorEastAsia" w:hAnsiTheme="minorHAnsi" w:cstheme="minorBidi"/>
            <w:b w:val="0"/>
            <w:bCs w:val="0"/>
            <w:caps w:val="0"/>
            <w:noProof/>
            <w:sz w:val="22"/>
            <w:szCs w:val="22"/>
            <w:lang w:val="es-ES"/>
          </w:rPr>
          <w:tab/>
        </w:r>
        <w:r w:rsidRPr="00AE4E00">
          <w:rPr>
            <w:rStyle w:val="Hipervnculo"/>
            <w:noProof/>
          </w:rPr>
          <w:t>Graphical User Interface (GUI)</w:t>
        </w:r>
        <w:r>
          <w:rPr>
            <w:noProof/>
            <w:webHidden/>
          </w:rPr>
          <w:tab/>
        </w:r>
        <w:r>
          <w:rPr>
            <w:noProof/>
            <w:webHidden/>
          </w:rPr>
          <w:fldChar w:fldCharType="begin"/>
        </w:r>
        <w:r>
          <w:rPr>
            <w:noProof/>
            <w:webHidden/>
          </w:rPr>
          <w:instrText xml:space="preserve"> PAGEREF _Toc63795988 \h </w:instrText>
        </w:r>
        <w:r>
          <w:rPr>
            <w:noProof/>
            <w:webHidden/>
          </w:rPr>
        </w:r>
        <w:r>
          <w:rPr>
            <w:noProof/>
            <w:webHidden/>
          </w:rPr>
          <w:fldChar w:fldCharType="separate"/>
        </w:r>
        <w:r>
          <w:rPr>
            <w:noProof/>
            <w:webHidden/>
          </w:rPr>
          <w:t>4</w:t>
        </w:r>
        <w:r>
          <w:rPr>
            <w:noProof/>
            <w:webHidden/>
          </w:rPr>
          <w:fldChar w:fldCharType="end"/>
        </w:r>
      </w:hyperlink>
    </w:p>
    <w:p w14:paraId="17A44DD2" w14:textId="3CB487C8"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5989" w:history="1">
        <w:r w:rsidRPr="00AE4E00">
          <w:rPr>
            <w:rStyle w:val="Hipervnculo"/>
            <w:noProof/>
          </w:rPr>
          <w:t>2.1</w:t>
        </w:r>
        <w:r>
          <w:rPr>
            <w:rFonts w:asciiTheme="minorHAnsi" w:eastAsiaTheme="minorEastAsia" w:hAnsiTheme="minorHAnsi" w:cstheme="minorBidi"/>
            <w:smallCaps w:val="0"/>
            <w:noProof/>
            <w:sz w:val="22"/>
            <w:szCs w:val="22"/>
            <w:lang w:val="es-ES"/>
          </w:rPr>
          <w:tab/>
        </w:r>
        <w:r w:rsidRPr="00AE4E00">
          <w:rPr>
            <w:rStyle w:val="Hipervnculo"/>
            <w:noProof/>
          </w:rPr>
          <w:t>TabGroup</w:t>
        </w:r>
        <w:r>
          <w:rPr>
            <w:noProof/>
            <w:webHidden/>
          </w:rPr>
          <w:tab/>
        </w:r>
        <w:r>
          <w:rPr>
            <w:noProof/>
            <w:webHidden/>
          </w:rPr>
          <w:fldChar w:fldCharType="begin"/>
        </w:r>
        <w:r>
          <w:rPr>
            <w:noProof/>
            <w:webHidden/>
          </w:rPr>
          <w:instrText xml:space="preserve"> PAGEREF _Toc63795989 \h </w:instrText>
        </w:r>
        <w:r>
          <w:rPr>
            <w:noProof/>
            <w:webHidden/>
          </w:rPr>
        </w:r>
        <w:r>
          <w:rPr>
            <w:noProof/>
            <w:webHidden/>
          </w:rPr>
          <w:fldChar w:fldCharType="separate"/>
        </w:r>
        <w:r>
          <w:rPr>
            <w:noProof/>
            <w:webHidden/>
          </w:rPr>
          <w:t>4</w:t>
        </w:r>
        <w:r>
          <w:rPr>
            <w:noProof/>
            <w:webHidden/>
          </w:rPr>
          <w:fldChar w:fldCharType="end"/>
        </w:r>
      </w:hyperlink>
    </w:p>
    <w:p w14:paraId="154A41D7" w14:textId="16849A0B"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5990" w:history="1">
        <w:r w:rsidRPr="00AE4E00">
          <w:rPr>
            <w:rStyle w:val="Hipervnculo"/>
            <w:noProof/>
          </w:rPr>
          <w:t>2.2</w:t>
        </w:r>
        <w:r>
          <w:rPr>
            <w:rFonts w:asciiTheme="minorHAnsi" w:eastAsiaTheme="minorEastAsia" w:hAnsiTheme="minorHAnsi" w:cstheme="minorBidi"/>
            <w:smallCaps w:val="0"/>
            <w:noProof/>
            <w:sz w:val="22"/>
            <w:szCs w:val="22"/>
            <w:lang w:val="es-ES"/>
          </w:rPr>
          <w:tab/>
        </w:r>
        <w:r w:rsidRPr="00AE4E00">
          <w:rPr>
            <w:rStyle w:val="Hipervnculo"/>
            <w:noProof/>
          </w:rPr>
          <w:t>UIAxes</w:t>
        </w:r>
        <w:r>
          <w:rPr>
            <w:noProof/>
            <w:webHidden/>
          </w:rPr>
          <w:tab/>
        </w:r>
        <w:r>
          <w:rPr>
            <w:noProof/>
            <w:webHidden/>
          </w:rPr>
          <w:fldChar w:fldCharType="begin"/>
        </w:r>
        <w:r>
          <w:rPr>
            <w:noProof/>
            <w:webHidden/>
          </w:rPr>
          <w:instrText xml:space="preserve"> PAGEREF _Toc63795990 \h </w:instrText>
        </w:r>
        <w:r>
          <w:rPr>
            <w:noProof/>
            <w:webHidden/>
          </w:rPr>
        </w:r>
        <w:r>
          <w:rPr>
            <w:noProof/>
            <w:webHidden/>
          </w:rPr>
          <w:fldChar w:fldCharType="separate"/>
        </w:r>
        <w:r>
          <w:rPr>
            <w:noProof/>
            <w:webHidden/>
          </w:rPr>
          <w:t>5</w:t>
        </w:r>
        <w:r>
          <w:rPr>
            <w:noProof/>
            <w:webHidden/>
          </w:rPr>
          <w:fldChar w:fldCharType="end"/>
        </w:r>
      </w:hyperlink>
    </w:p>
    <w:p w14:paraId="5CCC92B2" w14:textId="310D0BF4"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5991" w:history="1">
        <w:r w:rsidRPr="00AE4E00">
          <w:rPr>
            <w:rStyle w:val="Hipervnculo"/>
            <w:noProof/>
          </w:rPr>
          <w:t>2.3</w:t>
        </w:r>
        <w:r>
          <w:rPr>
            <w:rFonts w:asciiTheme="minorHAnsi" w:eastAsiaTheme="minorEastAsia" w:hAnsiTheme="minorHAnsi" w:cstheme="minorBidi"/>
            <w:smallCaps w:val="0"/>
            <w:noProof/>
            <w:sz w:val="22"/>
            <w:szCs w:val="22"/>
            <w:lang w:val="es-ES"/>
          </w:rPr>
          <w:tab/>
        </w:r>
        <w:r w:rsidRPr="00AE4E00">
          <w:rPr>
            <w:rStyle w:val="Hipervnculo"/>
            <w:noProof/>
          </w:rPr>
          <w:t>Drop Down Menus</w:t>
        </w:r>
        <w:r>
          <w:rPr>
            <w:noProof/>
            <w:webHidden/>
          </w:rPr>
          <w:tab/>
        </w:r>
        <w:r>
          <w:rPr>
            <w:noProof/>
            <w:webHidden/>
          </w:rPr>
          <w:fldChar w:fldCharType="begin"/>
        </w:r>
        <w:r>
          <w:rPr>
            <w:noProof/>
            <w:webHidden/>
          </w:rPr>
          <w:instrText xml:space="preserve"> PAGEREF _Toc63795991 \h </w:instrText>
        </w:r>
        <w:r>
          <w:rPr>
            <w:noProof/>
            <w:webHidden/>
          </w:rPr>
        </w:r>
        <w:r>
          <w:rPr>
            <w:noProof/>
            <w:webHidden/>
          </w:rPr>
          <w:fldChar w:fldCharType="separate"/>
        </w:r>
        <w:r>
          <w:rPr>
            <w:noProof/>
            <w:webHidden/>
          </w:rPr>
          <w:t>5</w:t>
        </w:r>
        <w:r>
          <w:rPr>
            <w:noProof/>
            <w:webHidden/>
          </w:rPr>
          <w:fldChar w:fldCharType="end"/>
        </w:r>
      </w:hyperlink>
    </w:p>
    <w:p w14:paraId="2F249C58" w14:textId="43E7C3A3"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5992" w:history="1">
        <w:r w:rsidRPr="00AE4E00">
          <w:rPr>
            <w:rStyle w:val="Hipervnculo"/>
            <w:noProof/>
          </w:rPr>
          <w:t>2.3.1</w:t>
        </w:r>
        <w:r>
          <w:rPr>
            <w:rFonts w:asciiTheme="minorHAnsi" w:eastAsiaTheme="minorEastAsia" w:hAnsiTheme="minorHAnsi" w:cstheme="minorBidi"/>
            <w:i w:val="0"/>
            <w:iCs w:val="0"/>
            <w:noProof/>
            <w:sz w:val="22"/>
            <w:szCs w:val="22"/>
            <w:lang w:val="es-ES"/>
          </w:rPr>
          <w:tab/>
        </w:r>
        <w:r w:rsidRPr="00AE4E00">
          <w:rPr>
            <w:rStyle w:val="Hipervnculo"/>
            <w:noProof/>
          </w:rPr>
          <w:t>Camera</w:t>
        </w:r>
        <w:r>
          <w:rPr>
            <w:noProof/>
            <w:webHidden/>
          </w:rPr>
          <w:tab/>
        </w:r>
        <w:r>
          <w:rPr>
            <w:noProof/>
            <w:webHidden/>
          </w:rPr>
          <w:fldChar w:fldCharType="begin"/>
        </w:r>
        <w:r>
          <w:rPr>
            <w:noProof/>
            <w:webHidden/>
          </w:rPr>
          <w:instrText xml:space="preserve"> PAGEREF _Toc63795992 \h </w:instrText>
        </w:r>
        <w:r>
          <w:rPr>
            <w:noProof/>
            <w:webHidden/>
          </w:rPr>
        </w:r>
        <w:r>
          <w:rPr>
            <w:noProof/>
            <w:webHidden/>
          </w:rPr>
          <w:fldChar w:fldCharType="separate"/>
        </w:r>
        <w:r>
          <w:rPr>
            <w:noProof/>
            <w:webHidden/>
          </w:rPr>
          <w:t>5</w:t>
        </w:r>
        <w:r>
          <w:rPr>
            <w:noProof/>
            <w:webHidden/>
          </w:rPr>
          <w:fldChar w:fldCharType="end"/>
        </w:r>
      </w:hyperlink>
    </w:p>
    <w:p w14:paraId="2A8EA21A" w14:textId="65C6BB2F"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5993" w:history="1">
        <w:r w:rsidRPr="00AE4E00">
          <w:rPr>
            <w:rStyle w:val="Hipervnculo"/>
            <w:noProof/>
          </w:rPr>
          <w:t>2.3.2</w:t>
        </w:r>
        <w:r>
          <w:rPr>
            <w:rFonts w:asciiTheme="minorHAnsi" w:eastAsiaTheme="minorEastAsia" w:hAnsiTheme="minorHAnsi" w:cstheme="minorBidi"/>
            <w:i w:val="0"/>
            <w:iCs w:val="0"/>
            <w:noProof/>
            <w:sz w:val="22"/>
            <w:szCs w:val="22"/>
            <w:lang w:val="es-ES"/>
          </w:rPr>
          <w:tab/>
        </w:r>
        <w:r w:rsidRPr="00AE4E00">
          <w:rPr>
            <w:rStyle w:val="Hipervnculo"/>
            <w:noProof/>
          </w:rPr>
          <w:t>Center</w:t>
        </w:r>
        <w:r>
          <w:rPr>
            <w:noProof/>
            <w:webHidden/>
          </w:rPr>
          <w:tab/>
        </w:r>
        <w:r>
          <w:rPr>
            <w:noProof/>
            <w:webHidden/>
          </w:rPr>
          <w:fldChar w:fldCharType="begin"/>
        </w:r>
        <w:r>
          <w:rPr>
            <w:noProof/>
            <w:webHidden/>
          </w:rPr>
          <w:instrText xml:space="preserve"> PAGEREF _Toc63795993 \h </w:instrText>
        </w:r>
        <w:r>
          <w:rPr>
            <w:noProof/>
            <w:webHidden/>
          </w:rPr>
        </w:r>
        <w:r>
          <w:rPr>
            <w:noProof/>
            <w:webHidden/>
          </w:rPr>
          <w:fldChar w:fldCharType="separate"/>
        </w:r>
        <w:r>
          <w:rPr>
            <w:noProof/>
            <w:webHidden/>
          </w:rPr>
          <w:t>6</w:t>
        </w:r>
        <w:r>
          <w:rPr>
            <w:noProof/>
            <w:webHidden/>
          </w:rPr>
          <w:fldChar w:fldCharType="end"/>
        </w:r>
      </w:hyperlink>
    </w:p>
    <w:p w14:paraId="3CED99E2" w14:textId="32361ABE"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5994" w:history="1">
        <w:r w:rsidRPr="00AE4E00">
          <w:rPr>
            <w:rStyle w:val="Hipervnculo"/>
            <w:noProof/>
          </w:rPr>
          <w:t>2.3.3</w:t>
        </w:r>
        <w:r>
          <w:rPr>
            <w:rFonts w:asciiTheme="minorHAnsi" w:eastAsiaTheme="minorEastAsia" w:hAnsiTheme="minorHAnsi" w:cstheme="minorBidi"/>
            <w:i w:val="0"/>
            <w:iCs w:val="0"/>
            <w:noProof/>
            <w:sz w:val="22"/>
            <w:szCs w:val="22"/>
            <w:lang w:val="es-ES"/>
          </w:rPr>
          <w:tab/>
        </w:r>
        <w:r w:rsidRPr="00AE4E00">
          <w:rPr>
            <w:rStyle w:val="Hipervnculo"/>
            <w:noProof/>
          </w:rPr>
          <w:t>Building And Classroom</w:t>
        </w:r>
        <w:r>
          <w:rPr>
            <w:noProof/>
            <w:webHidden/>
          </w:rPr>
          <w:tab/>
        </w:r>
        <w:r>
          <w:rPr>
            <w:noProof/>
            <w:webHidden/>
          </w:rPr>
          <w:fldChar w:fldCharType="begin"/>
        </w:r>
        <w:r>
          <w:rPr>
            <w:noProof/>
            <w:webHidden/>
          </w:rPr>
          <w:instrText xml:space="preserve"> PAGEREF _Toc63795994 \h </w:instrText>
        </w:r>
        <w:r>
          <w:rPr>
            <w:noProof/>
            <w:webHidden/>
          </w:rPr>
        </w:r>
        <w:r>
          <w:rPr>
            <w:noProof/>
            <w:webHidden/>
          </w:rPr>
          <w:fldChar w:fldCharType="separate"/>
        </w:r>
        <w:r>
          <w:rPr>
            <w:noProof/>
            <w:webHidden/>
          </w:rPr>
          <w:t>6</w:t>
        </w:r>
        <w:r>
          <w:rPr>
            <w:noProof/>
            <w:webHidden/>
          </w:rPr>
          <w:fldChar w:fldCharType="end"/>
        </w:r>
      </w:hyperlink>
    </w:p>
    <w:p w14:paraId="02355629" w14:textId="236E77BE"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5995" w:history="1">
        <w:r w:rsidRPr="00AE4E00">
          <w:rPr>
            <w:rStyle w:val="Hipervnculo"/>
            <w:noProof/>
          </w:rPr>
          <w:t>2.4</w:t>
        </w:r>
        <w:r>
          <w:rPr>
            <w:rFonts w:asciiTheme="minorHAnsi" w:eastAsiaTheme="minorEastAsia" w:hAnsiTheme="minorHAnsi" w:cstheme="minorBidi"/>
            <w:smallCaps w:val="0"/>
            <w:noProof/>
            <w:sz w:val="22"/>
            <w:szCs w:val="22"/>
            <w:lang w:val="es-ES"/>
          </w:rPr>
          <w:tab/>
        </w:r>
        <w:r w:rsidRPr="00AE4E00">
          <w:rPr>
            <w:rStyle w:val="Hipervnculo"/>
            <w:noProof/>
          </w:rPr>
          <w:t>Start Button</w:t>
        </w:r>
        <w:r>
          <w:rPr>
            <w:noProof/>
            <w:webHidden/>
          </w:rPr>
          <w:tab/>
        </w:r>
        <w:r>
          <w:rPr>
            <w:noProof/>
            <w:webHidden/>
          </w:rPr>
          <w:fldChar w:fldCharType="begin"/>
        </w:r>
        <w:r>
          <w:rPr>
            <w:noProof/>
            <w:webHidden/>
          </w:rPr>
          <w:instrText xml:space="preserve"> PAGEREF _Toc63795995 \h </w:instrText>
        </w:r>
        <w:r>
          <w:rPr>
            <w:noProof/>
            <w:webHidden/>
          </w:rPr>
        </w:r>
        <w:r>
          <w:rPr>
            <w:noProof/>
            <w:webHidden/>
          </w:rPr>
          <w:fldChar w:fldCharType="separate"/>
        </w:r>
        <w:r>
          <w:rPr>
            <w:noProof/>
            <w:webHidden/>
          </w:rPr>
          <w:t>6</w:t>
        </w:r>
        <w:r>
          <w:rPr>
            <w:noProof/>
            <w:webHidden/>
          </w:rPr>
          <w:fldChar w:fldCharType="end"/>
        </w:r>
      </w:hyperlink>
    </w:p>
    <w:p w14:paraId="53371B51" w14:textId="03222592"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5996" w:history="1">
        <w:r w:rsidRPr="00AE4E00">
          <w:rPr>
            <w:rStyle w:val="Hipervnculo"/>
            <w:noProof/>
          </w:rPr>
          <w:t>2.5</w:t>
        </w:r>
        <w:r>
          <w:rPr>
            <w:rFonts w:asciiTheme="minorHAnsi" w:eastAsiaTheme="minorEastAsia" w:hAnsiTheme="minorHAnsi" w:cstheme="minorBidi"/>
            <w:smallCaps w:val="0"/>
            <w:noProof/>
            <w:sz w:val="22"/>
            <w:szCs w:val="22"/>
            <w:lang w:val="es-ES"/>
          </w:rPr>
          <w:tab/>
        </w:r>
        <w:r w:rsidRPr="00AE4E00">
          <w:rPr>
            <w:rStyle w:val="Hipervnculo"/>
            <w:noProof/>
          </w:rPr>
          <w:t>UIAlert</w:t>
        </w:r>
        <w:r>
          <w:rPr>
            <w:noProof/>
            <w:webHidden/>
          </w:rPr>
          <w:tab/>
        </w:r>
        <w:r>
          <w:rPr>
            <w:noProof/>
            <w:webHidden/>
          </w:rPr>
          <w:fldChar w:fldCharType="begin"/>
        </w:r>
        <w:r>
          <w:rPr>
            <w:noProof/>
            <w:webHidden/>
          </w:rPr>
          <w:instrText xml:space="preserve"> PAGEREF _Toc63795996 \h </w:instrText>
        </w:r>
        <w:r>
          <w:rPr>
            <w:noProof/>
            <w:webHidden/>
          </w:rPr>
        </w:r>
        <w:r>
          <w:rPr>
            <w:noProof/>
            <w:webHidden/>
          </w:rPr>
          <w:fldChar w:fldCharType="separate"/>
        </w:r>
        <w:r>
          <w:rPr>
            <w:noProof/>
            <w:webHidden/>
          </w:rPr>
          <w:t>6</w:t>
        </w:r>
        <w:r>
          <w:rPr>
            <w:noProof/>
            <w:webHidden/>
          </w:rPr>
          <w:fldChar w:fldCharType="end"/>
        </w:r>
      </w:hyperlink>
    </w:p>
    <w:p w14:paraId="041FC3A8" w14:textId="1AB5A716"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5997" w:history="1">
        <w:r w:rsidRPr="00AE4E00">
          <w:rPr>
            <w:rStyle w:val="Hipervnculo"/>
            <w:noProof/>
          </w:rPr>
          <w:t>3</w:t>
        </w:r>
        <w:r>
          <w:rPr>
            <w:rFonts w:asciiTheme="minorHAnsi" w:eastAsiaTheme="minorEastAsia" w:hAnsiTheme="minorHAnsi" w:cstheme="minorBidi"/>
            <w:b w:val="0"/>
            <w:bCs w:val="0"/>
            <w:caps w:val="0"/>
            <w:noProof/>
            <w:sz w:val="22"/>
            <w:szCs w:val="22"/>
            <w:lang w:val="es-ES"/>
          </w:rPr>
          <w:tab/>
        </w:r>
        <w:r w:rsidRPr="00AE4E00">
          <w:rPr>
            <w:rStyle w:val="Hipervnculo"/>
            <w:noProof/>
          </w:rPr>
          <w:t>Code</w:t>
        </w:r>
        <w:r>
          <w:rPr>
            <w:noProof/>
            <w:webHidden/>
          </w:rPr>
          <w:tab/>
        </w:r>
        <w:r>
          <w:rPr>
            <w:noProof/>
            <w:webHidden/>
          </w:rPr>
          <w:fldChar w:fldCharType="begin"/>
        </w:r>
        <w:r>
          <w:rPr>
            <w:noProof/>
            <w:webHidden/>
          </w:rPr>
          <w:instrText xml:space="preserve"> PAGEREF _Toc63795997 \h </w:instrText>
        </w:r>
        <w:r>
          <w:rPr>
            <w:noProof/>
            <w:webHidden/>
          </w:rPr>
        </w:r>
        <w:r>
          <w:rPr>
            <w:noProof/>
            <w:webHidden/>
          </w:rPr>
          <w:fldChar w:fldCharType="separate"/>
        </w:r>
        <w:r>
          <w:rPr>
            <w:noProof/>
            <w:webHidden/>
          </w:rPr>
          <w:t>7</w:t>
        </w:r>
        <w:r>
          <w:rPr>
            <w:noProof/>
            <w:webHidden/>
          </w:rPr>
          <w:fldChar w:fldCharType="end"/>
        </w:r>
      </w:hyperlink>
    </w:p>
    <w:p w14:paraId="51A1A440" w14:textId="156D6540"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5998" w:history="1">
        <w:r w:rsidRPr="00AE4E00">
          <w:rPr>
            <w:rStyle w:val="Hipervnculo"/>
            <w:noProof/>
          </w:rPr>
          <w:t>3.1</w:t>
        </w:r>
        <w:r>
          <w:rPr>
            <w:rFonts w:asciiTheme="minorHAnsi" w:eastAsiaTheme="minorEastAsia" w:hAnsiTheme="minorHAnsi" w:cstheme="minorBidi"/>
            <w:smallCaps w:val="0"/>
            <w:noProof/>
            <w:sz w:val="22"/>
            <w:szCs w:val="22"/>
            <w:lang w:val="es-ES"/>
          </w:rPr>
          <w:tab/>
        </w:r>
        <w:r w:rsidRPr="00AE4E00">
          <w:rPr>
            <w:rStyle w:val="Hipervnculo"/>
            <w:noProof/>
          </w:rPr>
          <w:t>UPVScanner</w:t>
        </w:r>
        <w:r>
          <w:rPr>
            <w:noProof/>
            <w:webHidden/>
          </w:rPr>
          <w:tab/>
        </w:r>
        <w:r>
          <w:rPr>
            <w:noProof/>
            <w:webHidden/>
          </w:rPr>
          <w:fldChar w:fldCharType="begin"/>
        </w:r>
        <w:r>
          <w:rPr>
            <w:noProof/>
            <w:webHidden/>
          </w:rPr>
          <w:instrText xml:space="preserve"> PAGEREF _Toc63795998 \h </w:instrText>
        </w:r>
        <w:r>
          <w:rPr>
            <w:noProof/>
            <w:webHidden/>
          </w:rPr>
        </w:r>
        <w:r>
          <w:rPr>
            <w:noProof/>
            <w:webHidden/>
          </w:rPr>
          <w:fldChar w:fldCharType="separate"/>
        </w:r>
        <w:r>
          <w:rPr>
            <w:noProof/>
            <w:webHidden/>
          </w:rPr>
          <w:t>7</w:t>
        </w:r>
        <w:r>
          <w:rPr>
            <w:noProof/>
            <w:webHidden/>
          </w:rPr>
          <w:fldChar w:fldCharType="end"/>
        </w:r>
      </w:hyperlink>
    </w:p>
    <w:p w14:paraId="41270923" w14:textId="423D31A5"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5999" w:history="1">
        <w:r w:rsidRPr="00AE4E00">
          <w:rPr>
            <w:rStyle w:val="Hipervnculo"/>
            <w:noProof/>
          </w:rPr>
          <w:t>3.1.1</w:t>
        </w:r>
        <w:r>
          <w:rPr>
            <w:rFonts w:asciiTheme="minorHAnsi" w:eastAsiaTheme="minorEastAsia" w:hAnsiTheme="minorHAnsi" w:cstheme="minorBidi"/>
            <w:i w:val="0"/>
            <w:iCs w:val="0"/>
            <w:noProof/>
            <w:sz w:val="22"/>
            <w:szCs w:val="22"/>
            <w:lang w:val="es-ES"/>
          </w:rPr>
          <w:tab/>
        </w:r>
        <w:r w:rsidRPr="00AE4E00">
          <w:rPr>
            <w:rStyle w:val="Hipervnculo"/>
            <w:noProof/>
          </w:rPr>
          <w:t>Properties</w:t>
        </w:r>
        <w:r>
          <w:rPr>
            <w:noProof/>
            <w:webHidden/>
          </w:rPr>
          <w:tab/>
        </w:r>
        <w:r>
          <w:rPr>
            <w:noProof/>
            <w:webHidden/>
          </w:rPr>
          <w:fldChar w:fldCharType="begin"/>
        </w:r>
        <w:r>
          <w:rPr>
            <w:noProof/>
            <w:webHidden/>
          </w:rPr>
          <w:instrText xml:space="preserve"> PAGEREF _Toc63795999 \h </w:instrText>
        </w:r>
        <w:r>
          <w:rPr>
            <w:noProof/>
            <w:webHidden/>
          </w:rPr>
        </w:r>
        <w:r>
          <w:rPr>
            <w:noProof/>
            <w:webHidden/>
          </w:rPr>
          <w:fldChar w:fldCharType="separate"/>
        </w:r>
        <w:r>
          <w:rPr>
            <w:noProof/>
            <w:webHidden/>
          </w:rPr>
          <w:t>8</w:t>
        </w:r>
        <w:r>
          <w:rPr>
            <w:noProof/>
            <w:webHidden/>
          </w:rPr>
          <w:fldChar w:fldCharType="end"/>
        </w:r>
      </w:hyperlink>
    </w:p>
    <w:p w14:paraId="11964E0C" w14:textId="2ADDE6E4"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6000" w:history="1">
        <w:r w:rsidRPr="00AE4E00">
          <w:rPr>
            <w:rStyle w:val="Hipervnculo"/>
            <w:noProof/>
          </w:rPr>
          <w:t>3.1.2</w:t>
        </w:r>
        <w:r>
          <w:rPr>
            <w:rFonts w:asciiTheme="minorHAnsi" w:eastAsiaTheme="minorEastAsia" w:hAnsiTheme="minorHAnsi" w:cstheme="minorBidi"/>
            <w:i w:val="0"/>
            <w:iCs w:val="0"/>
            <w:noProof/>
            <w:sz w:val="22"/>
            <w:szCs w:val="22"/>
            <w:lang w:val="es-ES"/>
          </w:rPr>
          <w:tab/>
        </w:r>
        <w:r w:rsidRPr="00AE4E00">
          <w:rPr>
            <w:rStyle w:val="Hipervnculo"/>
            <w:noProof/>
          </w:rPr>
          <w:t>startupFcn</w:t>
        </w:r>
        <w:r>
          <w:rPr>
            <w:noProof/>
            <w:webHidden/>
          </w:rPr>
          <w:tab/>
        </w:r>
        <w:r>
          <w:rPr>
            <w:noProof/>
            <w:webHidden/>
          </w:rPr>
          <w:fldChar w:fldCharType="begin"/>
        </w:r>
        <w:r>
          <w:rPr>
            <w:noProof/>
            <w:webHidden/>
          </w:rPr>
          <w:instrText xml:space="preserve"> PAGEREF _Toc63796000 \h </w:instrText>
        </w:r>
        <w:r>
          <w:rPr>
            <w:noProof/>
            <w:webHidden/>
          </w:rPr>
        </w:r>
        <w:r>
          <w:rPr>
            <w:noProof/>
            <w:webHidden/>
          </w:rPr>
          <w:fldChar w:fldCharType="separate"/>
        </w:r>
        <w:r>
          <w:rPr>
            <w:noProof/>
            <w:webHidden/>
          </w:rPr>
          <w:t>8</w:t>
        </w:r>
        <w:r>
          <w:rPr>
            <w:noProof/>
            <w:webHidden/>
          </w:rPr>
          <w:fldChar w:fldCharType="end"/>
        </w:r>
      </w:hyperlink>
    </w:p>
    <w:p w14:paraId="4E3CDD07" w14:textId="7A9662E7"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6001" w:history="1">
        <w:r w:rsidRPr="00AE4E00">
          <w:rPr>
            <w:rStyle w:val="Hipervnculo"/>
            <w:noProof/>
          </w:rPr>
          <w:t>3.1.3</w:t>
        </w:r>
        <w:r>
          <w:rPr>
            <w:rFonts w:asciiTheme="minorHAnsi" w:eastAsiaTheme="minorEastAsia" w:hAnsiTheme="minorHAnsi" w:cstheme="minorBidi"/>
            <w:i w:val="0"/>
            <w:iCs w:val="0"/>
            <w:noProof/>
            <w:sz w:val="22"/>
            <w:szCs w:val="22"/>
            <w:lang w:val="es-ES"/>
          </w:rPr>
          <w:tab/>
        </w:r>
        <w:r w:rsidRPr="00AE4E00">
          <w:rPr>
            <w:rStyle w:val="Hipervnculo"/>
            <w:noProof/>
          </w:rPr>
          <w:t>CamaraDropDownOpening</w:t>
        </w:r>
        <w:r>
          <w:rPr>
            <w:noProof/>
            <w:webHidden/>
          </w:rPr>
          <w:tab/>
        </w:r>
        <w:r>
          <w:rPr>
            <w:noProof/>
            <w:webHidden/>
          </w:rPr>
          <w:fldChar w:fldCharType="begin"/>
        </w:r>
        <w:r>
          <w:rPr>
            <w:noProof/>
            <w:webHidden/>
          </w:rPr>
          <w:instrText xml:space="preserve"> PAGEREF _Toc63796001 \h </w:instrText>
        </w:r>
        <w:r>
          <w:rPr>
            <w:noProof/>
            <w:webHidden/>
          </w:rPr>
        </w:r>
        <w:r>
          <w:rPr>
            <w:noProof/>
            <w:webHidden/>
          </w:rPr>
          <w:fldChar w:fldCharType="separate"/>
        </w:r>
        <w:r>
          <w:rPr>
            <w:noProof/>
            <w:webHidden/>
          </w:rPr>
          <w:t>8</w:t>
        </w:r>
        <w:r>
          <w:rPr>
            <w:noProof/>
            <w:webHidden/>
          </w:rPr>
          <w:fldChar w:fldCharType="end"/>
        </w:r>
      </w:hyperlink>
    </w:p>
    <w:p w14:paraId="0FF83801" w14:textId="7625586C"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6002" w:history="1">
        <w:r w:rsidRPr="00AE4E00">
          <w:rPr>
            <w:rStyle w:val="Hipervnculo"/>
            <w:noProof/>
          </w:rPr>
          <w:t>3.1.4</w:t>
        </w:r>
        <w:r>
          <w:rPr>
            <w:rFonts w:asciiTheme="minorHAnsi" w:eastAsiaTheme="minorEastAsia" w:hAnsiTheme="minorHAnsi" w:cstheme="minorBidi"/>
            <w:i w:val="0"/>
            <w:iCs w:val="0"/>
            <w:noProof/>
            <w:sz w:val="22"/>
            <w:szCs w:val="22"/>
            <w:lang w:val="es-ES"/>
          </w:rPr>
          <w:tab/>
        </w:r>
        <w:r w:rsidRPr="00AE4E00">
          <w:rPr>
            <w:rStyle w:val="Hipervnculo"/>
            <w:noProof/>
          </w:rPr>
          <w:t>CentroDropDownOpening &amp; EdificioDropDownValueChanged</w:t>
        </w:r>
        <w:r>
          <w:rPr>
            <w:noProof/>
            <w:webHidden/>
          </w:rPr>
          <w:tab/>
        </w:r>
        <w:r>
          <w:rPr>
            <w:noProof/>
            <w:webHidden/>
          </w:rPr>
          <w:fldChar w:fldCharType="begin"/>
        </w:r>
        <w:r>
          <w:rPr>
            <w:noProof/>
            <w:webHidden/>
          </w:rPr>
          <w:instrText xml:space="preserve"> PAGEREF _Toc63796002 \h </w:instrText>
        </w:r>
        <w:r>
          <w:rPr>
            <w:noProof/>
            <w:webHidden/>
          </w:rPr>
        </w:r>
        <w:r>
          <w:rPr>
            <w:noProof/>
            <w:webHidden/>
          </w:rPr>
          <w:fldChar w:fldCharType="separate"/>
        </w:r>
        <w:r>
          <w:rPr>
            <w:noProof/>
            <w:webHidden/>
          </w:rPr>
          <w:t>8</w:t>
        </w:r>
        <w:r>
          <w:rPr>
            <w:noProof/>
            <w:webHidden/>
          </w:rPr>
          <w:fldChar w:fldCharType="end"/>
        </w:r>
      </w:hyperlink>
    </w:p>
    <w:p w14:paraId="40892567" w14:textId="6EA056BF" w:rsidR="00645476" w:rsidRDefault="00645476">
      <w:pPr>
        <w:pStyle w:val="TDC3"/>
        <w:tabs>
          <w:tab w:val="left" w:pos="1320"/>
          <w:tab w:val="right" w:leader="dot" w:pos="8494"/>
        </w:tabs>
        <w:rPr>
          <w:rFonts w:asciiTheme="minorHAnsi" w:eastAsiaTheme="minorEastAsia" w:hAnsiTheme="minorHAnsi" w:cstheme="minorBidi"/>
          <w:i w:val="0"/>
          <w:iCs w:val="0"/>
          <w:noProof/>
          <w:sz w:val="22"/>
          <w:szCs w:val="22"/>
          <w:lang w:val="es-ES"/>
        </w:rPr>
      </w:pPr>
      <w:hyperlink w:anchor="_Toc63796003" w:history="1">
        <w:r w:rsidRPr="00AE4E00">
          <w:rPr>
            <w:rStyle w:val="Hipervnculo"/>
            <w:noProof/>
          </w:rPr>
          <w:t>3.1.5</w:t>
        </w:r>
        <w:r>
          <w:rPr>
            <w:rFonts w:asciiTheme="minorHAnsi" w:eastAsiaTheme="minorEastAsia" w:hAnsiTheme="minorHAnsi" w:cstheme="minorBidi"/>
            <w:i w:val="0"/>
            <w:iCs w:val="0"/>
            <w:noProof/>
            <w:sz w:val="22"/>
            <w:szCs w:val="22"/>
            <w:lang w:val="es-ES"/>
          </w:rPr>
          <w:tab/>
        </w:r>
        <w:r w:rsidRPr="00AE4E00">
          <w:rPr>
            <w:rStyle w:val="Hipervnculo"/>
            <w:noProof/>
          </w:rPr>
          <w:t>StartButtonPushed</w:t>
        </w:r>
        <w:r>
          <w:rPr>
            <w:noProof/>
            <w:webHidden/>
          </w:rPr>
          <w:tab/>
        </w:r>
        <w:r>
          <w:rPr>
            <w:noProof/>
            <w:webHidden/>
          </w:rPr>
          <w:fldChar w:fldCharType="begin"/>
        </w:r>
        <w:r>
          <w:rPr>
            <w:noProof/>
            <w:webHidden/>
          </w:rPr>
          <w:instrText xml:space="preserve"> PAGEREF _Toc63796003 \h </w:instrText>
        </w:r>
        <w:r>
          <w:rPr>
            <w:noProof/>
            <w:webHidden/>
          </w:rPr>
        </w:r>
        <w:r>
          <w:rPr>
            <w:noProof/>
            <w:webHidden/>
          </w:rPr>
          <w:fldChar w:fldCharType="separate"/>
        </w:r>
        <w:r>
          <w:rPr>
            <w:noProof/>
            <w:webHidden/>
          </w:rPr>
          <w:t>9</w:t>
        </w:r>
        <w:r>
          <w:rPr>
            <w:noProof/>
            <w:webHidden/>
          </w:rPr>
          <w:fldChar w:fldCharType="end"/>
        </w:r>
      </w:hyperlink>
    </w:p>
    <w:p w14:paraId="686CAC3E" w14:textId="19A14E1E"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04" w:history="1">
        <w:r w:rsidRPr="00AE4E00">
          <w:rPr>
            <w:rStyle w:val="Hipervnculo"/>
            <w:noProof/>
          </w:rPr>
          <w:t>3.2</w:t>
        </w:r>
        <w:r>
          <w:rPr>
            <w:rFonts w:asciiTheme="minorHAnsi" w:eastAsiaTheme="minorEastAsia" w:hAnsiTheme="minorHAnsi" w:cstheme="minorBidi"/>
            <w:smallCaps w:val="0"/>
            <w:noProof/>
            <w:sz w:val="22"/>
            <w:szCs w:val="22"/>
            <w:lang w:val="es-ES"/>
          </w:rPr>
          <w:tab/>
        </w:r>
        <w:r w:rsidRPr="00AE4E00">
          <w:rPr>
            <w:rStyle w:val="Hipervnculo"/>
            <w:noProof/>
          </w:rPr>
          <w:t>DetectorQR</w:t>
        </w:r>
        <w:r>
          <w:rPr>
            <w:noProof/>
            <w:webHidden/>
          </w:rPr>
          <w:tab/>
        </w:r>
        <w:r>
          <w:rPr>
            <w:noProof/>
            <w:webHidden/>
          </w:rPr>
          <w:fldChar w:fldCharType="begin"/>
        </w:r>
        <w:r>
          <w:rPr>
            <w:noProof/>
            <w:webHidden/>
          </w:rPr>
          <w:instrText xml:space="preserve"> PAGEREF _Toc63796004 \h </w:instrText>
        </w:r>
        <w:r>
          <w:rPr>
            <w:noProof/>
            <w:webHidden/>
          </w:rPr>
        </w:r>
        <w:r>
          <w:rPr>
            <w:noProof/>
            <w:webHidden/>
          </w:rPr>
          <w:fldChar w:fldCharType="separate"/>
        </w:r>
        <w:r>
          <w:rPr>
            <w:noProof/>
            <w:webHidden/>
          </w:rPr>
          <w:t>9</w:t>
        </w:r>
        <w:r>
          <w:rPr>
            <w:noProof/>
            <w:webHidden/>
          </w:rPr>
          <w:fldChar w:fldCharType="end"/>
        </w:r>
      </w:hyperlink>
    </w:p>
    <w:p w14:paraId="2C18BFD5" w14:textId="0F9B0104"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05" w:history="1">
        <w:r w:rsidRPr="00AE4E00">
          <w:rPr>
            <w:rStyle w:val="Hipervnculo"/>
            <w:noProof/>
          </w:rPr>
          <w:t>3.3</w:t>
        </w:r>
        <w:r>
          <w:rPr>
            <w:rFonts w:asciiTheme="minorHAnsi" w:eastAsiaTheme="minorEastAsia" w:hAnsiTheme="minorHAnsi" w:cstheme="minorBidi"/>
            <w:smallCaps w:val="0"/>
            <w:noProof/>
            <w:sz w:val="22"/>
            <w:szCs w:val="22"/>
            <w:lang w:val="es-ES"/>
          </w:rPr>
          <w:tab/>
        </w:r>
        <w:r w:rsidRPr="00AE4E00">
          <w:rPr>
            <w:rStyle w:val="Hipervnculo"/>
            <w:noProof/>
          </w:rPr>
          <w:t>ExtractorDatosQR</w:t>
        </w:r>
        <w:r>
          <w:rPr>
            <w:noProof/>
            <w:webHidden/>
          </w:rPr>
          <w:tab/>
        </w:r>
        <w:r>
          <w:rPr>
            <w:noProof/>
            <w:webHidden/>
          </w:rPr>
          <w:fldChar w:fldCharType="begin"/>
        </w:r>
        <w:r>
          <w:rPr>
            <w:noProof/>
            <w:webHidden/>
          </w:rPr>
          <w:instrText xml:space="preserve"> PAGEREF _Toc63796005 \h </w:instrText>
        </w:r>
        <w:r>
          <w:rPr>
            <w:noProof/>
            <w:webHidden/>
          </w:rPr>
        </w:r>
        <w:r>
          <w:rPr>
            <w:noProof/>
            <w:webHidden/>
          </w:rPr>
          <w:fldChar w:fldCharType="separate"/>
        </w:r>
        <w:r>
          <w:rPr>
            <w:noProof/>
            <w:webHidden/>
          </w:rPr>
          <w:t>10</w:t>
        </w:r>
        <w:r>
          <w:rPr>
            <w:noProof/>
            <w:webHidden/>
          </w:rPr>
          <w:fldChar w:fldCharType="end"/>
        </w:r>
      </w:hyperlink>
    </w:p>
    <w:p w14:paraId="4C842B24" w14:textId="48FB9729"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06" w:history="1">
        <w:r w:rsidRPr="00AE4E00">
          <w:rPr>
            <w:rStyle w:val="Hipervnculo"/>
            <w:noProof/>
          </w:rPr>
          <w:t>3.4</w:t>
        </w:r>
        <w:r>
          <w:rPr>
            <w:rFonts w:asciiTheme="minorHAnsi" w:eastAsiaTheme="minorEastAsia" w:hAnsiTheme="minorHAnsi" w:cstheme="minorBidi"/>
            <w:smallCaps w:val="0"/>
            <w:noProof/>
            <w:sz w:val="22"/>
            <w:szCs w:val="22"/>
            <w:lang w:val="es-ES"/>
          </w:rPr>
          <w:tab/>
        </w:r>
        <w:r w:rsidRPr="00AE4E00">
          <w:rPr>
            <w:rStyle w:val="Hipervnculo"/>
            <w:noProof/>
          </w:rPr>
          <w:t>RecoNombre</w:t>
        </w:r>
        <w:r>
          <w:rPr>
            <w:noProof/>
            <w:webHidden/>
          </w:rPr>
          <w:tab/>
        </w:r>
        <w:r>
          <w:rPr>
            <w:noProof/>
            <w:webHidden/>
          </w:rPr>
          <w:fldChar w:fldCharType="begin"/>
        </w:r>
        <w:r>
          <w:rPr>
            <w:noProof/>
            <w:webHidden/>
          </w:rPr>
          <w:instrText xml:space="preserve"> PAGEREF _Toc63796006 \h </w:instrText>
        </w:r>
        <w:r>
          <w:rPr>
            <w:noProof/>
            <w:webHidden/>
          </w:rPr>
        </w:r>
        <w:r>
          <w:rPr>
            <w:noProof/>
            <w:webHidden/>
          </w:rPr>
          <w:fldChar w:fldCharType="separate"/>
        </w:r>
        <w:r>
          <w:rPr>
            <w:noProof/>
            <w:webHidden/>
          </w:rPr>
          <w:t>11</w:t>
        </w:r>
        <w:r>
          <w:rPr>
            <w:noProof/>
            <w:webHidden/>
          </w:rPr>
          <w:fldChar w:fldCharType="end"/>
        </w:r>
      </w:hyperlink>
    </w:p>
    <w:p w14:paraId="0577D8FA" w14:textId="2EC59D08"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07" w:history="1">
        <w:r w:rsidRPr="00AE4E00">
          <w:rPr>
            <w:rStyle w:val="Hipervnculo"/>
            <w:noProof/>
          </w:rPr>
          <w:t>3.5</w:t>
        </w:r>
        <w:r>
          <w:rPr>
            <w:rFonts w:asciiTheme="minorHAnsi" w:eastAsiaTheme="minorEastAsia" w:hAnsiTheme="minorHAnsi" w:cstheme="minorBidi"/>
            <w:smallCaps w:val="0"/>
            <w:noProof/>
            <w:sz w:val="22"/>
            <w:szCs w:val="22"/>
            <w:lang w:val="es-ES"/>
          </w:rPr>
          <w:tab/>
        </w:r>
        <w:r w:rsidRPr="00AE4E00">
          <w:rPr>
            <w:rStyle w:val="Hipervnculo"/>
            <w:noProof/>
          </w:rPr>
          <w:t>ComprobarBD</w:t>
        </w:r>
        <w:r>
          <w:rPr>
            <w:noProof/>
            <w:webHidden/>
          </w:rPr>
          <w:tab/>
        </w:r>
        <w:r>
          <w:rPr>
            <w:noProof/>
            <w:webHidden/>
          </w:rPr>
          <w:fldChar w:fldCharType="begin"/>
        </w:r>
        <w:r>
          <w:rPr>
            <w:noProof/>
            <w:webHidden/>
          </w:rPr>
          <w:instrText xml:space="preserve"> PAGEREF _Toc63796007 \h </w:instrText>
        </w:r>
        <w:r>
          <w:rPr>
            <w:noProof/>
            <w:webHidden/>
          </w:rPr>
        </w:r>
        <w:r>
          <w:rPr>
            <w:noProof/>
            <w:webHidden/>
          </w:rPr>
          <w:fldChar w:fldCharType="separate"/>
        </w:r>
        <w:r>
          <w:rPr>
            <w:noProof/>
            <w:webHidden/>
          </w:rPr>
          <w:t>11</w:t>
        </w:r>
        <w:r>
          <w:rPr>
            <w:noProof/>
            <w:webHidden/>
          </w:rPr>
          <w:fldChar w:fldCharType="end"/>
        </w:r>
      </w:hyperlink>
    </w:p>
    <w:p w14:paraId="61CB9A94" w14:textId="18B2ABB7"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08" w:history="1">
        <w:r w:rsidRPr="00AE4E00">
          <w:rPr>
            <w:rStyle w:val="Hipervnculo"/>
            <w:noProof/>
          </w:rPr>
          <w:t>3.6</w:t>
        </w:r>
        <w:r>
          <w:rPr>
            <w:rFonts w:asciiTheme="minorHAnsi" w:eastAsiaTheme="minorEastAsia" w:hAnsiTheme="minorHAnsi" w:cstheme="minorBidi"/>
            <w:smallCaps w:val="0"/>
            <w:noProof/>
            <w:sz w:val="22"/>
            <w:szCs w:val="22"/>
            <w:lang w:val="es-ES"/>
          </w:rPr>
          <w:tab/>
        </w:r>
        <w:r w:rsidRPr="00AE4E00">
          <w:rPr>
            <w:rStyle w:val="Hipervnculo"/>
            <w:noProof/>
          </w:rPr>
          <w:t>Test Database</w:t>
        </w:r>
        <w:r>
          <w:rPr>
            <w:noProof/>
            <w:webHidden/>
          </w:rPr>
          <w:tab/>
        </w:r>
        <w:r>
          <w:rPr>
            <w:noProof/>
            <w:webHidden/>
          </w:rPr>
          <w:fldChar w:fldCharType="begin"/>
        </w:r>
        <w:r>
          <w:rPr>
            <w:noProof/>
            <w:webHidden/>
          </w:rPr>
          <w:instrText xml:space="preserve"> PAGEREF _Toc63796008 \h </w:instrText>
        </w:r>
        <w:r>
          <w:rPr>
            <w:noProof/>
            <w:webHidden/>
          </w:rPr>
        </w:r>
        <w:r>
          <w:rPr>
            <w:noProof/>
            <w:webHidden/>
          </w:rPr>
          <w:fldChar w:fldCharType="separate"/>
        </w:r>
        <w:r>
          <w:rPr>
            <w:noProof/>
            <w:webHidden/>
          </w:rPr>
          <w:t>12</w:t>
        </w:r>
        <w:r>
          <w:rPr>
            <w:noProof/>
            <w:webHidden/>
          </w:rPr>
          <w:fldChar w:fldCharType="end"/>
        </w:r>
      </w:hyperlink>
    </w:p>
    <w:p w14:paraId="5AF5FC9A" w14:textId="361FEA7D"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6009" w:history="1">
        <w:r w:rsidRPr="00AE4E00">
          <w:rPr>
            <w:rStyle w:val="Hipervnculo"/>
            <w:noProof/>
          </w:rPr>
          <w:t>4</w:t>
        </w:r>
        <w:r>
          <w:rPr>
            <w:rFonts w:asciiTheme="minorHAnsi" w:eastAsiaTheme="minorEastAsia" w:hAnsiTheme="minorHAnsi" w:cstheme="minorBidi"/>
            <w:b w:val="0"/>
            <w:bCs w:val="0"/>
            <w:caps w:val="0"/>
            <w:noProof/>
            <w:sz w:val="22"/>
            <w:szCs w:val="22"/>
            <w:lang w:val="es-ES"/>
          </w:rPr>
          <w:tab/>
        </w:r>
        <w:r w:rsidRPr="00AE4E00">
          <w:rPr>
            <w:rStyle w:val="Hipervnculo"/>
            <w:noProof/>
          </w:rPr>
          <w:t>Description Of The Algorithm</w:t>
        </w:r>
        <w:r>
          <w:rPr>
            <w:noProof/>
            <w:webHidden/>
          </w:rPr>
          <w:tab/>
        </w:r>
        <w:r>
          <w:rPr>
            <w:noProof/>
            <w:webHidden/>
          </w:rPr>
          <w:fldChar w:fldCharType="begin"/>
        </w:r>
        <w:r>
          <w:rPr>
            <w:noProof/>
            <w:webHidden/>
          </w:rPr>
          <w:instrText xml:space="preserve"> PAGEREF _Toc63796009 \h </w:instrText>
        </w:r>
        <w:r>
          <w:rPr>
            <w:noProof/>
            <w:webHidden/>
          </w:rPr>
        </w:r>
        <w:r>
          <w:rPr>
            <w:noProof/>
            <w:webHidden/>
          </w:rPr>
          <w:fldChar w:fldCharType="separate"/>
        </w:r>
        <w:r>
          <w:rPr>
            <w:noProof/>
            <w:webHidden/>
          </w:rPr>
          <w:t>12</w:t>
        </w:r>
        <w:r>
          <w:rPr>
            <w:noProof/>
            <w:webHidden/>
          </w:rPr>
          <w:fldChar w:fldCharType="end"/>
        </w:r>
      </w:hyperlink>
    </w:p>
    <w:p w14:paraId="29E87BCF" w14:textId="2EEF7692"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10" w:history="1">
        <w:r w:rsidRPr="00AE4E00">
          <w:rPr>
            <w:rStyle w:val="Hipervnculo"/>
            <w:noProof/>
          </w:rPr>
          <w:t>4.1</w:t>
        </w:r>
        <w:r>
          <w:rPr>
            <w:rFonts w:asciiTheme="minorHAnsi" w:eastAsiaTheme="minorEastAsia" w:hAnsiTheme="minorHAnsi" w:cstheme="minorBidi"/>
            <w:smallCaps w:val="0"/>
            <w:noProof/>
            <w:sz w:val="22"/>
            <w:szCs w:val="22"/>
            <w:lang w:val="es-ES"/>
          </w:rPr>
          <w:tab/>
        </w:r>
        <w:r w:rsidRPr="00AE4E00">
          <w:rPr>
            <w:rStyle w:val="Hipervnculo"/>
            <w:noProof/>
          </w:rPr>
          <w:t>DetectorQR</w:t>
        </w:r>
        <w:r>
          <w:rPr>
            <w:noProof/>
            <w:webHidden/>
          </w:rPr>
          <w:tab/>
        </w:r>
        <w:r>
          <w:rPr>
            <w:noProof/>
            <w:webHidden/>
          </w:rPr>
          <w:fldChar w:fldCharType="begin"/>
        </w:r>
        <w:r>
          <w:rPr>
            <w:noProof/>
            <w:webHidden/>
          </w:rPr>
          <w:instrText xml:space="preserve"> PAGEREF _Toc63796010 \h </w:instrText>
        </w:r>
        <w:r>
          <w:rPr>
            <w:noProof/>
            <w:webHidden/>
          </w:rPr>
        </w:r>
        <w:r>
          <w:rPr>
            <w:noProof/>
            <w:webHidden/>
          </w:rPr>
          <w:fldChar w:fldCharType="separate"/>
        </w:r>
        <w:r>
          <w:rPr>
            <w:noProof/>
            <w:webHidden/>
          </w:rPr>
          <w:t>12</w:t>
        </w:r>
        <w:r>
          <w:rPr>
            <w:noProof/>
            <w:webHidden/>
          </w:rPr>
          <w:fldChar w:fldCharType="end"/>
        </w:r>
      </w:hyperlink>
    </w:p>
    <w:p w14:paraId="56E28233" w14:textId="2D72F0F0"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11" w:history="1">
        <w:r w:rsidRPr="00AE4E00">
          <w:rPr>
            <w:rStyle w:val="Hipervnculo"/>
            <w:noProof/>
          </w:rPr>
          <w:t>4.2</w:t>
        </w:r>
        <w:r>
          <w:rPr>
            <w:rFonts w:asciiTheme="minorHAnsi" w:eastAsiaTheme="minorEastAsia" w:hAnsiTheme="minorHAnsi" w:cstheme="minorBidi"/>
            <w:smallCaps w:val="0"/>
            <w:noProof/>
            <w:sz w:val="22"/>
            <w:szCs w:val="22"/>
            <w:lang w:val="es-ES"/>
          </w:rPr>
          <w:tab/>
        </w:r>
        <w:r w:rsidRPr="00AE4E00">
          <w:rPr>
            <w:rStyle w:val="Hipervnculo"/>
            <w:noProof/>
          </w:rPr>
          <w:t>RecoNombre</w:t>
        </w:r>
        <w:r>
          <w:rPr>
            <w:noProof/>
            <w:webHidden/>
          </w:rPr>
          <w:tab/>
        </w:r>
        <w:r>
          <w:rPr>
            <w:noProof/>
            <w:webHidden/>
          </w:rPr>
          <w:fldChar w:fldCharType="begin"/>
        </w:r>
        <w:r>
          <w:rPr>
            <w:noProof/>
            <w:webHidden/>
          </w:rPr>
          <w:instrText xml:space="preserve"> PAGEREF _Toc63796011 \h </w:instrText>
        </w:r>
        <w:r>
          <w:rPr>
            <w:noProof/>
            <w:webHidden/>
          </w:rPr>
        </w:r>
        <w:r>
          <w:rPr>
            <w:noProof/>
            <w:webHidden/>
          </w:rPr>
          <w:fldChar w:fldCharType="separate"/>
        </w:r>
        <w:r>
          <w:rPr>
            <w:noProof/>
            <w:webHidden/>
          </w:rPr>
          <w:t>18</w:t>
        </w:r>
        <w:r>
          <w:rPr>
            <w:noProof/>
            <w:webHidden/>
          </w:rPr>
          <w:fldChar w:fldCharType="end"/>
        </w:r>
      </w:hyperlink>
    </w:p>
    <w:p w14:paraId="4AA9BBBD" w14:textId="0FA2E8F8"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6012" w:history="1">
        <w:r w:rsidRPr="00AE4E00">
          <w:rPr>
            <w:rStyle w:val="Hipervnculo"/>
            <w:noProof/>
          </w:rPr>
          <w:t>5</w:t>
        </w:r>
        <w:r>
          <w:rPr>
            <w:rFonts w:asciiTheme="minorHAnsi" w:eastAsiaTheme="minorEastAsia" w:hAnsiTheme="minorHAnsi" w:cstheme="minorBidi"/>
            <w:b w:val="0"/>
            <w:bCs w:val="0"/>
            <w:caps w:val="0"/>
            <w:noProof/>
            <w:sz w:val="22"/>
            <w:szCs w:val="22"/>
            <w:lang w:val="es-ES"/>
          </w:rPr>
          <w:tab/>
        </w:r>
        <w:r w:rsidRPr="00AE4E00">
          <w:rPr>
            <w:rStyle w:val="Hipervnculo"/>
            <w:noProof/>
          </w:rPr>
          <w:t>Results</w:t>
        </w:r>
        <w:r>
          <w:rPr>
            <w:noProof/>
            <w:webHidden/>
          </w:rPr>
          <w:tab/>
        </w:r>
        <w:r>
          <w:rPr>
            <w:noProof/>
            <w:webHidden/>
          </w:rPr>
          <w:fldChar w:fldCharType="begin"/>
        </w:r>
        <w:r>
          <w:rPr>
            <w:noProof/>
            <w:webHidden/>
          </w:rPr>
          <w:instrText xml:space="preserve"> PAGEREF _Toc63796012 \h </w:instrText>
        </w:r>
        <w:r>
          <w:rPr>
            <w:noProof/>
            <w:webHidden/>
          </w:rPr>
        </w:r>
        <w:r>
          <w:rPr>
            <w:noProof/>
            <w:webHidden/>
          </w:rPr>
          <w:fldChar w:fldCharType="separate"/>
        </w:r>
        <w:r>
          <w:rPr>
            <w:noProof/>
            <w:webHidden/>
          </w:rPr>
          <w:t>24</w:t>
        </w:r>
        <w:r>
          <w:rPr>
            <w:noProof/>
            <w:webHidden/>
          </w:rPr>
          <w:fldChar w:fldCharType="end"/>
        </w:r>
      </w:hyperlink>
    </w:p>
    <w:p w14:paraId="6C941A00" w14:textId="07F6987E"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13" w:history="1">
        <w:r w:rsidRPr="00AE4E00">
          <w:rPr>
            <w:rStyle w:val="Hipervnculo"/>
            <w:noProof/>
          </w:rPr>
          <w:t>5.1</w:t>
        </w:r>
        <w:r>
          <w:rPr>
            <w:rFonts w:asciiTheme="minorHAnsi" w:eastAsiaTheme="minorEastAsia" w:hAnsiTheme="minorHAnsi" w:cstheme="minorBidi"/>
            <w:smallCaps w:val="0"/>
            <w:noProof/>
            <w:sz w:val="22"/>
            <w:szCs w:val="22"/>
            <w:lang w:val="es-ES"/>
          </w:rPr>
          <w:tab/>
        </w:r>
        <w:r w:rsidRPr="00AE4E00">
          <w:rPr>
            <w:rStyle w:val="Hipervnculo"/>
            <w:noProof/>
          </w:rPr>
          <w:t>DetectorQR</w:t>
        </w:r>
        <w:r>
          <w:rPr>
            <w:noProof/>
            <w:webHidden/>
          </w:rPr>
          <w:tab/>
        </w:r>
        <w:r>
          <w:rPr>
            <w:noProof/>
            <w:webHidden/>
          </w:rPr>
          <w:fldChar w:fldCharType="begin"/>
        </w:r>
        <w:r>
          <w:rPr>
            <w:noProof/>
            <w:webHidden/>
          </w:rPr>
          <w:instrText xml:space="preserve"> PAGEREF _Toc63796013 \h </w:instrText>
        </w:r>
        <w:r>
          <w:rPr>
            <w:noProof/>
            <w:webHidden/>
          </w:rPr>
        </w:r>
        <w:r>
          <w:rPr>
            <w:noProof/>
            <w:webHidden/>
          </w:rPr>
          <w:fldChar w:fldCharType="separate"/>
        </w:r>
        <w:r>
          <w:rPr>
            <w:noProof/>
            <w:webHidden/>
          </w:rPr>
          <w:t>24</w:t>
        </w:r>
        <w:r>
          <w:rPr>
            <w:noProof/>
            <w:webHidden/>
          </w:rPr>
          <w:fldChar w:fldCharType="end"/>
        </w:r>
      </w:hyperlink>
    </w:p>
    <w:p w14:paraId="08B651C3" w14:textId="3CC8F8B2" w:rsidR="00645476" w:rsidRDefault="00645476">
      <w:pPr>
        <w:pStyle w:val="TDC2"/>
        <w:tabs>
          <w:tab w:val="left" w:pos="880"/>
          <w:tab w:val="right" w:leader="dot" w:pos="8494"/>
        </w:tabs>
        <w:rPr>
          <w:rFonts w:asciiTheme="minorHAnsi" w:eastAsiaTheme="minorEastAsia" w:hAnsiTheme="minorHAnsi" w:cstheme="minorBidi"/>
          <w:smallCaps w:val="0"/>
          <w:noProof/>
          <w:sz w:val="22"/>
          <w:szCs w:val="22"/>
          <w:lang w:val="es-ES"/>
        </w:rPr>
      </w:pPr>
      <w:hyperlink w:anchor="_Toc63796014" w:history="1">
        <w:r w:rsidRPr="00AE4E00">
          <w:rPr>
            <w:rStyle w:val="Hipervnculo"/>
            <w:noProof/>
          </w:rPr>
          <w:t>5.2</w:t>
        </w:r>
        <w:r>
          <w:rPr>
            <w:rFonts w:asciiTheme="minorHAnsi" w:eastAsiaTheme="minorEastAsia" w:hAnsiTheme="minorHAnsi" w:cstheme="minorBidi"/>
            <w:smallCaps w:val="0"/>
            <w:noProof/>
            <w:sz w:val="22"/>
            <w:szCs w:val="22"/>
            <w:lang w:val="es-ES"/>
          </w:rPr>
          <w:tab/>
        </w:r>
        <w:r w:rsidRPr="00AE4E00">
          <w:rPr>
            <w:rStyle w:val="Hipervnculo"/>
            <w:noProof/>
          </w:rPr>
          <w:t>recoNombre</w:t>
        </w:r>
        <w:r>
          <w:rPr>
            <w:noProof/>
            <w:webHidden/>
          </w:rPr>
          <w:tab/>
        </w:r>
        <w:r>
          <w:rPr>
            <w:noProof/>
            <w:webHidden/>
          </w:rPr>
          <w:fldChar w:fldCharType="begin"/>
        </w:r>
        <w:r>
          <w:rPr>
            <w:noProof/>
            <w:webHidden/>
          </w:rPr>
          <w:instrText xml:space="preserve"> PAGEREF _Toc63796014 \h </w:instrText>
        </w:r>
        <w:r>
          <w:rPr>
            <w:noProof/>
            <w:webHidden/>
          </w:rPr>
        </w:r>
        <w:r>
          <w:rPr>
            <w:noProof/>
            <w:webHidden/>
          </w:rPr>
          <w:fldChar w:fldCharType="separate"/>
        </w:r>
        <w:r>
          <w:rPr>
            <w:noProof/>
            <w:webHidden/>
          </w:rPr>
          <w:t>29</w:t>
        </w:r>
        <w:r>
          <w:rPr>
            <w:noProof/>
            <w:webHidden/>
          </w:rPr>
          <w:fldChar w:fldCharType="end"/>
        </w:r>
      </w:hyperlink>
    </w:p>
    <w:p w14:paraId="556B5EB6" w14:textId="1CD3B5D4"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6015" w:history="1">
        <w:r w:rsidRPr="00AE4E00">
          <w:rPr>
            <w:rStyle w:val="Hipervnculo"/>
            <w:noProof/>
          </w:rPr>
          <w:t>6</w:t>
        </w:r>
        <w:r>
          <w:rPr>
            <w:rFonts w:asciiTheme="minorHAnsi" w:eastAsiaTheme="minorEastAsia" w:hAnsiTheme="minorHAnsi" w:cstheme="minorBidi"/>
            <w:b w:val="0"/>
            <w:bCs w:val="0"/>
            <w:caps w:val="0"/>
            <w:noProof/>
            <w:sz w:val="22"/>
            <w:szCs w:val="22"/>
            <w:lang w:val="es-ES"/>
          </w:rPr>
          <w:tab/>
        </w:r>
        <w:r w:rsidRPr="00AE4E00">
          <w:rPr>
            <w:rStyle w:val="Hipervnculo"/>
            <w:noProof/>
          </w:rPr>
          <w:t>Discussion Of Results And Possible Improvements</w:t>
        </w:r>
        <w:r>
          <w:rPr>
            <w:noProof/>
            <w:webHidden/>
          </w:rPr>
          <w:tab/>
        </w:r>
        <w:r>
          <w:rPr>
            <w:noProof/>
            <w:webHidden/>
          </w:rPr>
          <w:fldChar w:fldCharType="begin"/>
        </w:r>
        <w:r>
          <w:rPr>
            <w:noProof/>
            <w:webHidden/>
          </w:rPr>
          <w:instrText xml:space="preserve"> PAGEREF _Toc63796015 \h </w:instrText>
        </w:r>
        <w:r>
          <w:rPr>
            <w:noProof/>
            <w:webHidden/>
          </w:rPr>
        </w:r>
        <w:r>
          <w:rPr>
            <w:noProof/>
            <w:webHidden/>
          </w:rPr>
          <w:fldChar w:fldCharType="separate"/>
        </w:r>
        <w:r>
          <w:rPr>
            <w:noProof/>
            <w:webHidden/>
          </w:rPr>
          <w:t>31</w:t>
        </w:r>
        <w:r>
          <w:rPr>
            <w:noProof/>
            <w:webHidden/>
          </w:rPr>
          <w:fldChar w:fldCharType="end"/>
        </w:r>
      </w:hyperlink>
    </w:p>
    <w:p w14:paraId="131D40CA" w14:textId="0E420C10"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6016" w:history="1">
        <w:r w:rsidRPr="00AE4E00">
          <w:rPr>
            <w:rStyle w:val="Hipervnculo"/>
            <w:noProof/>
          </w:rPr>
          <w:t>7</w:t>
        </w:r>
        <w:r>
          <w:rPr>
            <w:rFonts w:asciiTheme="minorHAnsi" w:eastAsiaTheme="minorEastAsia" w:hAnsiTheme="minorHAnsi" w:cstheme="minorBidi"/>
            <w:b w:val="0"/>
            <w:bCs w:val="0"/>
            <w:caps w:val="0"/>
            <w:noProof/>
            <w:sz w:val="22"/>
            <w:szCs w:val="22"/>
            <w:lang w:val="es-ES"/>
          </w:rPr>
          <w:tab/>
        </w:r>
        <w:r w:rsidRPr="00AE4E00">
          <w:rPr>
            <w:rStyle w:val="Hipervnculo"/>
            <w:noProof/>
          </w:rPr>
          <w:t>References</w:t>
        </w:r>
        <w:r>
          <w:rPr>
            <w:noProof/>
            <w:webHidden/>
          </w:rPr>
          <w:tab/>
        </w:r>
        <w:r>
          <w:rPr>
            <w:noProof/>
            <w:webHidden/>
          </w:rPr>
          <w:fldChar w:fldCharType="begin"/>
        </w:r>
        <w:r>
          <w:rPr>
            <w:noProof/>
            <w:webHidden/>
          </w:rPr>
          <w:instrText xml:space="preserve"> PAGEREF _Toc63796016 \h </w:instrText>
        </w:r>
        <w:r>
          <w:rPr>
            <w:noProof/>
            <w:webHidden/>
          </w:rPr>
        </w:r>
        <w:r>
          <w:rPr>
            <w:noProof/>
            <w:webHidden/>
          </w:rPr>
          <w:fldChar w:fldCharType="separate"/>
        </w:r>
        <w:r>
          <w:rPr>
            <w:noProof/>
            <w:webHidden/>
          </w:rPr>
          <w:t>31</w:t>
        </w:r>
        <w:r>
          <w:rPr>
            <w:noProof/>
            <w:webHidden/>
          </w:rPr>
          <w:fldChar w:fldCharType="end"/>
        </w:r>
      </w:hyperlink>
    </w:p>
    <w:p w14:paraId="644B4299" w14:textId="521AE151"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6017" w:history="1">
        <w:r w:rsidRPr="00AE4E00">
          <w:rPr>
            <w:rStyle w:val="Hipervnculo"/>
            <w:noProof/>
          </w:rPr>
          <w:t>8</w:t>
        </w:r>
        <w:r>
          <w:rPr>
            <w:rFonts w:asciiTheme="minorHAnsi" w:eastAsiaTheme="minorEastAsia" w:hAnsiTheme="minorHAnsi" w:cstheme="minorBidi"/>
            <w:b w:val="0"/>
            <w:bCs w:val="0"/>
            <w:caps w:val="0"/>
            <w:noProof/>
            <w:sz w:val="22"/>
            <w:szCs w:val="22"/>
            <w:lang w:val="es-ES"/>
          </w:rPr>
          <w:tab/>
        </w:r>
        <w:r w:rsidRPr="00AE4E00">
          <w:rPr>
            <w:rStyle w:val="Hipervnculo"/>
            <w:noProof/>
          </w:rPr>
          <w:t>Time &amp; Work Management</w:t>
        </w:r>
        <w:r>
          <w:rPr>
            <w:noProof/>
            <w:webHidden/>
          </w:rPr>
          <w:tab/>
        </w:r>
        <w:r>
          <w:rPr>
            <w:noProof/>
            <w:webHidden/>
          </w:rPr>
          <w:fldChar w:fldCharType="begin"/>
        </w:r>
        <w:r>
          <w:rPr>
            <w:noProof/>
            <w:webHidden/>
          </w:rPr>
          <w:instrText xml:space="preserve"> PAGEREF _Toc63796017 \h </w:instrText>
        </w:r>
        <w:r>
          <w:rPr>
            <w:noProof/>
            <w:webHidden/>
          </w:rPr>
        </w:r>
        <w:r>
          <w:rPr>
            <w:noProof/>
            <w:webHidden/>
          </w:rPr>
          <w:fldChar w:fldCharType="separate"/>
        </w:r>
        <w:r>
          <w:rPr>
            <w:noProof/>
            <w:webHidden/>
          </w:rPr>
          <w:t>33</w:t>
        </w:r>
        <w:r>
          <w:rPr>
            <w:noProof/>
            <w:webHidden/>
          </w:rPr>
          <w:fldChar w:fldCharType="end"/>
        </w:r>
      </w:hyperlink>
    </w:p>
    <w:p w14:paraId="3646D0C8" w14:textId="376D88B5" w:rsidR="00645476" w:rsidRDefault="00645476">
      <w:pPr>
        <w:pStyle w:val="TDC1"/>
        <w:tabs>
          <w:tab w:val="left" w:pos="480"/>
          <w:tab w:val="right" w:leader="dot" w:pos="8494"/>
        </w:tabs>
        <w:rPr>
          <w:rFonts w:asciiTheme="minorHAnsi" w:eastAsiaTheme="minorEastAsia" w:hAnsiTheme="minorHAnsi" w:cstheme="minorBidi"/>
          <w:b w:val="0"/>
          <w:bCs w:val="0"/>
          <w:caps w:val="0"/>
          <w:noProof/>
          <w:sz w:val="22"/>
          <w:szCs w:val="22"/>
          <w:lang w:val="es-ES"/>
        </w:rPr>
      </w:pPr>
      <w:hyperlink w:anchor="_Toc63796018" w:history="1">
        <w:r w:rsidRPr="00AE4E00">
          <w:rPr>
            <w:rStyle w:val="Hipervnculo"/>
            <w:noProof/>
            <w:lang w:val="en-US"/>
          </w:rPr>
          <w:t>9</w:t>
        </w:r>
        <w:r>
          <w:rPr>
            <w:rFonts w:asciiTheme="minorHAnsi" w:eastAsiaTheme="minorEastAsia" w:hAnsiTheme="minorHAnsi" w:cstheme="minorBidi"/>
            <w:b w:val="0"/>
            <w:bCs w:val="0"/>
            <w:caps w:val="0"/>
            <w:noProof/>
            <w:sz w:val="22"/>
            <w:szCs w:val="22"/>
            <w:lang w:val="es-ES"/>
          </w:rPr>
          <w:tab/>
        </w:r>
        <w:r w:rsidRPr="00AE4E00">
          <w:rPr>
            <w:rStyle w:val="Hipervnculo"/>
            <w:noProof/>
            <w:lang w:val="en-US"/>
          </w:rPr>
          <w:t>Authors’ Declaration of Originality</w:t>
        </w:r>
        <w:r>
          <w:rPr>
            <w:noProof/>
            <w:webHidden/>
          </w:rPr>
          <w:tab/>
        </w:r>
        <w:r>
          <w:rPr>
            <w:noProof/>
            <w:webHidden/>
          </w:rPr>
          <w:fldChar w:fldCharType="begin"/>
        </w:r>
        <w:r>
          <w:rPr>
            <w:noProof/>
            <w:webHidden/>
          </w:rPr>
          <w:instrText xml:space="preserve"> PAGEREF _Toc63796018 \h </w:instrText>
        </w:r>
        <w:r>
          <w:rPr>
            <w:noProof/>
            <w:webHidden/>
          </w:rPr>
        </w:r>
        <w:r>
          <w:rPr>
            <w:noProof/>
            <w:webHidden/>
          </w:rPr>
          <w:fldChar w:fldCharType="separate"/>
        </w:r>
        <w:r>
          <w:rPr>
            <w:noProof/>
            <w:webHidden/>
          </w:rPr>
          <w:t>33</w:t>
        </w:r>
        <w:r>
          <w:rPr>
            <w:noProof/>
            <w:webHidden/>
          </w:rPr>
          <w:fldChar w:fldCharType="end"/>
        </w:r>
      </w:hyperlink>
    </w:p>
    <w:p w14:paraId="5AC212F4" w14:textId="55C46365" w:rsidR="003D149B" w:rsidRDefault="007A77BB" w:rsidP="00D14D0C">
      <w:pPr>
        <w:pStyle w:val="Ttulo1"/>
        <w:numPr>
          <w:ilvl w:val="0"/>
          <w:numId w:val="0"/>
        </w:numPr>
        <w:ind w:left="432" w:hanging="432"/>
      </w:pPr>
      <w:r>
        <w:fldChar w:fldCharType="end"/>
      </w:r>
      <w:bookmarkStart w:id="1" w:name="_Toc63795985"/>
      <w:r w:rsidR="002B7500">
        <w:t>Image Index</w:t>
      </w:r>
      <w:bookmarkEnd w:id="1"/>
    </w:p>
    <w:p w14:paraId="47D931A4" w14:textId="0E256D44" w:rsidR="00645476" w:rsidRDefault="00D92139">
      <w:pPr>
        <w:pStyle w:val="Tabladeilustraciones"/>
        <w:tabs>
          <w:tab w:val="right" w:leader="dot" w:pos="8494"/>
        </w:tabs>
        <w:rPr>
          <w:rFonts w:asciiTheme="minorHAnsi" w:hAnsiTheme="minorHAnsi" w:cstheme="minorBidi"/>
          <w:noProof/>
          <w:sz w:val="22"/>
          <w:szCs w:val="22"/>
        </w:rPr>
      </w:pPr>
      <w:r>
        <w:rPr>
          <w:lang w:val="es-ES_tradnl"/>
        </w:rPr>
        <w:fldChar w:fldCharType="begin"/>
      </w:r>
      <w:r>
        <w:rPr>
          <w:lang w:val="es-ES_tradnl"/>
        </w:rPr>
        <w:instrText xml:space="preserve"> TOC \h \z \c "Illustration" </w:instrText>
      </w:r>
      <w:r>
        <w:rPr>
          <w:lang w:val="es-ES_tradnl"/>
        </w:rPr>
        <w:fldChar w:fldCharType="separate"/>
      </w:r>
      <w:hyperlink w:anchor="_Toc63796019" w:history="1">
        <w:r w:rsidR="00645476" w:rsidRPr="00B75D0E">
          <w:rPr>
            <w:rStyle w:val="Hipervnculo"/>
            <w:noProof/>
          </w:rPr>
          <w:t>Illustration 1 UPV Scanner GUI main page</w:t>
        </w:r>
        <w:r w:rsidR="00645476">
          <w:rPr>
            <w:noProof/>
            <w:webHidden/>
          </w:rPr>
          <w:tab/>
        </w:r>
        <w:r w:rsidR="00645476">
          <w:rPr>
            <w:noProof/>
            <w:webHidden/>
          </w:rPr>
          <w:fldChar w:fldCharType="begin"/>
        </w:r>
        <w:r w:rsidR="00645476">
          <w:rPr>
            <w:noProof/>
            <w:webHidden/>
          </w:rPr>
          <w:instrText xml:space="preserve"> PAGEREF _Toc63796019 \h </w:instrText>
        </w:r>
        <w:r w:rsidR="00645476">
          <w:rPr>
            <w:noProof/>
            <w:webHidden/>
          </w:rPr>
        </w:r>
        <w:r w:rsidR="00645476">
          <w:rPr>
            <w:noProof/>
            <w:webHidden/>
          </w:rPr>
          <w:fldChar w:fldCharType="separate"/>
        </w:r>
        <w:r w:rsidR="00645476">
          <w:rPr>
            <w:noProof/>
            <w:webHidden/>
          </w:rPr>
          <w:t>4</w:t>
        </w:r>
        <w:r w:rsidR="00645476">
          <w:rPr>
            <w:noProof/>
            <w:webHidden/>
          </w:rPr>
          <w:fldChar w:fldCharType="end"/>
        </w:r>
      </w:hyperlink>
    </w:p>
    <w:p w14:paraId="725236F8" w14:textId="75527927" w:rsidR="00645476" w:rsidRDefault="00645476">
      <w:pPr>
        <w:pStyle w:val="Tabladeilustraciones"/>
        <w:tabs>
          <w:tab w:val="right" w:leader="dot" w:pos="8494"/>
        </w:tabs>
        <w:rPr>
          <w:rFonts w:asciiTheme="minorHAnsi" w:hAnsiTheme="minorHAnsi" w:cstheme="minorBidi"/>
          <w:noProof/>
          <w:sz w:val="22"/>
          <w:szCs w:val="22"/>
        </w:rPr>
      </w:pPr>
      <w:hyperlink w:anchor="_Toc63796020" w:history="1">
        <w:r w:rsidRPr="00B75D0E">
          <w:rPr>
            <w:rStyle w:val="Hipervnculo"/>
            <w:noProof/>
          </w:rPr>
          <w:t>Illustration 2 Format of the video displayed on the UIAxes</w:t>
        </w:r>
        <w:r>
          <w:rPr>
            <w:noProof/>
            <w:webHidden/>
          </w:rPr>
          <w:tab/>
        </w:r>
        <w:r>
          <w:rPr>
            <w:noProof/>
            <w:webHidden/>
          </w:rPr>
          <w:fldChar w:fldCharType="begin"/>
        </w:r>
        <w:r>
          <w:rPr>
            <w:noProof/>
            <w:webHidden/>
          </w:rPr>
          <w:instrText xml:space="preserve"> PAGEREF _Toc63796020 \h </w:instrText>
        </w:r>
        <w:r>
          <w:rPr>
            <w:noProof/>
            <w:webHidden/>
          </w:rPr>
        </w:r>
        <w:r>
          <w:rPr>
            <w:noProof/>
            <w:webHidden/>
          </w:rPr>
          <w:fldChar w:fldCharType="separate"/>
        </w:r>
        <w:r>
          <w:rPr>
            <w:noProof/>
            <w:webHidden/>
          </w:rPr>
          <w:t>5</w:t>
        </w:r>
        <w:r>
          <w:rPr>
            <w:noProof/>
            <w:webHidden/>
          </w:rPr>
          <w:fldChar w:fldCharType="end"/>
        </w:r>
      </w:hyperlink>
    </w:p>
    <w:p w14:paraId="5713B27E" w14:textId="6CAD9609" w:rsidR="00645476" w:rsidRDefault="00645476">
      <w:pPr>
        <w:pStyle w:val="Tabladeilustraciones"/>
        <w:tabs>
          <w:tab w:val="right" w:leader="dot" w:pos="8494"/>
        </w:tabs>
        <w:rPr>
          <w:rFonts w:asciiTheme="minorHAnsi" w:hAnsiTheme="minorHAnsi" w:cstheme="minorBidi"/>
          <w:noProof/>
          <w:sz w:val="22"/>
          <w:szCs w:val="22"/>
        </w:rPr>
      </w:pPr>
      <w:hyperlink w:anchor="_Toc63796021" w:history="1">
        <w:r w:rsidRPr="00B75D0E">
          <w:rPr>
            <w:rStyle w:val="Hipervnculo"/>
            <w:noProof/>
          </w:rPr>
          <w:t>Illustration 3 Drop Down Menus on the main interface</w:t>
        </w:r>
        <w:r>
          <w:rPr>
            <w:noProof/>
            <w:webHidden/>
          </w:rPr>
          <w:tab/>
        </w:r>
        <w:r>
          <w:rPr>
            <w:noProof/>
            <w:webHidden/>
          </w:rPr>
          <w:fldChar w:fldCharType="begin"/>
        </w:r>
        <w:r>
          <w:rPr>
            <w:noProof/>
            <w:webHidden/>
          </w:rPr>
          <w:instrText xml:space="preserve"> PAGEREF _Toc63796021 \h </w:instrText>
        </w:r>
        <w:r>
          <w:rPr>
            <w:noProof/>
            <w:webHidden/>
          </w:rPr>
        </w:r>
        <w:r>
          <w:rPr>
            <w:noProof/>
            <w:webHidden/>
          </w:rPr>
          <w:fldChar w:fldCharType="separate"/>
        </w:r>
        <w:r>
          <w:rPr>
            <w:noProof/>
            <w:webHidden/>
          </w:rPr>
          <w:t>5</w:t>
        </w:r>
        <w:r>
          <w:rPr>
            <w:noProof/>
            <w:webHidden/>
          </w:rPr>
          <w:fldChar w:fldCharType="end"/>
        </w:r>
      </w:hyperlink>
    </w:p>
    <w:p w14:paraId="29B362EB" w14:textId="455C9B42" w:rsidR="00645476" w:rsidRDefault="00645476">
      <w:pPr>
        <w:pStyle w:val="Tabladeilustraciones"/>
        <w:tabs>
          <w:tab w:val="right" w:leader="dot" w:pos="8494"/>
        </w:tabs>
        <w:rPr>
          <w:rFonts w:asciiTheme="minorHAnsi" w:hAnsiTheme="minorHAnsi" w:cstheme="minorBidi"/>
          <w:noProof/>
          <w:sz w:val="22"/>
          <w:szCs w:val="22"/>
        </w:rPr>
      </w:pPr>
      <w:hyperlink w:anchor="_Toc63796022" w:history="1">
        <w:r w:rsidRPr="00B75D0E">
          <w:rPr>
            <w:rStyle w:val="Hipervnculo"/>
            <w:noProof/>
          </w:rPr>
          <w:t>Illustration 4 Info UIAlert screen used to inform the user on different aspects of the startup configuration</w:t>
        </w:r>
        <w:r>
          <w:rPr>
            <w:noProof/>
            <w:webHidden/>
          </w:rPr>
          <w:tab/>
        </w:r>
        <w:r>
          <w:rPr>
            <w:noProof/>
            <w:webHidden/>
          </w:rPr>
          <w:fldChar w:fldCharType="begin"/>
        </w:r>
        <w:r>
          <w:rPr>
            <w:noProof/>
            <w:webHidden/>
          </w:rPr>
          <w:instrText xml:space="preserve"> PAGEREF _Toc63796022 \h </w:instrText>
        </w:r>
        <w:r>
          <w:rPr>
            <w:noProof/>
            <w:webHidden/>
          </w:rPr>
        </w:r>
        <w:r>
          <w:rPr>
            <w:noProof/>
            <w:webHidden/>
          </w:rPr>
          <w:fldChar w:fldCharType="separate"/>
        </w:r>
        <w:r>
          <w:rPr>
            <w:noProof/>
            <w:webHidden/>
          </w:rPr>
          <w:t>6</w:t>
        </w:r>
        <w:r>
          <w:rPr>
            <w:noProof/>
            <w:webHidden/>
          </w:rPr>
          <w:fldChar w:fldCharType="end"/>
        </w:r>
      </w:hyperlink>
    </w:p>
    <w:p w14:paraId="61E68E5C" w14:textId="27E16A2B" w:rsidR="00645476" w:rsidRDefault="00645476">
      <w:pPr>
        <w:pStyle w:val="Tabladeilustraciones"/>
        <w:tabs>
          <w:tab w:val="right" w:leader="dot" w:pos="8494"/>
        </w:tabs>
        <w:rPr>
          <w:rFonts w:asciiTheme="minorHAnsi" w:hAnsiTheme="minorHAnsi" w:cstheme="minorBidi"/>
          <w:noProof/>
          <w:sz w:val="22"/>
          <w:szCs w:val="22"/>
        </w:rPr>
      </w:pPr>
      <w:hyperlink w:anchor="_Toc63796023" w:history="1">
        <w:r w:rsidRPr="00B75D0E">
          <w:rPr>
            <w:rStyle w:val="Hipervnculo"/>
            <w:noProof/>
          </w:rPr>
          <w:t>Illustration 5 Success UIAlert screen used to inform the student that he/she can pass</w:t>
        </w:r>
        <w:r>
          <w:rPr>
            <w:noProof/>
            <w:webHidden/>
          </w:rPr>
          <w:tab/>
        </w:r>
        <w:r>
          <w:rPr>
            <w:noProof/>
            <w:webHidden/>
          </w:rPr>
          <w:fldChar w:fldCharType="begin"/>
        </w:r>
        <w:r>
          <w:rPr>
            <w:noProof/>
            <w:webHidden/>
          </w:rPr>
          <w:instrText xml:space="preserve"> PAGEREF _Toc63796023 \h </w:instrText>
        </w:r>
        <w:r>
          <w:rPr>
            <w:noProof/>
            <w:webHidden/>
          </w:rPr>
        </w:r>
        <w:r>
          <w:rPr>
            <w:noProof/>
            <w:webHidden/>
          </w:rPr>
          <w:fldChar w:fldCharType="separate"/>
        </w:r>
        <w:r>
          <w:rPr>
            <w:noProof/>
            <w:webHidden/>
          </w:rPr>
          <w:t>7</w:t>
        </w:r>
        <w:r>
          <w:rPr>
            <w:noProof/>
            <w:webHidden/>
          </w:rPr>
          <w:fldChar w:fldCharType="end"/>
        </w:r>
      </w:hyperlink>
    </w:p>
    <w:p w14:paraId="64F05A14" w14:textId="1EA06824" w:rsidR="00645476" w:rsidRDefault="00645476">
      <w:pPr>
        <w:pStyle w:val="Tabladeilustraciones"/>
        <w:tabs>
          <w:tab w:val="right" w:leader="dot" w:pos="8494"/>
        </w:tabs>
        <w:rPr>
          <w:rFonts w:asciiTheme="minorHAnsi" w:hAnsiTheme="minorHAnsi" w:cstheme="minorBidi"/>
          <w:noProof/>
          <w:sz w:val="22"/>
          <w:szCs w:val="22"/>
        </w:rPr>
      </w:pPr>
      <w:hyperlink w:anchor="_Toc63796024" w:history="1">
        <w:r w:rsidRPr="00B75D0E">
          <w:rPr>
            <w:rStyle w:val="Hipervnculo"/>
            <w:noProof/>
          </w:rPr>
          <w:t>Illustration 6 Warning UIAlert screen used to inform the student that he can't pass</w:t>
        </w:r>
        <w:r>
          <w:rPr>
            <w:noProof/>
            <w:webHidden/>
          </w:rPr>
          <w:tab/>
        </w:r>
        <w:r>
          <w:rPr>
            <w:noProof/>
            <w:webHidden/>
          </w:rPr>
          <w:fldChar w:fldCharType="begin"/>
        </w:r>
        <w:r>
          <w:rPr>
            <w:noProof/>
            <w:webHidden/>
          </w:rPr>
          <w:instrText xml:space="preserve"> PAGEREF _Toc63796024 \h </w:instrText>
        </w:r>
        <w:r>
          <w:rPr>
            <w:noProof/>
            <w:webHidden/>
          </w:rPr>
        </w:r>
        <w:r>
          <w:rPr>
            <w:noProof/>
            <w:webHidden/>
          </w:rPr>
          <w:fldChar w:fldCharType="separate"/>
        </w:r>
        <w:r>
          <w:rPr>
            <w:noProof/>
            <w:webHidden/>
          </w:rPr>
          <w:t>7</w:t>
        </w:r>
        <w:r>
          <w:rPr>
            <w:noProof/>
            <w:webHidden/>
          </w:rPr>
          <w:fldChar w:fldCharType="end"/>
        </w:r>
      </w:hyperlink>
    </w:p>
    <w:p w14:paraId="73BC985D" w14:textId="437362EB" w:rsidR="00645476" w:rsidRDefault="00645476">
      <w:pPr>
        <w:pStyle w:val="Tabladeilustraciones"/>
        <w:tabs>
          <w:tab w:val="right" w:leader="dot" w:pos="8494"/>
        </w:tabs>
        <w:rPr>
          <w:rFonts w:asciiTheme="minorHAnsi" w:hAnsiTheme="minorHAnsi" w:cstheme="minorBidi"/>
          <w:noProof/>
          <w:sz w:val="22"/>
          <w:szCs w:val="22"/>
        </w:rPr>
      </w:pPr>
      <w:hyperlink w:anchor="_Toc63796025" w:history="1">
        <w:r w:rsidRPr="00B75D0E">
          <w:rPr>
            <w:rStyle w:val="Hipervnculo"/>
            <w:noProof/>
          </w:rPr>
          <w:t>Illustration 7 Input example for the function DetectorQR</w:t>
        </w:r>
        <w:r>
          <w:rPr>
            <w:noProof/>
            <w:webHidden/>
          </w:rPr>
          <w:tab/>
        </w:r>
        <w:r>
          <w:rPr>
            <w:noProof/>
            <w:webHidden/>
          </w:rPr>
          <w:fldChar w:fldCharType="begin"/>
        </w:r>
        <w:r>
          <w:rPr>
            <w:noProof/>
            <w:webHidden/>
          </w:rPr>
          <w:instrText xml:space="preserve"> PAGEREF _Toc63796025 \h </w:instrText>
        </w:r>
        <w:r>
          <w:rPr>
            <w:noProof/>
            <w:webHidden/>
          </w:rPr>
        </w:r>
        <w:r>
          <w:rPr>
            <w:noProof/>
            <w:webHidden/>
          </w:rPr>
          <w:fldChar w:fldCharType="separate"/>
        </w:r>
        <w:r>
          <w:rPr>
            <w:noProof/>
            <w:webHidden/>
          </w:rPr>
          <w:t>10</w:t>
        </w:r>
        <w:r>
          <w:rPr>
            <w:noProof/>
            <w:webHidden/>
          </w:rPr>
          <w:fldChar w:fldCharType="end"/>
        </w:r>
      </w:hyperlink>
    </w:p>
    <w:p w14:paraId="252E2597" w14:textId="0D107A0B" w:rsidR="00645476" w:rsidRDefault="00645476">
      <w:pPr>
        <w:pStyle w:val="Tabladeilustraciones"/>
        <w:tabs>
          <w:tab w:val="right" w:leader="dot" w:pos="8494"/>
        </w:tabs>
        <w:rPr>
          <w:rFonts w:asciiTheme="minorHAnsi" w:hAnsiTheme="minorHAnsi" w:cstheme="minorBidi"/>
          <w:noProof/>
          <w:sz w:val="22"/>
          <w:szCs w:val="22"/>
        </w:rPr>
      </w:pPr>
      <w:hyperlink w:anchor="_Toc63796026" w:history="1">
        <w:r w:rsidRPr="00B75D0E">
          <w:rPr>
            <w:rStyle w:val="Hipervnculo"/>
            <w:noProof/>
          </w:rPr>
          <w:t>Illustration 8 Output example for the function DetectorQR</w:t>
        </w:r>
        <w:r>
          <w:rPr>
            <w:noProof/>
            <w:webHidden/>
          </w:rPr>
          <w:tab/>
        </w:r>
        <w:r>
          <w:rPr>
            <w:noProof/>
            <w:webHidden/>
          </w:rPr>
          <w:fldChar w:fldCharType="begin"/>
        </w:r>
        <w:r>
          <w:rPr>
            <w:noProof/>
            <w:webHidden/>
          </w:rPr>
          <w:instrText xml:space="preserve"> PAGEREF _Toc63796026 \h </w:instrText>
        </w:r>
        <w:r>
          <w:rPr>
            <w:noProof/>
            <w:webHidden/>
          </w:rPr>
        </w:r>
        <w:r>
          <w:rPr>
            <w:noProof/>
            <w:webHidden/>
          </w:rPr>
          <w:fldChar w:fldCharType="separate"/>
        </w:r>
        <w:r>
          <w:rPr>
            <w:noProof/>
            <w:webHidden/>
          </w:rPr>
          <w:t>10</w:t>
        </w:r>
        <w:r>
          <w:rPr>
            <w:noProof/>
            <w:webHidden/>
          </w:rPr>
          <w:fldChar w:fldCharType="end"/>
        </w:r>
      </w:hyperlink>
    </w:p>
    <w:p w14:paraId="7664EACB" w14:textId="55D33720" w:rsidR="00645476" w:rsidRDefault="00645476">
      <w:pPr>
        <w:pStyle w:val="Tabladeilustraciones"/>
        <w:tabs>
          <w:tab w:val="right" w:leader="dot" w:pos="8494"/>
        </w:tabs>
        <w:rPr>
          <w:rFonts w:asciiTheme="minorHAnsi" w:hAnsiTheme="minorHAnsi" w:cstheme="minorBidi"/>
          <w:noProof/>
          <w:sz w:val="22"/>
          <w:szCs w:val="22"/>
        </w:rPr>
      </w:pPr>
      <w:hyperlink w:anchor="_Toc63796027" w:history="1">
        <w:r w:rsidRPr="00B75D0E">
          <w:rPr>
            <w:rStyle w:val="Hipervnculo"/>
            <w:noProof/>
          </w:rPr>
          <w:t>Illustration 9 Image taken by the webcam and placed between the red margins indicated on the interface</w:t>
        </w:r>
        <w:r>
          <w:rPr>
            <w:noProof/>
            <w:webHidden/>
          </w:rPr>
          <w:tab/>
        </w:r>
        <w:r>
          <w:rPr>
            <w:noProof/>
            <w:webHidden/>
          </w:rPr>
          <w:fldChar w:fldCharType="begin"/>
        </w:r>
        <w:r>
          <w:rPr>
            <w:noProof/>
            <w:webHidden/>
          </w:rPr>
          <w:instrText xml:space="preserve"> PAGEREF _Toc63796027 \h </w:instrText>
        </w:r>
        <w:r>
          <w:rPr>
            <w:noProof/>
            <w:webHidden/>
          </w:rPr>
        </w:r>
        <w:r>
          <w:rPr>
            <w:noProof/>
            <w:webHidden/>
          </w:rPr>
          <w:fldChar w:fldCharType="separate"/>
        </w:r>
        <w:r>
          <w:rPr>
            <w:noProof/>
            <w:webHidden/>
          </w:rPr>
          <w:t>12</w:t>
        </w:r>
        <w:r>
          <w:rPr>
            <w:noProof/>
            <w:webHidden/>
          </w:rPr>
          <w:fldChar w:fldCharType="end"/>
        </w:r>
      </w:hyperlink>
    </w:p>
    <w:p w14:paraId="18905EE4" w14:textId="14DC6377" w:rsidR="00645476" w:rsidRDefault="00645476">
      <w:pPr>
        <w:pStyle w:val="Tabladeilustraciones"/>
        <w:tabs>
          <w:tab w:val="right" w:leader="dot" w:pos="8494"/>
        </w:tabs>
        <w:rPr>
          <w:rFonts w:asciiTheme="minorHAnsi" w:hAnsiTheme="minorHAnsi" w:cstheme="minorBidi"/>
          <w:noProof/>
          <w:sz w:val="22"/>
          <w:szCs w:val="22"/>
        </w:rPr>
      </w:pPr>
      <w:hyperlink w:anchor="_Toc63796028" w:history="1">
        <w:r w:rsidRPr="00B75D0E">
          <w:rPr>
            <w:rStyle w:val="Hipervnculo"/>
            <w:noProof/>
          </w:rPr>
          <w:t>Illustration 10 Cropped image between the margins indicated on the interface</w:t>
        </w:r>
        <w:r>
          <w:rPr>
            <w:noProof/>
            <w:webHidden/>
          </w:rPr>
          <w:tab/>
        </w:r>
        <w:r>
          <w:rPr>
            <w:noProof/>
            <w:webHidden/>
          </w:rPr>
          <w:fldChar w:fldCharType="begin"/>
        </w:r>
        <w:r>
          <w:rPr>
            <w:noProof/>
            <w:webHidden/>
          </w:rPr>
          <w:instrText xml:space="preserve"> PAGEREF _Toc63796028 \h </w:instrText>
        </w:r>
        <w:r>
          <w:rPr>
            <w:noProof/>
            <w:webHidden/>
          </w:rPr>
        </w:r>
        <w:r>
          <w:rPr>
            <w:noProof/>
            <w:webHidden/>
          </w:rPr>
          <w:fldChar w:fldCharType="separate"/>
        </w:r>
        <w:r>
          <w:rPr>
            <w:noProof/>
            <w:webHidden/>
          </w:rPr>
          <w:t>13</w:t>
        </w:r>
        <w:r>
          <w:rPr>
            <w:noProof/>
            <w:webHidden/>
          </w:rPr>
          <w:fldChar w:fldCharType="end"/>
        </w:r>
      </w:hyperlink>
    </w:p>
    <w:p w14:paraId="75950F17" w14:textId="131A4990" w:rsidR="00645476" w:rsidRDefault="00645476">
      <w:pPr>
        <w:pStyle w:val="Tabladeilustraciones"/>
        <w:tabs>
          <w:tab w:val="right" w:leader="dot" w:pos="8494"/>
        </w:tabs>
        <w:rPr>
          <w:rFonts w:asciiTheme="minorHAnsi" w:hAnsiTheme="minorHAnsi" w:cstheme="minorBidi"/>
          <w:noProof/>
          <w:sz w:val="22"/>
          <w:szCs w:val="22"/>
        </w:rPr>
      </w:pPr>
      <w:hyperlink w:anchor="_Toc63796029" w:history="1">
        <w:r w:rsidRPr="00B75D0E">
          <w:rPr>
            <w:rStyle w:val="Hipervnculo"/>
            <w:noProof/>
          </w:rPr>
          <w:t>Illustration 11 Cropped RGB image turned to a grayscale image</w:t>
        </w:r>
        <w:r>
          <w:rPr>
            <w:noProof/>
            <w:webHidden/>
          </w:rPr>
          <w:tab/>
        </w:r>
        <w:r>
          <w:rPr>
            <w:noProof/>
            <w:webHidden/>
          </w:rPr>
          <w:fldChar w:fldCharType="begin"/>
        </w:r>
        <w:r>
          <w:rPr>
            <w:noProof/>
            <w:webHidden/>
          </w:rPr>
          <w:instrText xml:space="preserve"> PAGEREF _Toc63796029 \h </w:instrText>
        </w:r>
        <w:r>
          <w:rPr>
            <w:noProof/>
            <w:webHidden/>
          </w:rPr>
        </w:r>
        <w:r>
          <w:rPr>
            <w:noProof/>
            <w:webHidden/>
          </w:rPr>
          <w:fldChar w:fldCharType="separate"/>
        </w:r>
        <w:r>
          <w:rPr>
            <w:noProof/>
            <w:webHidden/>
          </w:rPr>
          <w:t>13</w:t>
        </w:r>
        <w:r>
          <w:rPr>
            <w:noProof/>
            <w:webHidden/>
          </w:rPr>
          <w:fldChar w:fldCharType="end"/>
        </w:r>
      </w:hyperlink>
    </w:p>
    <w:p w14:paraId="7270E362" w14:textId="17E00896" w:rsidR="00645476" w:rsidRDefault="00645476">
      <w:pPr>
        <w:pStyle w:val="Tabladeilustraciones"/>
        <w:tabs>
          <w:tab w:val="right" w:leader="dot" w:pos="8494"/>
        </w:tabs>
        <w:rPr>
          <w:rFonts w:asciiTheme="minorHAnsi" w:hAnsiTheme="minorHAnsi" w:cstheme="minorBidi"/>
          <w:noProof/>
          <w:sz w:val="22"/>
          <w:szCs w:val="22"/>
        </w:rPr>
      </w:pPr>
      <w:hyperlink w:anchor="_Toc63796030" w:history="1">
        <w:r w:rsidRPr="00B75D0E">
          <w:rPr>
            <w:rStyle w:val="Hipervnculo"/>
            <w:noProof/>
          </w:rPr>
          <w:t>Illustration 12 Binarazed image after being passed to grayscale by the rgb2gray function</w:t>
        </w:r>
        <w:r>
          <w:rPr>
            <w:noProof/>
            <w:webHidden/>
          </w:rPr>
          <w:tab/>
        </w:r>
        <w:r>
          <w:rPr>
            <w:noProof/>
            <w:webHidden/>
          </w:rPr>
          <w:fldChar w:fldCharType="begin"/>
        </w:r>
        <w:r>
          <w:rPr>
            <w:noProof/>
            <w:webHidden/>
          </w:rPr>
          <w:instrText xml:space="preserve"> PAGEREF _Toc63796030 \h </w:instrText>
        </w:r>
        <w:r>
          <w:rPr>
            <w:noProof/>
            <w:webHidden/>
          </w:rPr>
        </w:r>
        <w:r>
          <w:rPr>
            <w:noProof/>
            <w:webHidden/>
          </w:rPr>
          <w:fldChar w:fldCharType="separate"/>
        </w:r>
        <w:r>
          <w:rPr>
            <w:noProof/>
            <w:webHidden/>
          </w:rPr>
          <w:t>14</w:t>
        </w:r>
        <w:r>
          <w:rPr>
            <w:noProof/>
            <w:webHidden/>
          </w:rPr>
          <w:fldChar w:fldCharType="end"/>
        </w:r>
      </w:hyperlink>
    </w:p>
    <w:p w14:paraId="6FD01485" w14:textId="1A58026D" w:rsidR="00645476" w:rsidRDefault="00645476">
      <w:pPr>
        <w:pStyle w:val="Tabladeilustraciones"/>
        <w:tabs>
          <w:tab w:val="right" w:leader="dot" w:pos="8494"/>
        </w:tabs>
        <w:rPr>
          <w:rFonts w:asciiTheme="minorHAnsi" w:hAnsiTheme="minorHAnsi" w:cstheme="minorBidi"/>
          <w:noProof/>
          <w:sz w:val="22"/>
          <w:szCs w:val="22"/>
        </w:rPr>
      </w:pPr>
      <w:hyperlink w:anchor="_Toc63796031" w:history="1">
        <w:r w:rsidRPr="00B75D0E">
          <w:rPr>
            <w:rStyle w:val="Hipervnculo"/>
            <w:noProof/>
          </w:rPr>
          <w:t>Illustration 13 Complementary image of the card after being imbinarize</w:t>
        </w:r>
        <w:r>
          <w:rPr>
            <w:noProof/>
            <w:webHidden/>
          </w:rPr>
          <w:tab/>
        </w:r>
        <w:r>
          <w:rPr>
            <w:noProof/>
            <w:webHidden/>
          </w:rPr>
          <w:fldChar w:fldCharType="begin"/>
        </w:r>
        <w:r>
          <w:rPr>
            <w:noProof/>
            <w:webHidden/>
          </w:rPr>
          <w:instrText xml:space="preserve"> PAGEREF _Toc63796031 \h </w:instrText>
        </w:r>
        <w:r>
          <w:rPr>
            <w:noProof/>
            <w:webHidden/>
          </w:rPr>
        </w:r>
        <w:r>
          <w:rPr>
            <w:noProof/>
            <w:webHidden/>
          </w:rPr>
          <w:fldChar w:fldCharType="separate"/>
        </w:r>
        <w:r>
          <w:rPr>
            <w:noProof/>
            <w:webHidden/>
          </w:rPr>
          <w:t>14</w:t>
        </w:r>
        <w:r>
          <w:rPr>
            <w:noProof/>
            <w:webHidden/>
          </w:rPr>
          <w:fldChar w:fldCharType="end"/>
        </w:r>
      </w:hyperlink>
    </w:p>
    <w:p w14:paraId="1CB01E24" w14:textId="2C278D7F" w:rsidR="00645476" w:rsidRDefault="00645476">
      <w:pPr>
        <w:pStyle w:val="Tabladeilustraciones"/>
        <w:tabs>
          <w:tab w:val="right" w:leader="dot" w:pos="8494"/>
        </w:tabs>
        <w:rPr>
          <w:rFonts w:asciiTheme="minorHAnsi" w:hAnsiTheme="minorHAnsi" w:cstheme="minorBidi"/>
          <w:noProof/>
          <w:sz w:val="22"/>
          <w:szCs w:val="22"/>
        </w:rPr>
      </w:pPr>
      <w:hyperlink w:anchor="_Toc63796032" w:history="1">
        <w:r w:rsidRPr="00B75D0E">
          <w:rPr>
            <w:rStyle w:val="Hipervnculo"/>
            <w:noProof/>
          </w:rPr>
          <w:t>Illustration 14 Black and white image after being processed by an open operation</w:t>
        </w:r>
        <w:r>
          <w:rPr>
            <w:noProof/>
            <w:webHidden/>
          </w:rPr>
          <w:tab/>
        </w:r>
        <w:r>
          <w:rPr>
            <w:noProof/>
            <w:webHidden/>
          </w:rPr>
          <w:fldChar w:fldCharType="begin"/>
        </w:r>
        <w:r>
          <w:rPr>
            <w:noProof/>
            <w:webHidden/>
          </w:rPr>
          <w:instrText xml:space="preserve"> PAGEREF _Toc63796032 \h </w:instrText>
        </w:r>
        <w:r>
          <w:rPr>
            <w:noProof/>
            <w:webHidden/>
          </w:rPr>
        </w:r>
        <w:r>
          <w:rPr>
            <w:noProof/>
            <w:webHidden/>
          </w:rPr>
          <w:fldChar w:fldCharType="separate"/>
        </w:r>
        <w:r>
          <w:rPr>
            <w:noProof/>
            <w:webHidden/>
          </w:rPr>
          <w:t>15</w:t>
        </w:r>
        <w:r>
          <w:rPr>
            <w:noProof/>
            <w:webHidden/>
          </w:rPr>
          <w:fldChar w:fldCharType="end"/>
        </w:r>
      </w:hyperlink>
    </w:p>
    <w:p w14:paraId="2B810D3E" w14:textId="5D3130D7" w:rsidR="00645476" w:rsidRDefault="00645476">
      <w:pPr>
        <w:pStyle w:val="Tabladeilustraciones"/>
        <w:tabs>
          <w:tab w:val="right" w:leader="dot" w:pos="8494"/>
        </w:tabs>
        <w:rPr>
          <w:rFonts w:asciiTheme="minorHAnsi" w:hAnsiTheme="minorHAnsi" w:cstheme="minorBidi"/>
          <w:noProof/>
          <w:sz w:val="22"/>
          <w:szCs w:val="22"/>
        </w:rPr>
      </w:pPr>
      <w:hyperlink w:anchor="_Toc63796033" w:history="1">
        <w:r w:rsidRPr="00B75D0E">
          <w:rPr>
            <w:rStyle w:val="Hipervnculo"/>
            <w:noProof/>
          </w:rPr>
          <w:t>Illustration 15 Objects present on the image when taken the fifty with the biggest solidity through the function bwpropfilt</w:t>
        </w:r>
        <w:r>
          <w:rPr>
            <w:noProof/>
            <w:webHidden/>
          </w:rPr>
          <w:tab/>
        </w:r>
        <w:r>
          <w:rPr>
            <w:noProof/>
            <w:webHidden/>
          </w:rPr>
          <w:fldChar w:fldCharType="begin"/>
        </w:r>
        <w:r>
          <w:rPr>
            <w:noProof/>
            <w:webHidden/>
          </w:rPr>
          <w:instrText xml:space="preserve"> PAGEREF _Toc63796033 \h </w:instrText>
        </w:r>
        <w:r>
          <w:rPr>
            <w:noProof/>
            <w:webHidden/>
          </w:rPr>
        </w:r>
        <w:r>
          <w:rPr>
            <w:noProof/>
            <w:webHidden/>
          </w:rPr>
          <w:fldChar w:fldCharType="separate"/>
        </w:r>
        <w:r>
          <w:rPr>
            <w:noProof/>
            <w:webHidden/>
          </w:rPr>
          <w:t>15</w:t>
        </w:r>
        <w:r>
          <w:rPr>
            <w:noProof/>
            <w:webHidden/>
          </w:rPr>
          <w:fldChar w:fldCharType="end"/>
        </w:r>
      </w:hyperlink>
    </w:p>
    <w:p w14:paraId="10E5C5EA" w14:textId="5F64A323" w:rsidR="00645476" w:rsidRDefault="00645476">
      <w:pPr>
        <w:pStyle w:val="Tabladeilustraciones"/>
        <w:tabs>
          <w:tab w:val="right" w:leader="dot" w:pos="8494"/>
        </w:tabs>
        <w:rPr>
          <w:rFonts w:asciiTheme="minorHAnsi" w:hAnsiTheme="minorHAnsi" w:cstheme="minorBidi"/>
          <w:noProof/>
          <w:sz w:val="22"/>
          <w:szCs w:val="22"/>
        </w:rPr>
      </w:pPr>
      <w:hyperlink w:anchor="_Toc63796034" w:history="1">
        <w:r w:rsidRPr="00B75D0E">
          <w:rPr>
            <w:rStyle w:val="Hipervnculo"/>
            <w:noProof/>
          </w:rPr>
          <w:t>Illustration 16 Objects present on the image when taken the six with the biggest areas through the function bwpropfilt</w:t>
        </w:r>
        <w:r>
          <w:rPr>
            <w:noProof/>
            <w:webHidden/>
          </w:rPr>
          <w:tab/>
        </w:r>
        <w:r>
          <w:rPr>
            <w:noProof/>
            <w:webHidden/>
          </w:rPr>
          <w:fldChar w:fldCharType="begin"/>
        </w:r>
        <w:r>
          <w:rPr>
            <w:noProof/>
            <w:webHidden/>
          </w:rPr>
          <w:instrText xml:space="preserve"> PAGEREF _Toc63796034 \h </w:instrText>
        </w:r>
        <w:r>
          <w:rPr>
            <w:noProof/>
            <w:webHidden/>
          </w:rPr>
        </w:r>
        <w:r>
          <w:rPr>
            <w:noProof/>
            <w:webHidden/>
          </w:rPr>
          <w:fldChar w:fldCharType="separate"/>
        </w:r>
        <w:r>
          <w:rPr>
            <w:noProof/>
            <w:webHidden/>
          </w:rPr>
          <w:t>16</w:t>
        </w:r>
        <w:r>
          <w:rPr>
            <w:noProof/>
            <w:webHidden/>
          </w:rPr>
          <w:fldChar w:fldCharType="end"/>
        </w:r>
      </w:hyperlink>
    </w:p>
    <w:p w14:paraId="59E652EF" w14:textId="378217DE" w:rsidR="00645476" w:rsidRDefault="00645476">
      <w:pPr>
        <w:pStyle w:val="Tabladeilustraciones"/>
        <w:tabs>
          <w:tab w:val="right" w:leader="dot" w:pos="8494"/>
        </w:tabs>
        <w:rPr>
          <w:rFonts w:asciiTheme="minorHAnsi" w:hAnsiTheme="minorHAnsi" w:cstheme="minorBidi"/>
          <w:noProof/>
          <w:sz w:val="22"/>
          <w:szCs w:val="22"/>
        </w:rPr>
      </w:pPr>
      <w:hyperlink w:anchor="_Toc63796035" w:history="1">
        <w:r w:rsidRPr="00B75D0E">
          <w:rPr>
            <w:rStyle w:val="Hipervnculo"/>
            <w:noProof/>
          </w:rPr>
          <w:t>Illustration 17 Marked recognition patterns from QR detected by detectorQR function</w:t>
        </w:r>
        <w:r>
          <w:rPr>
            <w:noProof/>
            <w:webHidden/>
          </w:rPr>
          <w:tab/>
        </w:r>
        <w:r>
          <w:rPr>
            <w:noProof/>
            <w:webHidden/>
          </w:rPr>
          <w:fldChar w:fldCharType="begin"/>
        </w:r>
        <w:r>
          <w:rPr>
            <w:noProof/>
            <w:webHidden/>
          </w:rPr>
          <w:instrText xml:space="preserve"> PAGEREF _Toc63796035 \h </w:instrText>
        </w:r>
        <w:r>
          <w:rPr>
            <w:noProof/>
            <w:webHidden/>
          </w:rPr>
        </w:r>
        <w:r>
          <w:rPr>
            <w:noProof/>
            <w:webHidden/>
          </w:rPr>
          <w:fldChar w:fldCharType="separate"/>
        </w:r>
        <w:r>
          <w:rPr>
            <w:noProof/>
            <w:webHidden/>
          </w:rPr>
          <w:t>17</w:t>
        </w:r>
        <w:r>
          <w:rPr>
            <w:noProof/>
            <w:webHidden/>
          </w:rPr>
          <w:fldChar w:fldCharType="end"/>
        </w:r>
      </w:hyperlink>
    </w:p>
    <w:p w14:paraId="74088C1D" w14:textId="3EC07E7A" w:rsidR="00645476" w:rsidRDefault="00645476">
      <w:pPr>
        <w:pStyle w:val="Tabladeilustraciones"/>
        <w:tabs>
          <w:tab w:val="right" w:leader="dot" w:pos="8494"/>
        </w:tabs>
        <w:rPr>
          <w:rFonts w:asciiTheme="minorHAnsi" w:hAnsiTheme="minorHAnsi" w:cstheme="minorBidi"/>
          <w:noProof/>
          <w:sz w:val="22"/>
          <w:szCs w:val="22"/>
        </w:rPr>
      </w:pPr>
      <w:hyperlink w:anchor="_Toc63796036" w:history="1">
        <w:r w:rsidRPr="00B75D0E">
          <w:rPr>
            <w:rStyle w:val="Hipervnculo"/>
            <w:noProof/>
          </w:rPr>
          <w:t>Illustration 18 QR-code cropped by the detectorQR function</w:t>
        </w:r>
        <w:r>
          <w:rPr>
            <w:noProof/>
            <w:webHidden/>
          </w:rPr>
          <w:tab/>
        </w:r>
        <w:r>
          <w:rPr>
            <w:noProof/>
            <w:webHidden/>
          </w:rPr>
          <w:fldChar w:fldCharType="begin"/>
        </w:r>
        <w:r>
          <w:rPr>
            <w:noProof/>
            <w:webHidden/>
          </w:rPr>
          <w:instrText xml:space="preserve"> PAGEREF _Toc63796036 \h </w:instrText>
        </w:r>
        <w:r>
          <w:rPr>
            <w:noProof/>
            <w:webHidden/>
          </w:rPr>
        </w:r>
        <w:r>
          <w:rPr>
            <w:noProof/>
            <w:webHidden/>
          </w:rPr>
          <w:fldChar w:fldCharType="separate"/>
        </w:r>
        <w:r>
          <w:rPr>
            <w:noProof/>
            <w:webHidden/>
          </w:rPr>
          <w:t>17</w:t>
        </w:r>
        <w:r>
          <w:rPr>
            <w:noProof/>
            <w:webHidden/>
          </w:rPr>
          <w:fldChar w:fldCharType="end"/>
        </w:r>
      </w:hyperlink>
    </w:p>
    <w:p w14:paraId="06F426F4" w14:textId="57101F8E" w:rsidR="00645476" w:rsidRDefault="00645476">
      <w:pPr>
        <w:pStyle w:val="Tabladeilustraciones"/>
        <w:tabs>
          <w:tab w:val="right" w:leader="dot" w:pos="8494"/>
        </w:tabs>
        <w:rPr>
          <w:rFonts w:asciiTheme="minorHAnsi" w:hAnsiTheme="minorHAnsi" w:cstheme="minorBidi"/>
          <w:noProof/>
          <w:sz w:val="22"/>
          <w:szCs w:val="22"/>
        </w:rPr>
      </w:pPr>
      <w:hyperlink w:anchor="_Toc63796037" w:history="1">
        <w:r w:rsidRPr="00B75D0E">
          <w:rPr>
            <w:rStyle w:val="Hipervnculo"/>
            <w:noProof/>
          </w:rPr>
          <w:t>Illustration 19 OCR Trainer App</w:t>
        </w:r>
        <w:r>
          <w:rPr>
            <w:noProof/>
            <w:webHidden/>
          </w:rPr>
          <w:tab/>
        </w:r>
        <w:r>
          <w:rPr>
            <w:noProof/>
            <w:webHidden/>
          </w:rPr>
          <w:fldChar w:fldCharType="begin"/>
        </w:r>
        <w:r>
          <w:rPr>
            <w:noProof/>
            <w:webHidden/>
          </w:rPr>
          <w:instrText xml:space="preserve"> PAGEREF _Toc63796037 \h </w:instrText>
        </w:r>
        <w:r>
          <w:rPr>
            <w:noProof/>
            <w:webHidden/>
          </w:rPr>
        </w:r>
        <w:r>
          <w:rPr>
            <w:noProof/>
            <w:webHidden/>
          </w:rPr>
          <w:fldChar w:fldCharType="separate"/>
        </w:r>
        <w:r>
          <w:rPr>
            <w:noProof/>
            <w:webHidden/>
          </w:rPr>
          <w:t>18</w:t>
        </w:r>
        <w:r>
          <w:rPr>
            <w:noProof/>
            <w:webHidden/>
          </w:rPr>
          <w:fldChar w:fldCharType="end"/>
        </w:r>
      </w:hyperlink>
    </w:p>
    <w:p w14:paraId="5F872034" w14:textId="0F31D92B" w:rsidR="00645476" w:rsidRDefault="00645476">
      <w:pPr>
        <w:pStyle w:val="Tabladeilustraciones"/>
        <w:tabs>
          <w:tab w:val="right" w:leader="dot" w:pos="8494"/>
        </w:tabs>
        <w:rPr>
          <w:rFonts w:asciiTheme="minorHAnsi" w:hAnsiTheme="minorHAnsi" w:cstheme="minorBidi"/>
          <w:noProof/>
          <w:sz w:val="22"/>
          <w:szCs w:val="22"/>
        </w:rPr>
      </w:pPr>
      <w:hyperlink w:anchor="_Toc63796038" w:history="1">
        <w:r w:rsidRPr="00B75D0E">
          <w:rPr>
            <w:rStyle w:val="Hipervnculo"/>
            <w:noProof/>
          </w:rPr>
          <w:t>Illustration 20 ROI in OCR Trainer App umbralization</w:t>
        </w:r>
        <w:r>
          <w:rPr>
            <w:noProof/>
            <w:webHidden/>
          </w:rPr>
          <w:tab/>
        </w:r>
        <w:r>
          <w:rPr>
            <w:noProof/>
            <w:webHidden/>
          </w:rPr>
          <w:fldChar w:fldCharType="begin"/>
        </w:r>
        <w:r>
          <w:rPr>
            <w:noProof/>
            <w:webHidden/>
          </w:rPr>
          <w:instrText xml:space="preserve"> PAGEREF _Toc63796038 \h </w:instrText>
        </w:r>
        <w:r>
          <w:rPr>
            <w:noProof/>
            <w:webHidden/>
          </w:rPr>
        </w:r>
        <w:r>
          <w:rPr>
            <w:noProof/>
            <w:webHidden/>
          </w:rPr>
          <w:fldChar w:fldCharType="separate"/>
        </w:r>
        <w:r>
          <w:rPr>
            <w:noProof/>
            <w:webHidden/>
          </w:rPr>
          <w:t>18</w:t>
        </w:r>
        <w:r>
          <w:rPr>
            <w:noProof/>
            <w:webHidden/>
          </w:rPr>
          <w:fldChar w:fldCharType="end"/>
        </w:r>
      </w:hyperlink>
    </w:p>
    <w:p w14:paraId="5DEB4241" w14:textId="2E6A2FF1" w:rsidR="00645476" w:rsidRDefault="00645476">
      <w:pPr>
        <w:pStyle w:val="Tabladeilustraciones"/>
        <w:tabs>
          <w:tab w:val="right" w:leader="dot" w:pos="8494"/>
        </w:tabs>
        <w:rPr>
          <w:rFonts w:asciiTheme="minorHAnsi" w:hAnsiTheme="minorHAnsi" w:cstheme="minorBidi"/>
          <w:noProof/>
          <w:sz w:val="22"/>
          <w:szCs w:val="22"/>
        </w:rPr>
      </w:pPr>
      <w:hyperlink w:anchor="_Toc63796039" w:history="1">
        <w:r w:rsidRPr="00B75D0E">
          <w:rPr>
            <w:rStyle w:val="Hipervnculo"/>
            <w:noProof/>
          </w:rPr>
          <w:t>Illustration 21 First automatic detection</w:t>
        </w:r>
        <w:r>
          <w:rPr>
            <w:noProof/>
            <w:webHidden/>
          </w:rPr>
          <w:tab/>
        </w:r>
        <w:r>
          <w:rPr>
            <w:noProof/>
            <w:webHidden/>
          </w:rPr>
          <w:fldChar w:fldCharType="begin"/>
        </w:r>
        <w:r>
          <w:rPr>
            <w:noProof/>
            <w:webHidden/>
          </w:rPr>
          <w:instrText xml:space="preserve"> PAGEREF _Toc63796039 \h </w:instrText>
        </w:r>
        <w:r>
          <w:rPr>
            <w:noProof/>
            <w:webHidden/>
          </w:rPr>
        </w:r>
        <w:r>
          <w:rPr>
            <w:noProof/>
            <w:webHidden/>
          </w:rPr>
          <w:fldChar w:fldCharType="separate"/>
        </w:r>
        <w:r>
          <w:rPr>
            <w:noProof/>
            <w:webHidden/>
          </w:rPr>
          <w:t>19</w:t>
        </w:r>
        <w:r>
          <w:rPr>
            <w:noProof/>
            <w:webHidden/>
          </w:rPr>
          <w:fldChar w:fldCharType="end"/>
        </w:r>
      </w:hyperlink>
    </w:p>
    <w:p w14:paraId="2559AFE0" w14:textId="7D29F5A3" w:rsidR="00645476" w:rsidRDefault="00645476">
      <w:pPr>
        <w:pStyle w:val="Tabladeilustraciones"/>
        <w:tabs>
          <w:tab w:val="right" w:leader="dot" w:pos="8494"/>
        </w:tabs>
        <w:rPr>
          <w:rFonts w:asciiTheme="minorHAnsi" w:hAnsiTheme="minorHAnsi" w:cstheme="minorBidi"/>
          <w:noProof/>
          <w:sz w:val="22"/>
          <w:szCs w:val="22"/>
        </w:rPr>
      </w:pPr>
      <w:hyperlink w:anchor="_Toc63796040" w:history="1">
        <w:r w:rsidRPr="00B75D0E">
          <w:rPr>
            <w:rStyle w:val="Hipervnculo"/>
            <w:noProof/>
          </w:rPr>
          <w:t>Illustration 22 Wrong character detection</w:t>
        </w:r>
        <w:r>
          <w:rPr>
            <w:noProof/>
            <w:webHidden/>
          </w:rPr>
          <w:tab/>
        </w:r>
        <w:r>
          <w:rPr>
            <w:noProof/>
            <w:webHidden/>
          </w:rPr>
          <w:fldChar w:fldCharType="begin"/>
        </w:r>
        <w:r>
          <w:rPr>
            <w:noProof/>
            <w:webHidden/>
          </w:rPr>
          <w:instrText xml:space="preserve"> PAGEREF _Toc63796040 \h </w:instrText>
        </w:r>
        <w:r>
          <w:rPr>
            <w:noProof/>
            <w:webHidden/>
          </w:rPr>
        </w:r>
        <w:r>
          <w:rPr>
            <w:noProof/>
            <w:webHidden/>
          </w:rPr>
          <w:fldChar w:fldCharType="separate"/>
        </w:r>
        <w:r>
          <w:rPr>
            <w:noProof/>
            <w:webHidden/>
          </w:rPr>
          <w:t>19</w:t>
        </w:r>
        <w:r>
          <w:rPr>
            <w:noProof/>
            <w:webHidden/>
          </w:rPr>
          <w:fldChar w:fldCharType="end"/>
        </w:r>
      </w:hyperlink>
    </w:p>
    <w:p w14:paraId="7CBCEC4E" w14:textId="63A7D5FC" w:rsidR="00645476" w:rsidRDefault="00645476">
      <w:pPr>
        <w:pStyle w:val="Tabladeilustraciones"/>
        <w:tabs>
          <w:tab w:val="right" w:leader="dot" w:pos="8494"/>
        </w:tabs>
        <w:rPr>
          <w:rFonts w:asciiTheme="minorHAnsi" w:hAnsiTheme="minorHAnsi" w:cstheme="minorBidi"/>
          <w:noProof/>
          <w:sz w:val="22"/>
          <w:szCs w:val="22"/>
        </w:rPr>
      </w:pPr>
      <w:hyperlink w:anchor="_Toc63796041" w:history="1">
        <w:r w:rsidRPr="00B75D0E">
          <w:rPr>
            <w:rStyle w:val="Hipervnculo"/>
            <w:noProof/>
          </w:rPr>
          <w:t>Illustration 23 Original image</w:t>
        </w:r>
        <w:r>
          <w:rPr>
            <w:noProof/>
            <w:webHidden/>
          </w:rPr>
          <w:tab/>
        </w:r>
        <w:r>
          <w:rPr>
            <w:noProof/>
            <w:webHidden/>
          </w:rPr>
          <w:fldChar w:fldCharType="begin"/>
        </w:r>
        <w:r>
          <w:rPr>
            <w:noProof/>
            <w:webHidden/>
          </w:rPr>
          <w:instrText xml:space="preserve"> PAGEREF _Toc63796041 \h </w:instrText>
        </w:r>
        <w:r>
          <w:rPr>
            <w:noProof/>
            <w:webHidden/>
          </w:rPr>
        </w:r>
        <w:r>
          <w:rPr>
            <w:noProof/>
            <w:webHidden/>
          </w:rPr>
          <w:fldChar w:fldCharType="separate"/>
        </w:r>
        <w:r>
          <w:rPr>
            <w:noProof/>
            <w:webHidden/>
          </w:rPr>
          <w:t>21</w:t>
        </w:r>
        <w:r>
          <w:rPr>
            <w:noProof/>
            <w:webHidden/>
          </w:rPr>
          <w:fldChar w:fldCharType="end"/>
        </w:r>
      </w:hyperlink>
    </w:p>
    <w:p w14:paraId="76C2548F" w14:textId="494C758A" w:rsidR="00645476" w:rsidRDefault="00645476">
      <w:pPr>
        <w:pStyle w:val="Tabladeilustraciones"/>
        <w:tabs>
          <w:tab w:val="right" w:leader="dot" w:pos="8494"/>
        </w:tabs>
        <w:rPr>
          <w:rFonts w:asciiTheme="minorHAnsi" w:hAnsiTheme="minorHAnsi" w:cstheme="minorBidi"/>
          <w:noProof/>
          <w:sz w:val="22"/>
          <w:szCs w:val="22"/>
        </w:rPr>
      </w:pPr>
      <w:hyperlink w:anchor="_Toc63796042" w:history="1">
        <w:r w:rsidRPr="00B75D0E">
          <w:rPr>
            <w:rStyle w:val="Hipervnculo"/>
            <w:noProof/>
          </w:rPr>
          <w:t>Illustration 24 Threshold image</w:t>
        </w:r>
        <w:r>
          <w:rPr>
            <w:noProof/>
            <w:webHidden/>
          </w:rPr>
          <w:tab/>
        </w:r>
        <w:r>
          <w:rPr>
            <w:noProof/>
            <w:webHidden/>
          </w:rPr>
          <w:fldChar w:fldCharType="begin"/>
        </w:r>
        <w:r>
          <w:rPr>
            <w:noProof/>
            <w:webHidden/>
          </w:rPr>
          <w:instrText xml:space="preserve"> PAGEREF _Toc63796042 \h </w:instrText>
        </w:r>
        <w:r>
          <w:rPr>
            <w:noProof/>
            <w:webHidden/>
          </w:rPr>
        </w:r>
        <w:r>
          <w:rPr>
            <w:noProof/>
            <w:webHidden/>
          </w:rPr>
          <w:fldChar w:fldCharType="separate"/>
        </w:r>
        <w:r>
          <w:rPr>
            <w:noProof/>
            <w:webHidden/>
          </w:rPr>
          <w:t>21</w:t>
        </w:r>
        <w:r>
          <w:rPr>
            <w:noProof/>
            <w:webHidden/>
          </w:rPr>
          <w:fldChar w:fldCharType="end"/>
        </w:r>
      </w:hyperlink>
    </w:p>
    <w:p w14:paraId="1832E544" w14:textId="198DC505" w:rsidR="00645476" w:rsidRDefault="00645476">
      <w:pPr>
        <w:pStyle w:val="Tabladeilustraciones"/>
        <w:tabs>
          <w:tab w:val="right" w:leader="dot" w:pos="8494"/>
        </w:tabs>
        <w:rPr>
          <w:rFonts w:asciiTheme="minorHAnsi" w:hAnsiTheme="minorHAnsi" w:cstheme="minorBidi"/>
          <w:noProof/>
          <w:sz w:val="22"/>
          <w:szCs w:val="22"/>
        </w:rPr>
      </w:pPr>
      <w:hyperlink w:anchor="_Toc63796043" w:history="1">
        <w:r w:rsidRPr="00B75D0E">
          <w:rPr>
            <w:rStyle w:val="Hipervnculo"/>
            <w:noProof/>
          </w:rPr>
          <w:t>Illustration 25 Gap filling and removal of small objects.</w:t>
        </w:r>
        <w:r>
          <w:rPr>
            <w:noProof/>
            <w:webHidden/>
          </w:rPr>
          <w:tab/>
        </w:r>
        <w:r>
          <w:rPr>
            <w:noProof/>
            <w:webHidden/>
          </w:rPr>
          <w:fldChar w:fldCharType="begin"/>
        </w:r>
        <w:r>
          <w:rPr>
            <w:noProof/>
            <w:webHidden/>
          </w:rPr>
          <w:instrText xml:space="preserve"> PAGEREF _Toc63796043 \h </w:instrText>
        </w:r>
        <w:r>
          <w:rPr>
            <w:noProof/>
            <w:webHidden/>
          </w:rPr>
        </w:r>
        <w:r>
          <w:rPr>
            <w:noProof/>
            <w:webHidden/>
          </w:rPr>
          <w:fldChar w:fldCharType="separate"/>
        </w:r>
        <w:r>
          <w:rPr>
            <w:noProof/>
            <w:webHidden/>
          </w:rPr>
          <w:t>22</w:t>
        </w:r>
        <w:r>
          <w:rPr>
            <w:noProof/>
            <w:webHidden/>
          </w:rPr>
          <w:fldChar w:fldCharType="end"/>
        </w:r>
      </w:hyperlink>
    </w:p>
    <w:p w14:paraId="73922A28" w14:textId="0D94E924" w:rsidR="00645476" w:rsidRDefault="00645476">
      <w:pPr>
        <w:pStyle w:val="Tabladeilustraciones"/>
        <w:tabs>
          <w:tab w:val="right" w:leader="dot" w:pos="8494"/>
        </w:tabs>
        <w:rPr>
          <w:rFonts w:asciiTheme="minorHAnsi" w:hAnsiTheme="minorHAnsi" w:cstheme="minorBidi"/>
          <w:noProof/>
          <w:sz w:val="22"/>
          <w:szCs w:val="22"/>
        </w:rPr>
      </w:pPr>
      <w:hyperlink w:anchor="_Toc63796044" w:history="1">
        <w:r w:rsidRPr="00B75D0E">
          <w:rPr>
            <w:rStyle w:val="Hipervnculo"/>
            <w:noProof/>
          </w:rPr>
          <w:t>Illustration 26 Image cropped according to BoundingBox</w:t>
        </w:r>
        <w:r>
          <w:rPr>
            <w:noProof/>
            <w:webHidden/>
          </w:rPr>
          <w:tab/>
        </w:r>
        <w:r>
          <w:rPr>
            <w:noProof/>
            <w:webHidden/>
          </w:rPr>
          <w:fldChar w:fldCharType="begin"/>
        </w:r>
        <w:r>
          <w:rPr>
            <w:noProof/>
            <w:webHidden/>
          </w:rPr>
          <w:instrText xml:space="preserve"> PAGEREF _Toc63796044 \h </w:instrText>
        </w:r>
        <w:r>
          <w:rPr>
            <w:noProof/>
            <w:webHidden/>
          </w:rPr>
        </w:r>
        <w:r>
          <w:rPr>
            <w:noProof/>
            <w:webHidden/>
          </w:rPr>
          <w:fldChar w:fldCharType="separate"/>
        </w:r>
        <w:r>
          <w:rPr>
            <w:noProof/>
            <w:webHidden/>
          </w:rPr>
          <w:t>22</w:t>
        </w:r>
        <w:r>
          <w:rPr>
            <w:noProof/>
            <w:webHidden/>
          </w:rPr>
          <w:fldChar w:fldCharType="end"/>
        </w:r>
      </w:hyperlink>
    </w:p>
    <w:p w14:paraId="4968332C" w14:textId="492EE4D9" w:rsidR="00645476" w:rsidRDefault="00645476">
      <w:pPr>
        <w:pStyle w:val="Tabladeilustraciones"/>
        <w:tabs>
          <w:tab w:val="right" w:leader="dot" w:pos="8494"/>
        </w:tabs>
        <w:rPr>
          <w:rFonts w:asciiTheme="minorHAnsi" w:hAnsiTheme="minorHAnsi" w:cstheme="minorBidi"/>
          <w:noProof/>
          <w:sz w:val="22"/>
          <w:szCs w:val="22"/>
        </w:rPr>
      </w:pPr>
      <w:hyperlink w:anchor="_Toc63796045" w:history="1">
        <w:r w:rsidRPr="00B75D0E">
          <w:rPr>
            <w:rStyle w:val="Hipervnculo"/>
            <w:noProof/>
          </w:rPr>
          <w:t>Illustration 27 Image with local thresholding</w:t>
        </w:r>
        <w:r>
          <w:rPr>
            <w:noProof/>
            <w:webHidden/>
          </w:rPr>
          <w:tab/>
        </w:r>
        <w:r>
          <w:rPr>
            <w:noProof/>
            <w:webHidden/>
          </w:rPr>
          <w:fldChar w:fldCharType="begin"/>
        </w:r>
        <w:r>
          <w:rPr>
            <w:noProof/>
            <w:webHidden/>
          </w:rPr>
          <w:instrText xml:space="preserve"> PAGEREF _Toc63796045 \h </w:instrText>
        </w:r>
        <w:r>
          <w:rPr>
            <w:noProof/>
            <w:webHidden/>
          </w:rPr>
        </w:r>
        <w:r>
          <w:rPr>
            <w:noProof/>
            <w:webHidden/>
          </w:rPr>
          <w:fldChar w:fldCharType="separate"/>
        </w:r>
        <w:r>
          <w:rPr>
            <w:noProof/>
            <w:webHidden/>
          </w:rPr>
          <w:t>23</w:t>
        </w:r>
        <w:r>
          <w:rPr>
            <w:noProof/>
            <w:webHidden/>
          </w:rPr>
          <w:fldChar w:fldCharType="end"/>
        </w:r>
      </w:hyperlink>
    </w:p>
    <w:p w14:paraId="3D7FF587" w14:textId="42F742D5" w:rsidR="00645476" w:rsidRDefault="00645476">
      <w:pPr>
        <w:pStyle w:val="Tabladeilustraciones"/>
        <w:tabs>
          <w:tab w:val="right" w:leader="dot" w:pos="8494"/>
        </w:tabs>
        <w:rPr>
          <w:rFonts w:asciiTheme="minorHAnsi" w:hAnsiTheme="minorHAnsi" w:cstheme="minorBidi"/>
          <w:noProof/>
          <w:sz w:val="22"/>
          <w:szCs w:val="22"/>
        </w:rPr>
      </w:pPr>
      <w:hyperlink w:anchor="_Toc63796046" w:history="1">
        <w:r w:rsidRPr="00B75D0E">
          <w:rPr>
            <w:rStyle w:val="Hipervnculo"/>
            <w:noProof/>
          </w:rPr>
          <w:t>Illustration 27 Negative image</w:t>
        </w:r>
        <w:r>
          <w:rPr>
            <w:noProof/>
            <w:webHidden/>
          </w:rPr>
          <w:tab/>
        </w:r>
        <w:r>
          <w:rPr>
            <w:noProof/>
            <w:webHidden/>
          </w:rPr>
          <w:fldChar w:fldCharType="begin"/>
        </w:r>
        <w:r>
          <w:rPr>
            <w:noProof/>
            <w:webHidden/>
          </w:rPr>
          <w:instrText xml:space="preserve"> PAGEREF _Toc63796046 \h </w:instrText>
        </w:r>
        <w:r>
          <w:rPr>
            <w:noProof/>
            <w:webHidden/>
          </w:rPr>
        </w:r>
        <w:r>
          <w:rPr>
            <w:noProof/>
            <w:webHidden/>
          </w:rPr>
          <w:fldChar w:fldCharType="separate"/>
        </w:r>
        <w:r>
          <w:rPr>
            <w:noProof/>
            <w:webHidden/>
          </w:rPr>
          <w:t>23</w:t>
        </w:r>
        <w:r>
          <w:rPr>
            <w:noProof/>
            <w:webHidden/>
          </w:rPr>
          <w:fldChar w:fldCharType="end"/>
        </w:r>
      </w:hyperlink>
    </w:p>
    <w:p w14:paraId="70FB0E03" w14:textId="61BD897A" w:rsidR="00645476" w:rsidRDefault="00645476">
      <w:pPr>
        <w:pStyle w:val="Tabladeilustraciones"/>
        <w:tabs>
          <w:tab w:val="right" w:leader="dot" w:pos="8494"/>
        </w:tabs>
        <w:rPr>
          <w:rFonts w:asciiTheme="minorHAnsi" w:hAnsiTheme="minorHAnsi" w:cstheme="minorBidi"/>
          <w:noProof/>
          <w:sz w:val="22"/>
          <w:szCs w:val="22"/>
        </w:rPr>
      </w:pPr>
      <w:hyperlink w:anchor="_Toc63796047" w:history="1">
        <w:r w:rsidRPr="00B75D0E">
          <w:rPr>
            <w:rStyle w:val="Hipervnculo"/>
            <w:noProof/>
          </w:rPr>
          <w:t>Illustration 29 No pattern detection original photo</w:t>
        </w:r>
        <w:r>
          <w:rPr>
            <w:noProof/>
            <w:webHidden/>
          </w:rPr>
          <w:tab/>
        </w:r>
        <w:r>
          <w:rPr>
            <w:noProof/>
            <w:webHidden/>
          </w:rPr>
          <w:fldChar w:fldCharType="begin"/>
        </w:r>
        <w:r>
          <w:rPr>
            <w:noProof/>
            <w:webHidden/>
          </w:rPr>
          <w:instrText xml:space="preserve"> PAGEREF _Toc63796047 \h </w:instrText>
        </w:r>
        <w:r>
          <w:rPr>
            <w:noProof/>
            <w:webHidden/>
          </w:rPr>
        </w:r>
        <w:r>
          <w:rPr>
            <w:noProof/>
            <w:webHidden/>
          </w:rPr>
          <w:fldChar w:fldCharType="separate"/>
        </w:r>
        <w:r>
          <w:rPr>
            <w:noProof/>
            <w:webHidden/>
          </w:rPr>
          <w:t>24</w:t>
        </w:r>
        <w:r>
          <w:rPr>
            <w:noProof/>
            <w:webHidden/>
          </w:rPr>
          <w:fldChar w:fldCharType="end"/>
        </w:r>
      </w:hyperlink>
    </w:p>
    <w:p w14:paraId="6A557E5A" w14:textId="122332ED" w:rsidR="00645476" w:rsidRDefault="00645476">
      <w:pPr>
        <w:pStyle w:val="Tabladeilustraciones"/>
        <w:tabs>
          <w:tab w:val="right" w:leader="dot" w:pos="8494"/>
        </w:tabs>
        <w:rPr>
          <w:rFonts w:asciiTheme="minorHAnsi" w:hAnsiTheme="minorHAnsi" w:cstheme="minorBidi"/>
          <w:noProof/>
          <w:sz w:val="22"/>
          <w:szCs w:val="22"/>
        </w:rPr>
      </w:pPr>
      <w:hyperlink w:anchor="_Toc63796048" w:history="1">
        <w:r w:rsidRPr="00B75D0E">
          <w:rPr>
            <w:rStyle w:val="Hipervnculo"/>
            <w:noProof/>
          </w:rPr>
          <w:t>Illustration 30 No pattern detection black and white objects photo</w:t>
        </w:r>
        <w:r>
          <w:rPr>
            <w:noProof/>
            <w:webHidden/>
          </w:rPr>
          <w:tab/>
        </w:r>
        <w:r>
          <w:rPr>
            <w:noProof/>
            <w:webHidden/>
          </w:rPr>
          <w:fldChar w:fldCharType="begin"/>
        </w:r>
        <w:r>
          <w:rPr>
            <w:noProof/>
            <w:webHidden/>
          </w:rPr>
          <w:instrText xml:space="preserve"> PAGEREF _Toc63796048 \h </w:instrText>
        </w:r>
        <w:r>
          <w:rPr>
            <w:noProof/>
            <w:webHidden/>
          </w:rPr>
        </w:r>
        <w:r>
          <w:rPr>
            <w:noProof/>
            <w:webHidden/>
          </w:rPr>
          <w:fldChar w:fldCharType="separate"/>
        </w:r>
        <w:r>
          <w:rPr>
            <w:noProof/>
            <w:webHidden/>
          </w:rPr>
          <w:t>25</w:t>
        </w:r>
        <w:r>
          <w:rPr>
            <w:noProof/>
            <w:webHidden/>
          </w:rPr>
          <w:fldChar w:fldCharType="end"/>
        </w:r>
      </w:hyperlink>
    </w:p>
    <w:p w14:paraId="6CDD26DF" w14:textId="61DF5EE9" w:rsidR="00645476" w:rsidRDefault="00645476">
      <w:pPr>
        <w:pStyle w:val="Tabladeilustraciones"/>
        <w:tabs>
          <w:tab w:val="right" w:leader="dot" w:pos="8494"/>
        </w:tabs>
        <w:rPr>
          <w:rFonts w:asciiTheme="minorHAnsi" w:hAnsiTheme="minorHAnsi" w:cstheme="minorBidi"/>
          <w:noProof/>
          <w:sz w:val="22"/>
          <w:szCs w:val="22"/>
        </w:rPr>
      </w:pPr>
      <w:hyperlink w:anchor="_Toc63796049" w:history="1">
        <w:r w:rsidRPr="00B75D0E">
          <w:rPr>
            <w:rStyle w:val="Hipervnculo"/>
            <w:noProof/>
          </w:rPr>
          <w:t>Illustration 31Only one of the patterns detected the original image</w:t>
        </w:r>
        <w:r>
          <w:rPr>
            <w:noProof/>
            <w:webHidden/>
          </w:rPr>
          <w:tab/>
        </w:r>
        <w:r>
          <w:rPr>
            <w:noProof/>
            <w:webHidden/>
          </w:rPr>
          <w:fldChar w:fldCharType="begin"/>
        </w:r>
        <w:r>
          <w:rPr>
            <w:noProof/>
            <w:webHidden/>
          </w:rPr>
          <w:instrText xml:space="preserve"> PAGEREF _Toc63796049 \h </w:instrText>
        </w:r>
        <w:r>
          <w:rPr>
            <w:noProof/>
            <w:webHidden/>
          </w:rPr>
        </w:r>
        <w:r>
          <w:rPr>
            <w:noProof/>
            <w:webHidden/>
          </w:rPr>
          <w:fldChar w:fldCharType="separate"/>
        </w:r>
        <w:r>
          <w:rPr>
            <w:noProof/>
            <w:webHidden/>
          </w:rPr>
          <w:t>25</w:t>
        </w:r>
        <w:r>
          <w:rPr>
            <w:noProof/>
            <w:webHidden/>
          </w:rPr>
          <w:fldChar w:fldCharType="end"/>
        </w:r>
      </w:hyperlink>
    </w:p>
    <w:p w14:paraId="7B293397" w14:textId="37D0209E" w:rsidR="00645476" w:rsidRDefault="00645476">
      <w:pPr>
        <w:pStyle w:val="Tabladeilustraciones"/>
        <w:tabs>
          <w:tab w:val="right" w:leader="dot" w:pos="8494"/>
        </w:tabs>
        <w:rPr>
          <w:rFonts w:asciiTheme="minorHAnsi" w:hAnsiTheme="minorHAnsi" w:cstheme="minorBidi"/>
          <w:noProof/>
          <w:sz w:val="22"/>
          <w:szCs w:val="22"/>
        </w:rPr>
      </w:pPr>
      <w:hyperlink w:anchor="_Toc63796050" w:history="1">
        <w:r w:rsidRPr="00B75D0E">
          <w:rPr>
            <w:rStyle w:val="Hipervnculo"/>
            <w:noProof/>
          </w:rPr>
          <w:t>Illustration 32 Only one of the patterns detected objects black and White</w:t>
        </w:r>
        <w:r>
          <w:rPr>
            <w:noProof/>
            <w:webHidden/>
          </w:rPr>
          <w:tab/>
        </w:r>
        <w:r>
          <w:rPr>
            <w:noProof/>
            <w:webHidden/>
          </w:rPr>
          <w:fldChar w:fldCharType="begin"/>
        </w:r>
        <w:r>
          <w:rPr>
            <w:noProof/>
            <w:webHidden/>
          </w:rPr>
          <w:instrText xml:space="preserve"> PAGEREF _Toc63796050 \h </w:instrText>
        </w:r>
        <w:r>
          <w:rPr>
            <w:noProof/>
            <w:webHidden/>
          </w:rPr>
        </w:r>
        <w:r>
          <w:rPr>
            <w:noProof/>
            <w:webHidden/>
          </w:rPr>
          <w:fldChar w:fldCharType="separate"/>
        </w:r>
        <w:r>
          <w:rPr>
            <w:noProof/>
            <w:webHidden/>
          </w:rPr>
          <w:t>26</w:t>
        </w:r>
        <w:r>
          <w:rPr>
            <w:noProof/>
            <w:webHidden/>
          </w:rPr>
          <w:fldChar w:fldCharType="end"/>
        </w:r>
      </w:hyperlink>
    </w:p>
    <w:p w14:paraId="76AD2E59" w14:textId="21FE2A74" w:rsidR="00645476" w:rsidRDefault="00645476">
      <w:pPr>
        <w:pStyle w:val="Tabladeilustraciones"/>
        <w:tabs>
          <w:tab w:val="right" w:leader="dot" w:pos="8494"/>
        </w:tabs>
        <w:rPr>
          <w:rFonts w:asciiTheme="minorHAnsi" w:hAnsiTheme="minorHAnsi" w:cstheme="minorBidi"/>
          <w:noProof/>
          <w:sz w:val="22"/>
          <w:szCs w:val="22"/>
        </w:rPr>
      </w:pPr>
      <w:hyperlink w:anchor="_Toc63796051" w:history="1">
        <w:r w:rsidRPr="00B75D0E">
          <w:rPr>
            <w:rStyle w:val="Hipervnculo"/>
            <w:noProof/>
          </w:rPr>
          <w:t>Illustration 33 Good detection of QR-code but not readable Original Image Example 1</w:t>
        </w:r>
        <w:r>
          <w:rPr>
            <w:noProof/>
            <w:webHidden/>
          </w:rPr>
          <w:tab/>
        </w:r>
        <w:r>
          <w:rPr>
            <w:noProof/>
            <w:webHidden/>
          </w:rPr>
          <w:fldChar w:fldCharType="begin"/>
        </w:r>
        <w:r>
          <w:rPr>
            <w:noProof/>
            <w:webHidden/>
          </w:rPr>
          <w:instrText xml:space="preserve"> PAGEREF _Toc63796051 \h </w:instrText>
        </w:r>
        <w:r>
          <w:rPr>
            <w:noProof/>
            <w:webHidden/>
          </w:rPr>
        </w:r>
        <w:r>
          <w:rPr>
            <w:noProof/>
            <w:webHidden/>
          </w:rPr>
          <w:fldChar w:fldCharType="separate"/>
        </w:r>
        <w:r>
          <w:rPr>
            <w:noProof/>
            <w:webHidden/>
          </w:rPr>
          <w:t>26</w:t>
        </w:r>
        <w:r>
          <w:rPr>
            <w:noProof/>
            <w:webHidden/>
          </w:rPr>
          <w:fldChar w:fldCharType="end"/>
        </w:r>
      </w:hyperlink>
    </w:p>
    <w:p w14:paraId="6CD80E55" w14:textId="0D8610B0" w:rsidR="00645476" w:rsidRDefault="00645476">
      <w:pPr>
        <w:pStyle w:val="Tabladeilustraciones"/>
        <w:tabs>
          <w:tab w:val="right" w:leader="dot" w:pos="8494"/>
        </w:tabs>
        <w:rPr>
          <w:rFonts w:asciiTheme="minorHAnsi" w:hAnsiTheme="minorHAnsi" w:cstheme="minorBidi"/>
          <w:noProof/>
          <w:sz w:val="22"/>
          <w:szCs w:val="22"/>
        </w:rPr>
      </w:pPr>
      <w:hyperlink w:anchor="_Toc63796052" w:history="1">
        <w:r w:rsidRPr="00B75D0E">
          <w:rPr>
            <w:rStyle w:val="Hipervnculo"/>
            <w:noProof/>
          </w:rPr>
          <w:t>Illustration 34  Good detection of QR-code but not readable Original Image Example 2</w:t>
        </w:r>
        <w:r>
          <w:rPr>
            <w:noProof/>
            <w:webHidden/>
          </w:rPr>
          <w:tab/>
        </w:r>
        <w:r>
          <w:rPr>
            <w:noProof/>
            <w:webHidden/>
          </w:rPr>
          <w:fldChar w:fldCharType="begin"/>
        </w:r>
        <w:r>
          <w:rPr>
            <w:noProof/>
            <w:webHidden/>
          </w:rPr>
          <w:instrText xml:space="preserve"> PAGEREF _Toc63796052 \h </w:instrText>
        </w:r>
        <w:r>
          <w:rPr>
            <w:noProof/>
            <w:webHidden/>
          </w:rPr>
        </w:r>
        <w:r>
          <w:rPr>
            <w:noProof/>
            <w:webHidden/>
          </w:rPr>
          <w:fldChar w:fldCharType="separate"/>
        </w:r>
        <w:r>
          <w:rPr>
            <w:noProof/>
            <w:webHidden/>
          </w:rPr>
          <w:t>27</w:t>
        </w:r>
        <w:r>
          <w:rPr>
            <w:noProof/>
            <w:webHidden/>
          </w:rPr>
          <w:fldChar w:fldCharType="end"/>
        </w:r>
      </w:hyperlink>
    </w:p>
    <w:p w14:paraId="37AAB26A" w14:textId="61A6FC1D" w:rsidR="00645476" w:rsidRDefault="00645476">
      <w:pPr>
        <w:pStyle w:val="Tabladeilustraciones"/>
        <w:tabs>
          <w:tab w:val="right" w:leader="dot" w:pos="8494"/>
        </w:tabs>
        <w:rPr>
          <w:rFonts w:asciiTheme="minorHAnsi" w:hAnsiTheme="minorHAnsi" w:cstheme="minorBidi"/>
          <w:noProof/>
          <w:sz w:val="22"/>
          <w:szCs w:val="22"/>
        </w:rPr>
      </w:pPr>
      <w:hyperlink w:anchor="_Toc63796053" w:history="1">
        <w:r w:rsidRPr="00B75D0E">
          <w:rPr>
            <w:rStyle w:val="Hipervnculo"/>
            <w:noProof/>
          </w:rPr>
          <w:t>Illustration 35 Good detection of QR-code but not readable- Object detection- Example 1</w:t>
        </w:r>
        <w:r>
          <w:rPr>
            <w:noProof/>
            <w:webHidden/>
          </w:rPr>
          <w:tab/>
        </w:r>
        <w:r>
          <w:rPr>
            <w:noProof/>
            <w:webHidden/>
          </w:rPr>
          <w:fldChar w:fldCharType="begin"/>
        </w:r>
        <w:r>
          <w:rPr>
            <w:noProof/>
            <w:webHidden/>
          </w:rPr>
          <w:instrText xml:space="preserve"> PAGEREF _Toc63796053 \h </w:instrText>
        </w:r>
        <w:r>
          <w:rPr>
            <w:noProof/>
            <w:webHidden/>
          </w:rPr>
        </w:r>
        <w:r>
          <w:rPr>
            <w:noProof/>
            <w:webHidden/>
          </w:rPr>
          <w:fldChar w:fldCharType="separate"/>
        </w:r>
        <w:r>
          <w:rPr>
            <w:noProof/>
            <w:webHidden/>
          </w:rPr>
          <w:t>27</w:t>
        </w:r>
        <w:r>
          <w:rPr>
            <w:noProof/>
            <w:webHidden/>
          </w:rPr>
          <w:fldChar w:fldCharType="end"/>
        </w:r>
      </w:hyperlink>
    </w:p>
    <w:p w14:paraId="2A8B56C3" w14:textId="485CA16A" w:rsidR="00645476" w:rsidRDefault="00645476">
      <w:pPr>
        <w:pStyle w:val="Tabladeilustraciones"/>
        <w:tabs>
          <w:tab w:val="right" w:leader="dot" w:pos="8494"/>
        </w:tabs>
        <w:rPr>
          <w:rFonts w:asciiTheme="minorHAnsi" w:hAnsiTheme="minorHAnsi" w:cstheme="minorBidi"/>
          <w:noProof/>
          <w:sz w:val="22"/>
          <w:szCs w:val="22"/>
        </w:rPr>
      </w:pPr>
      <w:hyperlink w:anchor="_Toc63796054" w:history="1">
        <w:r w:rsidRPr="00B75D0E">
          <w:rPr>
            <w:rStyle w:val="Hipervnculo"/>
            <w:noProof/>
          </w:rPr>
          <w:t>Illustration 36 Good detection of QR-code but not readable- Object detection- Example 2</w:t>
        </w:r>
        <w:r>
          <w:rPr>
            <w:noProof/>
            <w:webHidden/>
          </w:rPr>
          <w:tab/>
        </w:r>
        <w:r>
          <w:rPr>
            <w:noProof/>
            <w:webHidden/>
          </w:rPr>
          <w:fldChar w:fldCharType="begin"/>
        </w:r>
        <w:r>
          <w:rPr>
            <w:noProof/>
            <w:webHidden/>
          </w:rPr>
          <w:instrText xml:space="preserve"> PAGEREF _Toc63796054 \h </w:instrText>
        </w:r>
        <w:r>
          <w:rPr>
            <w:noProof/>
            <w:webHidden/>
          </w:rPr>
        </w:r>
        <w:r>
          <w:rPr>
            <w:noProof/>
            <w:webHidden/>
          </w:rPr>
          <w:fldChar w:fldCharType="separate"/>
        </w:r>
        <w:r>
          <w:rPr>
            <w:noProof/>
            <w:webHidden/>
          </w:rPr>
          <w:t>28</w:t>
        </w:r>
        <w:r>
          <w:rPr>
            <w:noProof/>
            <w:webHidden/>
          </w:rPr>
          <w:fldChar w:fldCharType="end"/>
        </w:r>
      </w:hyperlink>
    </w:p>
    <w:p w14:paraId="3E8C50E7" w14:textId="2429D331" w:rsidR="00645476" w:rsidRDefault="00645476">
      <w:pPr>
        <w:pStyle w:val="Tabladeilustraciones"/>
        <w:tabs>
          <w:tab w:val="right" w:leader="dot" w:pos="8494"/>
        </w:tabs>
        <w:rPr>
          <w:rFonts w:asciiTheme="minorHAnsi" w:hAnsiTheme="minorHAnsi" w:cstheme="minorBidi"/>
          <w:noProof/>
          <w:sz w:val="22"/>
          <w:szCs w:val="22"/>
        </w:rPr>
      </w:pPr>
      <w:hyperlink w:anchor="_Toc63796055" w:history="1">
        <w:r w:rsidRPr="00B75D0E">
          <w:rPr>
            <w:rStyle w:val="Hipervnculo"/>
            <w:noProof/>
          </w:rPr>
          <w:t>Illustration 37 Good detection of QR-code but not readable- QR code cropped- Example 1</w:t>
        </w:r>
        <w:r>
          <w:rPr>
            <w:noProof/>
            <w:webHidden/>
          </w:rPr>
          <w:tab/>
        </w:r>
        <w:r>
          <w:rPr>
            <w:noProof/>
            <w:webHidden/>
          </w:rPr>
          <w:fldChar w:fldCharType="begin"/>
        </w:r>
        <w:r>
          <w:rPr>
            <w:noProof/>
            <w:webHidden/>
          </w:rPr>
          <w:instrText xml:space="preserve"> PAGEREF _Toc63796055 \h </w:instrText>
        </w:r>
        <w:r>
          <w:rPr>
            <w:noProof/>
            <w:webHidden/>
          </w:rPr>
        </w:r>
        <w:r>
          <w:rPr>
            <w:noProof/>
            <w:webHidden/>
          </w:rPr>
          <w:fldChar w:fldCharType="separate"/>
        </w:r>
        <w:r>
          <w:rPr>
            <w:noProof/>
            <w:webHidden/>
          </w:rPr>
          <w:t>28</w:t>
        </w:r>
        <w:r>
          <w:rPr>
            <w:noProof/>
            <w:webHidden/>
          </w:rPr>
          <w:fldChar w:fldCharType="end"/>
        </w:r>
      </w:hyperlink>
    </w:p>
    <w:p w14:paraId="2808947F" w14:textId="15BF804E" w:rsidR="00645476" w:rsidRDefault="00645476">
      <w:pPr>
        <w:pStyle w:val="Tabladeilustraciones"/>
        <w:tabs>
          <w:tab w:val="right" w:leader="dot" w:pos="8494"/>
        </w:tabs>
        <w:rPr>
          <w:rFonts w:asciiTheme="minorHAnsi" w:hAnsiTheme="minorHAnsi" w:cstheme="minorBidi"/>
          <w:noProof/>
          <w:sz w:val="22"/>
          <w:szCs w:val="22"/>
        </w:rPr>
      </w:pPr>
      <w:hyperlink w:anchor="_Toc63796056" w:history="1">
        <w:r w:rsidRPr="00B75D0E">
          <w:rPr>
            <w:rStyle w:val="Hipervnculo"/>
            <w:noProof/>
          </w:rPr>
          <w:t>Illustration 38 Good detection of QR-code but not readable- QR code cropped - Example 2</w:t>
        </w:r>
        <w:r>
          <w:rPr>
            <w:noProof/>
            <w:webHidden/>
          </w:rPr>
          <w:tab/>
        </w:r>
        <w:r>
          <w:rPr>
            <w:noProof/>
            <w:webHidden/>
          </w:rPr>
          <w:fldChar w:fldCharType="begin"/>
        </w:r>
        <w:r>
          <w:rPr>
            <w:noProof/>
            <w:webHidden/>
          </w:rPr>
          <w:instrText xml:space="preserve"> PAGEREF _Toc63796056 \h </w:instrText>
        </w:r>
        <w:r>
          <w:rPr>
            <w:noProof/>
            <w:webHidden/>
          </w:rPr>
        </w:r>
        <w:r>
          <w:rPr>
            <w:noProof/>
            <w:webHidden/>
          </w:rPr>
          <w:fldChar w:fldCharType="separate"/>
        </w:r>
        <w:r>
          <w:rPr>
            <w:noProof/>
            <w:webHidden/>
          </w:rPr>
          <w:t>28</w:t>
        </w:r>
        <w:r>
          <w:rPr>
            <w:noProof/>
            <w:webHidden/>
          </w:rPr>
          <w:fldChar w:fldCharType="end"/>
        </w:r>
      </w:hyperlink>
    </w:p>
    <w:p w14:paraId="6C359929" w14:textId="08B56625" w:rsidR="00645476" w:rsidRDefault="00645476">
      <w:pPr>
        <w:pStyle w:val="Tabladeilustraciones"/>
        <w:tabs>
          <w:tab w:val="right" w:leader="dot" w:pos="8494"/>
        </w:tabs>
        <w:rPr>
          <w:rFonts w:asciiTheme="minorHAnsi" w:hAnsiTheme="minorHAnsi" w:cstheme="minorBidi"/>
          <w:noProof/>
          <w:sz w:val="22"/>
          <w:szCs w:val="22"/>
        </w:rPr>
      </w:pPr>
      <w:hyperlink w:anchor="_Toc63796057" w:history="1">
        <w:r w:rsidRPr="00B75D0E">
          <w:rPr>
            <w:rStyle w:val="Hipervnculo"/>
            <w:noProof/>
          </w:rPr>
          <w:t>Illustration 39 Name detection with point interference.</w:t>
        </w:r>
        <w:r>
          <w:rPr>
            <w:noProof/>
            <w:webHidden/>
          </w:rPr>
          <w:tab/>
        </w:r>
        <w:r>
          <w:rPr>
            <w:noProof/>
            <w:webHidden/>
          </w:rPr>
          <w:fldChar w:fldCharType="begin"/>
        </w:r>
        <w:r>
          <w:rPr>
            <w:noProof/>
            <w:webHidden/>
          </w:rPr>
          <w:instrText xml:space="preserve"> PAGEREF _Toc63796057 \h </w:instrText>
        </w:r>
        <w:r>
          <w:rPr>
            <w:noProof/>
            <w:webHidden/>
          </w:rPr>
        </w:r>
        <w:r>
          <w:rPr>
            <w:noProof/>
            <w:webHidden/>
          </w:rPr>
          <w:fldChar w:fldCharType="separate"/>
        </w:r>
        <w:r>
          <w:rPr>
            <w:noProof/>
            <w:webHidden/>
          </w:rPr>
          <w:t>29</w:t>
        </w:r>
        <w:r>
          <w:rPr>
            <w:noProof/>
            <w:webHidden/>
          </w:rPr>
          <w:fldChar w:fldCharType="end"/>
        </w:r>
      </w:hyperlink>
    </w:p>
    <w:p w14:paraId="5F41AF9B" w14:textId="509BB403" w:rsidR="00645476" w:rsidRDefault="00645476">
      <w:pPr>
        <w:pStyle w:val="Tabladeilustraciones"/>
        <w:tabs>
          <w:tab w:val="right" w:leader="dot" w:pos="8494"/>
        </w:tabs>
        <w:rPr>
          <w:rFonts w:asciiTheme="minorHAnsi" w:hAnsiTheme="minorHAnsi" w:cstheme="minorBidi"/>
          <w:noProof/>
          <w:sz w:val="22"/>
          <w:szCs w:val="22"/>
        </w:rPr>
      </w:pPr>
      <w:hyperlink w:anchor="_Toc63796058" w:history="1">
        <w:r w:rsidRPr="00B75D0E">
          <w:rPr>
            <w:rStyle w:val="Hipervnculo"/>
            <w:noProof/>
          </w:rPr>
          <w:t>Illustration 40 Points removal</w:t>
        </w:r>
        <w:r>
          <w:rPr>
            <w:noProof/>
            <w:webHidden/>
          </w:rPr>
          <w:tab/>
        </w:r>
        <w:r>
          <w:rPr>
            <w:noProof/>
            <w:webHidden/>
          </w:rPr>
          <w:fldChar w:fldCharType="begin"/>
        </w:r>
        <w:r>
          <w:rPr>
            <w:noProof/>
            <w:webHidden/>
          </w:rPr>
          <w:instrText xml:space="preserve"> PAGEREF _Toc63796058 \h </w:instrText>
        </w:r>
        <w:r>
          <w:rPr>
            <w:noProof/>
            <w:webHidden/>
          </w:rPr>
        </w:r>
        <w:r>
          <w:rPr>
            <w:noProof/>
            <w:webHidden/>
          </w:rPr>
          <w:fldChar w:fldCharType="separate"/>
        </w:r>
        <w:r>
          <w:rPr>
            <w:noProof/>
            <w:webHidden/>
          </w:rPr>
          <w:t>29</w:t>
        </w:r>
        <w:r>
          <w:rPr>
            <w:noProof/>
            <w:webHidden/>
          </w:rPr>
          <w:fldChar w:fldCharType="end"/>
        </w:r>
      </w:hyperlink>
    </w:p>
    <w:p w14:paraId="75FAB4EE" w14:textId="715D4F43" w:rsidR="00645476" w:rsidRDefault="00645476">
      <w:pPr>
        <w:pStyle w:val="Tabladeilustraciones"/>
        <w:tabs>
          <w:tab w:val="right" w:leader="dot" w:pos="8494"/>
        </w:tabs>
        <w:rPr>
          <w:rFonts w:asciiTheme="minorHAnsi" w:hAnsiTheme="minorHAnsi" w:cstheme="minorBidi"/>
          <w:noProof/>
          <w:sz w:val="22"/>
          <w:szCs w:val="22"/>
        </w:rPr>
      </w:pPr>
      <w:hyperlink w:anchor="_Toc63796059" w:history="1">
        <w:r w:rsidRPr="00B75D0E">
          <w:rPr>
            <w:rStyle w:val="Hipervnculo"/>
            <w:noProof/>
          </w:rPr>
          <w:t>Illustration 41 Points modify the last letter</w:t>
        </w:r>
        <w:r>
          <w:rPr>
            <w:noProof/>
            <w:webHidden/>
          </w:rPr>
          <w:tab/>
        </w:r>
        <w:r>
          <w:rPr>
            <w:noProof/>
            <w:webHidden/>
          </w:rPr>
          <w:fldChar w:fldCharType="begin"/>
        </w:r>
        <w:r>
          <w:rPr>
            <w:noProof/>
            <w:webHidden/>
          </w:rPr>
          <w:instrText xml:space="preserve"> PAGEREF _Toc63796059 \h </w:instrText>
        </w:r>
        <w:r>
          <w:rPr>
            <w:noProof/>
            <w:webHidden/>
          </w:rPr>
        </w:r>
        <w:r>
          <w:rPr>
            <w:noProof/>
            <w:webHidden/>
          </w:rPr>
          <w:fldChar w:fldCharType="separate"/>
        </w:r>
        <w:r>
          <w:rPr>
            <w:noProof/>
            <w:webHidden/>
          </w:rPr>
          <w:t>30</w:t>
        </w:r>
        <w:r>
          <w:rPr>
            <w:noProof/>
            <w:webHidden/>
          </w:rPr>
          <w:fldChar w:fldCharType="end"/>
        </w:r>
      </w:hyperlink>
    </w:p>
    <w:p w14:paraId="2DFC16AF" w14:textId="47D2A39F" w:rsidR="00645476" w:rsidRDefault="00645476">
      <w:pPr>
        <w:pStyle w:val="Tabladeilustraciones"/>
        <w:tabs>
          <w:tab w:val="right" w:leader="dot" w:pos="8494"/>
        </w:tabs>
        <w:rPr>
          <w:rFonts w:asciiTheme="minorHAnsi" w:hAnsiTheme="minorHAnsi" w:cstheme="minorBidi"/>
          <w:noProof/>
          <w:sz w:val="22"/>
          <w:szCs w:val="22"/>
        </w:rPr>
      </w:pPr>
      <w:hyperlink w:anchor="_Toc63796060" w:history="1">
        <w:r w:rsidRPr="00B75D0E">
          <w:rPr>
            <w:rStyle w:val="Hipervnculo"/>
            <w:noProof/>
          </w:rPr>
          <w:t>Illustration 42 Simpler case</w:t>
        </w:r>
        <w:r>
          <w:rPr>
            <w:noProof/>
            <w:webHidden/>
          </w:rPr>
          <w:tab/>
        </w:r>
        <w:r>
          <w:rPr>
            <w:noProof/>
            <w:webHidden/>
          </w:rPr>
          <w:fldChar w:fldCharType="begin"/>
        </w:r>
        <w:r>
          <w:rPr>
            <w:noProof/>
            <w:webHidden/>
          </w:rPr>
          <w:instrText xml:space="preserve"> PAGEREF _Toc63796060 \h </w:instrText>
        </w:r>
        <w:r>
          <w:rPr>
            <w:noProof/>
            <w:webHidden/>
          </w:rPr>
        </w:r>
        <w:r>
          <w:rPr>
            <w:noProof/>
            <w:webHidden/>
          </w:rPr>
          <w:fldChar w:fldCharType="separate"/>
        </w:r>
        <w:r>
          <w:rPr>
            <w:noProof/>
            <w:webHidden/>
          </w:rPr>
          <w:t>30</w:t>
        </w:r>
        <w:r>
          <w:rPr>
            <w:noProof/>
            <w:webHidden/>
          </w:rPr>
          <w:fldChar w:fldCharType="end"/>
        </w:r>
      </w:hyperlink>
    </w:p>
    <w:p w14:paraId="3BF9B783" w14:textId="3AFEF3BE" w:rsidR="00D14D0C" w:rsidRDefault="00D92139" w:rsidP="00D14D0C">
      <w:pPr>
        <w:rPr>
          <w:lang w:val="es-ES_tradnl"/>
        </w:rPr>
      </w:pPr>
      <w:r>
        <w:rPr>
          <w:lang w:val="es-ES_tradnl"/>
        </w:rPr>
        <w:lastRenderedPageBreak/>
        <w:fldChar w:fldCharType="end"/>
      </w:r>
    </w:p>
    <w:p w14:paraId="3FA87860" w14:textId="3F9B0A95" w:rsidR="00CE24DF" w:rsidRDefault="00CE24DF" w:rsidP="00CE24DF">
      <w:pPr>
        <w:pStyle w:val="Ttulo1"/>
        <w:numPr>
          <w:ilvl w:val="0"/>
          <w:numId w:val="0"/>
        </w:numPr>
      </w:pPr>
      <w:bookmarkStart w:id="2" w:name="_Toc63795986"/>
      <w:r>
        <w:t>Tables Index</w:t>
      </w:r>
      <w:bookmarkEnd w:id="2"/>
    </w:p>
    <w:p w14:paraId="53216423" w14:textId="3A77D867" w:rsidR="00645476" w:rsidRDefault="00CE24DF">
      <w:pPr>
        <w:pStyle w:val="Tabladeilustraciones"/>
        <w:tabs>
          <w:tab w:val="right" w:leader="dot" w:pos="8494"/>
        </w:tabs>
        <w:rPr>
          <w:rFonts w:asciiTheme="minorHAnsi" w:hAnsiTheme="minorHAnsi" w:cstheme="minorBidi"/>
          <w:noProof/>
          <w:sz w:val="22"/>
          <w:szCs w:val="22"/>
        </w:rPr>
      </w:pPr>
      <w:r>
        <w:rPr>
          <w:lang w:val="es-ES_tradnl"/>
        </w:rPr>
        <w:fldChar w:fldCharType="begin"/>
      </w:r>
      <w:r>
        <w:rPr>
          <w:lang w:val="es-ES_tradnl"/>
        </w:rPr>
        <w:instrText xml:space="preserve"> TOC \h \z \c "Table" </w:instrText>
      </w:r>
      <w:r>
        <w:rPr>
          <w:lang w:val="es-ES_tradnl"/>
        </w:rPr>
        <w:fldChar w:fldCharType="separate"/>
      </w:r>
      <w:hyperlink w:anchor="_Toc63796061" w:history="1">
        <w:r w:rsidR="00645476" w:rsidRPr="00B058C1">
          <w:rPr>
            <w:rStyle w:val="Hipervnculo"/>
            <w:noProof/>
          </w:rPr>
          <w:t>Table 1 Outputs from fetch function and cat function on the different DropDown Values</w:t>
        </w:r>
        <w:r w:rsidR="00645476">
          <w:rPr>
            <w:noProof/>
            <w:webHidden/>
          </w:rPr>
          <w:tab/>
        </w:r>
        <w:r w:rsidR="00645476">
          <w:rPr>
            <w:noProof/>
            <w:webHidden/>
          </w:rPr>
          <w:fldChar w:fldCharType="begin"/>
        </w:r>
        <w:r w:rsidR="00645476">
          <w:rPr>
            <w:noProof/>
            <w:webHidden/>
          </w:rPr>
          <w:instrText xml:space="preserve"> PAGEREF _Toc63796061 \h </w:instrText>
        </w:r>
        <w:r w:rsidR="00645476">
          <w:rPr>
            <w:noProof/>
            <w:webHidden/>
          </w:rPr>
        </w:r>
        <w:r w:rsidR="00645476">
          <w:rPr>
            <w:noProof/>
            <w:webHidden/>
          </w:rPr>
          <w:fldChar w:fldCharType="separate"/>
        </w:r>
        <w:r w:rsidR="00645476">
          <w:rPr>
            <w:noProof/>
            <w:webHidden/>
          </w:rPr>
          <w:t>8</w:t>
        </w:r>
        <w:r w:rsidR="00645476">
          <w:rPr>
            <w:noProof/>
            <w:webHidden/>
          </w:rPr>
          <w:fldChar w:fldCharType="end"/>
        </w:r>
      </w:hyperlink>
    </w:p>
    <w:p w14:paraId="430B692F" w14:textId="249B29B1" w:rsidR="00645476" w:rsidRDefault="00645476">
      <w:pPr>
        <w:pStyle w:val="Tabladeilustraciones"/>
        <w:tabs>
          <w:tab w:val="right" w:leader="dot" w:pos="8494"/>
        </w:tabs>
        <w:rPr>
          <w:rFonts w:asciiTheme="minorHAnsi" w:hAnsiTheme="minorHAnsi" w:cstheme="minorBidi"/>
          <w:noProof/>
          <w:sz w:val="22"/>
          <w:szCs w:val="22"/>
        </w:rPr>
      </w:pPr>
      <w:hyperlink w:anchor="_Toc63796062" w:history="1">
        <w:r w:rsidRPr="00B058C1">
          <w:rPr>
            <w:rStyle w:val="Hipervnculo"/>
            <w:noProof/>
          </w:rPr>
          <w:t>Table 2 Example of output from the function ExtractorDatosQR</w:t>
        </w:r>
        <w:r>
          <w:rPr>
            <w:noProof/>
            <w:webHidden/>
          </w:rPr>
          <w:tab/>
        </w:r>
        <w:r>
          <w:rPr>
            <w:noProof/>
            <w:webHidden/>
          </w:rPr>
          <w:fldChar w:fldCharType="begin"/>
        </w:r>
        <w:r>
          <w:rPr>
            <w:noProof/>
            <w:webHidden/>
          </w:rPr>
          <w:instrText xml:space="preserve"> PAGEREF _Toc63796062 \h </w:instrText>
        </w:r>
        <w:r>
          <w:rPr>
            <w:noProof/>
            <w:webHidden/>
          </w:rPr>
        </w:r>
        <w:r>
          <w:rPr>
            <w:noProof/>
            <w:webHidden/>
          </w:rPr>
          <w:fldChar w:fldCharType="separate"/>
        </w:r>
        <w:r>
          <w:rPr>
            <w:noProof/>
            <w:webHidden/>
          </w:rPr>
          <w:t>11</w:t>
        </w:r>
        <w:r>
          <w:rPr>
            <w:noProof/>
            <w:webHidden/>
          </w:rPr>
          <w:fldChar w:fldCharType="end"/>
        </w:r>
      </w:hyperlink>
    </w:p>
    <w:p w14:paraId="27CEFB14" w14:textId="5254C9D9" w:rsidR="00645476" w:rsidRDefault="00645476">
      <w:pPr>
        <w:pStyle w:val="Tabladeilustraciones"/>
        <w:tabs>
          <w:tab w:val="right" w:leader="dot" w:pos="8494"/>
        </w:tabs>
        <w:rPr>
          <w:rFonts w:asciiTheme="minorHAnsi" w:hAnsiTheme="minorHAnsi" w:cstheme="minorBidi"/>
          <w:noProof/>
          <w:sz w:val="22"/>
          <w:szCs w:val="22"/>
        </w:rPr>
      </w:pPr>
      <w:hyperlink w:anchor="_Toc63796063" w:history="1">
        <w:r w:rsidRPr="00B058C1">
          <w:rPr>
            <w:rStyle w:val="Hipervnculo"/>
            <w:noProof/>
          </w:rPr>
          <w:t>Table 3 Databases tables, columns, and primary keys</w:t>
        </w:r>
        <w:r>
          <w:rPr>
            <w:noProof/>
            <w:webHidden/>
          </w:rPr>
          <w:tab/>
        </w:r>
        <w:r>
          <w:rPr>
            <w:noProof/>
            <w:webHidden/>
          </w:rPr>
          <w:fldChar w:fldCharType="begin"/>
        </w:r>
        <w:r>
          <w:rPr>
            <w:noProof/>
            <w:webHidden/>
          </w:rPr>
          <w:instrText xml:space="preserve"> PAGEREF _Toc63796063 \h </w:instrText>
        </w:r>
        <w:r>
          <w:rPr>
            <w:noProof/>
            <w:webHidden/>
          </w:rPr>
        </w:r>
        <w:r>
          <w:rPr>
            <w:noProof/>
            <w:webHidden/>
          </w:rPr>
          <w:fldChar w:fldCharType="separate"/>
        </w:r>
        <w:r>
          <w:rPr>
            <w:noProof/>
            <w:webHidden/>
          </w:rPr>
          <w:t>12</w:t>
        </w:r>
        <w:r>
          <w:rPr>
            <w:noProof/>
            <w:webHidden/>
          </w:rPr>
          <w:fldChar w:fldCharType="end"/>
        </w:r>
      </w:hyperlink>
    </w:p>
    <w:p w14:paraId="4A830149" w14:textId="51D1650A" w:rsidR="00645476" w:rsidRDefault="00645476">
      <w:pPr>
        <w:pStyle w:val="Tabladeilustraciones"/>
        <w:tabs>
          <w:tab w:val="right" w:leader="dot" w:pos="8494"/>
        </w:tabs>
        <w:rPr>
          <w:rFonts w:asciiTheme="minorHAnsi" w:hAnsiTheme="minorHAnsi" w:cstheme="minorBidi"/>
          <w:noProof/>
          <w:sz w:val="22"/>
          <w:szCs w:val="22"/>
        </w:rPr>
      </w:pPr>
      <w:hyperlink w:anchor="_Toc63796064" w:history="1">
        <w:r w:rsidRPr="00B058C1">
          <w:rPr>
            <w:rStyle w:val="Hipervnculo"/>
            <w:noProof/>
          </w:rPr>
          <w:t>Table 4 Example of centroid positions returned by DetectorQR</w:t>
        </w:r>
        <w:r>
          <w:rPr>
            <w:noProof/>
            <w:webHidden/>
          </w:rPr>
          <w:tab/>
        </w:r>
        <w:r>
          <w:rPr>
            <w:noProof/>
            <w:webHidden/>
          </w:rPr>
          <w:fldChar w:fldCharType="begin"/>
        </w:r>
        <w:r>
          <w:rPr>
            <w:noProof/>
            <w:webHidden/>
          </w:rPr>
          <w:instrText xml:space="preserve"> PAGEREF _Toc63796064 \h </w:instrText>
        </w:r>
        <w:r>
          <w:rPr>
            <w:noProof/>
            <w:webHidden/>
          </w:rPr>
        </w:r>
        <w:r>
          <w:rPr>
            <w:noProof/>
            <w:webHidden/>
          </w:rPr>
          <w:fldChar w:fldCharType="separate"/>
        </w:r>
        <w:r>
          <w:rPr>
            <w:noProof/>
            <w:webHidden/>
          </w:rPr>
          <w:t>16</w:t>
        </w:r>
        <w:r>
          <w:rPr>
            <w:noProof/>
            <w:webHidden/>
          </w:rPr>
          <w:fldChar w:fldCharType="end"/>
        </w:r>
      </w:hyperlink>
    </w:p>
    <w:p w14:paraId="1ED53140" w14:textId="6EEFFBA8" w:rsidR="00645476" w:rsidRDefault="00645476">
      <w:pPr>
        <w:pStyle w:val="Tabladeilustraciones"/>
        <w:tabs>
          <w:tab w:val="right" w:leader="dot" w:pos="8494"/>
        </w:tabs>
        <w:rPr>
          <w:rFonts w:asciiTheme="minorHAnsi" w:hAnsiTheme="minorHAnsi" w:cstheme="minorBidi"/>
          <w:noProof/>
          <w:sz w:val="22"/>
          <w:szCs w:val="22"/>
        </w:rPr>
      </w:pPr>
      <w:hyperlink w:anchor="_Toc63796065" w:history="1">
        <w:r w:rsidRPr="00B058C1">
          <w:rPr>
            <w:rStyle w:val="Hipervnculo"/>
            <w:noProof/>
          </w:rPr>
          <w:t>Table 5 Matlab Code: auto-fuction to use a OCR trained language</w:t>
        </w:r>
        <w:r>
          <w:rPr>
            <w:noProof/>
            <w:webHidden/>
          </w:rPr>
          <w:tab/>
        </w:r>
        <w:r>
          <w:rPr>
            <w:noProof/>
            <w:webHidden/>
          </w:rPr>
          <w:fldChar w:fldCharType="begin"/>
        </w:r>
        <w:r>
          <w:rPr>
            <w:noProof/>
            <w:webHidden/>
          </w:rPr>
          <w:instrText xml:space="preserve"> PAGEREF _Toc63796065 \h </w:instrText>
        </w:r>
        <w:r>
          <w:rPr>
            <w:noProof/>
            <w:webHidden/>
          </w:rPr>
        </w:r>
        <w:r>
          <w:rPr>
            <w:noProof/>
            <w:webHidden/>
          </w:rPr>
          <w:fldChar w:fldCharType="separate"/>
        </w:r>
        <w:r>
          <w:rPr>
            <w:noProof/>
            <w:webHidden/>
          </w:rPr>
          <w:t>20</w:t>
        </w:r>
        <w:r>
          <w:rPr>
            <w:noProof/>
            <w:webHidden/>
          </w:rPr>
          <w:fldChar w:fldCharType="end"/>
        </w:r>
      </w:hyperlink>
    </w:p>
    <w:p w14:paraId="73CF3505" w14:textId="04BB488C" w:rsidR="00645476" w:rsidRDefault="00645476">
      <w:pPr>
        <w:pStyle w:val="Tabladeilustraciones"/>
        <w:tabs>
          <w:tab w:val="right" w:leader="dot" w:pos="8494"/>
        </w:tabs>
        <w:rPr>
          <w:rFonts w:asciiTheme="minorHAnsi" w:hAnsiTheme="minorHAnsi" w:cstheme="minorBidi"/>
          <w:noProof/>
          <w:sz w:val="22"/>
          <w:szCs w:val="22"/>
        </w:rPr>
      </w:pPr>
      <w:hyperlink w:anchor="_Toc63796066" w:history="1">
        <w:r w:rsidRPr="00B058C1">
          <w:rPr>
            <w:rStyle w:val="Hipervnculo"/>
            <w:noProof/>
          </w:rPr>
          <w:t>Table 6 Matlab Code: Image preparation</w:t>
        </w:r>
        <w:r>
          <w:rPr>
            <w:noProof/>
            <w:webHidden/>
          </w:rPr>
          <w:tab/>
        </w:r>
        <w:r>
          <w:rPr>
            <w:noProof/>
            <w:webHidden/>
          </w:rPr>
          <w:fldChar w:fldCharType="begin"/>
        </w:r>
        <w:r>
          <w:rPr>
            <w:noProof/>
            <w:webHidden/>
          </w:rPr>
          <w:instrText xml:space="preserve"> PAGEREF _Toc63796066 \h </w:instrText>
        </w:r>
        <w:r>
          <w:rPr>
            <w:noProof/>
            <w:webHidden/>
          </w:rPr>
        </w:r>
        <w:r>
          <w:rPr>
            <w:noProof/>
            <w:webHidden/>
          </w:rPr>
          <w:fldChar w:fldCharType="separate"/>
        </w:r>
        <w:r>
          <w:rPr>
            <w:noProof/>
            <w:webHidden/>
          </w:rPr>
          <w:t>20</w:t>
        </w:r>
        <w:r>
          <w:rPr>
            <w:noProof/>
            <w:webHidden/>
          </w:rPr>
          <w:fldChar w:fldCharType="end"/>
        </w:r>
      </w:hyperlink>
    </w:p>
    <w:p w14:paraId="6F31F9AC" w14:textId="4BAF9C9D" w:rsidR="00645476" w:rsidRDefault="00645476">
      <w:pPr>
        <w:pStyle w:val="Tabladeilustraciones"/>
        <w:tabs>
          <w:tab w:val="right" w:leader="dot" w:pos="8494"/>
        </w:tabs>
        <w:rPr>
          <w:rFonts w:asciiTheme="minorHAnsi" w:hAnsiTheme="minorHAnsi" w:cstheme="minorBidi"/>
          <w:noProof/>
          <w:sz w:val="22"/>
          <w:szCs w:val="22"/>
        </w:rPr>
      </w:pPr>
      <w:hyperlink w:anchor="_Toc63796067" w:history="1">
        <w:r w:rsidRPr="00B058C1">
          <w:rPr>
            <w:rStyle w:val="Hipervnculo"/>
            <w:noProof/>
          </w:rPr>
          <w:t>Table 7 Matlab Code: Image preparation for name detection</w:t>
        </w:r>
        <w:r>
          <w:rPr>
            <w:noProof/>
            <w:webHidden/>
          </w:rPr>
          <w:tab/>
        </w:r>
        <w:r>
          <w:rPr>
            <w:noProof/>
            <w:webHidden/>
          </w:rPr>
          <w:fldChar w:fldCharType="begin"/>
        </w:r>
        <w:r>
          <w:rPr>
            <w:noProof/>
            <w:webHidden/>
          </w:rPr>
          <w:instrText xml:space="preserve"> PAGEREF _Toc63796067 \h </w:instrText>
        </w:r>
        <w:r>
          <w:rPr>
            <w:noProof/>
            <w:webHidden/>
          </w:rPr>
        </w:r>
        <w:r>
          <w:rPr>
            <w:noProof/>
            <w:webHidden/>
          </w:rPr>
          <w:fldChar w:fldCharType="separate"/>
        </w:r>
        <w:r>
          <w:rPr>
            <w:noProof/>
            <w:webHidden/>
          </w:rPr>
          <w:t>23</w:t>
        </w:r>
        <w:r>
          <w:rPr>
            <w:noProof/>
            <w:webHidden/>
          </w:rPr>
          <w:fldChar w:fldCharType="end"/>
        </w:r>
      </w:hyperlink>
    </w:p>
    <w:p w14:paraId="6B443B3C" w14:textId="08E2935C" w:rsidR="00645476" w:rsidRDefault="00645476">
      <w:pPr>
        <w:pStyle w:val="Tabladeilustraciones"/>
        <w:tabs>
          <w:tab w:val="right" w:leader="dot" w:pos="8494"/>
        </w:tabs>
        <w:rPr>
          <w:rFonts w:asciiTheme="minorHAnsi" w:hAnsiTheme="minorHAnsi" w:cstheme="minorBidi"/>
          <w:noProof/>
          <w:sz w:val="22"/>
          <w:szCs w:val="22"/>
        </w:rPr>
      </w:pPr>
      <w:hyperlink w:anchor="_Toc63796068" w:history="1">
        <w:r w:rsidRPr="00B058C1">
          <w:rPr>
            <w:rStyle w:val="Hipervnculo"/>
            <w:noProof/>
          </w:rPr>
          <w:t>Table 8 Matlab Code: Image resize and ROI definition</w:t>
        </w:r>
        <w:r>
          <w:rPr>
            <w:noProof/>
            <w:webHidden/>
          </w:rPr>
          <w:tab/>
        </w:r>
        <w:r>
          <w:rPr>
            <w:noProof/>
            <w:webHidden/>
          </w:rPr>
          <w:fldChar w:fldCharType="begin"/>
        </w:r>
        <w:r>
          <w:rPr>
            <w:noProof/>
            <w:webHidden/>
          </w:rPr>
          <w:instrText xml:space="preserve"> PAGEREF _Toc63796068 \h </w:instrText>
        </w:r>
        <w:r>
          <w:rPr>
            <w:noProof/>
            <w:webHidden/>
          </w:rPr>
        </w:r>
        <w:r>
          <w:rPr>
            <w:noProof/>
            <w:webHidden/>
          </w:rPr>
          <w:fldChar w:fldCharType="separate"/>
        </w:r>
        <w:r>
          <w:rPr>
            <w:noProof/>
            <w:webHidden/>
          </w:rPr>
          <w:t>24</w:t>
        </w:r>
        <w:r>
          <w:rPr>
            <w:noProof/>
            <w:webHidden/>
          </w:rPr>
          <w:fldChar w:fldCharType="end"/>
        </w:r>
      </w:hyperlink>
    </w:p>
    <w:p w14:paraId="33A16176" w14:textId="0D6C764D" w:rsidR="00645476" w:rsidRDefault="00645476">
      <w:pPr>
        <w:pStyle w:val="Tabladeilustraciones"/>
        <w:tabs>
          <w:tab w:val="right" w:leader="dot" w:pos="8494"/>
        </w:tabs>
        <w:rPr>
          <w:rFonts w:asciiTheme="minorHAnsi" w:hAnsiTheme="minorHAnsi" w:cstheme="minorBidi"/>
          <w:noProof/>
          <w:sz w:val="22"/>
          <w:szCs w:val="22"/>
        </w:rPr>
      </w:pPr>
      <w:hyperlink w:anchor="_Toc63796069" w:history="1">
        <w:r w:rsidRPr="00B058C1">
          <w:rPr>
            <w:rStyle w:val="Hipervnculo"/>
            <w:noProof/>
          </w:rPr>
          <w:t>Table 8 Matlab Code: OCR text recognition</w:t>
        </w:r>
        <w:r>
          <w:rPr>
            <w:noProof/>
            <w:webHidden/>
          </w:rPr>
          <w:tab/>
        </w:r>
        <w:r>
          <w:rPr>
            <w:noProof/>
            <w:webHidden/>
          </w:rPr>
          <w:fldChar w:fldCharType="begin"/>
        </w:r>
        <w:r>
          <w:rPr>
            <w:noProof/>
            <w:webHidden/>
          </w:rPr>
          <w:instrText xml:space="preserve"> PAGEREF _Toc63796069 \h </w:instrText>
        </w:r>
        <w:r>
          <w:rPr>
            <w:noProof/>
            <w:webHidden/>
          </w:rPr>
        </w:r>
        <w:r>
          <w:rPr>
            <w:noProof/>
            <w:webHidden/>
          </w:rPr>
          <w:fldChar w:fldCharType="separate"/>
        </w:r>
        <w:r>
          <w:rPr>
            <w:noProof/>
            <w:webHidden/>
          </w:rPr>
          <w:t>24</w:t>
        </w:r>
        <w:r>
          <w:rPr>
            <w:noProof/>
            <w:webHidden/>
          </w:rPr>
          <w:fldChar w:fldCharType="end"/>
        </w:r>
      </w:hyperlink>
    </w:p>
    <w:p w14:paraId="5124BEAA" w14:textId="75482D31" w:rsidR="00645476" w:rsidRDefault="00645476">
      <w:pPr>
        <w:pStyle w:val="Tabladeilustraciones"/>
        <w:tabs>
          <w:tab w:val="right" w:leader="dot" w:pos="8494"/>
        </w:tabs>
        <w:rPr>
          <w:rFonts w:asciiTheme="minorHAnsi" w:hAnsiTheme="minorHAnsi" w:cstheme="minorBidi"/>
          <w:noProof/>
          <w:sz w:val="22"/>
          <w:szCs w:val="22"/>
        </w:rPr>
      </w:pPr>
      <w:hyperlink w:anchor="_Toc63796070" w:history="1">
        <w:r w:rsidRPr="00B058C1">
          <w:rPr>
            <w:rStyle w:val="Hipervnculo"/>
            <w:noProof/>
          </w:rPr>
          <w:t>Table 10 Matlab Code: Wrong recognition</w:t>
        </w:r>
        <w:r>
          <w:rPr>
            <w:noProof/>
            <w:webHidden/>
          </w:rPr>
          <w:tab/>
        </w:r>
        <w:r>
          <w:rPr>
            <w:noProof/>
            <w:webHidden/>
          </w:rPr>
          <w:fldChar w:fldCharType="begin"/>
        </w:r>
        <w:r>
          <w:rPr>
            <w:noProof/>
            <w:webHidden/>
          </w:rPr>
          <w:instrText xml:space="preserve"> PAGEREF _Toc63796070 \h </w:instrText>
        </w:r>
        <w:r>
          <w:rPr>
            <w:noProof/>
            <w:webHidden/>
          </w:rPr>
        </w:r>
        <w:r>
          <w:rPr>
            <w:noProof/>
            <w:webHidden/>
          </w:rPr>
          <w:fldChar w:fldCharType="separate"/>
        </w:r>
        <w:r>
          <w:rPr>
            <w:noProof/>
            <w:webHidden/>
          </w:rPr>
          <w:t>31</w:t>
        </w:r>
        <w:r>
          <w:rPr>
            <w:noProof/>
            <w:webHidden/>
          </w:rPr>
          <w:fldChar w:fldCharType="end"/>
        </w:r>
      </w:hyperlink>
    </w:p>
    <w:p w14:paraId="006E1F66" w14:textId="09B34E96" w:rsidR="007B51DE" w:rsidRDefault="00CE24DF" w:rsidP="00D14D0C">
      <w:pPr>
        <w:rPr>
          <w:lang w:val="es-ES_tradnl"/>
        </w:rPr>
      </w:pPr>
      <w:r>
        <w:rPr>
          <w:lang w:val="es-ES_tradnl"/>
        </w:rPr>
        <w:fldChar w:fldCharType="end"/>
      </w:r>
    </w:p>
    <w:p w14:paraId="015DF288" w14:textId="77777777" w:rsidR="007B51DE" w:rsidRDefault="007B51DE">
      <w:pPr>
        <w:rPr>
          <w:lang w:val="es-ES_tradnl"/>
        </w:rPr>
      </w:pPr>
      <w:r>
        <w:rPr>
          <w:lang w:val="es-ES_tradnl"/>
        </w:rPr>
        <w:br w:type="page"/>
      </w:r>
    </w:p>
    <w:p w14:paraId="14409DA9" w14:textId="7C6A6D33" w:rsidR="00362611" w:rsidRDefault="000D0B75" w:rsidP="000D0B75">
      <w:pPr>
        <w:pStyle w:val="Ttulo1"/>
      </w:pPr>
      <w:bookmarkStart w:id="3" w:name="_Toc63795987"/>
      <w:r>
        <w:lastRenderedPageBreak/>
        <w:t>Introduction</w:t>
      </w:r>
      <w:bookmarkEnd w:id="3"/>
    </w:p>
    <w:p w14:paraId="057B16D8" w14:textId="77777777" w:rsidR="00AB4BF3" w:rsidRPr="00AB4BF3" w:rsidRDefault="00AB4BF3" w:rsidP="00C41725">
      <w:pPr>
        <w:jc w:val="both"/>
        <w:rPr>
          <w:lang w:val="es-ES_tradnl"/>
        </w:rPr>
      </w:pPr>
      <w:r w:rsidRPr="00AB4BF3">
        <w:rPr>
          <w:lang w:val="es-ES_tradnl"/>
        </w:rPr>
        <w:t>This project came from the necessity of controlling and restricting the attendance of big groups of people due to the current situation involving COVID-19.</w:t>
      </w:r>
    </w:p>
    <w:p w14:paraId="5E27FFAF" w14:textId="50A1C7FC" w:rsidR="00AB4BF3" w:rsidRPr="00AB4BF3" w:rsidRDefault="00AB4BF3" w:rsidP="00C41725">
      <w:pPr>
        <w:jc w:val="both"/>
        <w:rPr>
          <w:lang w:val="es-ES_tradnl"/>
        </w:rPr>
      </w:pPr>
      <w:r w:rsidRPr="00AB4BF3">
        <w:rPr>
          <w:lang w:val="es-ES_tradnl"/>
        </w:rPr>
        <w:t>The project's main objective was to design and program a full-stack application, buil</w:t>
      </w:r>
      <w:r w:rsidR="0074676D">
        <w:rPr>
          <w:lang w:val="es-ES_tradnl"/>
        </w:rPr>
        <w:t>t-in</w:t>
      </w:r>
      <w:r w:rsidRPr="00AB4BF3">
        <w:rPr>
          <w:lang w:val="es-ES_tradnl"/>
        </w:rPr>
        <w:t xml:space="preserve"> specifically for the </w:t>
      </w:r>
      <w:r w:rsidRPr="0041205B">
        <w:rPr>
          <w:i/>
          <w:iCs/>
          <w:lang w:val="es-ES_tradnl"/>
        </w:rPr>
        <w:t>Universitat Politécnica de Valéncia</w:t>
      </w:r>
      <w:r w:rsidRPr="00AB4BF3">
        <w:rPr>
          <w:lang w:val="es-ES_tradnl"/>
        </w:rPr>
        <w:t xml:space="preserve"> (UPV), to facilitate the control of attendance in its classes, courses, etc. </w:t>
      </w:r>
    </w:p>
    <w:p w14:paraId="3F88C4A6" w14:textId="1BE630FA" w:rsidR="00AB4BF3" w:rsidRPr="00AB4BF3" w:rsidRDefault="00AB4BF3" w:rsidP="00C41725">
      <w:pPr>
        <w:jc w:val="both"/>
        <w:rPr>
          <w:lang w:val="es-ES_tradnl"/>
        </w:rPr>
      </w:pPr>
      <w:r w:rsidRPr="00AB4BF3">
        <w:rPr>
          <w:lang w:val="es-ES_tradnl"/>
        </w:rPr>
        <w:t>To do this it was necessary to implement a</w:t>
      </w:r>
      <w:r w:rsidR="000B0454">
        <w:rPr>
          <w:lang w:val="es-ES_tradnl"/>
        </w:rPr>
        <w:t>n</w:t>
      </w:r>
      <w:r w:rsidRPr="00AB4BF3">
        <w:rPr>
          <w:lang w:val="es-ES_tradnl"/>
        </w:rPr>
        <w:t xml:space="preserve"> SQLite database, to simulate the UPV’s real one</w:t>
      </w:r>
      <w:r w:rsidR="0041205B">
        <w:rPr>
          <w:lang w:val="es-ES_tradnl"/>
        </w:rPr>
        <w:t xml:space="preserve"> or as </w:t>
      </w:r>
      <w:r w:rsidR="000B0454">
        <w:rPr>
          <w:lang w:val="es-ES_tradnl"/>
        </w:rPr>
        <w:t xml:space="preserve">the </w:t>
      </w:r>
      <w:r w:rsidR="0041205B">
        <w:rPr>
          <w:lang w:val="es-ES_tradnl"/>
        </w:rPr>
        <w:t>base for a new one</w:t>
      </w:r>
      <w:r w:rsidRPr="00AB4BF3">
        <w:rPr>
          <w:lang w:val="es-ES_tradnl"/>
        </w:rPr>
        <w:t>, and a function to manage to do queries with the data extracted from the card; apart from the main functions to detect and collect information on the cards.</w:t>
      </w:r>
    </w:p>
    <w:p w14:paraId="5AE1C027" w14:textId="265D2246" w:rsidR="00204B05" w:rsidRPr="00AB4BF3" w:rsidRDefault="00AB4BF3" w:rsidP="00C41725">
      <w:pPr>
        <w:jc w:val="both"/>
        <w:rPr>
          <w:lang w:val="es-ES_tradnl"/>
        </w:rPr>
      </w:pPr>
      <w:r w:rsidRPr="00AB4BF3">
        <w:rPr>
          <w:lang w:val="es-ES_tradnl"/>
        </w:rPr>
        <w:t>The application is a real-time, name and QR-Code detector, designed to be placed outside the classrooms to grant or deny students access depending on the subject they are enrolled in, and also making available a table at the end of the day as an attendance list. For this, it would be necessary the placement of a screen and a webcam</w:t>
      </w:r>
      <w:r w:rsidR="00204B05">
        <w:rPr>
          <w:lang w:val="es-ES_tradnl"/>
        </w:rPr>
        <w:t>.</w:t>
      </w:r>
    </w:p>
    <w:p w14:paraId="0E540E57" w14:textId="1E945379" w:rsidR="000D0B75" w:rsidRDefault="000D0B75" w:rsidP="000D0B75">
      <w:pPr>
        <w:pStyle w:val="Ttulo1"/>
      </w:pPr>
      <w:bookmarkStart w:id="4" w:name="_Toc63795988"/>
      <w:r>
        <w:t>Graphical User Interface (GUI)</w:t>
      </w:r>
      <w:bookmarkEnd w:id="4"/>
    </w:p>
    <w:p w14:paraId="4092580C" w14:textId="4061E8EC" w:rsidR="00C41725" w:rsidRDefault="00C41725" w:rsidP="00C41725">
      <w:pPr>
        <w:keepNext/>
        <w:jc w:val="both"/>
        <w:rPr>
          <w:lang w:val="es-ES_tradnl"/>
        </w:rPr>
      </w:pPr>
      <w:r w:rsidRPr="00C41725">
        <w:rPr>
          <w:lang w:val="es-ES_tradnl"/>
        </w:rPr>
        <w:t xml:space="preserve">This section explains every component present in the user's interface shown in </w:t>
      </w:r>
      <w:r w:rsidR="00B80293">
        <w:rPr>
          <w:lang w:val="es-ES_tradnl"/>
        </w:rPr>
        <w:fldChar w:fldCharType="begin"/>
      </w:r>
      <w:r w:rsidR="00B80293">
        <w:rPr>
          <w:lang w:val="es-ES_tradnl"/>
        </w:rPr>
        <w:instrText xml:space="preserve"> REF _Ref63580817 \h </w:instrText>
      </w:r>
      <w:r w:rsidR="00B80293">
        <w:rPr>
          <w:lang w:val="es-ES_tradnl"/>
        </w:rPr>
      </w:r>
      <w:r w:rsidR="00B80293">
        <w:rPr>
          <w:lang w:val="es-ES_tradnl"/>
        </w:rPr>
        <w:fldChar w:fldCharType="separate"/>
      </w:r>
      <w:r w:rsidR="00B80293">
        <w:t xml:space="preserve">Illustration </w:t>
      </w:r>
      <w:r w:rsidR="00B80293">
        <w:rPr>
          <w:noProof/>
        </w:rPr>
        <w:t>1</w:t>
      </w:r>
      <w:r w:rsidR="00B80293">
        <w:rPr>
          <w:lang w:val="es-ES_tradnl"/>
        </w:rPr>
        <w:fldChar w:fldCharType="end"/>
      </w:r>
      <w:r w:rsidRPr="00C41725">
        <w:rPr>
          <w:lang w:val="es-ES_tradnl"/>
        </w:rPr>
        <w:t>. Their purpose, how they work, which functions or callbacks they call if they do so, and where are they placed.</w:t>
      </w:r>
    </w:p>
    <w:p w14:paraId="304CFF06" w14:textId="77777777" w:rsidR="00890B8F" w:rsidRDefault="00A64AE6" w:rsidP="00890B8F">
      <w:pPr>
        <w:keepNext/>
        <w:jc w:val="center"/>
      </w:pPr>
      <w:r w:rsidRPr="00A64AE6">
        <w:rPr>
          <w:noProof/>
          <w:lang w:val="es-ES_tradnl"/>
        </w:rPr>
        <w:drawing>
          <wp:inline distT="0" distB="0" distL="0" distR="0" wp14:anchorId="2448795F" wp14:editId="02BBA141">
            <wp:extent cx="4333488" cy="2890351"/>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08186" cy="2940173"/>
                    </a:xfrm>
                    <a:prstGeom prst="rect">
                      <a:avLst/>
                    </a:prstGeom>
                  </pic:spPr>
                </pic:pic>
              </a:graphicData>
            </a:graphic>
          </wp:inline>
        </w:drawing>
      </w:r>
    </w:p>
    <w:p w14:paraId="32D36908" w14:textId="18FBAA7D" w:rsidR="00A64AE6" w:rsidRPr="00E40D5F" w:rsidRDefault="00890B8F" w:rsidP="00890B8F">
      <w:pPr>
        <w:pStyle w:val="Descripcin"/>
        <w:jc w:val="center"/>
        <w:rPr>
          <w:sz w:val="22"/>
          <w:szCs w:val="22"/>
        </w:rPr>
      </w:pPr>
      <w:bookmarkStart w:id="5" w:name="_Ref63580817"/>
      <w:bookmarkStart w:id="6" w:name="_Toc63796019"/>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w:t>
      </w:r>
      <w:r w:rsidR="00010827" w:rsidRPr="00E40D5F">
        <w:rPr>
          <w:noProof/>
          <w:sz w:val="22"/>
          <w:szCs w:val="22"/>
        </w:rPr>
        <w:fldChar w:fldCharType="end"/>
      </w:r>
      <w:bookmarkEnd w:id="5"/>
      <w:r w:rsidRPr="00E40D5F">
        <w:rPr>
          <w:sz w:val="22"/>
          <w:szCs w:val="22"/>
        </w:rPr>
        <w:t xml:space="preserve"> UPV Scanner GUI main page</w:t>
      </w:r>
      <w:bookmarkEnd w:id="6"/>
    </w:p>
    <w:p w14:paraId="26EF29BF" w14:textId="6F3D84B9" w:rsidR="00A64AE6" w:rsidRDefault="00A64AE6" w:rsidP="00A64AE6">
      <w:pPr>
        <w:pStyle w:val="Ttulo2"/>
      </w:pPr>
      <w:bookmarkStart w:id="7" w:name="_Toc63795989"/>
      <w:r>
        <w:t>TabGroup</w:t>
      </w:r>
      <w:bookmarkEnd w:id="7"/>
    </w:p>
    <w:p w14:paraId="2619985B" w14:textId="14C00647" w:rsidR="00B80293" w:rsidRPr="00B80293" w:rsidRDefault="00B80293" w:rsidP="00CE24DF">
      <w:pPr>
        <w:jc w:val="both"/>
        <w:rPr>
          <w:lang w:val="es-ES_tradnl"/>
        </w:rPr>
      </w:pPr>
      <w:r>
        <w:rPr>
          <w:lang w:val="es-ES_tradnl"/>
        </w:rPr>
        <w:t>All the components present in the application are embedded in a TabGroup instead of using the main UIFigure. The reason for this is to make it easier to upgrade the application on future re</w:t>
      </w:r>
      <w:r w:rsidR="008805E3">
        <w:rPr>
          <w:lang w:val="es-ES_tradnl"/>
        </w:rPr>
        <w:t>lea</w:t>
      </w:r>
      <w:r>
        <w:rPr>
          <w:lang w:val="es-ES_tradnl"/>
        </w:rPr>
        <w:t>ses making avai</w:t>
      </w:r>
      <w:r w:rsidR="008805E3">
        <w:rPr>
          <w:lang w:val="es-ES_tradnl"/>
        </w:rPr>
        <w:t>la</w:t>
      </w:r>
      <w:r>
        <w:rPr>
          <w:lang w:val="es-ES_tradnl"/>
        </w:rPr>
        <w:t xml:space="preserve">ble the creation of different tabs. These tabs could serve different purposes as configuration </w:t>
      </w:r>
      <w:r w:rsidR="002F0A0A">
        <w:rPr>
          <w:lang w:val="es-ES_tradnl"/>
        </w:rPr>
        <w:t>or camera control for mask</w:t>
      </w:r>
      <w:r w:rsidR="008805E3">
        <w:rPr>
          <w:lang w:val="es-ES_tradnl"/>
        </w:rPr>
        <w:t>-</w:t>
      </w:r>
      <w:r w:rsidR="002F0A0A">
        <w:rPr>
          <w:lang w:val="es-ES_tradnl"/>
        </w:rPr>
        <w:t>wearing.</w:t>
      </w:r>
    </w:p>
    <w:p w14:paraId="11597A76" w14:textId="31720B2E" w:rsidR="00A64AE6" w:rsidRDefault="00A64AE6" w:rsidP="00A64AE6">
      <w:pPr>
        <w:pStyle w:val="Ttulo2"/>
      </w:pPr>
      <w:bookmarkStart w:id="8" w:name="_Toc63795990"/>
      <w:r>
        <w:lastRenderedPageBreak/>
        <w:t>UIAxes</w:t>
      </w:r>
      <w:bookmarkEnd w:id="8"/>
    </w:p>
    <w:p w14:paraId="1641B97E" w14:textId="2C0C095D" w:rsidR="00C41725" w:rsidRDefault="00C41725" w:rsidP="00C41725">
      <w:pPr>
        <w:keepNext/>
        <w:jc w:val="both"/>
        <w:rPr>
          <w:lang w:val="es-ES_tradnl"/>
        </w:rPr>
      </w:pPr>
      <w:r w:rsidRPr="00C41725">
        <w:rPr>
          <w:lang w:val="es-ES_tradnl"/>
        </w:rPr>
        <w:t xml:space="preserve">The UIAxes Object is where the footage from the webcam is displayed. As Matlabs App Designer currently doesn’t have video-oriented objects, to help the users interact with the application snapshots are taken from the webcam in an infinite loop and displayed on the UIAxes with a red rectangle placed on top to mark where the card should be placed. An example of how the video would display shows non the </w:t>
      </w:r>
      <w:r w:rsidR="00B80293">
        <w:rPr>
          <w:lang w:val="es-ES_tradnl"/>
        </w:rPr>
        <w:fldChar w:fldCharType="begin"/>
      </w:r>
      <w:r w:rsidR="00B80293">
        <w:rPr>
          <w:lang w:val="es-ES_tradnl"/>
        </w:rPr>
        <w:instrText xml:space="preserve"> REF _Ref63580794 \h </w:instrText>
      </w:r>
      <w:r w:rsidR="00B80293">
        <w:rPr>
          <w:lang w:val="es-ES_tradnl"/>
        </w:rPr>
      </w:r>
      <w:r w:rsidR="00B80293">
        <w:rPr>
          <w:lang w:val="es-ES_tradnl"/>
        </w:rPr>
        <w:fldChar w:fldCharType="separate"/>
      </w:r>
      <w:r w:rsidR="00B80293">
        <w:t xml:space="preserve">Illustration </w:t>
      </w:r>
      <w:r w:rsidR="00B80293">
        <w:rPr>
          <w:noProof/>
        </w:rPr>
        <w:t>2</w:t>
      </w:r>
      <w:r w:rsidR="00B80293">
        <w:rPr>
          <w:lang w:val="es-ES_tradnl"/>
        </w:rPr>
        <w:fldChar w:fldCharType="end"/>
      </w:r>
      <w:r w:rsidRPr="00C41725">
        <w:rPr>
          <w:lang w:val="es-ES_tradnl"/>
        </w:rPr>
        <w:t>.</w:t>
      </w:r>
    </w:p>
    <w:p w14:paraId="64CFF3F3" w14:textId="77777777" w:rsidR="008868C9" w:rsidRDefault="008868C9" w:rsidP="00C41725">
      <w:pPr>
        <w:keepNext/>
        <w:jc w:val="both"/>
        <w:rPr>
          <w:lang w:val="es-ES_tradnl"/>
        </w:rPr>
      </w:pPr>
    </w:p>
    <w:p w14:paraId="57BF0763" w14:textId="77777777" w:rsidR="00890B8F" w:rsidRDefault="00E847B1" w:rsidP="00890B8F">
      <w:pPr>
        <w:keepNext/>
        <w:jc w:val="center"/>
      </w:pPr>
      <w:r w:rsidRPr="00E847B1">
        <w:rPr>
          <w:noProof/>
          <w:lang w:val="es-ES_tradnl"/>
        </w:rPr>
        <w:drawing>
          <wp:inline distT="0" distB="0" distL="0" distR="0" wp14:anchorId="290FA967" wp14:editId="79252D27">
            <wp:extent cx="5400040" cy="3024505"/>
            <wp:effectExtent l="0" t="0" r="0"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024505"/>
                    </a:xfrm>
                    <a:prstGeom prst="rect">
                      <a:avLst/>
                    </a:prstGeom>
                  </pic:spPr>
                </pic:pic>
              </a:graphicData>
            </a:graphic>
          </wp:inline>
        </w:drawing>
      </w:r>
    </w:p>
    <w:p w14:paraId="3CE23568" w14:textId="60ED480D" w:rsidR="0075178B" w:rsidRPr="00E40D5F" w:rsidRDefault="00890B8F" w:rsidP="00890B8F">
      <w:pPr>
        <w:pStyle w:val="Descripcin"/>
        <w:jc w:val="center"/>
        <w:rPr>
          <w:sz w:val="22"/>
          <w:szCs w:val="22"/>
        </w:rPr>
      </w:pPr>
      <w:bookmarkStart w:id="9" w:name="_Ref63580794"/>
      <w:bookmarkStart w:id="10" w:name="_Toc63796020"/>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2</w:t>
      </w:r>
      <w:r w:rsidR="00010827" w:rsidRPr="00E40D5F">
        <w:rPr>
          <w:noProof/>
          <w:sz w:val="22"/>
          <w:szCs w:val="22"/>
        </w:rPr>
        <w:fldChar w:fldCharType="end"/>
      </w:r>
      <w:bookmarkEnd w:id="9"/>
      <w:r w:rsidRPr="00E40D5F">
        <w:rPr>
          <w:sz w:val="22"/>
          <w:szCs w:val="22"/>
        </w:rPr>
        <w:t xml:space="preserve"> Format of the video displayed on the UIAxes</w:t>
      </w:r>
      <w:bookmarkEnd w:id="10"/>
    </w:p>
    <w:p w14:paraId="18777D05" w14:textId="77777777" w:rsidR="0075178B" w:rsidRPr="00E847B1" w:rsidRDefault="0075178B" w:rsidP="00E847B1">
      <w:pPr>
        <w:rPr>
          <w:lang w:val="es-ES_tradnl"/>
        </w:rPr>
      </w:pPr>
    </w:p>
    <w:p w14:paraId="5953E406" w14:textId="795CB27A" w:rsidR="00A64AE6" w:rsidRDefault="00A64AE6" w:rsidP="00A64AE6">
      <w:pPr>
        <w:pStyle w:val="Ttulo2"/>
      </w:pPr>
      <w:bookmarkStart w:id="11" w:name="_Toc63795991"/>
      <w:r>
        <w:t>Drop Down Menus</w:t>
      </w:r>
      <w:bookmarkEnd w:id="11"/>
    </w:p>
    <w:p w14:paraId="2C7DC3AE" w14:textId="18CE8FD7" w:rsidR="00C41725" w:rsidRDefault="00C41725" w:rsidP="00C41725">
      <w:pPr>
        <w:jc w:val="both"/>
        <w:rPr>
          <w:lang w:val="es-ES_tradnl"/>
        </w:rPr>
      </w:pPr>
      <w:r w:rsidRPr="00C41725">
        <w:rPr>
          <w:lang w:val="es-ES_tradnl"/>
        </w:rPr>
        <w:t>As the application is designed to function on an infinite loop and has no stop option other than closing it the dropdown menus are where the information to call the databases must be selected. There are four of them: Camera, Center, Building, and Classroom.</w:t>
      </w:r>
    </w:p>
    <w:p w14:paraId="4770E76C" w14:textId="77777777" w:rsidR="008868C9" w:rsidRDefault="008868C9" w:rsidP="00C41725">
      <w:pPr>
        <w:jc w:val="both"/>
        <w:rPr>
          <w:lang w:val="es-ES_tradnl"/>
        </w:rPr>
      </w:pPr>
    </w:p>
    <w:p w14:paraId="7B27681F" w14:textId="77777777" w:rsidR="00890B8F" w:rsidRDefault="00F53674" w:rsidP="00890B8F">
      <w:pPr>
        <w:keepNext/>
        <w:jc w:val="center"/>
      </w:pPr>
      <w:r w:rsidRPr="00F53674">
        <w:rPr>
          <w:noProof/>
          <w:lang w:val="es-ES_tradnl"/>
        </w:rPr>
        <w:drawing>
          <wp:inline distT="0" distB="0" distL="0" distR="0" wp14:anchorId="093649FC" wp14:editId="02352C4B">
            <wp:extent cx="5400040" cy="30924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09245"/>
                    </a:xfrm>
                    <a:prstGeom prst="rect">
                      <a:avLst/>
                    </a:prstGeom>
                  </pic:spPr>
                </pic:pic>
              </a:graphicData>
            </a:graphic>
          </wp:inline>
        </w:drawing>
      </w:r>
    </w:p>
    <w:p w14:paraId="0F6FA79B" w14:textId="64C899F3" w:rsidR="00F53674" w:rsidRPr="00E40D5F" w:rsidRDefault="00890B8F" w:rsidP="00890B8F">
      <w:pPr>
        <w:pStyle w:val="Descripcin"/>
        <w:jc w:val="center"/>
        <w:rPr>
          <w:sz w:val="22"/>
          <w:szCs w:val="22"/>
        </w:rPr>
      </w:pPr>
      <w:bookmarkStart w:id="12" w:name="_Toc63796021"/>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3</w:t>
      </w:r>
      <w:r w:rsidR="00010827" w:rsidRPr="00E40D5F">
        <w:rPr>
          <w:noProof/>
          <w:sz w:val="22"/>
          <w:szCs w:val="22"/>
        </w:rPr>
        <w:fldChar w:fldCharType="end"/>
      </w:r>
      <w:r w:rsidRPr="00E40D5F">
        <w:rPr>
          <w:sz w:val="22"/>
          <w:szCs w:val="22"/>
        </w:rPr>
        <w:t xml:space="preserve"> Drop Down Menus on the main interface</w:t>
      </w:r>
      <w:bookmarkEnd w:id="12"/>
    </w:p>
    <w:p w14:paraId="5CFE51FC" w14:textId="1DAAC2DC" w:rsidR="00A64AE6" w:rsidRDefault="00A64AE6" w:rsidP="00A64AE6">
      <w:pPr>
        <w:pStyle w:val="Ttulo3"/>
      </w:pPr>
      <w:bookmarkStart w:id="13" w:name="_Toc63795992"/>
      <w:r>
        <w:t>Camera</w:t>
      </w:r>
      <w:bookmarkEnd w:id="13"/>
    </w:p>
    <w:p w14:paraId="51768DB3" w14:textId="516AFC8A" w:rsidR="00F53674" w:rsidRDefault="00C41725" w:rsidP="00C41725">
      <w:pPr>
        <w:jc w:val="both"/>
        <w:rPr>
          <w:lang w:val="es-ES_tradnl"/>
        </w:rPr>
      </w:pPr>
      <w:r w:rsidRPr="00C41725">
        <w:rPr>
          <w:lang w:val="es-ES_tradnl"/>
        </w:rPr>
        <w:t>A drop-down menu, labeled as ‘Camera’ that calls the function CamaraDropDownOpening function that calls to the Matlab function ‘webcamlist’ and changes its items to show the available webcams. This allows the user to select the camera that wants to use for the application, but all the cameras would work at the same resolution ('1280x720').</w:t>
      </w:r>
    </w:p>
    <w:p w14:paraId="0E099FB2" w14:textId="7389AB3D" w:rsidR="002D41B5" w:rsidRDefault="00A64AE6" w:rsidP="006D1708">
      <w:pPr>
        <w:pStyle w:val="Ttulo3"/>
      </w:pPr>
      <w:bookmarkStart w:id="14" w:name="_Toc63795993"/>
      <w:r>
        <w:lastRenderedPageBreak/>
        <w:t>Center</w:t>
      </w:r>
      <w:bookmarkEnd w:id="14"/>
    </w:p>
    <w:p w14:paraId="037B2BFD" w14:textId="7BD380CE" w:rsidR="00F53674" w:rsidRPr="00C41725" w:rsidRDefault="00C41725" w:rsidP="00C41725">
      <w:pPr>
        <w:jc w:val="both"/>
        <w:rPr>
          <w:u w:val="single"/>
          <w:lang w:val="es-ES_tradnl"/>
        </w:rPr>
      </w:pPr>
      <w:r w:rsidRPr="00C41725">
        <w:rPr>
          <w:lang w:val="es-ES_tradnl"/>
        </w:rPr>
        <w:t>It’s the only drop-down menu that has its item values predefined. As it is designed exclusively for the UPV the possible values are EPSG, Vera, and Alcoy. Once the option is selected it calls to the CentroDropDownOpening function. The function called takes the value selected and queries the database to find out the available options for buildings on that campus.</w:t>
      </w:r>
    </w:p>
    <w:p w14:paraId="6AF7C326" w14:textId="0A119BDC" w:rsidR="00A64AE6" w:rsidRDefault="00A64AE6" w:rsidP="00A64AE6">
      <w:pPr>
        <w:pStyle w:val="Ttulo3"/>
      </w:pPr>
      <w:bookmarkStart w:id="15" w:name="_Toc63795994"/>
      <w:r>
        <w:t>Building And Class</w:t>
      </w:r>
      <w:r w:rsidR="006D1708">
        <w:t>room</w:t>
      </w:r>
      <w:bookmarkEnd w:id="15"/>
    </w:p>
    <w:p w14:paraId="60950B08" w14:textId="0A4E860F" w:rsidR="00DA28B7" w:rsidRPr="00C41725" w:rsidRDefault="00C41725" w:rsidP="00C41725">
      <w:pPr>
        <w:jc w:val="both"/>
        <w:rPr>
          <w:u w:val="single"/>
          <w:lang w:val="es-ES_tradnl"/>
        </w:rPr>
      </w:pPr>
      <w:r w:rsidRPr="00C41725">
        <w:rPr>
          <w:lang w:val="es-ES_tradnl"/>
        </w:rPr>
        <w:t>The drop-down menu has its item values defined by the function CentroDropDownOpening, so the values are not available until the function is called. When the value is selected calls the function EdificioDropDownValueChanged to query for the available classrooms in that building to make them available on the classroom dropdown.</w:t>
      </w:r>
    </w:p>
    <w:p w14:paraId="7F707019" w14:textId="51CEB310" w:rsidR="00A64AE6" w:rsidRDefault="00A64AE6" w:rsidP="00A64AE6">
      <w:pPr>
        <w:pStyle w:val="Ttulo2"/>
      </w:pPr>
      <w:bookmarkStart w:id="16" w:name="_Toc63795995"/>
      <w:r>
        <w:t>Start Button</w:t>
      </w:r>
      <w:bookmarkEnd w:id="16"/>
    </w:p>
    <w:p w14:paraId="3A373559" w14:textId="77777777" w:rsidR="002F0A0A" w:rsidRPr="002F0A0A" w:rsidRDefault="002F0A0A" w:rsidP="002F0A0A">
      <w:pPr>
        <w:jc w:val="both"/>
        <w:rPr>
          <w:lang w:val="es-ES_tradnl"/>
        </w:rPr>
      </w:pPr>
      <w:r w:rsidRPr="002F0A0A">
        <w:rPr>
          <w:lang w:val="es-ES_tradnl"/>
        </w:rPr>
        <w:t xml:space="preserve">As the values from the dropdown menus need to be configured before the UIAxes starts displaying an infinite loop of snapshots taken from the webcam it is necessary a button that indicates the program where to start. For this purpose the start button it’s placed in the right corner. </w:t>
      </w:r>
    </w:p>
    <w:p w14:paraId="5A5A6CF3" w14:textId="5AA625D8" w:rsidR="00872AD9" w:rsidRPr="002F0A0A" w:rsidRDefault="002F0A0A" w:rsidP="002F0A0A">
      <w:pPr>
        <w:jc w:val="both"/>
        <w:rPr>
          <w:lang w:val="es-ES_tradnl"/>
        </w:rPr>
      </w:pPr>
      <w:r w:rsidRPr="002F0A0A">
        <w:rPr>
          <w:lang w:val="es-ES_tradnl"/>
        </w:rPr>
        <w:t>When the button is pushed calls the function StartButtonPushed.</w:t>
      </w:r>
    </w:p>
    <w:p w14:paraId="4AB6E7D9" w14:textId="02467FB9" w:rsidR="00A64AE6" w:rsidRDefault="00A64AE6" w:rsidP="002F0A0A">
      <w:pPr>
        <w:pStyle w:val="Ttulo2"/>
      </w:pPr>
      <w:bookmarkStart w:id="17" w:name="_Toc63795996"/>
      <w:r>
        <w:t>UIAlert</w:t>
      </w:r>
      <w:bookmarkEnd w:id="17"/>
    </w:p>
    <w:p w14:paraId="216E0038" w14:textId="36116D9C" w:rsidR="002F0A0A" w:rsidRDefault="002F0A0A" w:rsidP="002F0A0A">
      <w:pPr>
        <w:jc w:val="both"/>
      </w:pPr>
      <w:r>
        <w:t>UIAlerts are displayed on the screen and used to inform the user on different aspects of the startup configuration, and whether or not is granted to pass.</w:t>
      </w:r>
    </w:p>
    <w:p w14:paraId="140B290E" w14:textId="77777777" w:rsidR="002F0A0A" w:rsidRDefault="002F0A0A" w:rsidP="002F0A0A">
      <w:pPr>
        <w:jc w:val="both"/>
      </w:pPr>
      <w:r>
        <w:t>There are three of them: INFO, SUCCESS, and WARNING.</w:t>
      </w:r>
    </w:p>
    <w:p w14:paraId="7F9A5778" w14:textId="49A89F2F" w:rsidR="002F0A0A" w:rsidRDefault="002F0A0A" w:rsidP="002F0A0A">
      <w:pPr>
        <w:jc w:val="both"/>
      </w:pPr>
      <w:r>
        <w:t>INFO, shown in</w:t>
      </w:r>
      <w:r w:rsidR="00864C79">
        <w:t xml:space="preserve"> </w:t>
      </w:r>
      <w:r>
        <w:fldChar w:fldCharType="begin"/>
      </w:r>
      <w:r>
        <w:instrText xml:space="preserve"> REF _Ref63581463 \h  \* MERGEFORMAT </w:instrText>
      </w:r>
      <w:r>
        <w:fldChar w:fldCharType="separate"/>
      </w:r>
      <w:r>
        <w:t xml:space="preserve">Illustration </w:t>
      </w:r>
      <w:r>
        <w:rPr>
          <w:noProof/>
        </w:rPr>
        <w:t>4</w:t>
      </w:r>
      <w:r>
        <w:fldChar w:fldCharType="end"/>
      </w:r>
      <w:r>
        <w:t xml:space="preserve"> </w:t>
      </w:r>
      <w:r w:rsidR="00864C79">
        <w:t xml:space="preserve">is displayed thanks to the StartUp function and </w:t>
      </w:r>
      <w:bookmarkStart w:id="18" w:name="_Hlk63590200"/>
      <w:r w:rsidRPr="002F0A0A">
        <w:t>informs the person/people in charge of configuring the program that at first he/she must configure the dropdown menus to the wanted values.</w:t>
      </w:r>
    </w:p>
    <w:bookmarkEnd w:id="18"/>
    <w:p w14:paraId="36BE6FEA" w14:textId="77777777" w:rsidR="00890B8F" w:rsidRDefault="00A64AE6" w:rsidP="00890B8F">
      <w:pPr>
        <w:keepNext/>
        <w:jc w:val="center"/>
      </w:pPr>
      <w:r w:rsidRPr="00A64AE6">
        <w:rPr>
          <w:noProof/>
          <w:lang w:val="es-ES_tradnl"/>
        </w:rPr>
        <w:drawing>
          <wp:inline distT="0" distB="0" distL="0" distR="0" wp14:anchorId="7829CF13" wp14:editId="04A4392B">
            <wp:extent cx="4041913" cy="2079534"/>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1298" cy="2089508"/>
                    </a:xfrm>
                    <a:prstGeom prst="rect">
                      <a:avLst/>
                    </a:prstGeom>
                  </pic:spPr>
                </pic:pic>
              </a:graphicData>
            </a:graphic>
          </wp:inline>
        </w:drawing>
      </w:r>
    </w:p>
    <w:p w14:paraId="530A7BC8" w14:textId="5A354518" w:rsidR="00A64AE6" w:rsidRPr="00E40D5F" w:rsidRDefault="00890B8F" w:rsidP="00890B8F">
      <w:pPr>
        <w:pStyle w:val="Descripcin"/>
        <w:jc w:val="center"/>
        <w:rPr>
          <w:sz w:val="22"/>
          <w:szCs w:val="22"/>
        </w:rPr>
      </w:pPr>
      <w:bookmarkStart w:id="19" w:name="_Ref63581463"/>
      <w:bookmarkStart w:id="20" w:name="_Toc63796022"/>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4</w:t>
      </w:r>
      <w:r w:rsidR="00010827" w:rsidRPr="00E40D5F">
        <w:rPr>
          <w:noProof/>
          <w:sz w:val="22"/>
          <w:szCs w:val="22"/>
        </w:rPr>
        <w:fldChar w:fldCharType="end"/>
      </w:r>
      <w:bookmarkEnd w:id="19"/>
      <w:r w:rsidRPr="00E40D5F">
        <w:rPr>
          <w:sz w:val="22"/>
          <w:szCs w:val="22"/>
        </w:rPr>
        <w:t xml:space="preserve"> Info UIAlert screen used to inform the user on different aspects of the startup configuration</w:t>
      </w:r>
      <w:bookmarkEnd w:id="20"/>
    </w:p>
    <w:p w14:paraId="5A982BB0" w14:textId="14A1BA95" w:rsidR="00864C79" w:rsidRPr="0099426E" w:rsidRDefault="00864C79" w:rsidP="00864C79">
      <w:pPr>
        <w:jc w:val="both"/>
        <w:rPr>
          <w:u w:val="single"/>
        </w:rPr>
      </w:pPr>
      <w:r>
        <w:lastRenderedPageBreak/>
        <w:t xml:space="preserve">SUCCESS, shown in </w:t>
      </w:r>
      <w:r>
        <w:fldChar w:fldCharType="begin"/>
      </w:r>
      <w:r>
        <w:instrText xml:space="preserve"> REF _Ref63581749 \h </w:instrText>
      </w:r>
      <w:r>
        <w:fldChar w:fldCharType="separate"/>
      </w:r>
      <w:r>
        <w:t xml:space="preserve">Illustration </w:t>
      </w:r>
      <w:r>
        <w:rPr>
          <w:noProof/>
        </w:rPr>
        <w:t>5</w:t>
      </w:r>
      <w:r>
        <w:fldChar w:fldCharType="end"/>
      </w:r>
      <w:r>
        <w:t xml:space="preserve"> </w:t>
      </w:r>
      <w:r w:rsidRPr="005726D1">
        <w:t xml:space="preserve">screen used to inform the </w:t>
      </w:r>
      <w:r>
        <w:t>student</w:t>
      </w:r>
      <w:r w:rsidRPr="005726D1">
        <w:t xml:space="preserve"> </w:t>
      </w:r>
      <w:r>
        <w:t>that he/she can pass</w:t>
      </w:r>
      <w:r w:rsidRPr="002F0A0A">
        <w:t>.</w:t>
      </w:r>
      <w:r w:rsidR="0099426E">
        <w:t xml:space="preserve"> </w:t>
      </w:r>
      <w:r w:rsidR="0099426E" w:rsidRPr="00E964A8">
        <w:rPr>
          <w:u w:val="single"/>
        </w:rPr>
        <w:t>Its</w:t>
      </w:r>
      <w:r w:rsidR="0099426E">
        <w:t xml:space="preserve"> trigger comes from the code returned by the function </w:t>
      </w:r>
      <w:r w:rsidR="0099426E">
        <w:rPr>
          <w:i/>
          <w:iCs/>
        </w:rPr>
        <w:t>ComprobarBD</w:t>
      </w:r>
      <w:r w:rsidR="0099426E">
        <w:t>. When the returned code is 200 the access is granted and the SUCCESS alert must be displayed.</w:t>
      </w:r>
    </w:p>
    <w:p w14:paraId="089FE57C" w14:textId="7161634C" w:rsidR="00890B8F" w:rsidRPr="00E40D5F" w:rsidRDefault="00C41725" w:rsidP="00890B8F">
      <w:pPr>
        <w:keepNext/>
        <w:jc w:val="center"/>
        <w:rPr>
          <w:sz w:val="32"/>
          <w:szCs w:val="32"/>
        </w:rPr>
      </w:pPr>
      <w:r w:rsidRPr="00E40D5F">
        <w:rPr>
          <w:noProof/>
          <w:sz w:val="32"/>
          <w:szCs w:val="32"/>
        </w:rPr>
        <w:drawing>
          <wp:inline distT="0" distB="0" distL="0" distR="0" wp14:anchorId="1C7E8BFE" wp14:editId="77D11385">
            <wp:extent cx="3379304" cy="185142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8966" cy="1862199"/>
                    </a:xfrm>
                    <a:prstGeom prst="rect">
                      <a:avLst/>
                    </a:prstGeom>
                  </pic:spPr>
                </pic:pic>
              </a:graphicData>
            </a:graphic>
          </wp:inline>
        </w:drawing>
      </w:r>
    </w:p>
    <w:p w14:paraId="34139F45" w14:textId="369CCFF0" w:rsidR="00C41725" w:rsidRPr="00E40D5F" w:rsidRDefault="00890B8F" w:rsidP="00890B8F">
      <w:pPr>
        <w:pStyle w:val="Descripcin"/>
        <w:jc w:val="center"/>
        <w:rPr>
          <w:sz w:val="22"/>
          <w:szCs w:val="22"/>
        </w:rPr>
      </w:pPr>
      <w:bookmarkStart w:id="21" w:name="_Ref63581749"/>
      <w:bookmarkStart w:id="22" w:name="_Toc63796023"/>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5</w:t>
      </w:r>
      <w:r w:rsidR="00010827" w:rsidRPr="00E40D5F">
        <w:rPr>
          <w:noProof/>
          <w:sz w:val="22"/>
          <w:szCs w:val="22"/>
        </w:rPr>
        <w:fldChar w:fldCharType="end"/>
      </w:r>
      <w:bookmarkEnd w:id="21"/>
      <w:r w:rsidR="00D92139" w:rsidRPr="00E40D5F">
        <w:rPr>
          <w:sz w:val="22"/>
          <w:szCs w:val="22"/>
        </w:rPr>
        <w:t xml:space="preserve"> </w:t>
      </w:r>
      <w:r w:rsidRPr="00E40D5F">
        <w:rPr>
          <w:sz w:val="22"/>
          <w:szCs w:val="22"/>
        </w:rPr>
        <w:t>Success UIAlert screen used to inform the student that he</w:t>
      </w:r>
      <w:r w:rsidR="00864C79" w:rsidRPr="00E40D5F">
        <w:rPr>
          <w:sz w:val="22"/>
          <w:szCs w:val="22"/>
        </w:rPr>
        <w:t>/she</w:t>
      </w:r>
      <w:r w:rsidRPr="00E40D5F">
        <w:rPr>
          <w:sz w:val="22"/>
          <w:szCs w:val="22"/>
        </w:rPr>
        <w:t xml:space="preserve"> can pass</w:t>
      </w:r>
      <w:bookmarkEnd w:id="22"/>
    </w:p>
    <w:p w14:paraId="466F76DD" w14:textId="77777777" w:rsidR="00E40D5F" w:rsidRDefault="00E40D5F" w:rsidP="00CE24DF">
      <w:pPr>
        <w:jc w:val="both"/>
      </w:pPr>
    </w:p>
    <w:p w14:paraId="0BCF82FB" w14:textId="4838CF24" w:rsidR="00E964A8" w:rsidRPr="004508F6" w:rsidRDefault="00E964A8" w:rsidP="00CE24DF">
      <w:pPr>
        <w:jc w:val="both"/>
      </w:pPr>
      <w:r w:rsidRPr="004508F6">
        <w:t xml:space="preserve">Last but not least, WARNING (shown in </w:t>
      </w:r>
      <w:r w:rsidRPr="004508F6">
        <w:fldChar w:fldCharType="begin"/>
      </w:r>
      <w:r w:rsidRPr="004508F6">
        <w:instrText xml:space="preserve"> REF _Ref63582074 \h </w:instrText>
      </w:r>
      <w:r w:rsidR="004508F6" w:rsidRPr="004508F6">
        <w:instrText xml:space="preserve"> \* MERGEFORMAT </w:instrText>
      </w:r>
      <w:r w:rsidRPr="004508F6">
        <w:fldChar w:fldCharType="separate"/>
      </w:r>
      <w:r w:rsidRPr="004508F6">
        <w:t xml:space="preserve">Illustration </w:t>
      </w:r>
      <w:r w:rsidRPr="004508F6">
        <w:rPr>
          <w:noProof/>
        </w:rPr>
        <w:t>6</w:t>
      </w:r>
      <w:r w:rsidRPr="004508F6">
        <w:fldChar w:fldCharType="end"/>
      </w:r>
      <w:r w:rsidRPr="004508F6">
        <w:t xml:space="preserve">). As SUCCESS depends on the return code from </w:t>
      </w:r>
      <w:r w:rsidRPr="004508F6">
        <w:rPr>
          <w:i/>
          <w:iCs/>
        </w:rPr>
        <w:t>ComprobarBD</w:t>
      </w:r>
      <w:r w:rsidRPr="004508F6">
        <w:t>, but in this case</w:t>
      </w:r>
      <w:r w:rsidR="00B7797D">
        <w:t>,</w:t>
      </w:r>
      <w:r w:rsidRPr="004508F6">
        <w:t xml:space="preserve"> the trigger codes are 204 (</w:t>
      </w:r>
      <w:r w:rsidR="004508F6" w:rsidRPr="004508F6">
        <w:t>There are no classes in that classroom TODAY</w:t>
      </w:r>
      <w:r w:rsidRPr="004508F6">
        <w:t xml:space="preserve">) or 401 (The student does not have access </w:t>
      </w:r>
      <w:r w:rsidR="004508F6" w:rsidRPr="004508F6">
        <w:t>to the class</w:t>
      </w:r>
      <w:r w:rsidRPr="004508F6">
        <w:t>)</w:t>
      </w:r>
      <w:r w:rsidR="004508F6" w:rsidRPr="004508F6">
        <w:t>.</w:t>
      </w:r>
    </w:p>
    <w:p w14:paraId="6CFD30AF" w14:textId="77777777" w:rsidR="00E964A8" w:rsidRPr="00E964A8" w:rsidRDefault="00E964A8" w:rsidP="00E964A8"/>
    <w:p w14:paraId="1ABE566E" w14:textId="77777777" w:rsidR="00D92139" w:rsidRPr="00D92139" w:rsidRDefault="00C41725" w:rsidP="00D92139">
      <w:pPr>
        <w:keepNext/>
        <w:jc w:val="center"/>
      </w:pPr>
      <w:r w:rsidRPr="00D92139">
        <w:rPr>
          <w:noProof/>
        </w:rPr>
        <w:drawing>
          <wp:inline distT="0" distB="0" distL="0" distR="0" wp14:anchorId="797C35C1" wp14:editId="2714D2EA">
            <wp:extent cx="3935896" cy="1793912"/>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0066" cy="1804928"/>
                    </a:xfrm>
                    <a:prstGeom prst="rect">
                      <a:avLst/>
                    </a:prstGeom>
                  </pic:spPr>
                </pic:pic>
              </a:graphicData>
            </a:graphic>
          </wp:inline>
        </w:drawing>
      </w:r>
    </w:p>
    <w:p w14:paraId="45490780" w14:textId="3263B5BA" w:rsidR="00C41725" w:rsidRDefault="00D92139" w:rsidP="008868C9">
      <w:pPr>
        <w:pStyle w:val="Descripcin"/>
        <w:jc w:val="center"/>
        <w:rPr>
          <w:sz w:val="22"/>
          <w:szCs w:val="22"/>
        </w:rPr>
      </w:pPr>
      <w:bookmarkStart w:id="23" w:name="_Ref63582074"/>
      <w:bookmarkStart w:id="24" w:name="_Toc63796024"/>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6</w:t>
      </w:r>
      <w:r w:rsidR="00010827" w:rsidRPr="00E40D5F">
        <w:rPr>
          <w:noProof/>
          <w:sz w:val="22"/>
          <w:szCs w:val="22"/>
        </w:rPr>
        <w:fldChar w:fldCharType="end"/>
      </w:r>
      <w:bookmarkEnd w:id="23"/>
      <w:r w:rsidRPr="00E40D5F">
        <w:rPr>
          <w:sz w:val="22"/>
          <w:szCs w:val="22"/>
        </w:rPr>
        <w:t xml:space="preserve"> Warning UIAlert screen used to inform the student that he can't pass</w:t>
      </w:r>
      <w:bookmarkEnd w:id="24"/>
    </w:p>
    <w:p w14:paraId="363F76E3" w14:textId="77777777" w:rsidR="00E40D5F" w:rsidRPr="00E40D5F" w:rsidRDefault="00E40D5F" w:rsidP="00E40D5F"/>
    <w:p w14:paraId="3CBE0371" w14:textId="4BE97193" w:rsidR="000D0B75" w:rsidRDefault="000D0B75" w:rsidP="000D0B75">
      <w:pPr>
        <w:pStyle w:val="Ttulo1"/>
      </w:pPr>
      <w:bookmarkStart w:id="25" w:name="_Toc63795997"/>
      <w:r>
        <w:t>Code</w:t>
      </w:r>
      <w:bookmarkEnd w:id="25"/>
    </w:p>
    <w:p w14:paraId="55B6E879" w14:textId="5EC86A73" w:rsidR="00667A97" w:rsidRPr="00667A97" w:rsidRDefault="00667A97" w:rsidP="00667A97">
      <w:pPr>
        <w:rPr>
          <w:lang w:val="es-ES_tradnl"/>
        </w:rPr>
      </w:pPr>
      <w:r>
        <w:rPr>
          <w:lang w:val="es-ES_tradnl"/>
        </w:rPr>
        <w:t xml:space="preserve">This </w:t>
      </w:r>
      <w:r w:rsidR="00BB263B">
        <w:rPr>
          <w:lang w:val="es-ES_tradnl"/>
        </w:rPr>
        <w:t xml:space="preserve">section </w:t>
      </w:r>
      <w:r>
        <w:rPr>
          <w:lang w:val="es-ES_tradnl"/>
        </w:rPr>
        <w:t>is a review o</w:t>
      </w:r>
      <w:r w:rsidR="008805E3">
        <w:rPr>
          <w:lang w:val="es-ES_tradnl"/>
        </w:rPr>
        <w:t>f</w:t>
      </w:r>
      <w:r>
        <w:rPr>
          <w:lang w:val="es-ES_tradnl"/>
        </w:rPr>
        <w:t xml:space="preserve"> the key line son the code of the different functions </w:t>
      </w:r>
      <w:r w:rsidR="009A1AE9">
        <w:rPr>
          <w:lang w:val="es-ES_tradnl"/>
        </w:rPr>
        <w:t>implemented on the application.</w:t>
      </w:r>
    </w:p>
    <w:p w14:paraId="4DF33F84" w14:textId="695D1323" w:rsidR="00E76A26" w:rsidRDefault="00E76A26" w:rsidP="00E76A26">
      <w:pPr>
        <w:pStyle w:val="Ttulo2"/>
      </w:pPr>
      <w:bookmarkStart w:id="26" w:name="_Toc63795998"/>
      <w:r>
        <w:t>UPVScanner</w:t>
      </w:r>
      <w:bookmarkEnd w:id="26"/>
    </w:p>
    <w:p w14:paraId="7A51B99E" w14:textId="73904A5E" w:rsidR="00BB263B" w:rsidRPr="00BB263B" w:rsidRDefault="00BB263B" w:rsidP="00BB263B">
      <w:pPr>
        <w:rPr>
          <w:lang w:val="es-ES_tradnl"/>
        </w:rPr>
      </w:pPr>
      <w:r>
        <w:rPr>
          <w:lang w:val="es-ES_tradnl"/>
        </w:rPr>
        <w:t>Review on the main functions of the mlapp file out from the object creation statements, and their flowchart.</w:t>
      </w:r>
    </w:p>
    <w:p w14:paraId="6794A0CB" w14:textId="0181E3D3" w:rsidR="00667A97" w:rsidRDefault="009A1AE9" w:rsidP="009A1AE9">
      <w:pPr>
        <w:pStyle w:val="Ttulo3"/>
      </w:pPr>
      <w:bookmarkStart w:id="27" w:name="_Toc63795999"/>
      <w:r>
        <w:lastRenderedPageBreak/>
        <w:t>Properties</w:t>
      </w:r>
      <w:bookmarkEnd w:id="27"/>
    </w:p>
    <w:p w14:paraId="6F0DC9E0" w14:textId="754CF6E1" w:rsidR="00BB263B" w:rsidRDefault="00BB263B" w:rsidP="00BB263B">
      <w:pPr>
        <w:rPr>
          <w:lang w:val="es-ES_tradnl"/>
        </w:rPr>
      </w:pPr>
      <w:r>
        <w:rPr>
          <w:lang w:val="es-ES_tradnl"/>
        </w:rPr>
        <w:t>Private properties of the application:</w:t>
      </w:r>
    </w:p>
    <w:p w14:paraId="4FAB1DF9" w14:textId="77777777" w:rsidR="00BB263B" w:rsidRPr="00BA0D7A" w:rsidRDefault="00BB263B" w:rsidP="00BB263B">
      <w:pPr>
        <w:pStyle w:val="Prrafodelista"/>
        <w:numPr>
          <w:ilvl w:val="0"/>
          <w:numId w:val="17"/>
        </w:numPr>
      </w:pPr>
      <w:r w:rsidRPr="00BA0D7A">
        <w:t>webcamObject: Where the value of the webcam selected by camera dropdown will be placed.</w:t>
      </w:r>
    </w:p>
    <w:p w14:paraId="24A81531" w14:textId="47DF45E3" w:rsidR="00BB263B" w:rsidRPr="00BA0D7A" w:rsidRDefault="00BB263B" w:rsidP="00BB263B">
      <w:pPr>
        <w:pStyle w:val="Prrafodelista"/>
        <w:numPr>
          <w:ilvl w:val="0"/>
          <w:numId w:val="17"/>
        </w:numPr>
      </w:pPr>
      <w:r w:rsidRPr="00BA0D7A">
        <w:t xml:space="preserve"> imageObject: Object where the image of UIAxes will be saved.</w:t>
      </w:r>
    </w:p>
    <w:p w14:paraId="1B78EEE0" w14:textId="6DD477E9" w:rsidR="00BB263B" w:rsidRPr="00BA0D7A" w:rsidRDefault="00BB263B" w:rsidP="00BB263B">
      <w:pPr>
        <w:pStyle w:val="Prrafodelista"/>
        <w:numPr>
          <w:ilvl w:val="0"/>
          <w:numId w:val="17"/>
        </w:numPr>
        <w:autoSpaceDE w:val="0"/>
        <w:autoSpaceDN w:val="0"/>
        <w:adjustRightInd w:val="0"/>
        <w:spacing w:after="0"/>
        <w:rPr>
          <w:color w:val="028009"/>
        </w:rPr>
      </w:pPr>
      <w:r w:rsidRPr="00BA0D7A">
        <w:rPr>
          <w:color w:val="000000"/>
        </w:rPr>
        <w:t>Sprintf():</w:t>
      </w:r>
    </w:p>
    <w:p w14:paraId="5B8900E9" w14:textId="0B2589D2" w:rsidR="00BB263B" w:rsidRPr="00BA0D7A" w:rsidRDefault="00BB263B" w:rsidP="00BB263B">
      <w:pPr>
        <w:pStyle w:val="Prrafodelista"/>
        <w:numPr>
          <w:ilvl w:val="0"/>
          <w:numId w:val="17"/>
        </w:numPr>
        <w:autoSpaceDE w:val="0"/>
        <w:autoSpaceDN w:val="0"/>
        <w:adjustRightInd w:val="0"/>
        <w:spacing w:after="0"/>
        <w:rPr>
          <w:color w:val="028009"/>
        </w:rPr>
      </w:pPr>
      <w:r w:rsidRPr="00BA0D7A">
        <w:t>Sqlite(): would be saved in the ‘conn’ variable</w:t>
      </w:r>
    </w:p>
    <w:p w14:paraId="17307027" w14:textId="7E4B0BC1" w:rsidR="001B0D82" w:rsidRPr="00735A17" w:rsidRDefault="001B0D82" w:rsidP="00735A17">
      <w:pPr>
        <w:pStyle w:val="Ttulo3"/>
      </w:pPr>
      <w:bookmarkStart w:id="28" w:name="_Toc63796000"/>
      <w:r w:rsidRPr="00735A17">
        <w:t>startupFcn</w:t>
      </w:r>
      <w:bookmarkEnd w:id="28"/>
    </w:p>
    <w:p w14:paraId="200EF4D5" w14:textId="218742BC" w:rsidR="00BA0D7A" w:rsidRPr="00BA0D7A" w:rsidRDefault="00BA0D7A" w:rsidP="00BA0D7A">
      <w:pPr>
        <w:rPr>
          <w:lang w:val="es-ES_tradnl"/>
        </w:rPr>
      </w:pPr>
      <w:r>
        <w:rPr>
          <w:lang w:val="es-ES_tradnl"/>
        </w:rPr>
        <w:t>This function is called when the UIFigure is created. It only has one statement which is:</w:t>
      </w:r>
    </w:p>
    <w:p w14:paraId="57AF7B1F" w14:textId="414694BC" w:rsidR="00BB263B" w:rsidRPr="00BA0D7A" w:rsidRDefault="00BA0D7A" w:rsidP="00BA0D7A">
      <w:pPr>
        <w:pStyle w:val="Prrafodelista"/>
        <w:numPr>
          <w:ilvl w:val="0"/>
          <w:numId w:val="18"/>
        </w:numPr>
      </w:pPr>
      <w:r w:rsidRPr="00BA0D7A">
        <w:t>uialert(</w:t>
      </w:r>
      <w:r>
        <w:t xml:space="preserve">): displays an alert dialog box, with an info Icon, </w:t>
      </w:r>
      <w:r w:rsidRPr="00BA0D7A">
        <w:t>inform</w:t>
      </w:r>
      <w:r>
        <w:t>ing</w:t>
      </w:r>
      <w:r w:rsidRPr="00BA0D7A">
        <w:t xml:space="preserve"> the person/people in charge of configuring the program that at first the dropdown menus must </w:t>
      </w:r>
      <w:r>
        <w:t xml:space="preserve">be </w:t>
      </w:r>
      <w:r w:rsidRPr="00BA0D7A">
        <w:t>configure</w:t>
      </w:r>
      <w:r>
        <w:t>d</w:t>
      </w:r>
      <w:r w:rsidRPr="00BA0D7A">
        <w:t xml:space="preserve"> to the </w:t>
      </w:r>
      <w:r>
        <w:t>desired</w:t>
      </w:r>
      <w:r w:rsidRPr="00BA0D7A">
        <w:t xml:space="preserve"> values.</w:t>
      </w:r>
    </w:p>
    <w:p w14:paraId="5431CCBC" w14:textId="65F50C02" w:rsidR="009A1AE9" w:rsidRPr="00735A17" w:rsidRDefault="001B0D82" w:rsidP="00735A17">
      <w:pPr>
        <w:pStyle w:val="Ttulo3"/>
      </w:pPr>
      <w:bookmarkStart w:id="29" w:name="_Toc63796001"/>
      <w:r w:rsidRPr="00735A17">
        <w:t>CamaraDropDownOpening</w:t>
      </w:r>
      <w:bookmarkEnd w:id="29"/>
    </w:p>
    <w:p w14:paraId="04DA85CB" w14:textId="0B1169AE" w:rsidR="00352215" w:rsidRPr="00352215" w:rsidRDefault="00352215" w:rsidP="00352215">
      <w:pPr>
        <w:rPr>
          <w:u w:val="single"/>
          <w:lang w:val="es-ES_tradnl"/>
        </w:rPr>
      </w:pPr>
      <w:r>
        <w:rPr>
          <w:lang w:val="es-ES_tradnl"/>
        </w:rPr>
        <w:t xml:space="preserve">This function only returns the </w:t>
      </w:r>
      <w:r w:rsidRPr="00352215">
        <w:rPr>
          <w:lang w:val="es-ES_tradnl"/>
        </w:rPr>
        <w:t>values</w:t>
      </w:r>
      <w:r>
        <w:rPr>
          <w:lang w:val="es-ES_tradnl"/>
        </w:rPr>
        <w:t xml:space="preserve"> from the function webcamlist and places them on the possible values on the camera selection dropdown.</w:t>
      </w:r>
    </w:p>
    <w:p w14:paraId="5B8CD42E" w14:textId="5D50BF3E" w:rsidR="009A1AE9" w:rsidRPr="00735A17" w:rsidRDefault="009A1AE9" w:rsidP="00735A17">
      <w:pPr>
        <w:pStyle w:val="Ttulo3"/>
      </w:pPr>
      <w:bookmarkStart w:id="30" w:name="_Toc63796002"/>
      <w:r w:rsidRPr="00735A17">
        <w:t>CentroDropDownOpening</w:t>
      </w:r>
      <w:r w:rsidR="00BA0D7A" w:rsidRPr="00735A17">
        <w:t xml:space="preserve"> &amp; EdificioDropDownValueChanged</w:t>
      </w:r>
      <w:bookmarkEnd w:id="30"/>
    </w:p>
    <w:p w14:paraId="2AF299EE" w14:textId="3502B4B8" w:rsidR="00C62379" w:rsidRDefault="00C62379" w:rsidP="00C62379">
      <w:pPr>
        <w:pStyle w:val="Prrafodelista"/>
        <w:numPr>
          <w:ilvl w:val="0"/>
          <w:numId w:val="18"/>
        </w:numPr>
      </w:pPr>
      <w:r>
        <w:t>fetch(con,</w:t>
      </w:r>
      <w:r w:rsidR="008805E3">
        <w:t xml:space="preserve">SQL </w:t>
      </w:r>
      <w:r>
        <w:t xml:space="preserve">query): Imports the results form the queries to the database saved in app.conn. The </w:t>
      </w:r>
      <w:r w:rsidR="008805E3">
        <w:t xml:space="preserve">SQL </w:t>
      </w:r>
      <w:r>
        <w:t>queries are:</w:t>
      </w:r>
    </w:p>
    <w:p w14:paraId="45374222" w14:textId="01A49788" w:rsidR="00C62379" w:rsidRDefault="00C62379" w:rsidP="00C62379">
      <w:pPr>
        <w:pStyle w:val="Prrafodelista"/>
        <w:numPr>
          <w:ilvl w:val="1"/>
          <w:numId w:val="18"/>
        </w:numPr>
      </w:pPr>
      <w:r>
        <w:t xml:space="preserve">In </w:t>
      </w:r>
      <w:r w:rsidR="00D452F6" w:rsidRPr="00D452F6">
        <w:t>CentroDropDownOpening</w:t>
      </w:r>
      <w:r w:rsidR="00D452F6">
        <w:t xml:space="preserve"> the </w:t>
      </w:r>
      <w:r>
        <w:t>quer</w:t>
      </w:r>
      <w:r w:rsidR="00D452F6">
        <w:t>y looks</w:t>
      </w:r>
      <w:r>
        <w:t xml:space="preserve"> for the </w:t>
      </w:r>
      <w:r w:rsidR="00D452F6">
        <w:t>buildings on the table ‘Aulas’</w:t>
      </w:r>
      <w:r>
        <w:t xml:space="preserve"> where the center is equal to the selected value on the dropdown</w:t>
      </w:r>
      <w:r w:rsidR="00D452F6">
        <w:t>.</w:t>
      </w:r>
    </w:p>
    <w:p w14:paraId="54765312" w14:textId="0282EDF3" w:rsidR="00D452F6" w:rsidRDefault="00D452F6" w:rsidP="00D452F6">
      <w:pPr>
        <w:pStyle w:val="Prrafodelista"/>
        <w:numPr>
          <w:ilvl w:val="1"/>
          <w:numId w:val="18"/>
        </w:numPr>
      </w:pPr>
      <w:r>
        <w:t xml:space="preserve">In </w:t>
      </w:r>
      <w:r w:rsidRPr="00D452F6">
        <w:t>EdificioDropDownValueChanged</w:t>
      </w:r>
      <w:r>
        <w:t xml:space="preserve"> the query looks for the classrooms on the table ‘Aulas’ where the building is equal to the selected value on the dropdown.</w:t>
      </w:r>
    </w:p>
    <w:p w14:paraId="6D94D49B" w14:textId="5A5DAC99" w:rsidR="00C62379" w:rsidRDefault="00C62379" w:rsidP="00D452F6">
      <w:pPr>
        <w:pStyle w:val="Prrafodelista"/>
        <w:ind w:left="1440"/>
      </w:pPr>
    </w:p>
    <w:p w14:paraId="3808122F" w14:textId="142048BA" w:rsidR="00C62379" w:rsidRDefault="00DB1AE5" w:rsidP="00C62379">
      <w:pPr>
        <w:pStyle w:val="Prrafodelista"/>
        <w:numPr>
          <w:ilvl w:val="0"/>
          <w:numId w:val="18"/>
        </w:numPr>
      </w:pPr>
      <w:r>
        <w:t>c</w:t>
      </w:r>
      <w:r w:rsidR="00C62379">
        <w:t>at</w:t>
      </w:r>
      <w:r w:rsidR="00D452F6">
        <w:t>(): fetch function to the S</w:t>
      </w:r>
      <w:r w:rsidR="008805E3">
        <w:t>QL</w:t>
      </w:r>
      <w:r w:rsidR="00D452F6">
        <w:t xml:space="preserve">ite database </w:t>
      </w:r>
      <w:r w:rsidR="00394C69">
        <w:t>returns a cell array with the values on the table separated by columns. To work only with the data necessary this function is used to eliminate the not desired columns and resi</w:t>
      </w:r>
      <w:r w:rsidR="008805E3">
        <w:t>z</w:t>
      </w:r>
      <w:r w:rsidR="00394C69">
        <w:t xml:space="preserve">ing the array to a single column. An example of how the </w:t>
      </w:r>
      <w:r>
        <w:t xml:space="preserve">output </w:t>
      </w:r>
      <w:r w:rsidR="00394C69">
        <w:t xml:space="preserve">values </w:t>
      </w:r>
      <w:r>
        <w:t xml:space="preserve">are displayed </w:t>
      </w:r>
      <w:r w:rsidR="008805E3">
        <w:t>i</w:t>
      </w:r>
      <w:r>
        <w:t xml:space="preserve">n </w:t>
      </w:r>
      <w:r>
        <w:fldChar w:fldCharType="begin"/>
      </w:r>
      <w:r>
        <w:instrText xml:space="preserve"> REF _Ref63592347 \h </w:instrText>
      </w:r>
      <w:r>
        <w:fldChar w:fldCharType="separate"/>
      </w:r>
      <w:r>
        <w:t xml:space="preserve">Table </w:t>
      </w:r>
      <w:r>
        <w:rPr>
          <w:noProof/>
        </w:rPr>
        <w:t>1</w:t>
      </w:r>
      <w:r>
        <w:fldChar w:fldCharType="end"/>
      </w:r>
      <w:r>
        <w:t>.</w:t>
      </w:r>
    </w:p>
    <w:p w14:paraId="73DD34C5" w14:textId="083E5E3C" w:rsidR="00394C69" w:rsidRDefault="00394C69" w:rsidP="00394C69">
      <w:pPr>
        <w:pStyle w:val="Prrafodelista"/>
      </w:pPr>
    </w:p>
    <w:tbl>
      <w:tblPr>
        <w:tblStyle w:val="Tablaconcuadrcula"/>
        <w:tblW w:w="5000" w:type="pct"/>
        <w:jc w:val="center"/>
        <w:tblLayout w:type="fixed"/>
        <w:tblLook w:val="04A0" w:firstRow="1" w:lastRow="0" w:firstColumn="1" w:lastColumn="0" w:noHBand="0" w:noVBand="1"/>
      </w:tblPr>
      <w:tblGrid>
        <w:gridCol w:w="2971"/>
        <w:gridCol w:w="2027"/>
        <w:gridCol w:w="3496"/>
      </w:tblGrid>
      <w:tr w:rsidR="00394C69" w14:paraId="5CF5E66B" w14:textId="77777777" w:rsidTr="008C2A10">
        <w:trPr>
          <w:jc w:val="center"/>
        </w:trPr>
        <w:tc>
          <w:tcPr>
            <w:tcW w:w="1749" w:type="pct"/>
          </w:tcPr>
          <w:p w14:paraId="511DB4A3" w14:textId="4B6A753E" w:rsidR="00394C69" w:rsidRDefault="00394C69" w:rsidP="00394C69">
            <w:pPr>
              <w:pStyle w:val="Prrafodelista"/>
              <w:ind w:left="0"/>
              <w:jc w:val="center"/>
            </w:pPr>
            <w:r>
              <w:t>Output from fetch</w:t>
            </w:r>
          </w:p>
          <w:p w14:paraId="16A8C7E1" w14:textId="77777777" w:rsidR="00394C69" w:rsidRDefault="00394C69" w:rsidP="00394C69">
            <w:pPr>
              <w:pStyle w:val="Prrafodelista"/>
              <w:ind w:left="0"/>
              <w:jc w:val="center"/>
            </w:pPr>
          </w:p>
        </w:tc>
        <w:tc>
          <w:tcPr>
            <w:tcW w:w="1193" w:type="pct"/>
          </w:tcPr>
          <w:p w14:paraId="7CCCEF0C" w14:textId="3BC133E8" w:rsidR="00394C69" w:rsidRDefault="00394C69" w:rsidP="00394C69">
            <w:pPr>
              <w:pStyle w:val="Prrafodelista"/>
              <w:ind w:left="0"/>
              <w:jc w:val="center"/>
            </w:pPr>
            <w:r>
              <w:t>Output on</w:t>
            </w:r>
          </w:p>
          <w:p w14:paraId="6408BC22" w14:textId="26867DAC" w:rsidR="00394C69" w:rsidRDefault="00394C69" w:rsidP="00394C69">
            <w:pPr>
              <w:pStyle w:val="Prrafodelista"/>
              <w:ind w:left="0"/>
              <w:jc w:val="center"/>
            </w:pPr>
            <w:r w:rsidRPr="00D452F6">
              <w:t>CentroDropDownOpening</w:t>
            </w:r>
          </w:p>
        </w:tc>
        <w:tc>
          <w:tcPr>
            <w:tcW w:w="2058" w:type="pct"/>
          </w:tcPr>
          <w:p w14:paraId="3E264370" w14:textId="2B0E32E2" w:rsidR="00394C69" w:rsidRDefault="00394C69" w:rsidP="00394C69">
            <w:pPr>
              <w:pStyle w:val="Prrafodelista"/>
              <w:ind w:left="0"/>
              <w:jc w:val="center"/>
            </w:pPr>
            <w:r>
              <w:t xml:space="preserve">Output on </w:t>
            </w:r>
            <w:r w:rsidRPr="00D452F6">
              <w:t>EdificioDropDownValueChanged</w:t>
            </w:r>
          </w:p>
        </w:tc>
      </w:tr>
      <w:tr w:rsidR="00394C69" w14:paraId="7EB3CFD1" w14:textId="77777777" w:rsidTr="008C2A10">
        <w:trPr>
          <w:jc w:val="center"/>
        </w:trPr>
        <w:tc>
          <w:tcPr>
            <w:tcW w:w="1749" w:type="pct"/>
          </w:tcPr>
          <w:p w14:paraId="54DE5EF3" w14:textId="77777777" w:rsidR="00394C69" w:rsidRDefault="00394C69" w:rsidP="00394C69">
            <w:pPr>
              <w:jc w:val="center"/>
            </w:pPr>
            <w:r>
              <w:t>{'EPSG'}    {'1A'}    {'10'}</w:t>
            </w:r>
          </w:p>
          <w:p w14:paraId="06C87CD0" w14:textId="1F9FE9F0" w:rsidR="00394C69" w:rsidRDefault="00394C69" w:rsidP="00394C69">
            <w:pPr>
              <w:jc w:val="center"/>
            </w:pPr>
            <w:r>
              <w:t>{'EPSG'}    {'1A'}    {'11'}</w:t>
            </w:r>
          </w:p>
          <w:p w14:paraId="5468F215" w14:textId="67CCEEA6" w:rsidR="00394C69" w:rsidRDefault="00394C69" w:rsidP="00394C69">
            <w:pPr>
              <w:jc w:val="center"/>
            </w:pPr>
            <w:r>
              <w:t>{'EPSG'}    {'1A'}    {'9' }</w:t>
            </w:r>
          </w:p>
          <w:p w14:paraId="591BE426" w14:textId="6B973AA5" w:rsidR="00394C69" w:rsidRDefault="00394C69" w:rsidP="00394C69">
            <w:pPr>
              <w:jc w:val="center"/>
            </w:pPr>
            <w:r>
              <w:t>{'EPSG'}    {'1B'}    {'20'}</w:t>
            </w:r>
          </w:p>
          <w:p w14:paraId="609582B1" w14:textId="77777777" w:rsidR="00394C69" w:rsidRDefault="00394C69" w:rsidP="00394C69">
            <w:pPr>
              <w:pStyle w:val="Prrafodelista"/>
              <w:ind w:left="0"/>
              <w:jc w:val="center"/>
            </w:pPr>
          </w:p>
        </w:tc>
        <w:tc>
          <w:tcPr>
            <w:tcW w:w="1193" w:type="pct"/>
          </w:tcPr>
          <w:p w14:paraId="25BB79B0" w14:textId="77777777" w:rsidR="00394C69" w:rsidRDefault="00394C69" w:rsidP="00394C69">
            <w:pPr>
              <w:jc w:val="center"/>
            </w:pPr>
            <w:r>
              <w:t>{'1A'}</w:t>
            </w:r>
          </w:p>
          <w:p w14:paraId="096A5F90" w14:textId="4C244016" w:rsidR="00394C69" w:rsidRDefault="00394C69" w:rsidP="00394C69">
            <w:pPr>
              <w:jc w:val="center"/>
            </w:pPr>
            <w:r>
              <w:t>{'1A'}</w:t>
            </w:r>
          </w:p>
          <w:p w14:paraId="50E0D008" w14:textId="24382BC8" w:rsidR="00394C69" w:rsidRDefault="00394C69" w:rsidP="00394C69">
            <w:pPr>
              <w:jc w:val="center"/>
            </w:pPr>
            <w:r>
              <w:t>{'1A'}</w:t>
            </w:r>
          </w:p>
          <w:p w14:paraId="62C3A8C0" w14:textId="109007D4" w:rsidR="00394C69" w:rsidRDefault="00394C69" w:rsidP="00394C69">
            <w:pPr>
              <w:pStyle w:val="Prrafodelista"/>
              <w:ind w:left="0"/>
              <w:jc w:val="center"/>
            </w:pPr>
            <w:r>
              <w:t>{'1B'}</w:t>
            </w:r>
          </w:p>
        </w:tc>
        <w:tc>
          <w:tcPr>
            <w:tcW w:w="2058" w:type="pct"/>
          </w:tcPr>
          <w:p w14:paraId="203E6E98" w14:textId="77777777" w:rsidR="00394C69" w:rsidRDefault="00394C69" w:rsidP="00394C69">
            <w:pPr>
              <w:jc w:val="center"/>
            </w:pPr>
            <w:r>
              <w:t>{'10'}</w:t>
            </w:r>
          </w:p>
          <w:p w14:paraId="16259350" w14:textId="4AB604AF" w:rsidR="00394C69" w:rsidRDefault="00394C69" w:rsidP="00394C69">
            <w:pPr>
              <w:jc w:val="center"/>
            </w:pPr>
            <w:r>
              <w:t>{'11'}</w:t>
            </w:r>
          </w:p>
          <w:p w14:paraId="3A913297" w14:textId="45BA80BF" w:rsidR="00394C69" w:rsidRDefault="00394C69" w:rsidP="00394C69">
            <w:pPr>
              <w:jc w:val="center"/>
            </w:pPr>
            <w:r>
              <w:t>{'9' }</w:t>
            </w:r>
          </w:p>
          <w:p w14:paraId="072DAF89" w14:textId="7E4E8D0F" w:rsidR="00394C69" w:rsidRDefault="00394C69" w:rsidP="00DB1AE5">
            <w:pPr>
              <w:pStyle w:val="Prrafodelista"/>
              <w:keepNext/>
              <w:ind w:left="0"/>
              <w:jc w:val="center"/>
            </w:pPr>
            <w:r>
              <w:t>{'20'}</w:t>
            </w:r>
          </w:p>
        </w:tc>
      </w:tr>
    </w:tbl>
    <w:p w14:paraId="6D74BD74" w14:textId="3294EE1F" w:rsidR="00E40D5F" w:rsidRPr="00E40D5F" w:rsidRDefault="00DB1AE5" w:rsidP="00E40D5F">
      <w:pPr>
        <w:pStyle w:val="Descripcin"/>
        <w:jc w:val="center"/>
        <w:rPr>
          <w:sz w:val="22"/>
          <w:szCs w:val="22"/>
        </w:rPr>
      </w:pPr>
      <w:bookmarkStart w:id="31" w:name="_Ref63592347"/>
      <w:bookmarkStart w:id="32" w:name="_Toc63796061"/>
      <w:r w:rsidRPr="00E40D5F">
        <w:rPr>
          <w:sz w:val="22"/>
          <w:szCs w:val="22"/>
        </w:rPr>
        <w:t xml:space="preserve">Table </w:t>
      </w:r>
      <w:r w:rsidR="00010827" w:rsidRPr="00E40D5F">
        <w:rPr>
          <w:sz w:val="22"/>
          <w:szCs w:val="22"/>
        </w:rPr>
        <w:fldChar w:fldCharType="begin"/>
      </w:r>
      <w:r w:rsidR="00010827" w:rsidRPr="00E40D5F">
        <w:rPr>
          <w:sz w:val="22"/>
          <w:szCs w:val="22"/>
        </w:rPr>
        <w:instrText xml:space="preserve"> SEQ Table \* ARABIC </w:instrText>
      </w:r>
      <w:r w:rsidR="00010827" w:rsidRPr="00E40D5F">
        <w:rPr>
          <w:sz w:val="22"/>
          <w:szCs w:val="22"/>
        </w:rPr>
        <w:fldChar w:fldCharType="separate"/>
      </w:r>
      <w:r w:rsidR="009978EA" w:rsidRPr="00E40D5F">
        <w:rPr>
          <w:noProof/>
          <w:sz w:val="22"/>
          <w:szCs w:val="22"/>
        </w:rPr>
        <w:t>1</w:t>
      </w:r>
      <w:r w:rsidR="00010827" w:rsidRPr="00E40D5F">
        <w:rPr>
          <w:noProof/>
          <w:sz w:val="22"/>
          <w:szCs w:val="22"/>
        </w:rPr>
        <w:fldChar w:fldCharType="end"/>
      </w:r>
      <w:bookmarkEnd w:id="31"/>
      <w:r w:rsidRPr="00E40D5F">
        <w:rPr>
          <w:sz w:val="22"/>
          <w:szCs w:val="22"/>
        </w:rPr>
        <w:t xml:space="preserve"> Outputs from fetch function and cat function on the different DropDown Values</w:t>
      </w:r>
      <w:bookmarkEnd w:id="32"/>
    </w:p>
    <w:p w14:paraId="28AE5CEF" w14:textId="105CF16A" w:rsidR="00C62379" w:rsidRPr="00BA0D7A" w:rsidRDefault="00DB1AE5" w:rsidP="00C62379">
      <w:pPr>
        <w:pStyle w:val="Prrafodelista"/>
        <w:numPr>
          <w:ilvl w:val="0"/>
          <w:numId w:val="18"/>
        </w:numPr>
      </w:pPr>
      <w:r>
        <w:t>u</w:t>
      </w:r>
      <w:r w:rsidR="00C62379">
        <w:t>nique</w:t>
      </w:r>
      <w:r>
        <w:t>():</w:t>
      </w:r>
      <w:r w:rsidR="008805E3">
        <w:t xml:space="preserve"> As SQL-based databases cannot have multiple values attached to one when querying most of the values returned are the same. To only display one time each of the different values for classes and buildings the function unique is called. This function returns a single array where the values are not repeated.</w:t>
      </w:r>
    </w:p>
    <w:p w14:paraId="04101F9A" w14:textId="5B5A9F33" w:rsidR="009A1AE9" w:rsidRDefault="009A1AE9" w:rsidP="00735A17">
      <w:pPr>
        <w:pStyle w:val="Ttulo3"/>
      </w:pPr>
      <w:bookmarkStart w:id="33" w:name="_Toc63796003"/>
      <w:r w:rsidRPr="00735A17">
        <w:lastRenderedPageBreak/>
        <w:t>StartButtonPushed</w:t>
      </w:r>
      <w:bookmarkEnd w:id="33"/>
    </w:p>
    <w:p w14:paraId="3E9A3E25" w14:textId="41B4F574" w:rsidR="00735A17" w:rsidRPr="004464CE" w:rsidRDefault="004464CE" w:rsidP="00CE24DF">
      <w:pPr>
        <w:jc w:val="both"/>
        <w:rPr>
          <w:u w:val="single"/>
          <w:lang w:val="es-ES_tradnl"/>
        </w:rPr>
      </w:pPr>
      <w:r>
        <w:rPr>
          <w:lang w:val="es-ES_tradnl"/>
        </w:rPr>
        <w:t>It’s the main function of the application due to being the one in charge of start displaying and processing the images taken from the webcam to identify the UPV student cards. The most important parts of its code are:</w:t>
      </w:r>
    </w:p>
    <w:p w14:paraId="74B3DC27" w14:textId="25A5A977" w:rsidR="00735A17" w:rsidRPr="00735A17" w:rsidRDefault="00735A17" w:rsidP="00735A17">
      <w:pPr>
        <w:pStyle w:val="Prrafodelista"/>
        <w:numPr>
          <w:ilvl w:val="0"/>
          <w:numId w:val="18"/>
        </w:numPr>
        <w:autoSpaceDE w:val="0"/>
        <w:autoSpaceDN w:val="0"/>
        <w:adjustRightInd w:val="0"/>
        <w:spacing w:after="0"/>
        <w:rPr>
          <w:rFonts w:ascii="Consolas" w:hAnsi="Consolas" w:cs="Consolas"/>
          <w:sz w:val="21"/>
          <w:szCs w:val="21"/>
        </w:rPr>
      </w:pPr>
      <w:r w:rsidRPr="00735A17">
        <w:t>snapshot(): Takes snapshots from the webcam stored in the app</w:t>
      </w:r>
      <w:r w:rsidR="004464CE">
        <w:t xml:space="preserve"> </w:t>
      </w:r>
      <w:r w:rsidRPr="00735A17">
        <w:t>webcam</w:t>
      </w:r>
      <w:r w:rsidR="004464CE">
        <w:t xml:space="preserve"> o</w:t>
      </w:r>
      <w:r w:rsidRPr="00735A17">
        <w:t xml:space="preserve">bject. </w:t>
      </w:r>
    </w:p>
    <w:p w14:paraId="7E1B4668" w14:textId="6BAB1722" w:rsidR="00735A17" w:rsidRPr="00735A17" w:rsidRDefault="00735A17" w:rsidP="00735A17">
      <w:pPr>
        <w:pStyle w:val="Prrafodelista"/>
        <w:numPr>
          <w:ilvl w:val="0"/>
          <w:numId w:val="18"/>
        </w:numPr>
        <w:autoSpaceDE w:val="0"/>
        <w:autoSpaceDN w:val="0"/>
        <w:adjustRightInd w:val="0"/>
        <w:spacing w:after="0"/>
        <w:rPr>
          <w:rFonts w:ascii="Consolas" w:hAnsi="Consolas" w:cs="Consolas"/>
          <w:sz w:val="21"/>
          <w:szCs w:val="21"/>
        </w:rPr>
      </w:pPr>
      <w:r w:rsidRPr="00735A17">
        <w:t>insertShape(): Places a red rectangle, with the following dimensions [200 100 880 500], on top of the snapshot to mark where the users must place their card to be detected</w:t>
      </w:r>
      <w:r w:rsidR="00731ACC">
        <w:t xml:space="preserve"> as shown in </w:t>
      </w:r>
      <w:r w:rsidR="00731ACC">
        <w:fldChar w:fldCharType="begin"/>
      </w:r>
      <w:r w:rsidR="00731ACC">
        <w:instrText xml:space="preserve"> REF _Ref63580794 \h </w:instrText>
      </w:r>
      <w:r w:rsidR="00731ACC">
        <w:fldChar w:fldCharType="separate"/>
      </w:r>
      <w:r w:rsidR="00731ACC">
        <w:t xml:space="preserve">Illustration </w:t>
      </w:r>
      <w:r w:rsidR="00731ACC">
        <w:rPr>
          <w:noProof/>
        </w:rPr>
        <w:t>2</w:t>
      </w:r>
      <w:r w:rsidR="00731ACC">
        <w:fldChar w:fldCharType="end"/>
      </w:r>
      <w:r w:rsidRPr="00735A17">
        <w:t>.</w:t>
      </w:r>
    </w:p>
    <w:p w14:paraId="0052AC06" w14:textId="5F62FAF8" w:rsidR="00735A17" w:rsidRDefault="00735A17" w:rsidP="00735A17">
      <w:pPr>
        <w:pStyle w:val="Prrafodelista"/>
        <w:numPr>
          <w:ilvl w:val="0"/>
          <w:numId w:val="18"/>
        </w:numPr>
      </w:pPr>
      <w:r>
        <w:t>imshow(): This function displays the result</w:t>
      </w:r>
      <w:r w:rsidR="004464CE">
        <w:t>ing</w:t>
      </w:r>
      <w:r>
        <w:t xml:space="preserve"> image from the function insertShape as paren ton the UIAxes object making the images visible </w:t>
      </w:r>
      <w:r w:rsidR="008C2A10">
        <w:t>on it as a video</w:t>
      </w:r>
      <w:r>
        <w:t>.</w:t>
      </w:r>
    </w:p>
    <w:p w14:paraId="7A7A5E6D" w14:textId="10868368" w:rsidR="00735A17" w:rsidRDefault="00735A17" w:rsidP="00735A17">
      <w:pPr>
        <w:pStyle w:val="Prrafodelista"/>
        <w:numPr>
          <w:ilvl w:val="0"/>
          <w:numId w:val="18"/>
        </w:numPr>
      </w:pPr>
      <w:r>
        <w:t>detectorQR()</w:t>
      </w:r>
      <w:r w:rsidR="008C2A10">
        <w:t>: The function is the one in charge of detecting if there is a QR -code. It returns the cropped image of the QR-code if there is one, else it returns an empty string.</w:t>
      </w:r>
    </w:p>
    <w:p w14:paraId="20FBCE87" w14:textId="3899CABE" w:rsidR="00735A17" w:rsidRPr="008C2A10" w:rsidRDefault="00735A17" w:rsidP="00735A17">
      <w:pPr>
        <w:pStyle w:val="Prrafodelista"/>
        <w:numPr>
          <w:ilvl w:val="0"/>
          <w:numId w:val="18"/>
        </w:numPr>
        <w:autoSpaceDE w:val="0"/>
        <w:autoSpaceDN w:val="0"/>
        <w:adjustRightInd w:val="0"/>
        <w:spacing w:after="0"/>
        <w:rPr>
          <w:color w:val="000000"/>
        </w:rPr>
      </w:pPr>
      <w:r w:rsidRPr="008C2A10">
        <w:rPr>
          <w:color w:val="000000"/>
        </w:rPr>
        <w:t>ExtractorDatosQR</w:t>
      </w:r>
      <w:r w:rsidRPr="008C2A10">
        <w:t>()</w:t>
      </w:r>
      <w:r w:rsidR="008C2A10">
        <w:t xml:space="preserve">: </w:t>
      </w:r>
      <w:bookmarkStart w:id="34" w:name="_Hlk63609578"/>
      <w:r w:rsidR="008C2A10">
        <w:t xml:space="preserve">This function returns the name, ID, state </w:t>
      </w:r>
      <w:r w:rsidR="00BC7BF5">
        <w:t xml:space="preserve">of the card </w:t>
      </w:r>
      <w:r w:rsidR="008C2A10">
        <w:t>(</w:t>
      </w:r>
      <w:r w:rsidR="00BC7BF5">
        <w:t>a</w:t>
      </w:r>
      <w:r w:rsidR="008C2A10">
        <w:t xml:space="preserve">ctive or </w:t>
      </w:r>
      <w:r w:rsidR="00BC7BF5">
        <w:t>expired</w:t>
      </w:r>
      <w:r w:rsidR="008C2A10">
        <w:t>)</w:t>
      </w:r>
      <w:r w:rsidR="004464CE">
        <w:t>,</w:t>
      </w:r>
      <w:r w:rsidR="00BC7BF5">
        <w:t xml:space="preserve"> and the center the student is registered. </w:t>
      </w:r>
      <w:r w:rsidR="004464CE">
        <w:t>This is done by taking the cropped image resulted from the function detectorQR, decoding the HTML encoded in the QR-code, and taking the information needed from the URL.</w:t>
      </w:r>
    </w:p>
    <w:bookmarkEnd w:id="34"/>
    <w:p w14:paraId="47EE0FE8" w14:textId="72F4C527" w:rsidR="00735A17" w:rsidRDefault="00735A17" w:rsidP="00735A17">
      <w:pPr>
        <w:pStyle w:val="Prrafodelista"/>
        <w:numPr>
          <w:ilvl w:val="0"/>
          <w:numId w:val="18"/>
        </w:numPr>
        <w:autoSpaceDE w:val="0"/>
        <w:autoSpaceDN w:val="0"/>
        <w:adjustRightInd w:val="0"/>
        <w:spacing w:after="0"/>
        <w:rPr>
          <w:color w:val="000000"/>
        </w:rPr>
      </w:pPr>
      <w:r w:rsidRPr="008C2A10">
        <w:rPr>
          <w:color w:val="000000"/>
        </w:rPr>
        <w:t>ComprobarBD</w:t>
      </w:r>
      <w:r w:rsidRPr="008C2A10">
        <w:t>()</w:t>
      </w:r>
      <w:r w:rsidR="004464CE">
        <w:t xml:space="preserve">: With data extracted from the </w:t>
      </w:r>
      <w:r w:rsidR="004464CE" w:rsidRPr="00916128">
        <w:t>recoNombre</w:t>
      </w:r>
      <w:r w:rsidR="004464CE">
        <w:t xml:space="preserve"> or the </w:t>
      </w:r>
      <w:r w:rsidR="004464CE" w:rsidRPr="008C2A10">
        <w:rPr>
          <w:color w:val="000000"/>
        </w:rPr>
        <w:t>ExtractorDatosQR</w:t>
      </w:r>
      <w:r w:rsidR="004464CE">
        <w:rPr>
          <w:color w:val="000000"/>
        </w:rPr>
        <w:t xml:space="preserve"> calls the database with the different values to extract if the student should or not be granted access to the class, returning a code as </w:t>
      </w:r>
      <w:r w:rsidR="006A3DBF">
        <w:rPr>
          <w:color w:val="000000"/>
        </w:rPr>
        <w:t xml:space="preserve">a </w:t>
      </w:r>
      <w:r w:rsidR="004464CE">
        <w:rPr>
          <w:color w:val="000000"/>
        </w:rPr>
        <w:t>response.</w:t>
      </w:r>
    </w:p>
    <w:p w14:paraId="6B474D7A" w14:textId="79AA3731" w:rsidR="004464CE" w:rsidRPr="00916128" w:rsidRDefault="004464CE" w:rsidP="00735A17">
      <w:pPr>
        <w:pStyle w:val="Prrafodelista"/>
        <w:numPr>
          <w:ilvl w:val="0"/>
          <w:numId w:val="18"/>
        </w:numPr>
        <w:autoSpaceDE w:val="0"/>
        <w:autoSpaceDN w:val="0"/>
        <w:adjustRightInd w:val="0"/>
        <w:spacing w:after="0"/>
        <w:rPr>
          <w:color w:val="000000"/>
        </w:rPr>
      </w:pPr>
      <w:r w:rsidRPr="00916128">
        <w:rPr>
          <w:color w:val="000000"/>
        </w:rPr>
        <w:t>recoNombre:</w:t>
      </w:r>
      <w:r w:rsidR="00916128">
        <w:rPr>
          <w:color w:val="000000"/>
        </w:rPr>
        <w:t xml:space="preserve"> </w:t>
      </w:r>
      <w:r w:rsidR="00916128" w:rsidRPr="00916128">
        <w:rPr>
          <w:color w:val="000000"/>
        </w:rPr>
        <w:t>this function makes it possible to detect the characters corresponding to the</w:t>
      </w:r>
      <w:r w:rsidR="00916128">
        <w:rPr>
          <w:color w:val="000000"/>
        </w:rPr>
        <w:t xml:space="preserve"> student’s</w:t>
      </w:r>
      <w:r w:rsidR="00916128" w:rsidRPr="00916128">
        <w:rPr>
          <w:color w:val="000000"/>
        </w:rPr>
        <w:t xml:space="preserve"> name on the front of the card.</w:t>
      </w:r>
    </w:p>
    <w:p w14:paraId="03529CED" w14:textId="68B4C009" w:rsidR="00735A17" w:rsidRPr="008C2A10" w:rsidRDefault="00735A17" w:rsidP="00735A17">
      <w:pPr>
        <w:pStyle w:val="Prrafodelista"/>
        <w:numPr>
          <w:ilvl w:val="0"/>
          <w:numId w:val="18"/>
        </w:numPr>
        <w:autoSpaceDE w:val="0"/>
        <w:autoSpaceDN w:val="0"/>
        <w:adjustRightInd w:val="0"/>
        <w:spacing w:after="0"/>
        <w:rPr>
          <w:color w:val="000000"/>
        </w:rPr>
      </w:pPr>
      <w:r w:rsidRPr="008C2A10">
        <w:rPr>
          <w:color w:val="000000"/>
        </w:rPr>
        <w:t>uialert</w:t>
      </w:r>
      <w:r w:rsidRPr="008C2A10">
        <w:t>()</w:t>
      </w:r>
      <w:r w:rsidR="004464CE">
        <w:t xml:space="preserve">: Depending on the code returned by </w:t>
      </w:r>
      <w:r w:rsidR="004464CE" w:rsidRPr="008C2A10">
        <w:rPr>
          <w:color w:val="000000"/>
        </w:rPr>
        <w:t>ComprobarBD</w:t>
      </w:r>
      <w:r w:rsidR="004464CE">
        <w:rPr>
          <w:color w:val="000000"/>
        </w:rPr>
        <w:t xml:space="preserve"> it displays a response in the UIFigure. Said responses are shown in </w:t>
      </w:r>
      <w:r w:rsidR="004464CE">
        <w:rPr>
          <w:color w:val="000000"/>
        </w:rPr>
        <w:fldChar w:fldCharType="begin"/>
      </w:r>
      <w:r w:rsidR="004464CE">
        <w:rPr>
          <w:color w:val="000000"/>
        </w:rPr>
        <w:instrText xml:space="preserve"> REF _Ref63581749 \h </w:instrText>
      </w:r>
      <w:r w:rsidR="004464CE">
        <w:rPr>
          <w:color w:val="000000"/>
        </w:rPr>
      </w:r>
      <w:r w:rsidR="004464CE">
        <w:rPr>
          <w:color w:val="000000"/>
        </w:rPr>
        <w:fldChar w:fldCharType="separate"/>
      </w:r>
      <w:r w:rsidR="004464CE">
        <w:t xml:space="preserve">Illustration </w:t>
      </w:r>
      <w:r w:rsidR="004464CE">
        <w:rPr>
          <w:noProof/>
        </w:rPr>
        <w:t>5</w:t>
      </w:r>
      <w:r w:rsidR="004464CE">
        <w:rPr>
          <w:color w:val="000000"/>
        </w:rPr>
        <w:fldChar w:fldCharType="end"/>
      </w:r>
      <w:r w:rsidR="004464CE">
        <w:rPr>
          <w:color w:val="000000"/>
        </w:rPr>
        <w:t xml:space="preserve"> and </w:t>
      </w:r>
      <w:r w:rsidR="004464CE">
        <w:rPr>
          <w:color w:val="000000"/>
        </w:rPr>
        <w:fldChar w:fldCharType="begin"/>
      </w:r>
      <w:r w:rsidR="004464CE">
        <w:rPr>
          <w:color w:val="000000"/>
        </w:rPr>
        <w:instrText xml:space="preserve"> REF _Ref63582074 \h </w:instrText>
      </w:r>
      <w:r w:rsidR="004464CE">
        <w:rPr>
          <w:color w:val="000000"/>
        </w:rPr>
      </w:r>
      <w:r w:rsidR="004464CE">
        <w:rPr>
          <w:color w:val="000000"/>
        </w:rPr>
        <w:fldChar w:fldCharType="separate"/>
      </w:r>
      <w:r w:rsidR="004464CE" w:rsidRPr="00D92139">
        <w:t xml:space="preserve">Illustration </w:t>
      </w:r>
      <w:r w:rsidR="004464CE" w:rsidRPr="00D92139">
        <w:rPr>
          <w:noProof/>
        </w:rPr>
        <w:t>6</w:t>
      </w:r>
      <w:r w:rsidR="004464CE">
        <w:rPr>
          <w:color w:val="000000"/>
        </w:rPr>
        <w:fldChar w:fldCharType="end"/>
      </w:r>
      <w:r w:rsidR="004464CE">
        <w:rPr>
          <w:color w:val="000000"/>
        </w:rPr>
        <w:t>.</w:t>
      </w:r>
    </w:p>
    <w:p w14:paraId="342FABF5" w14:textId="6910C637" w:rsidR="00E76A26" w:rsidRDefault="00667A97" w:rsidP="00667A97">
      <w:pPr>
        <w:pStyle w:val="Ttulo2"/>
      </w:pPr>
      <w:bookmarkStart w:id="35" w:name="_Toc63796004"/>
      <w:r>
        <w:t>DetectorQR</w:t>
      </w:r>
      <w:bookmarkEnd w:id="35"/>
    </w:p>
    <w:p w14:paraId="43911B40" w14:textId="4F6B76AE" w:rsidR="00A72EE6" w:rsidRDefault="00291DAB" w:rsidP="00C933E4">
      <w:pPr>
        <w:jc w:val="both"/>
        <w:rPr>
          <w:lang w:val="es-ES_tradnl"/>
        </w:rPr>
      </w:pPr>
      <w:r w:rsidRPr="00291DAB">
        <w:rPr>
          <w:lang w:val="es-ES_tradnl"/>
        </w:rPr>
        <w:t>This function is responsible for identifying whether or not there is a QR code in the images extracted from the webcam and if there are any</w:t>
      </w:r>
      <w:r>
        <w:rPr>
          <w:lang w:val="es-ES_tradnl"/>
        </w:rPr>
        <w:t>,</w:t>
      </w:r>
      <w:r w:rsidRPr="00291DAB">
        <w:rPr>
          <w:lang w:val="es-ES_tradnl"/>
        </w:rPr>
        <w:t xml:space="preserve"> </w:t>
      </w:r>
      <w:r>
        <w:rPr>
          <w:lang w:val="es-ES_tradnl"/>
        </w:rPr>
        <w:t>and</w:t>
      </w:r>
      <w:r w:rsidRPr="00291DAB">
        <w:rPr>
          <w:lang w:val="es-ES_tradnl"/>
        </w:rPr>
        <w:t xml:space="preserve"> cuts where said code is</w:t>
      </w:r>
      <w:r>
        <w:rPr>
          <w:lang w:val="es-ES_tradnl"/>
        </w:rPr>
        <w:t>.</w:t>
      </w:r>
      <w:r w:rsidR="00BC77C9">
        <w:rPr>
          <w:lang w:val="es-ES_tradnl"/>
        </w:rPr>
        <w:t xml:space="preserve"> An example of its input and output are shown in </w:t>
      </w:r>
      <w:r w:rsidR="00BC77C9">
        <w:rPr>
          <w:lang w:val="es-ES_tradnl"/>
        </w:rPr>
        <w:fldChar w:fldCharType="begin"/>
      </w:r>
      <w:r w:rsidR="00BC77C9">
        <w:rPr>
          <w:lang w:val="es-ES_tradnl"/>
        </w:rPr>
        <w:instrText xml:space="preserve"> REF _Ref63602218 \h </w:instrText>
      </w:r>
      <w:r w:rsidR="00C933E4">
        <w:rPr>
          <w:lang w:val="es-ES_tradnl"/>
        </w:rPr>
        <w:instrText xml:space="preserve"> \* MERGEFORMAT </w:instrText>
      </w:r>
      <w:r w:rsidR="00BC77C9">
        <w:rPr>
          <w:lang w:val="es-ES_tradnl"/>
        </w:rPr>
      </w:r>
      <w:r w:rsidR="00BC77C9">
        <w:rPr>
          <w:lang w:val="es-ES_tradnl"/>
        </w:rPr>
        <w:fldChar w:fldCharType="separate"/>
      </w:r>
      <w:r w:rsidR="00BC77C9">
        <w:t xml:space="preserve">Illustration </w:t>
      </w:r>
      <w:r w:rsidR="00BC77C9">
        <w:rPr>
          <w:noProof/>
        </w:rPr>
        <w:t>7</w:t>
      </w:r>
      <w:r w:rsidR="00BC77C9">
        <w:rPr>
          <w:lang w:val="es-ES_tradnl"/>
        </w:rPr>
        <w:fldChar w:fldCharType="end"/>
      </w:r>
      <w:r w:rsidR="00BC77C9">
        <w:rPr>
          <w:lang w:val="es-ES_tradnl"/>
        </w:rPr>
        <w:t xml:space="preserve"> and </w:t>
      </w:r>
      <w:r w:rsidR="00BC77C9">
        <w:rPr>
          <w:lang w:val="es-ES_tradnl"/>
        </w:rPr>
        <w:fldChar w:fldCharType="begin"/>
      </w:r>
      <w:r w:rsidR="00BC77C9">
        <w:rPr>
          <w:lang w:val="es-ES_tradnl"/>
        </w:rPr>
        <w:instrText xml:space="preserve"> REF _Ref63602221 \h </w:instrText>
      </w:r>
      <w:r w:rsidR="00C933E4">
        <w:rPr>
          <w:lang w:val="es-ES_tradnl"/>
        </w:rPr>
        <w:instrText xml:space="preserve"> \* MERGEFORMAT </w:instrText>
      </w:r>
      <w:r w:rsidR="00BC77C9">
        <w:rPr>
          <w:lang w:val="es-ES_tradnl"/>
        </w:rPr>
      </w:r>
      <w:r w:rsidR="00BC77C9">
        <w:rPr>
          <w:lang w:val="es-ES_tradnl"/>
        </w:rPr>
        <w:fldChar w:fldCharType="separate"/>
      </w:r>
      <w:r w:rsidR="00BC77C9">
        <w:t xml:space="preserve">Illustration </w:t>
      </w:r>
      <w:r w:rsidR="00BC77C9">
        <w:rPr>
          <w:noProof/>
        </w:rPr>
        <w:t>8</w:t>
      </w:r>
      <w:r w:rsidR="00BC77C9">
        <w:rPr>
          <w:lang w:val="es-ES_tradnl"/>
        </w:rPr>
        <w:fldChar w:fldCharType="end"/>
      </w:r>
      <w:r w:rsidR="00BC77C9">
        <w:rPr>
          <w:lang w:val="es-ES_tradnl"/>
        </w:rPr>
        <w:t xml:space="preserve">. </w:t>
      </w:r>
    </w:p>
    <w:p w14:paraId="3395F0D2" w14:textId="21AEF14A" w:rsidR="00BC77C9" w:rsidRDefault="00BC77C9" w:rsidP="00A72EE6">
      <w:pPr>
        <w:rPr>
          <w:lang w:val="es-ES_tradnl"/>
        </w:rPr>
      </w:pPr>
      <w:r>
        <w:rPr>
          <w:lang w:val="es-ES_tradnl"/>
        </w:rPr>
        <w:t>Its main functions are:</w:t>
      </w:r>
    </w:p>
    <w:p w14:paraId="5075C14A" w14:textId="3BE6D610" w:rsidR="00BC77C9" w:rsidRDefault="003276C2" w:rsidP="00BC77C9">
      <w:pPr>
        <w:pStyle w:val="Prrafodelista"/>
        <w:numPr>
          <w:ilvl w:val="0"/>
          <w:numId w:val="19"/>
        </w:numPr>
      </w:pPr>
      <w:r>
        <w:t>i</w:t>
      </w:r>
      <w:r w:rsidR="00BC77C9" w:rsidRPr="00BC77C9">
        <w:t>mbinarize</w:t>
      </w:r>
      <w:r w:rsidR="00BC77C9">
        <w:t>()</w:t>
      </w:r>
      <w:r>
        <w:t>: To d</w:t>
      </w:r>
      <w:r w:rsidRPr="003276C2">
        <w:t>etect a QR code (BLACK) and separate it from the background of the card</w:t>
      </w:r>
      <w:r>
        <w:t xml:space="preserve"> (</w:t>
      </w:r>
      <w:r w:rsidRPr="003276C2">
        <w:t>dark gray</w:t>
      </w:r>
      <w:r>
        <w:t>)</w:t>
      </w:r>
      <w:r w:rsidRPr="003276C2">
        <w:t>, a high threshold of 0.85 is assumed using the imbinarize function to convert the resulting grayscale image</w:t>
      </w:r>
      <w:r w:rsidR="00F8679E">
        <w:t>, from the rgb2gray function</w:t>
      </w:r>
      <w:r w:rsidRPr="003276C2">
        <w:t xml:space="preserve"> to a logical</w:t>
      </w:r>
      <w:r w:rsidR="006A3DBF">
        <w:t>/</w:t>
      </w:r>
      <w:r w:rsidRPr="003276C2">
        <w:t>binary (0 or 1) image</w:t>
      </w:r>
      <w:r w:rsidR="00F8679E">
        <w:t>.</w:t>
      </w:r>
    </w:p>
    <w:p w14:paraId="2F7909F1" w14:textId="37738099" w:rsidR="00BC77C9" w:rsidRPr="00BC77C9" w:rsidRDefault="00F8679E" w:rsidP="00783284">
      <w:pPr>
        <w:pStyle w:val="Prrafodelista"/>
        <w:numPr>
          <w:ilvl w:val="0"/>
          <w:numId w:val="19"/>
        </w:numPr>
        <w:autoSpaceDE w:val="0"/>
        <w:autoSpaceDN w:val="0"/>
        <w:adjustRightInd w:val="0"/>
        <w:spacing w:after="0"/>
      </w:pPr>
      <w:r>
        <w:rPr>
          <w:color w:val="000000"/>
        </w:rPr>
        <w:t>s</w:t>
      </w:r>
      <w:r w:rsidR="00BC77C9" w:rsidRPr="00BC77C9">
        <w:rPr>
          <w:color w:val="000000"/>
        </w:rPr>
        <w:t>trel</w:t>
      </w:r>
      <w:r>
        <w:rPr>
          <w:color w:val="000000"/>
        </w:rPr>
        <w:t>():</w:t>
      </w:r>
      <w:r w:rsidR="00C933E4">
        <w:rPr>
          <w:color w:val="000000"/>
        </w:rPr>
        <w:t xml:space="preserve"> </w:t>
      </w:r>
      <w:r w:rsidR="00C933E4" w:rsidRPr="00C933E4">
        <w:rPr>
          <w:color w:val="000000"/>
        </w:rPr>
        <w:t>The structuring element</w:t>
      </w:r>
      <w:r w:rsidR="00C933E4">
        <w:rPr>
          <w:color w:val="000000"/>
        </w:rPr>
        <w:t xml:space="preserve"> (SE)</w:t>
      </w:r>
      <w:r w:rsidR="00C933E4" w:rsidRPr="00C933E4">
        <w:rPr>
          <w:color w:val="000000"/>
        </w:rPr>
        <w:t xml:space="preserve"> is defined as a 3x3</w:t>
      </w:r>
      <w:r w:rsidR="00C933E4">
        <w:rPr>
          <w:color w:val="000000"/>
        </w:rPr>
        <w:t xml:space="preserve"> pixel</w:t>
      </w:r>
      <w:r w:rsidR="00C933E4" w:rsidRPr="00C933E4">
        <w:rPr>
          <w:color w:val="000000"/>
        </w:rPr>
        <w:t xml:space="preserve"> square, </w:t>
      </w:r>
      <w:r w:rsidR="006A3DBF">
        <w:rPr>
          <w:color w:val="000000"/>
        </w:rPr>
        <w:t>since</w:t>
      </w:r>
      <w:r w:rsidR="00C933E4" w:rsidRPr="00C933E4">
        <w:rPr>
          <w:color w:val="000000"/>
        </w:rPr>
        <w:t xml:space="preserve"> the</w:t>
      </w:r>
      <w:r w:rsidR="00310772">
        <w:rPr>
          <w:color w:val="000000"/>
        </w:rPr>
        <w:t xml:space="preserve"> QR-code pa</w:t>
      </w:r>
      <w:r w:rsidR="006A3DBF">
        <w:rPr>
          <w:color w:val="000000"/>
        </w:rPr>
        <w:t>t</w:t>
      </w:r>
      <w:r w:rsidR="00310772">
        <w:rPr>
          <w:color w:val="000000"/>
        </w:rPr>
        <w:t>terns</w:t>
      </w:r>
      <w:r w:rsidR="00C933E4" w:rsidRPr="00C933E4">
        <w:rPr>
          <w:color w:val="000000"/>
        </w:rPr>
        <w:t xml:space="preserve"> are very small elements and with not very high resolution</w:t>
      </w:r>
      <w:r w:rsidR="00310772">
        <w:rPr>
          <w:color w:val="000000"/>
        </w:rPr>
        <w:t>. S</w:t>
      </w:r>
      <w:r w:rsidR="00C933E4" w:rsidRPr="00C933E4">
        <w:rPr>
          <w:color w:val="000000"/>
        </w:rPr>
        <w:t xml:space="preserve">o if the SE were larger it would unite some objects or </w:t>
      </w:r>
      <w:r w:rsidR="00310772">
        <w:rPr>
          <w:color w:val="000000"/>
        </w:rPr>
        <w:t>erase</w:t>
      </w:r>
      <w:r w:rsidR="00C933E4" w:rsidRPr="00C933E4">
        <w:rPr>
          <w:color w:val="000000"/>
        </w:rPr>
        <w:t xml:space="preserve"> them</w:t>
      </w:r>
      <w:r w:rsidR="00310772">
        <w:rPr>
          <w:color w:val="000000"/>
        </w:rPr>
        <w:t>.</w:t>
      </w:r>
    </w:p>
    <w:p w14:paraId="5075DAA3" w14:textId="581D8ABF" w:rsidR="00BC77C9" w:rsidRPr="00BC77C9" w:rsidRDefault="00BC77C9" w:rsidP="00783284">
      <w:pPr>
        <w:pStyle w:val="Prrafodelista"/>
        <w:numPr>
          <w:ilvl w:val="0"/>
          <w:numId w:val="19"/>
        </w:numPr>
        <w:autoSpaceDE w:val="0"/>
        <w:autoSpaceDN w:val="0"/>
        <w:adjustRightInd w:val="0"/>
        <w:spacing w:after="0"/>
      </w:pPr>
      <w:r w:rsidRPr="00783284">
        <w:rPr>
          <w:color w:val="000000"/>
        </w:rPr>
        <w:t>imopen</w:t>
      </w:r>
      <w:r w:rsidR="00C933E4" w:rsidRPr="00783284">
        <w:rPr>
          <w:color w:val="000000"/>
        </w:rPr>
        <w:t>():</w:t>
      </w:r>
      <w:r w:rsidR="00310772" w:rsidRPr="00783284">
        <w:rPr>
          <w:color w:val="000000"/>
        </w:rPr>
        <w:t xml:space="preserve"> </w:t>
      </w:r>
      <w:r w:rsidR="00783284" w:rsidRPr="00783284">
        <w:rPr>
          <w:color w:val="000000"/>
        </w:rPr>
        <w:t>This operator mixes erode and dilate by eroding the object</w:t>
      </w:r>
      <w:r w:rsidR="00783284">
        <w:rPr>
          <w:color w:val="000000"/>
        </w:rPr>
        <w:t xml:space="preserve"> </w:t>
      </w:r>
      <w:r w:rsidR="00783284" w:rsidRPr="00783284">
        <w:rPr>
          <w:color w:val="000000"/>
        </w:rPr>
        <w:t xml:space="preserve">and then filling </w:t>
      </w:r>
      <w:r w:rsidR="006A3DBF">
        <w:rPr>
          <w:color w:val="000000"/>
        </w:rPr>
        <w:t xml:space="preserve">in </w:t>
      </w:r>
      <w:r w:rsidR="00783284" w:rsidRPr="00783284">
        <w:rPr>
          <w:color w:val="000000"/>
        </w:rPr>
        <w:t>the small details</w:t>
      </w:r>
      <w:r w:rsidR="00783284">
        <w:rPr>
          <w:color w:val="000000"/>
        </w:rPr>
        <w:t>. Done with the SE explained before.</w:t>
      </w:r>
    </w:p>
    <w:p w14:paraId="270A17FC" w14:textId="133A5DAF" w:rsidR="00BC77C9" w:rsidRPr="00BC77C9" w:rsidRDefault="00BC77C9" w:rsidP="00BC77C9">
      <w:pPr>
        <w:pStyle w:val="Prrafodelista"/>
        <w:numPr>
          <w:ilvl w:val="0"/>
          <w:numId w:val="19"/>
        </w:numPr>
        <w:autoSpaceDE w:val="0"/>
        <w:autoSpaceDN w:val="0"/>
        <w:adjustRightInd w:val="0"/>
        <w:spacing w:after="0"/>
      </w:pPr>
      <w:r w:rsidRPr="00BC77C9">
        <w:rPr>
          <w:color w:val="000000"/>
        </w:rPr>
        <w:t>imcomplement</w:t>
      </w:r>
      <w:r w:rsidR="00C933E4">
        <w:rPr>
          <w:color w:val="000000"/>
        </w:rPr>
        <w:t>():</w:t>
      </w:r>
      <w:r w:rsidR="00310772">
        <w:rPr>
          <w:color w:val="000000"/>
        </w:rPr>
        <w:t xml:space="preserve"> saves the complement</w:t>
      </w:r>
      <w:r w:rsidR="00310772" w:rsidRPr="00310772">
        <w:rPr>
          <w:color w:val="000000"/>
        </w:rPr>
        <w:t xml:space="preserve"> of the image </w:t>
      </w:r>
      <w:r w:rsidR="00310772">
        <w:rPr>
          <w:color w:val="000000"/>
        </w:rPr>
        <w:t xml:space="preserve">after </w:t>
      </w:r>
      <w:r w:rsidR="00310772" w:rsidRPr="00310772">
        <w:rPr>
          <w:color w:val="000000"/>
        </w:rPr>
        <w:t>the open</w:t>
      </w:r>
      <w:r w:rsidR="00310772">
        <w:rPr>
          <w:color w:val="000000"/>
        </w:rPr>
        <w:t xml:space="preserve"> operation to mark the QR-code as objects.</w:t>
      </w:r>
    </w:p>
    <w:p w14:paraId="7E64C5AE" w14:textId="0B13565E" w:rsidR="00BC77C9" w:rsidRPr="00F8679E" w:rsidRDefault="00BC77C9" w:rsidP="00BC77C9">
      <w:pPr>
        <w:pStyle w:val="Prrafodelista"/>
        <w:numPr>
          <w:ilvl w:val="0"/>
          <w:numId w:val="19"/>
        </w:numPr>
        <w:autoSpaceDE w:val="0"/>
        <w:autoSpaceDN w:val="0"/>
        <w:adjustRightInd w:val="0"/>
        <w:spacing w:after="0"/>
      </w:pPr>
      <w:r w:rsidRPr="00F8679E">
        <w:t>bwpropfilt</w:t>
      </w:r>
      <w:r w:rsidR="00F8679E" w:rsidRPr="00F8679E">
        <w:t xml:space="preserve">: </w:t>
      </w:r>
      <w:r w:rsidR="00F8679E" w:rsidRPr="00F8679E">
        <w:rPr>
          <w:shd w:val="clear" w:color="auto" w:fill="FFFFFF"/>
        </w:rPr>
        <w:t xml:space="preserve">Extracts objects from binary images using </w:t>
      </w:r>
      <w:r w:rsidR="00F8679E">
        <w:rPr>
          <w:shd w:val="clear" w:color="auto" w:fill="FFFFFF"/>
        </w:rPr>
        <w:t xml:space="preserve">their </w:t>
      </w:r>
      <w:r w:rsidR="00F8679E" w:rsidRPr="00F8679E">
        <w:rPr>
          <w:shd w:val="clear" w:color="auto" w:fill="FFFFFF"/>
        </w:rPr>
        <w:t>properties</w:t>
      </w:r>
      <w:r w:rsidR="00F8679E">
        <w:rPr>
          <w:shd w:val="clear" w:color="auto" w:fill="FFFFFF"/>
        </w:rPr>
        <w:t xml:space="preserve">. This function is used twice. </w:t>
      </w:r>
      <w:r w:rsidR="006A3DBF">
        <w:rPr>
          <w:shd w:val="clear" w:color="auto" w:fill="FFFFFF"/>
        </w:rPr>
        <w:t>The f</w:t>
      </w:r>
      <w:r w:rsidR="00F8679E">
        <w:rPr>
          <w:shd w:val="clear" w:color="auto" w:fill="FFFFFF"/>
        </w:rPr>
        <w:t xml:space="preserve">irst time </w:t>
      </w:r>
      <w:r w:rsidR="00F8679E" w:rsidRPr="00F8679E">
        <w:rPr>
          <w:shd w:val="clear" w:color="auto" w:fill="FFFFFF"/>
        </w:rPr>
        <w:t>keeps only the first 50 objects with higher robustness</w:t>
      </w:r>
      <w:r w:rsidR="00F8679E">
        <w:rPr>
          <w:shd w:val="clear" w:color="auto" w:fill="FFFFFF"/>
        </w:rPr>
        <w:t>,</w:t>
      </w:r>
      <w:r w:rsidR="00F8679E" w:rsidRPr="00F8679E">
        <w:rPr>
          <w:shd w:val="clear" w:color="auto" w:fill="FFFFFF"/>
        </w:rPr>
        <w:t xml:space="preserve"> to remove objects with </w:t>
      </w:r>
      <w:r w:rsidR="00230256">
        <w:rPr>
          <w:shd w:val="clear" w:color="auto" w:fill="FFFFFF"/>
        </w:rPr>
        <w:t>branches</w:t>
      </w:r>
      <w:r w:rsidR="00F8679E">
        <w:rPr>
          <w:shd w:val="clear" w:color="auto" w:fill="FFFFFF"/>
        </w:rPr>
        <w:t xml:space="preserve"> or too flattened. And last, it</w:t>
      </w:r>
      <w:r w:rsidR="006A3DBF">
        <w:rPr>
          <w:shd w:val="clear" w:color="auto" w:fill="FFFFFF"/>
        </w:rPr>
        <w:t xml:space="preserve"> i</w:t>
      </w:r>
      <w:r w:rsidR="00F8679E">
        <w:rPr>
          <w:shd w:val="clear" w:color="auto" w:fill="FFFFFF"/>
        </w:rPr>
        <w:t xml:space="preserve">s used </w:t>
      </w:r>
      <w:r w:rsidR="00F8679E">
        <w:rPr>
          <w:shd w:val="clear" w:color="auto" w:fill="FFFFFF"/>
        </w:rPr>
        <w:lastRenderedPageBreak/>
        <w:t xml:space="preserve">to </w:t>
      </w:r>
      <w:r w:rsidR="00F8679E" w:rsidRPr="00F8679E">
        <w:rPr>
          <w:shd w:val="clear" w:color="auto" w:fill="FFFFFF"/>
        </w:rPr>
        <w:t xml:space="preserve">keep only the first 6 objects with greater </w:t>
      </w:r>
      <w:r w:rsidR="00F8679E">
        <w:rPr>
          <w:shd w:val="clear" w:color="auto" w:fill="FFFFFF"/>
        </w:rPr>
        <w:t>área,</w:t>
      </w:r>
      <w:r w:rsidR="00F8679E" w:rsidRPr="00F8679E">
        <w:rPr>
          <w:shd w:val="clear" w:color="auto" w:fill="FFFFFF"/>
        </w:rPr>
        <w:t xml:space="preserve"> to eliminate small objects that may have been</w:t>
      </w:r>
      <w:r w:rsidR="00F8679E">
        <w:rPr>
          <w:shd w:val="clear" w:color="auto" w:fill="FFFFFF"/>
        </w:rPr>
        <w:t xml:space="preserve"> left</w:t>
      </w:r>
      <w:r w:rsidR="00310772">
        <w:rPr>
          <w:shd w:val="clear" w:color="auto" w:fill="FFFFFF"/>
        </w:rPr>
        <w:t>.</w:t>
      </w:r>
    </w:p>
    <w:p w14:paraId="0C8FDB22" w14:textId="685B71CF" w:rsidR="00BC77C9" w:rsidRPr="00BC77C9" w:rsidRDefault="00A03E47" w:rsidP="00BC77C9">
      <w:pPr>
        <w:pStyle w:val="Prrafodelista"/>
        <w:numPr>
          <w:ilvl w:val="0"/>
          <w:numId w:val="19"/>
        </w:numPr>
        <w:autoSpaceDE w:val="0"/>
        <w:autoSpaceDN w:val="0"/>
        <w:adjustRightInd w:val="0"/>
        <w:spacing w:after="0"/>
      </w:pPr>
      <w:r>
        <w:rPr>
          <w:color w:val="000000"/>
        </w:rPr>
        <w:t>r</w:t>
      </w:r>
      <w:r w:rsidR="00BC77C9" w:rsidRPr="00BC77C9">
        <w:rPr>
          <w:color w:val="000000"/>
        </w:rPr>
        <w:t>egionprops</w:t>
      </w:r>
      <w:r>
        <w:rPr>
          <w:color w:val="000000"/>
        </w:rPr>
        <w:t>(): It</w:t>
      </w:r>
      <w:r w:rsidR="006A3DBF">
        <w:rPr>
          <w:color w:val="000000"/>
        </w:rPr>
        <w:t xml:space="preserve"> i</w:t>
      </w:r>
      <w:r>
        <w:rPr>
          <w:color w:val="000000"/>
        </w:rPr>
        <w:t xml:space="preserve">s used to measure </w:t>
      </w:r>
      <w:r w:rsidRPr="00A03E47">
        <w:rPr>
          <w:color w:val="000000"/>
        </w:rPr>
        <w:t xml:space="preserve">the </w:t>
      </w:r>
      <w:r>
        <w:rPr>
          <w:color w:val="000000"/>
        </w:rPr>
        <w:t>e</w:t>
      </w:r>
      <w:r w:rsidRPr="00A03E47">
        <w:rPr>
          <w:color w:val="000000"/>
        </w:rPr>
        <w:t>ccentricity</w:t>
      </w:r>
      <w:r>
        <w:rPr>
          <w:color w:val="000000"/>
        </w:rPr>
        <w:t xml:space="preserve"> and</w:t>
      </w:r>
      <w:r w:rsidRPr="00A03E47">
        <w:rPr>
          <w:color w:val="000000"/>
        </w:rPr>
        <w:t xml:space="preserve"> the centroid </w:t>
      </w:r>
      <w:r>
        <w:rPr>
          <w:color w:val="000000"/>
        </w:rPr>
        <w:t>properties,</w:t>
      </w:r>
      <w:r w:rsidR="006A3DBF">
        <w:rPr>
          <w:color w:val="000000"/>
        </w:rPr>
        <w:t xml:space="preserve"> </w:t>
      </w:r>
      <w:r w:rsidRPr="00A03E47">
        <w:rPr>
          <w:color w:val="000000"/>
        </w:rPr>
        <w:t>and the minimum properties that would be given with a caliper (</w:t>
      </w:r>
      <w:r>
        <w:rPr>
          <w:color w:val="000000"/>
        </w:rPr>
        <w:t>M</w:t>
      </w:r>
      <w:r w:rsidRPr="00A03E47">
        <w:rPr>
          <w:color w:val="000000"/>
        </w:rPr>
        <w:t>in</w:t>
      </w:r>
      <w:r>
        <w:rPr>
          <w:color w:val="000000"/>
        </w:rPr>
        <w:t>F</w:t>
      </w:r>
      <w:r w:rsidRPr="00A03E47">
        <w:rPr>
          <w:color w:val="000000"/>
        </w:rPr>
        <w:t>eret</w:t>
      </w:r>
      <w:r>
        <w:rPr>
          <w:color w:val="000000"/>
        </w:rPr>
        <w:t>P</w:t>
      </w:r>
      <w:r w:rsidRPr="00A03E47">
        <w:rPr>
          <w:color w:val="000000"/>
        </w:rPr>
        <w:t>roperties)</w:t>
      </w:r>
      <w:r>
        <w:rPr>
          <w:color w:val="000000"/>
        </w:rPr>
        <w:t xml:space="preserve"> that would be used to differentiate between objects.</w:t>
      </w:r>
    </w:p>
    <w:p w14:paraId="4BDB2FB4" w14:textId="76D0440C" w:rsidR="00BC77C9" w:rsidRPr="00BC77C9" w:rsidRDefault="00BC77C9" w:rsidP="00BC77C9">
      <w:pPr>
        <w:pStyle w:val="Prrafodelista"/>
        <w:numPr>
          <w:ilvl w:val="0"/>
          <w:numId w:val="19"/>
        </w:numPr>
        <w:autoSpaceDE w:val="0"/>
        <w:autoSpaceDN w:val="0"/>
        <w:adjustRightInd w:val="0"/>
        <w:spacing w:after="0"/>
      </w:pPr>
      <w:r w:rsidRPr="00BC77C9">
        <w:rPr>
          <w:color w:val="000000"/>
        </w:rPr>
        <w:t>imcrop</w:t>
      </w:r>
      <w:r>
        <w:rPr>
          <w:color w:val="000000"/>
        </w:rPr>
        <w:t>: This function is called twice:</w:t>
      </w:r>
    </w:p>
    <w:p w14:paraId="5B447DC2" w14:textId="08787174" w:rsidR="00BC77C9" w:rsidRPr="00BC77C9" w:rsidRDefault="003276C2" w:rsidP="00BC77C9">
      <w:pPr>
        <w:pStyle w:val="Prrafodelista"/>
        <w:numPr>
          <w:ilvl w:val="1"/>
          <w:numId w:val="19"/>
        </w:numPr>
        <w:autoSpaceDE w:val="0"/>
        <w:autoSpaceDN w:val="0"/>
        <w:adjustRightInd w:val="0"/>
        <w:spacing w:after="0"/>
      </w:pPr>
      <w:r>
        <w:rPr>
          <w:color w:val="000000"/>
        </w:rPr>
        <w:t>F</w:t>
      </w:r>
      <w:r w:rsidR="00BC77C9">
        <w:rPr>
          <w:color w:val="000000"/>
        </w:rPr>
        <w:t>irst</w:t>
      </w:r>
      <w:r>
        <w:rPr>
          <w:color w:val="000000"/>
        </w:rPr>
        <w:t>,</w:t>
      </w:r>
      <w:r w:rsidR="00BC77C9">
        <w:rPr>
          <w:color w:val="000000"/>
        </w:rPr>
        <w:t xml:space="preserve"> at the beginning where it crops </w:t>
      </w:r>
      <w:r w:rsidR="00BC77C9" w:rsidRPr="00BC77C9">
        <w:rPr>
          <w:color w:val="000000"/>
        </w:rPr>
        <w:t xml:space="preserve">the image to the size marked by the red rectangle in the application to eliminate the background and set a similar size for all </w:t>
      </w:r>
      <w:r w:rsidR="00BC77C9">
        <w:rPr>
          <w:color w:val="000000"/>
        </w:rPr>
        <w:t>photos</w:t>
      </w:r>
      <w:r w:rsidR="00310772">
        <w:rPr>
          <w:color w:val="000000"/>
        </w:rPr>
        <w:t>.</w:t>
      </w:r>
    </w:p>
    <w:p w14:paraId="6542C1F0" w14:textId="7C1C4EF8" w:rsidR="00BC77C9" w:rsidRPr="00BC77C9" w:rsidRDefault="00BC77C9" w:rsidP="00BC77C9">
      <w:pPr>
        <w:pStyle w:val="Prrafodelista"/>
        <w:numPr>
          <w:ilvl w:val="1"/>
          <w:numId w:val="19"/>
        </w:numPr>
        <w:autoSpaceDE w:val="0"/>
        <w:autoSpaceDN w:val="0"/>
        <w:adjustRightInd w:val="0"/>
        <w:spacing w:after="0"/>
      </w:pPr>
      <w:r>
        <w:t>Last</w:t>
      </w:r>
      <w:r w:rsidR="003276C2">
        <w:t>,</w:t>
      </w:r>
      <w:r>
        <w:t xml:space="preserve"> when it crops the QR-code from the first cropped image to return it to the function ExtractorDatosQR.</w:t>
      </w:r>
    </w:p>
    <w:p w14:paraId="16DA9D27" w14:textId="77777777" w:rsidR="00BC77C9" w:rsidRPr="00BC77C9" w:rsidRDefault="00BC77C9" w:rsidP="00BC77C9">
      <w:pPr>
        <w:pStyle w:val="Prrafodelista"/>
        <w:autoSpaceDE w:val="0"/>
        <w:autoSpaceDN w:val="0"/>
        <w:adjustRightInd w:val="0"/>
        <w:spacing w:after="0"/>
        <w:ind w:left="1440"/>
      </w:pPr>
    </w:p>
    <w:p w14:paraId="0032218E" w14:textId="77777777" w:rsidR="00BC77C9" w:rsidRDefault="00BC77C9" w:rsidP="00BC77C9">
      <w:pPr>
        <w:keepNext/>
        <w:jc w:val="center"/>
      </w:pPr>
      <w:r w:rsidRPr="00BC77C9">
        <w:rPr>
          <w:noProof/>
          <w:lang w:val="es-ES_tradnl"/>
        </w:rPr>
        <w:drawing>
          <wp:inline distT="0" distB="0" distL="0" distR="0" wp14:anchorId="089FB124" wp14:editId="6C783CE4">
            <wp:extent cx="5031723" cy="2835965"/>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2359" cy="2853232"/>
                    </a:xfrm>
                    <a:prstGeom prst="rect">
                      <a:avLst/>
                    </a:prstGeom>
                  </pic:spPr>
                </pic:pic>
              </a:graphicData>
            </a:graphic>
          </wp:inline>
        </w:drawing>
      </w:r>
    </w:p>
    <w:p w14:paraId="21936798" w14:textId="49D00884" w:rsidR="00BC77C9" w:rsidRPr="00E40D5F" w:rsidRDefault="00BC77C9" w:rsidP="00BC77C9">
      <w:pPr>
        <w:pStyle w:val="Descripcin"/>
        <w:jc w:val="center"/>
        <w:rPr>
          <w:sz w:val="22"/>
          <w:szCs w:val="22"/>
          <w:lang w:val="es-ES_tradnl"/>
        </w:rPr>
      </w:pPr>
      <w:bookmarkStart w:id="36" w:name="_Ref63602218"/>
      <w:bookmarkStart w:id="37" w:name="_Toc63796025"/>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7</w:t>
      </w:r>
      <w:r w:rsidR="00010827" w:rsidRPr="00E40D5F">
        <w:rPr>
          <w:noProof/>
          <w:sz w:val="22"/>
          <w:szCs w:val="22"/>
        </w:rPr>
        <w:fldChar w:fldCharType="end"/>
      </w:r>
      <w:bookmarkEnd w:id="36"/>
      <w:r w:rsidRPr="00E40D5F">
        <w:rPr>
          <w:sz w:val="22"/>
          <w:szCs w:val="22"/>
        </w:rPr>
        <w:t xml:space="preserve"> Input example for the function DetectorQR</w:t>
      </w:r>
      <w:bookmarkEnd w:id="37"/>
    </w:p>
    <w:p w14:paraId="07447207" w14:textId="77777777" w:rsidR="00BC77C9" w:rsidRDefault="00BC77C9" w:rsidP="00BC77C9">
      <w:pPr>
        <w:keepNext/>
        <w:jc w:val="center"/>
      </w:pPr>
      <w:r w:rsidRPr="00BC77C9">
        <w:rPr>
          <w:noProof/>
          <w:lang w:val="es-ES_tradnl"/>
        </w:rPr>
        <w:drawing>
          <wp:inline distT="0" distB="0" distL="0" distR="0" wp14:anchorId="484D1D1C" wp14:editId="5162838D">
            <wp:extent cx="1609725" cy="1638300"/>
            <wp:effectExtent l="0" t="0" r="952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9725" cy="1638300"/>
                    </a:xfrm>
                    <a:prstGeom prst="rect">
                      <a:avLst/>
                    </a:prstGeom>
                  </pic:spPr>
                </pic:pic>
              </a:graphicData>
            </a:graphic>
          </wp:inline>
        </w:drawing>
      </w:r>
    </w:p>
    <w:p w14:paraId="59D04EFE" w14:textId="56BE9E85" w:rsidR="00BC77C9" w:rsidRPr="00E40D5F" w:rsidRDefault="00BC77C9" w:rsidP="00BC77C9">
      <w:pPr>
        <w:pStyle w:val="Descripcin"/>
        <w:jc w:val="center"/>
        <w:rPr>
          <w:sz w:val="22"/>
          <w:szCs w:val="22"/>
          <w:lang w:val="es-ES_tradnl"/>
        </w:rPr>
      </w:pPr>
      <w:bookmarkStart w:id="38" w:name="_Ref63602221"/>
      <w:bookmarkStart w:id="39" w:name="_Toc63796026"/>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8</w:t>
      </w:r>
      <w:r w:rsidR="00010827" w:rsidRPr="00E40D5F">
        <w:rPr>
          <w:noProof/>
          <w:sz w:val="22"/>
          <w:szCs w:val="22"/>
        </w:rPr>
        <w:fldChar w:fldCharType="end"/>
      </w:r>
      <w:bookmarkEnd w:id="38"/>
      <w:r w:rsidRPr="00E40D5F">
        <w:rPr>
          <w:sz w:val="22"/>
          <w:szCs w:val="22"/>
        </w:rPr>
        <w:t xml:space="preserve"> Output example for the function DetectorQR</w:t>
      </w:r>
      <w:bookmarkEnd w:id="39"/>
    </w:p>
    <w:p w14:paraId="6C41CE42" w14:textId="3EA368EB" w:rsidR="00667A97" w:rsidRDefault="00667A97" w:rsidP="00667A97">
      <w:pPr>
        <w:pStyle w:val="Ttulo2"/>
      </w:pPr>
      <w:bookmarkStart w:id="40" w:name="_Toc63796005"/>
      <w:r>
        <w:t>ExtractorDatosQR</w:t>
      </w:r>
      <w:bookmarkEnd w:id="40"/>
    </w:p>
    <w:p w14:paraId="1DFCE6A0" w14:textId="013C0AAA" w:rsidR="00E22099" w:rsidRDefault="00D44BD6" w:rsidP="004841B4">
      <w:pPr>
        <w:jc w:val="both"/>
        <w:rPr>
          <w:lang w:val="es-ES_tradnl"/>
        </w:rPr>
      </w:pPr>
      <w:r>
        <w:rPr>
          <w:lang w:val="es-ES_tradnl"/>
        </w:rPr>
        <w:t>This function is used to extract all the information from the QR-code.</w:t>
      </w:r>
      <w:r w:rsidRPr="00D44BD6">
        <w:t xml:space="preserve"> </w:t>
      </w:r>
      <w:r w:rsidRPr="00D44BD6">
        <w:rPr>
          <w:lang w:val="es-ES_tradnl"/>
        </w:rPr>
        <w:t xml:space="preserve">This function returns the name, ID, state of the card (active or expired), and the center the student is registered. This is done by taking the cropped image resulted from the function detectorQR, decoding the HTML encoded in the QR-code, and taking the information </w:t>
      </w:r>
      <w:r w:rsidRPr="00D44BD6">
        <w:rPr>
          <w:lang w:val="es-ES_tradnl"/>
        </w:rPr>
        <w:lastRenderedPageBreak/>
        <w:t>needed from the URL.</w:t>
      </w:r>
      <w:r>
        <w:rPr>
          <w:lang w:val="es-ES_tradnl"/>
        </w:rPr>
        <w:t xml:space="preserve"> It accepts different formats as inputs (text or uint8). The main functions used are:</w:t>
      </w:r>
    </w:p>
    <w:p w14:paraId="579AD9FD" w14:textId="48C5D247" w:rsidR="00D44BD6" w:rsidRDefault="00D44BD6" w:rsidP="00D44BD6">
      <w:pPr>
        <w:pStyle w:val="Prrafodelista"/>
        <w:numPr>
          <w:ilvl w:val="0"/>
          <w:numId w:val="20"/>
        </w:numPr>
      </w:pPr>
      <w:r>
        <w:t>readBarcode()</w:t>
      </w:r>
      <w:r w:rsidR="00962FCB">
        <w:t xml:space="preserve">: This function gets an image of the cropped QR-code and decodes it. If the QR code is </w:t>
      </w:r>
      <w:r w:rsidR="00962FCB" w:rsidRPr="00FD3A58">
        <w:t>readable</w:t>
      </w:r>
      <w:r w:rsidR="00962FCB">
        <w:t>, this action returns a string with the URL of the student</w:t>
      </w:r>
      <w:r w:rsidR="006A3DBF">
        <w:t>'</w:t>
      </w:r>
      <w:r w:rsidR="00962FCB">
        <w:t>s data page. Else it returns an empty string.</w:t>
      </w:r>
      <w:r w:rsidR="000A2C60">
        <w:t xml:space="preserve"> This last statement would end the function.</w:t>
      </w:r>
    </w:p>
    <w:p w14:paraId="5333891C" w14:textId="6CA5383C" w:rsidR="00FD3A58" w:rsidRDefault="000A2C60" w:rsidP="00D44BD6">
      <w:pPr>
        <w:pStyle w:val="Prrafodelista"/>
        <w:numPr>
          <w:ilvl w:val="0"/>
          <w:numId w:val="20"/>
        </w:numPr>
      </w:pPr>
      <w:r>
        <w:t>w</w:t>
      </w:r>
      <w:r w:rsidRPr="000A2C60">
        <w:t>ebread</w:t>
      </w:r>
      <w:r>
        <w:t>(): Given the URL by the readBarcode function it returns all the HTML code from the said URL. The code returned would be where all the information from the student would be taken.</w:t>
      </w:r>
    </w:p>
    <w:p w14:paraId="3407EF80" w14:textId="4EA27095" w:rsidR="000A2C60" w:rsidRPr="000A2C60" w:rsidRDefault="000A2C60" w:rsidP="000A2C60">
      <w:pPr>
        <w:pStyle w:val="Prrafodelista"/>
        <w:numPr>
          <w:ilvl w:val="0"/>
          <w:numId w:val="20"/>
        </w:numPr>
        <w:autoSpaceDE w:val="0"/>
        <w:autoSpaceDN w:val="0"/>
        <w:adjustRightInd w:val="0"/>
        <w:spacing w:after="0"/>
      </w:pPr>
      <w:r w:rsidRPr="000A2C60">
        <w:rPr>
          <w:color w:val="000000"/>
        </w:rPr>
        <w:t>findElement()</w:t>
      </w:r>
      <w:r>
        <w:rPr>
          <w:color w:val="000000"/>
        </w:rPr>
        <w:t>: Fi</w:t>
      </w:r>
      <w:r w:rsidRPr="000A2C60">
        <w:rPr>
          <w:color w:val="000000"/>
        </w:rPr>
        <w:t>nd</w:t>
      </w:r>
      <w:r>
        <w:rPr>
          <w:color w:val="000000"/>
        </w:rPr>
        <w:t>s</w:t>
      </w:r>
      <w:r w:rsidRPr="000A2C60">
        <w:rPr>
          <w:color w:val="000000"/>
        </w:rPr>
        <w:t xml:space="preserve"> in the </w:t>
      </w:r>
      <w:r w:rsidR="006A3DBF">
        <w:rPr>
          <w:color w:val="000000"/>
        </w:rPr>
        <w:t>HTML</w:t>
      </w:r>
      <w:r w:rsidRPr="000A2C60">
        <w:rPr>
          <w:color w:val="000000"/>
        </w:rPr>
        <w:t xml:space="preserve"> tree the table elements</w:t>
      </w:r>
      <w:r>
        <w:rPr>
          <w:color w:val="000000"/>
        </w:rPr>
        <w:t>, where all the student information is embe</w:t>
      </w:r>
      <w:r w:rsidR="006A3DBF">
        <w:rPr>
          <w:color w:val="000000"/>
        </w:rPr>
        <w:t>d</w:t>
      </w:r>
      <w:r>
        <w:rPr>
          <w:color w:val="000000"/>
        </w:rPr>
        <w:t>ded, saving it in a subtree.</w:t>
      </w:r>
    </w:p>
    <w:p w14:paraId="196B4FEF" w14:textId="522FF5C6" w:rsidR="000A2C60" w:rsidRDefault="000A2C60" w:rsidP="00D44BD6">
      <w:pPr>
        <w:pStyle w:val="Prrafodelista"/>
        <w:numPr>
          <w:ilvl w:val="0"/>
          <w:numId w:val="20"/>
        </w:numPr>
      </w:pPr>
      <w:r w:rsidRPr="000A2C60">
        <w:t>extractHTMLText</w:t>
      </w:r>
      <w:r>
        <w:t>(): E</w:t>
      </w:r>
      <w:r w:rsidR="006A3DBF">
        <w:t>x</w:t>
      </w:r>
      <w:r>
        <w:t>tracts the text from the tables subtree.</w:t>
      </w:r>
    </w:p>
    <w:p w14:paraId="14F49C0D" w14:textId="6E6754AA" w:rsidR="003C50AC" w:rsidRDefault="00E14E55" w:rsidP="003C50AC">
      <w:r>
        <w:t>In</w:t>
      </w:r>
      <w:r w:rsidR="00B54FBD">
        <w:t xml:space="preserve"> the end</w:t>
      </w:r>
      <w:r>
        <w:t>,</w:t>
      </w:r>
      <w:r w:rsidR="00B54FBD">
        <w:t xml:space="preserve"> it would give</w:t>
      </w:r>
      <w:r w:rsidR="003C50AC">
        <w:t xml:space="preserve"> </w:t>
      </w:r>
      <w:r w:rsidR="00B54FBD">
        <w:t xml:space="preserve">a response like </w:t>
      </w:r>
      <w:r w:rsidR="003C50AC">
        <w:t xml:space="preserve">the </w:t>
      </w:r>
      <w:r w:rsidR="00B54FBD">
        <w:t>one</w:t>
      </w:r>
      <w:r w:rsidR="005919A5">
        <w:t xml:space="preserve"> in </w:t>
      </w:r>
      <w:r w:rsidR="005919A5">
        <w:fldChar w:fldCharType="begin"/>
      </w:r>
      <w:r w:rsidR="005919A5">
        <w:instrText xml:space="preserve"> REF _Ref63666094 \h </w:instrText>
      </w:r>
      <w:r w:rsidR="005919A5">
        <w:fldChar w:fldCharType="separate"/>
      </w:r>
      <w:r w:rsidR="005919A5">
        <w:t xml:space="preserve">Table </w:t>
      </w:r>
      <w:r w:rsidR="005919A5">
        <w:rPr>
          <w:noProof/>
        </w:rPr>
        <w:t>2</w:t>
      </w:r>
      <w:r w:rsidR="005919A5">
        <w:fldChar w:fldCharType="end"/>
      </w:r>
      <w:r w:rsidR="003C50AC">
        <w:t>.</w:t>
      </w:r>
    </w:p>
    <w:p w14:paraId="0D27F93E" w14:textId="77777777" w:rsidR="00E40D5F" w:rsidRDefault="00E40D5F" w:rsidP="003C50AC"/>
    <w:tbl>
      <w:tblPr>
        <w:tblStyle w:val="Tablaconcuadrcula"/>
        <w:tblW w:w="0" w:type="auto"/>
        <w:jc w:val="center"/>
        <w:tblLook w:val="04A0" w:firstRow="1" w:lastRow="0" w:firstColumn="1" w:lastColumn="0" w:noHBand="0" w:noVBand="1"/>
      </w:tblPr>
      <w:tblGrid>
        <w:gridCol w:w="3345"/>
      </w:tblGrid>
      <w:tr w:rsidR="003C50AC" w14:paraId="00E38A80" w14:textId="77777777" w:rsidTr="003C50AC">
        <w:trPr>
          <w:jc w:val="center"/>
        </w:trPr>
        <w:tc>
          <w:tcPr>
            <w:tcW w:w="0" w:type="auto"/>
          </w:tcPr>
          <w:p w14:paraId="2F340840" w14:textId="77777777" w:rsidR="003C50AC" w:rsidRDefault="003C50AC" w:rsidP="003C50AC">
            <w:r>
              <w:t xml:space="preserve">Nombre = </w:t>
            </w:r>
          </w:p>
          <w:p w14:paraId="7A2D49BA" w14:textId="77777777" w:rsidR="003C50AC" w:rsidRDefault="003C50AC" w:rsidP="003C50AC">
            <w:r>
              <w:t xml:space="preserve">    "Andres Madariaga Revuelta"</w:t>
            </w:r>
          </w:p>
          <w:p w14:paraId="3672538A" w14:textId="77777777" w:rsidR="003C50AC" w:rsidRDefault="003C50AC" w:rsidP="003C50AC">
            <w:r>
              <w:t>DNI =</w:t>
            </w:r>
          </w:p>
          <w:p w14:paraId="5AFBAF6C" w14:textId="77777777" w:rsidR="003C50AC" w:rsidRDefault="003C50AC" w:rsidP="003C50AC">
            <w:r>
              <w:t xml:space="preserve">    "72175198"</w:t>
            </w:r>
          </w:p>
          <w:p w14:paraId="0485975B" w14:textId="77777777" w:rsidR="003C50AC" w:rsidRDefault="003C50AC" w:rsidP="003C50AC">
            <w:r>
              <w:t>Estado =</w:t>
            </w:r>
          </w:p>
          <w:p w14:paraId="140C3EBA" w14:textId="77777777" w:rsidR="003C50AC" w:rsidRDefault="003C50AC" w:rsidP="003C50AC">
            <w:r>
              <w:t xml:space="preserve">    "ACTIVO"</w:t>
            </w:r>
          </w:p>
          <w:p w14:paraId="34CF0FAE" w14:textId="77777777" w:rsidR="003C50AC" w:rsidRDefault="003C50AC" w:rsidP="003C50AC">
            <w:r>
              <w:t xml:space="preserve">Centro = </w:t>
            </w:r>
          </w:p>
          <w:p w14:paraId="06996333" w14:textId="77777777" w:rsidR="003C50AC" w:rsidRDefault="003C50AC" w:rsidP="003C50AC">
            <w:r>
              <w:t xml:space="preserve">    "EPSG"</w:t>
            </w:r>
          </w:p>
          <w:p w14:paraId="204E8F7E" w14:textId="77777777" w:rsidR="003C50AC" w:rsidRDefault="003C50AC" w:rsidP="005919A5">
            <w:pPr>
              <w:keepNext/>
            </w:pPr>
          </w:p>
        </w:tc>
      </w:tr>
    </w:tbl>
    <w:p w14:paraId="4BC07E65" w14:textId="48F46970" w:rsidR="005919A5" w:rsidRDefault="005919A5" w:rsidP="005919A5">
      <w:pPr>
        <w:pStyle w:val="Descripcin"/>
        <w:jc w:val="center"/>
        <w:rPr>
          <w:sz w:val="22"/>
          <w:szCs w:val="22"/>
        </w:rPr>
      </w:pPr>
      <w:bookmarkStart w:id="41" w:name="_Ref63666094"/>
      <w:bookmarkStart w:id="42" w:name="_Toc63796062"/>
      <w:r w:rsidRPr="00E40D5F">
        <w:rPr>
          <w:sz w:val="22"/>
          <w:szCs w:val="22"/>
        </w:rPr>
        <w:t xml:space="preserve">Table </w:t>
      </w:r>
      <w:r w:rsidR="00010827" w:rsidRPr="00E40D5F">
        <w:rPr>
          <w:sz w:val="22"/>
          <w:szCs w:val="22"/>
        </w:rPr>
        <w:fldChar w:fldCharType="begin"/>
      </w:r>
      <w:r w:rsidR="00010827" w:rsidRPr="00E40D5F">
        <w:rPr>
          <w:sz w:val="22"/>
          <w:szCs w:val="22"/>
        </w:rPr>
        <w:instrText xml:space="preserve"> SEQ Table \* ARABIC </w:instrText>
      </w:r>
      <w:r w:rsidR="00010827" w:rsidRPr="00E40D5F">
        <w:rPr>
          <w:sz w:val="22"/>
          <w:szCs w:val="22"/>
        </w:rPr>
        <w:fldChar w:fldCharType="separate"/>
      </w:r>
      <w:r w:rsidR="009978EA" w:rsidRPr="00E40D5F">
        <w:rPr>
          <w:noProof/>
          <w:sz w:val="22"/>
          <w:szCs w:val="22"/>
        </w:rPr>
        <w:t>2</w:t>
      </w:r>
      <w:r w:rsidR="00010827" w:rsidRPr="00E40D5F">
        <w:rPr>
          <w:noProof/>
          <w:sz w:val="22"/>
          <w:szCs w:val="22"/>
        </w:rPr>
        <w:fldChar w:fldCharType="end"/>
      </w:r>
      <w:bookmarkEnd w:id="41"/>
      <w:r w:rsidRPr="00E40D5F">
        <w:rPr>
          <w:sz w:val="22"/>
          <w:szCs w:val="22"/>
        </w:rPr>
        <w:t xml:space="preserve"> Example of output from the function ExtractorDatosQR</w:t>
      </w:r>
      <w:bookmarkEnd w:id="42"/>
    </w:p>
    <w:p w14:paraId="637DDBD5" w14:textId="77777777" w:rsidR="00E40D5F" w:rsidRPr="00E40D5F" w:rsidRDefault="00E40D5F" w:rsidP="00E40D5F"/>
    <w:p w14:paraId="5912F0CF" w14:textId="3AAEC8FE" w:rsidR="004F0C5B" w:rsidRPr="004F0C5B" w:rsidRDefault="003B4C8E" w:rsidP="004F0C5B">
      <w:pPr>
        <w:pStyle w:val="Ttulo2"/>
      </w:pPr>
      <w:bookmarkStart w:id="43" w:name="_Toc63796006"/>
      <w:r w:rsidRPr="00C34BEC">
        <w:t>RecoNombre</w:t>
      </w:r>
      <w:bookmarkEnd w:id="43"/>
    </w:p>
    <w:p w14:paraId="7A7F8946" w14:textId="7C25FAFF" w:rsidR="004F0C5B" w:rsidRPr="004F0C5B" w:rsidRDefault="004F0C5B" w:rsidP="004F0C5B">
      <w:pPr>
        <w:jc w:val="both"/>
        <w:rPr>
          <w:lang w:val="es-ES_tradnl"/>
        </w:rPr>
      </w:pPr>
      <w:r w:rsidRPr="004F0C5B">
        <w:rPr>
          <w:lang w:val="es-ES_tradnl"/>
        </w:rPr>
        <w:t xml:space="preserve">This function checks the name of the student on the front of the card, as an alternative to QR code recognition. </w:t>
      </w:r>
      <w:r w:rsidR="00916128" w:rsidRPr="00916128">
        <w:rPr>
          <w:lang w:val="es-ES_tradnl"/>
        </w:rPr>
        <w:t>A camera frame must be entered as input, and the output is a text string with the full name.</w:t>
      </w:r>
    </w:p>
    <w:p w14:paraId="1639F5D8" w14:textId="26D2C136" w:rsidR="00667A97" w:rsidRPr="00667A97" w:rsidRDefault="00667A97" w:rsidP="00667A97">
      <w:pPr>
        <w:pStyle w:val="Ttulo2"/>
      </w:pPr>
      <w:bookmarkStart w:id="44" w:name="_Toc63796007"/>
      <w:r>
        <w:t>ComprobarBD</w:t>
      </w:r>
      <w:bookmarkEnd w:id="44"/>
    </w:p>
    <w:p w14:paraId="6993241F" w14:textId="3D00E99B" w:rsidR="006A3DBF" w:rsidRPr="006A3DBF" w:rsidRDefault="006A3DBF" w:rsidP="00904352">
      <w:pPr>
        <w:jc w:val="both"/>
        <w:rPr>
          <w:lang w:val="es-ES_tradnl"/>
        </w:rPr>
      </w:pPr>
      <w:r>
        <w:rPr>
          <w:lang w:val="es-ES_tradnl"/>
        </w:rPr>
        <w:t xml:space="preserve">The function takes the </w:t>
      </w:r>
      <w:r w:rsidRPr="006A3DBF">
        <w:rPr>
          <w:lang w:val="es-ES_tradnl"/>
        </w:rPr>
        <w:t>Center, Building</w:t>
      </w:r>
      <w:r>
        <w:rPr>
          <w:lang w:val="es-ES_tradnl"/>
        </w:rPr>
        <w:t>,</w:t>
      </w:r>
      <w:r w:rsidRPr="006A3DBF">
        <w:rPr>
          <w:lang w:val="es-ES_tradnl"/>
        </w:rPr>
        <w:t xml:space="preserve"> and Classroom, where the subject is carried out, </w:t>
      </w:r>
      <w:r>
        <w:rPr>
          <w:lang w:val="es-ES_tradnl"/>
        </w:rPr>
        <w:t>from</w:t>
      </w:r>
      <w:r w:rsidRPr="006A3DBF">
        <w:rPr>
          <w:lang w:val="es-ES_tradnl"/>
        </w:rPr>
        <w:t xml:space="preserve"> the application</w:t>
      </w:r>
      <w:r>
        <w:rPr>
          <w:lang w:val="es-ES_tradnl"/>
        </w:rPr>
        <w:t>'s</w:t>
      </w:r>
      <w:r w:rsidRPr="006A3DBF">
        <w:rPr>
          <w:lang w:val="es-ES_tradnl"/>
        </w:rPr>
        <w:t xml:space="preserve"> interface</w:t>
      </w:r>
      <w:r>
        <w:rPr>
          <w:lang w:val="es-ES_tradnl"/>
        </w:rPr>
        <w:t>, from the dropdown values</w:t>
      </w:r>
      <w:r w:rsidR="00C701CB">
        <w:rPr>
          <w:lang w:val="es-ES_tradnl"/>
        </w:rPr>
        <w:t xml:space="preserve"> and queries the database with that data and the actual hour and day at the moment</w:t>
      </w:r>
      <w:r w:rsidRPr="006A3DBF">
        <w:rPr>
          <w:lang w:val="es-ES_tradnl"/>
        </w:rPr>
        <w:t>.</w:t>
      </w:r>
      <w:r>
        <w:rPr>
          <w:lang w:val="es-ES_tradnl"/>
        </w:rPr>
        <w:t xml:space="preserve"> But the student's name is taken from the </w:t>
      </w:r>
      <w:r w:rsidRPr="006A3DBF">
        <w:rPr>
          <w:lang w:val="es-ES_tradnl"/>
        </w:rPr>
        <w:t>ExtractorQR</w:t>
      </w:r>
      <w:r>
        <w:rPr>
          <w:lang w:val="es-ES_tradnl"/>
        </w:rPr>
        <w:t xml:space="preserve"> or </w:t>
      </w:r>
      <w:r w:rsidRPr="00C34BEC">
        <w:rPr>
          <w:lang w:val="es-ES_tradnl"/>
        </w:rPr>
        <w:t>recoNombre</w:t>
      </w:r>
      <w:r>
        <w:rPr>
          <w:lang w:val="es-ES_tradnl"/>
        </w:rPr>
        <w:t xml:space="preserve"> functions.</w:t>
      </w:r>
    </w:p>
    <w:p w14:paraId="211BE94F" w14:textId="779628D4" w:rsidR="006A3DBF" w:rsidRDefault="006A3DBF" w:rsidP="00BD7ABD">
      <w:pPr>
        <w:jc w:val="both"/>
        <w:rPr>
          <w:lang w:val="es-ES_tradnl"/>
        </w:rPr>
      </w:pPr>
      <w:r>
        <w:rPr>
          <w:lang w:val="es-ES_tradnl"/>
        </w:rPr>
        <w:t>The function mainly returns four different codes:</w:t>
      </w:r>
    </w:p>
    <w:p w14:paraId="4E2931F7" w14:textId="45304CD8" w:rsidR="006A3DBF" w:rsidRDefault="006A3DBF" w:rsidP="00647485">
      <w:pPr>
        <w:pStyle w:val="Prrafodelista"/>
        <w:numPr>
          <w:ilvl w:val="0"/>
          <w:numId w:val="21"/>
        </w:numPr>
      </w:pPr>
      <w:r w:rsidRPr="006A3DBF">
        <w:t>000</w:t>
      </w:r>
      <w:r>
        <w:t>:</w:t>
      </w:r>
      <w:r w:rsidRPr="006A3DBF">
        <w:t xml:space="preserve"> Null input values</w:t>
      </w:r>
      <w:r>
        <w:t>.</w:t>
      </w:r>
    </w:p>
    <w:p w14:paraId="2BBD098F" w14:textId="258CE2B2" w:rsidR="006A3DBF" w:rsidRDefault="006A3DBF" w:rsidP="00647485">
      <w:pPr>
        <w:pStyle w:val="Prrafodelista"/>
        <w:numPr>
          <w:ilvl w:val="0"/>
          <w:numId w:val="21"/>
        </w:numPr>
      </w:pPr>
      <w:r w:rsidRPr="006A3DBF">
        <w:t>204</w:t>
      </w:r>
      <w:r>
        <w:t>:</w:t>
      </w:r>
      <w:r w:rsidRPr="006A3DBF">
        <w:t xml:space="preserve"> There are no classes in that classroom </w:t>
      </w:r>
      <w:r>
        <w:t>today.</w:t>
      </w:r>
    </w:p>
    <w:p w14:paraId="0F04BE30" w14:textId="0D1197A0" w:rsidR="006A3DBF" w:rsidRDefault="006A3DBF" w:rsidP="006A3DBF">
      <w:pPr>
        <w:pStyle w:val="Prrafodelista"/>
        <w:numPr>
          <w:ilvl w:val="0"/>
          <w:numId w:val="21"/>
        </w:numPr>
      </w:pPr>
      <w:r w:rsidRPr="006A3DBF">
        <w:t>401</w:t>
      </w:r>
      <w:r>
        <w:t>:</w:t>
      </w:r>
      <w:r w:rsidRPr="006A3DBF">
        <w:t xml:space="preserve"> The student does not have classes </w:t>
      </w:r>
      <w:r>
        <w:t>at that hour in that classroom or just today.</w:t>
      </w:r>
    </w:p>
    <w:p w14:paraId="0DDF65BC" w14:textId="0182B0A2" w:rsidR="003B4C8E" w:rsidRDefault="006A3DBF" w:rsidP="003B4C8E">
      <w:pPr>
        <w:pStyle w:val="Prrafodelista"/>
        <w:numPr>
          <w:ilvl w:val="0"/>
          <w:numId w:val="21"/>
        </w:numPr>
      </w:pPr>
      <w:r w:rsidRPr="006A3DBF">
        <w:t>200</w:t>
      </w:r>
      <w:r>
        <w:t>:</w:t>
      </w:r>
      <w:r w:rsidRPr="006A3DBF">
        <w:t xml:space="preserve"> </w:t>
      </w:r>
      <w:r>
        <w:t>The student has class at the time and has been granted access.</w:t>
      </w:r>
    </w:p>
    <w:p w14:paraId="0DBEE23D" w14:textId="4398C316" w:rsidR="00C701CB" w:rsidRDefault="00C701CB" w:rsidP="00C701CB">
      <w:pPr>
        <w:pStyle w:val="Ttulo2"/>
      </w:pPr>
      <w:bookmarkStart w:id="45" w:name="_Toc63796008"/>
      <w:r>
        <w:lastRenderedPageBreak/>
        <w:t>Test Database</w:t>
      </w:r>
      <w:bookmarkEnd w:id="45"/>
    </w:p>
    <w:p w14:paraId="63C3B971" w14:textId="0932083E" w:rsidR="00C701CB" w:rsidRDefault="00C701CB" w:rsidP="00C701CB">
      <w:pPr>
        <w:rPr>
          <w:lang w:val="es-ES_tradnl"/>
        </w:rPr>
      </w:pPr>
      <w:r>
        <w:rPr>
          <w:lang w:val="es-ES_tradnl"/>
        </w:rPr>
        <w:t xml:space="preserve">It’s mainly a mock database to act like the UPVs </w:t>
      </w:r>
      <w:r w:rsidR="009D1FD6">
        <w:rPr>
          <w:lang w:val="es-ES_tradnl"/>
        </w:rPr>
        <w:t xml:space="preserve">real </w:t>
      </w:r>
      <w:r>
        <w:rPr>
          <w:lang w:val="es-ES_tradnl"/>
        </w:rPr>
        <w:t>one or as a found</w:t>
      </w:r>
      <w:r w:rsidR="00E14E55">
        <w:rPr>
          <w:lang w:val="es-ES_tradnl"/>
        </w:rPr>
        <w:t>ation</w:t>
      </w:r>
      <w:r>
        <w:rPr>
          <w:lang w:val="es-ES_tradnl"/>
        </w:rPr>
        <w:t xml:space="preserve"> base for a new one. There are three tables on the database:</w:t>
      </w:r>
    </w:p>
    <w:p w14:paraId="516B8D64" w14:textId="5FB82208" w:rsidR="00C701CB" w:rsidRDefault="00C701CB" w:rsidP="00C701CB">
      <w:pPr>
        <w:pStyle w:val="Prrafodelista"/>
        <w:numPr>
          <w:ilvl w:val="0"/>
          <w:numId w:val="22"/>
        </w:numPr>
      </w:pPr>
      <w:r>
        <w:t>Alumno (Student)</w:t>
      </w:r>
    </w:p>
    <w:p w14:paraId="13CE66E9" w14:textId="64F15E90" w:rsidR="00C701CB" w:rsidRDefault="00C701CB" w:rsidP="00C701CB">
      <w:pPr>
        <w:pStyle w:val="Prrafodelista"/>
        <w:numPr>
          <w:ilvl w:val="0"/>
          <w:numId w:val="22"/>
        </w:numPr>
      </w:pPr>
      <w:r>
        <w:t>Aula (Classroom)</w:t>
      </w:r>
    </w:p>
    <w:p w14:paraId="0B92E4E0" w14:textId="45D15FCB" w:rsidR="00C701CB" w:rsidRDefault="00C701CB" w:rsidP="00C701CB">
      <w:pPr>
        <w:pStyle w:val="Prrafodelista"/>
        <w:numPr>
          <w:ilvl w:val="0"/>
          <w:numId w:val="22"/>
        </w:numPr>
      </w:pPr>
      <w:r>
        <w:t>Asignatura (Subject)</w:t>
      </w:r>
    </w:p>
    <w:p w14:paraId="0C54BB7A" w14:textId="09659D16" w:rsidR="00C701CB" w:rsidRDefault="00C701CB" w:rsidP="00C701CB">
      <w:r>
        <w:t>They have the following data:</w:t>
      </w:r>
    </w:p>
    <w:tbl>
      <w:tblPr>
        <w:tblStyle w:val="Tablaconcuadrcula"/>
        <w:tblW w:w="5171" w:type="pct"/>
        <w:jc w:val="center"/>
        <w:tblLook w:val="04A0" w:firstRow="1" w:lastRow="0" w:firstColumn="1" w:lastColumn="0" w:noHBand="0" w:noVBand="1"/>
      </w:tblPr>
      <w:tblGrid>
        <w:gridCol w:w="1270"/>
        <w:gridCol w:w="5101"/>
        <w:gridCol w:w="2413"/>
      </w:tblGrid>
      <w:tr w:rsidR="009978EA" w:rsidRPr="009978EA" w14:paraId="247452BD" w14:textId="3F1E8BBA" w:rsidTr="009978EA">
        <w:trPr>
          <w:jc w:val="center"/>
        </w:trPr>
        <w:tc>
          <w:tcPr>
            <w:tcW w:w="702" w:type="pct"/>
          </w:tcPr>
          <w:p w14:paraId="32DE3A9D" w14:textId="0B167A62" w:rsidR="009978EA" w:rsidRPr="009978EA" w:rsidRDefault="009978EA" w:rsidP="00C701CB">
            <w:pPr>
              <w:rPr>
                <w:b/>
                <w:bCs/>
              </w:rPr>
            </w:pPr>
            <w:r w:rsidRPr="009978EA">
              <w:rPr>
                <w:b/>
                <w:bCs/>
              </w:rPr>
              <w:t>Table</w:t>
            </w:r>
          </w:p>
        </w:tc>
        <w:tc>
          <w:tcPr>
            <w:tcW w:w="2808" w:type="pct"/>
          </w:tcPr>
          <w:p w14:paraId="127B6F95" w14:textId="7B4D1D66" w:rsidR="009978EA" w:rsidRPr="009978EA" w:rsidRDefault="009978EA" w:rsidP="00C701CB">
            <w:pPr>
              <w:rPr>
                <w:b/>
                <w:bCs/>
              </w:rPr>
            </w:pPr>
            <w:r w:rsidRPr="009978EA">
              <w:rPr>
                <w:b/>
                <w:bCs/>
              </w:rPr>
              <w:t>Columns</w:t>
            </w:r>
          </w:p>
        </w:tc>
        <w:tc>
          <w:tcPr>
            <w:tcW w:w="1490" w:type="pct"/>
          </w:tcPr>
          <w:p w14:paraId="11E33D5C" w14:textId="53838ED0" w:rsidR="009978EA" w:rsidRPr="009978EA" w:rsidRDefault="009978EA" w:rsidP="00C701CB">
            <w:pPr>
              <w:rPr>
                <w:b/>
                <w:bCs/>
              </w:rPr>
            </w:pPr>
            <w:r w:rsidRPr="009978EA">
              <w:rPr>
                <w:b/>
                <w:bCs/>
              </w:rPr>
              <w:t>Primary Keys</w:t>
            </w:r>
          </w:p>
        </w:tc>
      </w:tr>
      <w:tr w:rsidR="009978EA" w14:paraId="0AB03357" w14:textId="55B59D48" w:rsidTr="009978EA">
        <w:trPr>
          <w:jc w:val="center"/>
        </w:trPr>
        <w:tc>
          <w:tcPr>
            <w:tcW w:w="702" w:type="pct"/>
          </w:tcPr>
          <w:p w14:paraId="1D96EB90" w14:textId="1E21D4C9" w:rsidR="009978EA" w:rsidRDefault="009978EA" w:rsidP="00C701CB">
            <w:r>
              <w:t>Alumno</w:t>
            </w:r>
          </w:p>
        </w:tc>
        <w:tc>
          <w:tcPr>
            <w:tcW w:w="2808" w:type="pct"/>
          </w:tcPr>
          <w:p w14:paraId="41D7B10E" w14:textId="45730C8E" w:rsidR="009978EA" w:rsidRDefault="009978EA" w:rsidP="00C701CB">
            <w:r>
              <w:t>nombre, dni</w:t>
            </w:r>
          </w:p>
        </w:tc>
        <w:tc>
          <w:tcPr>
            <w:tcW w:w="1490" w:type="pct"/>
          </w:tcPr>
          <w:p w14:paraId="335FA91A" w14:textId="4032B7E1" w:rsidR="009978EA" w:rsidRDefault="009978EA" w:rsidP="00C701CB">
            <w:r>
              <w:t>nombre, dni</w:t>
            </w:r>
          </w:p>
        </w:tc>
      </w:tr>
      <w:tr w:rsidR="009978EA" w14:paraId="5FD2012A" w14:textId="77E70B08" w:rsidTr="009978EA">
        <w:trPr>
          <w:jc w:val="center"/>
        </w:trPr>
        <w:tc>
          <w:tcPr>
            <w:tcW w:w="702" w:type="pct"/>
          </w:tcPr>
          <w:p w14:paraId="24AE4E80" w14:textId="4C220931" w:rsidR="009978EA" w:rsidRDefault="009978EA" w:rsidP="00C701CB">
            <w:r>
              <w:t>Aula</w:t>
            </w:r>
          </w:p>
        </w:tc>
        <w:tc>
          <w:tcPr>
            <w:tcW w:w="2808" w:type="pct"/>
          </w:tcPr>
          <w:p w14:paraId="4E063953" w14:textId="4644E5C0" w:rsidR="009978EA" w:rsidRDefault="009978EA" w:rsidP="00C701CB">
            <w:r>
              <w:t>centro, edificio, numero</w:t>
            </w:r>
          </w:p>
        </w:tc>
        <w:tc>
          <w:tcPr>
            <w:tcW w:w="1490" w:type="pct"/>
          </w:tcPr>
          <w:p w14:paraId="759F21C5" w14:textId="31C61E33" w:rsidR="009978EA" w:rsidRDefault="009978EA" w:rsidP="00C701CB">
            <w:r w:rsidRPr="009978EA">
              <w:t>centro,edificio,numero</w:t>
            </w:r>
          </w:p>
        </w:tc>
      </w:tr>
      <w:tr w:rsidR="009978EA" w14:paraId="377CBC71" w14:textId="74DF8A1C" w:rsidTr="009978EA">
        <w:trPr>
          <w:jc w:val="center"/>
        </w:trPr>
        <w:tc>
          <w:tcPr>
            <w:tcW w:w="702" w:type="pct"/>
          </w:tcPr>
          <w:p w14:paraId="16838433" w14:textId="729EA895" w:rsidR="009978EA" w:rsidRDefault="009978EA" w:rsidP="00C701CB">
            <w:r>
              <w:t>Asignatura</w:t>
            </w:r>
          </w:p>
        </w:tc>
        <w:tc>
          <w:tcPr>
            <w:tcW w:w="2808" w:type="pct"/>
          </w:tcPr>
          <w:p w14:paraId="4E734722" w14:textId="112E236C" w:rsidR="009978EA" w:rsidRDefault="009978EA" w:rsidP="00C701CB">
            <w:r w:rsidRPr="00C701CB">
              <w:t>nombre,dia,inicio,final,centro,edificio,aula,alumno</w:t>
            </w:r>
          </w:p>
        </w:tc>
        <w:tc>
          <w:tcPr>
            <w:tcW w:w="1490" w:type="pct"/>
          </w:tcPr>
          <w:p w14:paraId="45E1A326" w14:textId="7C3CCCAE" w:rsidR="009978EA" w:rsidRDefault="009978EA" w:rsidP="00C701CB">
            <w:pPr>
              <w:pBdr>
                <w:bottom w:val="single" w:sz="6" w:space="1" w:color="auto"/>
              </w:pBdr>
            </w:pPr>
          </w:p>
          <w:p w14:paraId="3EC244A4" w14:textId="78829D83" w:rsidR="009978EA" w:rsidRPr="00C701CB" w:rsidRDefault="009978EA" w:rsidP="009978EA">
            <w:pPr>
              <w:keepNext/>
            </w:pPr>
          </w:p>
        </w:tc>
      </w:tr>
    </w:tbl>
    <w:p w14:paraId="62D3B187" w14:textId="36C006F0" w:rsidR="009D1FD6" w:rsidRPr="00E40D5F" w:rsidRDefault="009978EA" w:rsidP="009D1FD6">
      <w:pPr>
        <w:pStyle w:val="Descripcin"/>
        <w:jc w:val="center"/>
        <w:rPr>
          <w:sz w:val="22"/>
          <w:szCs w:val="22"/>
        </w:rPr>
      </w:pPr>
      <w:bookmarkStart w:id="46" w:name="_Toc63796063"/>
      <w:r w:rsidRPr="00E40D5F">
        <w:rPr>
          <w:sz w:val="22"/>
          <w:szCs w:val="22"/>
        </w:rPr>
        <w:t xml:space="preserve">Table </w:t>
      </w:r>
      <w:r w:rsidR="00010827" w:rsidRPr="00E40D5F">
        <w:rPr>
          <w:sz w:val="22"/>
          <w:szCs w:val="22"/>
        </w:rPr>
        <w:fldChar w:fldCharType="begin"/>
      </w:r>
      <w:r w:rsidR="00010827" w:rsidRPr="00E40D5F">
        <w:rPr>
          <w:sz w:val="22"/>
          <w:szCs w:val="22"/>
        </w:rPr>
        <w:instrText xml:space="preserve"> SEQ Table \* ARABIC </w:instrText>
      </w:r>
      <w:r w:rsidR="00010827" w:rsidRPr="00E40D5F">
        <w:rPr>
          <w:sz w:val="22"/>
          <w:szCs w:val="22"/>
        </w:rPr>
        <w:fldChar w:fldCharType="separate"/>
      </w:r>
      <w:r w:rsidRPr="00E40D5F">
        <w:rPr>
          <w:noProof/>
          <w:sz w:val="22"/>
          <w:szCs w:val="22"/>
        </w:rPr>
        <w:t>3</w:t>
      </w:r>
      <w:r w:rsidR="00010827" w:rsidRPr="00E40D5F">
        <w:rPr>
          <w:noProof/>
          <w:sz w:val="22"/>
          <w:szCs w:val="22"/>
        </w:rPr>
        <w:fldChar w:fldCharType="end"/>
      </w:r>
      <w:r w:rsidRPr="00E40D5F">
        <w:rPr>
          <w:sz w:val="22"/>
          <w:szCs w:val="22"/>
        </w:rPr>
        <w:t xml:space="preserve"> Databases tables, columns</w:t>
      </w:r>
      <w:r w:rsidR="00E14E55" w:rsidRPr="00E40D5F">
        <w:rPr>
          <w:sz w:val="22"/>
          <w:szCs w:val="22"/>
        </w:rPr>
        <w:t>,</w:t>
      </w:r>
      <w:r w:rsidRPr="00E40D5F">
        <w:rPr>
          <w:sz w:val="22"/>
          <w:szCs w:val="22"/>
        </w:rPr>
        <w:t xml:space="preserve"> and primary keys</w:t>
      </w:r>
      <w:bookmarkEnd w:id="46"/>
    </w:p>
    <w:p w14:paraId="54800849" w14:textId="0DF2BD47" w:rsidR="009D1FD6" w:rsidRDefault="009D1FD6" w:rsidP="009D1FD6">
      <w:r>
        <w:t>In Asignatura the columns stand for:</w:t>
      </w:r>
    </w:p>
    <w:p w14:paraId="34F0C842" w14:textId="19B13D27" w:rsidR="009D1FD6" w:rsidRDefault="009D1FD6" w:rsidP="009D1FD6">
      <w:pPr>
        <w:pStyle w:val="Prrafodelista"/>
        <w:numPr>
          <w:ilvl w:val="0"/>
          <w:numId w:val="23"/>
        </w:numPr>
      </w:pPr>
      <w:r>
        <w:t>Nombre: Name of the subject.</w:t>
      </w:r>
    </w:p>
    <w:p w14:paraId="6F3DE9A8" w14:textId="7FD700E5" w:rsidR="009D1FD6" w:rsidRDefault="009D1FD6" w:rsidP="009D1FD6">
      <w:pPr>
        <w:pStyle w:val="Prrafodelista"/>
        <w:numPr>
          <w:ilvl w:val="0"/>
          <w:numId w:val="23"/>
        </w:numPr>
      </w:pPr>
      <w:r>
        <w:t>Dia: Day of the year between 1 and 366. For example</w:t>
      </w:r>
      <w:r w:rsidR="00E14E55">
        <w:t>,</w:t>
      </w:r>
      <w:r>
        <w:t xml:space="preserve"> the date 08/02/2021 would be 39.</w:t>
      </w:r>
    </w:p>
    <w:p w14:paraId="79DA1AB3" w14:textId="31845651" w:rsidR="00361B83" w:rsidRPr="009D1FD6" w:rsidRDefault="009D1FD6" w:rsidP="00361B83">
      <w:pPr>
        <w:pStyle w:val="Prrafodelista"/>
        <w:numPr>
          <w:ilvl w:val="0"/>
          <w:numId w:val="23"/>
        </w:numPr>
      </w:pPr>
      <w:r>
        <w:t xml:space="preserve">Inicio and final: The hours at which the subject starts and ends. </w:t>
      </w:r>
    </w:p>
    <w:p w14:paraId="7E67810B" w14:textId="616AEC4A" w:rsidR="000D0B75" w:rsidRDefault="000D0B75" w:rsidP="000D0B75">
      <w:pPr>
        <w:pStyle w:val="Ttulo1"/>
      </w:pPr>
      <w:bookmarkStart w:id="47" w:name="_Toc63796009"/>
      <w:r w:rsidRPr="000D0B75">
        <w:t>Description Of The Algorithm</w:t>
      </w:r>
      <w:bookmarkEnd w:id="47"/>
    </w:p>
    <w:p w14:paraId="2020C72A" w14:textId="722E561A" w:rsidR="000D0B75" w:rsidRDefault="00E22099" w:rsidP="00E22099">
      <w:pPr>
        <w:pStyle w:val="Ttulo2"/>
      </w:pPr>
      <w:bookmarkStart w:id="48" w:name="_Ref63695297"/>
      <w:bookmarkStart w:id="49" w:name="_Toc63796010"/>
      <w:r>
        <w:t>DetectorQR</w:t>
      </w:r>
      <w:bookmarkEnd w:id="48"/>
      <w:bookmarkEnd w:id="49"/>
    </w:p>
    <w:p w14:paraId="76AA194E" w14:textId="1E83B39C" w:rsidR="006F178C" w:rsidRPr="006F178C" w:rsidRDefault="006F178C" w:rsidP="00904352">
      <w:pPr>
        <w:jc w:val="both"/>
        <w:rPr>
          <w:lang w:val="es-ES_tradnl"/>
        </w:rPr>
      </w:pPr>
      <w:r>
        <w:rPr>
          <w:lang w:val="es-ES_tradnl"/>
        </w:rPr>
        <w:t>First</w:t>
      </w:r>
      <w:r w:rsidR="00647485">
        <w:rPr>
          <w:lang w:val="es-ES_tradnl"/>
        </w:rPr>
        <w:t>,</w:t>
      </w:r>
      <w:r>
        <w:rPr>
          <w:lang w:val="es-ES_tradnl"/>
        </w:rPr>
        <w:t xml:space="preserve"> the function is given as input a snapshot taken by the webcam as is displayed on </w:t>
      </w:r>
      <w:r>
        <w:rPr>
          <w:lang w:val="es-ES_tradnl"/>
        </w:rPr>
        <w:fldChar w:fldCharType="begin"/>
      </w:r>
      <w:r>
        <w:rPr>
          <w:lang w:val="es-ES_tradnl"/>
        </w:rPr>
        <w:instrText xml:space="preserve"> REF _Ref63624756 \h </w:instrText>
      </w:r>
      <w:r w:rsidR="00904352">
        <w:rPr>
          <w:lang w:val="es-ES_tradnl"/>
        </w:rPr>
        <w:instrText xml:space="preserve"> \* MERGEFORMAT </w:instrText>
      </w:r>
      <w:r>
        <w:rPr>
          <w:lang w:val="es-ES_tradnl"/>
        </w:rPr>
      </w:r>
      <w:r>
        <w:rPr>
          <w:lang w:val="es-ES_tradnl"/>
        </w:rPr>
        <w:fldChar w:fldCharType="separate"/>
      </w:r>
      <w:r>
        <w:t xml:space="preserve">Illustration </w:t>
      </w:r>
      <w:r>
        <w:rPr>
          <w:noProof/>
        </w:rPr>
        <w:t>9</w:t>
      </w:r>
      <w:r>
        <w:rPr>
          <w:lang w:val="es-ES_tradnl"/>
        </w:rPr>
        <w:fldChar w:fldCharType="end"/>
      </w:r>
      <w:r>
        <w:rPr>
          <w:lang w:val="es-ES_tradnl"/>
        </w:rPr>
        <w:t>.</w:t>
      </w:r>
    </w:p>
    <w:p w14:paraId="5E5F03BB" w14:textId="77777777" w:rsidR="00FD7654" w:rsidRDefault="007E5694" w:rsidP="00FD7654">
      <w:pPr>
        <w:keepNext/>
        <w:jc w:val="center"/>
      </w:pPr>
      <w:r w:rsidRPr="007E5694">
        <w:rPr>
          <w:noProof/>
          <w:lang w:val="es-ES_tradnl"/>
        </w:rPr>
        <w:drawing>
          <wp:inline distT="0" distB="0" distL="0" distR="0" wp14:anchorId="07037B8D" wp14:editId="71A76852">
            <wp:extent cx="5384416" cy="3034748"/>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7209" cy="3070139"/>
                    </a:xfrm>
                    <a:prstGeom prst="rect">
                      <a:avLst/>
                    </a:prstGeom>
                  </pic:spPr>
                </pic:pic>
              </a:graphicData>
            </a:graphic>
          </wp:inline>
        </w:drawing>
      </w:r>
    </w:p>
    <w:p w14:paraId="7528EE7D" w14:textId="50769637" w:rsidR="007E5694" w:rsidRPr="00E40D5F" w:rsidRDefault="00FD7654" w:rsidP="00FD7654">
      <w:pPr>
        <w:pStyle w:val="Descripcin"/>
        <w:jc w:val="center"/>
        <w:rPr>
          <w:sz w:val="22"/>
          <w:szCs w:val="22"/>
        </w:rPr>
      </w:pPr>
      <w:bookmarkStart w:id="50" w:name="_Ref63624756"/>
      <w:bookmarkStart w:id="51" w:name="_Toc63796027"/>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9</w:t>
      </w:r>
      <w:r w:rsidR="00010827" w:rsidRPr="00E40D5F">
        <w:rPr>
          <w:noProof/>
          <w:sz w:val="22"/>
          <w:szCs w:val="22"/>
        </w:rPr>
        <w:fldChar w:fldCharType="end"/>
      </w:r>
      <w:bookmarkEnd w:id="50"/>
      <w:r w:rsidRPr="00E40D5F">
        <w:rPr>
          <w:sz w:val="22"/>
          <w:szCs w:val="22"/>
        </w:rPr>
        <w:t xml:space="preserve"> Image taken by the webcam and placed between the red margins indicated on the interface</w:t>
      </w:r>
      <w:bookmarkEnd w:id="51"/>
    </w:p>
    <w:p w14:paraId="576CC168" w14:textId="127772AA" w:rsidR="00DF28BA" w:rsidRPr="00E22099" w:rsidRDefault="006F178C" w:rsidP="00904352">
      <w:pPr>
        <w:jc w:val="both"/>
        <w:rPr>
          <w:lang w:val="es-ES_tradnl"/>
        </w:rPr>
      </w:pPr>
      <w:r>
        <w:lastRenderedPageBreak/>
        <w:t xml:space="preserve">After that, the image is cropped in a rectangle equal to the one displayed in the main interface as in </w:t>
      </w:r>
      <w:r>
        <w:fldChar w:fldCharType="begin"/>
      </w:r>
      <w:r>
        <w:instrText xml:space="preserve"> REF _Ref63580794 \h </w:instrText>
      </w:r>
      <w:r w:rsidR="00904352">
        <w:instrText xml:space="preserve"> \* MERGEFORMAT </w:instrText>
      </w:r>
      <w:r>
        <w:fldChar w:fldCharType="separate"/>
      </w:r>
      <w:r>
        <w:t xml:space="preserve">Illustration </w:t>
      </w:r>
      <w:r>
        <w:rPr>
          <w:noProof/>
        </w:rPr>
        <w:t>2</w:t>
      </w:r>
      <w:r>
        <w:fldChar w:fldCharType="end"/>
      </w:r>
      <w:r>
        <w:t>.</w:t>
      </w:r>
      <w:r w:rsidR="00DF28BA">
        <w:t xml:space="preserve"> </w:t>
      </w:r>
      <w:r w:rsidR="00DF28BA">
        <w:rPr>
          <w:lang w:val="es-ES_tradnl"/>
        </w:rPr>
        <w:t>This is done</w:t>
      </w:r>
      <w:r w:rsidR="00DF28BA" w:rsidRPr="00E22099">
        <w:rPr>
          <w:lang w:val="es-ES_tradnl"/>
        </w:rPr>
        <w:t xml:space="preserve"> to eliminate the background and set a similar size for all </w:t>
      </w:r>
      <w:r w:rsidR="00DF28BA">
        <w:rPr>
          <w:lang w:val="es-ES_tradnl"/>
        </w:rPr>
        <w:t>photos.</w:t>
      </w:r>
      <w:r w:rsidR="007A6154">
        <w:rPr>
          <w:lang w:val="es-ES_tradnl"/>
        </w:rPr>
        <w:t xml:space="preserve"> An example of the image cropped i</w:t>
      </w:r>
      <w:r w:rsidR="00647485">
        <w:rPr>
          <w:lang w:val="es-ES_tradnl"/>
        </w:rPr>
        <w:t>n</w:t>
      </w:r>
      <w:r w:rsidR="007A6154">
        <w:rPr>
          <w:lang w:val="es-ES_tradnl"/>
        </w:rPr>
        <w:t xml:space="preserve"> </w:t>
      </w:r>
      <w:r w:rsidR="007A6154">
        <w:rPr>
          <w:lang w:val="es-ES_tradnl"/>
        </w:rPr>
        <w:fldChar w:fldCharType="begin"/>
      </w:r>
      <w:r w:rsidR="007A6154">
        <w:rPr>
          <w:lang w:val="es-ES_tradnl"/>
        </w:rPr>
        <w:instrText xml:space="preserve"> REF _Ref63624924 \h </w:instrText>
      </w:r>
      <w:r w:rsidR="00904352">
        <w:rPr>
          <w:lang w:val="es-ES_tradnl"/>
        </w:rPr>
        <w:instrText xml:space="preserve"> \* MERGEFORMAT </w:instrText>
      </w:r>
      <w:r w:rsidR="007A6154">
        <w:rPr>
          <w:lang w:val="es-ES_tradnl"/>
        </w:rPr>
      </w:r>
      <w:r w:rsidR="007A6154">
        <w:rPr>
          <w:lang w:val="es-ES_tradnl"/>
        </w:rPr>
        <w:fldChar w:fldCharType="separate"/>
      </w:r>
      <w:r w:rsidR="007A6154">
        <w:t xml:space="preserve">Illustration </w:t>
      </w:r>
      <w:r w:rsidR="007A6154">
        <w:rPr>
          <w:noProof/>
        </w:rPr>
        <w:t>10</w:t>
      </w:r>
      <w:r w:rsidR="007A6154">
        <w:rPr>
          <w:lang w:val="es-ES_tradnl"/>
        </w:rPr>
        <w:fldChar w:fldCharType="end"/>
      </w:r>
      <w:r w:rsidR="007A6154">
        <w:rPr>
          <w:lang w:val="es-ES_tradnl"/>
        </w:rPr>
        <w:t>.</w:t>
      </w:r>
    </w:p>
    <w:p w14:paraId="7FED8063" w14:textId="77777777" w:rsidR="00FD7654" w:rsidRDefault="007E5694" w:rsidP="00FD7654">
      <w:pPr>
        <w:keepNext/>
        <w:jc w:val="center"/>
      </w:pPr>
      <w:r w:rsidRPr="007E5694">
        <w:rPr>
          <w:noProof/>
          <w:lang w:val="es-ES_tradnl"/>
        </w:rPr>
        <w:drawing>
          <wp:inline distT="0" distB="0" distL="0" distR="0" wp14:anchorId="5BF7122C" wp14:editId="71346BDB">
            <wp:extent cx="5268144" cy="3008244"/>
            <wp:effectExtent l="0" t="0" r="889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21253" cy="3038571"/>
                    </a:xfrm>
                    <a:prstGeom prst="rect">
                      <a:avLst/>
                    </a:prstGeom>
                  </pic:spPr>
                </pic:pic>
              </a:graphicData>
            </a:graphic>
          </wp:inline>
        </w:drawing>
      </w:r>
    </w:p>
    <w:p w14:paraId="0B3B7881" w14:textId="66EF870A" w:rsidR="007E5694" w:rsidRPr="00E40D5F" w:rsidRDefault="00FD7654" w:rsidP="00FD7654">
      <w:pPr>
        <w:pStyle w:val="Descripcin"/>
        <w:jc w:val="center"/>
        <w:rPr>
          <w:sz w:val="22"/>
          <w:szCs w:val="22"/>
        </w:rPr>
      </w:pPr>
      <w:bookmarkStart w:id="52" w:name="_Ref63624924"/>
      <w:bookmarkStart w:id="53" w:name="_Toc63796028"/>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0</w:t>
      </w:r>
      <w:r w:rsidR="00010827" w:rsidRPr="00E40D5F">
        <w:rPr>
          <w:noProof/>
          <w:sz w:val="22"/>
          <w:szCs w:val="22"/>
        </w:rPr>
        <w:fldChar w:fldCharType="end"/>
      </w:r>
      <w:bookmarkEnd w:id="52"/>
      <w:r w:rsidRPr="00E40D5F">
        <w:rPr>
          <w:sz w:val="22"/>
          <w:szCs w:val="22"/>
        </w:rPr>
        <w:t xml:space="preserve"> </w:t>
      </w:r>
      <w:r w:rsidR="007A6154" w:rsidRPr="00E40D5F">
        <w:rPr>
          <w:sz w:val="22"/>
          <w:szCs w:val="22"/>
        </w:rPr>
        <w:t>C</w:t>
      </w:r>
      <w:r w:rsidRPr="00E40D5F">
        <w:rPr>
          <w:sz w:val="22"/>
          <w:szCs w:val="22"/>
        </w:rPr>
        <w:t>ropped</w:t>
      </w:r>
      <w:r w:rsidR="007A6154" w:rsidRPr="00E40D5F">
        <w:rPr>
          <w:sz w:val="22"/>
          <w:szCs w:val="22"/>
        </w:rPr>
        <w:t xml:space="preserve"> i</w:t>
      </w:r>
      <w:r w:rsidRPr="00E40D5F">
        <w:rPr>
          <w:sz w:val="22"/>
          <w:szCs w:val="22"/>
        </w:rPr>
        <w:t>mage between the margins indicated on the interface</w:t>
      </w:r>
      <w:bookmarkEnd w:id="53"/>
    </w:p>
    <w:p w14:paraId="51E01AD8" w14:textId="526C4897" w:rsidR="007A6154" w:rsidRPr="007A6154" w:rsidRDefault="007A6154" w:rsidP="00904352">
      <w:pPr>
        <w:jc w:val="both"/>
      </w:pPr>
      <w:r>
        <w:t xml:space="preserve">After being cropped the image is transformed into a grayscale image as shown in </w:t>
      </w:r>
      <w:r w:rsidR="00557652">
        <w:fldChar w:fldCharType="begin"/>
      </w:r>
      <w:r w:rsidR="00557652">
        <w:instrText xml:space="preserve"> REF _Ref63625121 \h </w:instrText>
      </w:r>
      <w:r w:rsidR="00904352">
        <w:instrText xml:space="preserve"> \* MERGEFORMAT </w:instrText>
      </w:r>
      <w:r w:rsidR="00557652">
        <w:fldChar w:fldCharType="separate"/>
      </w:r>
      <w:r w:rsidR="00557652">
        <w:t xml:space="preserve">Illustration </w:t>
      </w:r>
      <w:r w:rsidR="00557652">
        <w:rPr>
          <w:noProof/>
        </w:rPr>
        <w:t>11</w:t>
      </w:r>
      <w:r w:rsidR="00557652">
        <w:fldChar w:fldCharType="end"/>
      </w:r>
      <w:r w:rsidR="00557652">
        <w:t xml:space="preserve">. This image is turned to grayscale to be turned into black and </w:t>
      </w:r>
      <w:r w:rsidR="00647485">
        <w:t>w</w:t>
      </w:r>
      <w:r w:rsidR="00557652">
        <w:t>hite image</w:t>
      </w:r>
      <w:r w:rsidR="00647485">
        <w:t>s</w:t>
      </w:r>
      <w:r w:rsidR="00557652">
        <w:t xml:space="preserve"> as shown in </w:t>
      </w:r>
      <w:r w:rsidR="00557652">
        <w:fldChar w:fldCharType="begin"/>
      </w:r>
      <w:r w:rsidR="00557652">
        <w:instrText xml:space="preserve"> REF _Ref63625189 \h </w:instrText>
      </w:r>
      <w:r w:rsidR="00904352">
        <w:instrText xml:space="preserve"> \* MERGEFORMAT </w:instrText>
      </w:r>
      <w:r w:rsidR="00557652">
        <w:fldChar w:fldCharType="separate"/>
      </w:r>
      <w:r w:rsidR="00557652">
        <w:t xml:space="preserve">Illustration </w:t>
      </w:r>
      <w:r w:rsidR="00557652">
        <w:rPr>
          <w:noProof/>
        </w:rPr>
        <w:t>12</w:t>
      </w:r>
      <w:r w:rsidR="00557652">
        <w:fldChar w:fldCharType="end"/>
      </w:r>
      <w:r w:rsidR="00557652">
        <w:t>.</w:t>
      </w:r>
    </w:p>
    <w:p w14:paraId="00B08739" w14:textId="77777777" w:rsidR="007A6154" w:rsidRDefault="007A6154" w:rsidP="007A6154">
      <w:pPr>
        <w:keepNext/>
        <w:jc w:val="center"/>
      </w:pPr>
      <w:r w:rsidRPr="007A6154">
        <w:rPr>
          <w:noProof/>
        </w:rPr>
        <w:drawing>
          <wp:inline distT="0" distB="0" distL="0" distR="0" wp14:anchorId="2C7EA235" wp14:editId="4B3F6F64">
            <wp:extent cx="5400040" cy="3083560"/>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3083560"/>
                    </a:xfrm>
                    <a:prstGeom prst="rect">
                      <a:avLst/>
                    </a:prstGeom>
                  </pic:spPr>
                </pic:pic>
              </a:graphicData>
            </a:graphic>
          </wp:inline>
        </w:drawing>
      </w:r>
    </w:p>
    <w:p w14:paraId="1AD33A3D" w14:textId="1C5E6DFC" w:rsidR="00FD7654" w:rsidRPr="00E40D5F" w:rsidRDefault="007A6154" w:rsidP="007A6154">
      <w:pPr>
        <w:pStyle w:val="Descripcin"/>
        <w:jc w:val="center"/>
        <w:rPr>
          <w:sz w:val="22"/>
          <w:szCs w:val="22"/>
        </w:rPr>
      </w:pPr>
      <w:bookmarkStart w:id="54" w:name="_Ref63625121"/>
      <w:bookmarkStart w:id="55" w:name="_Toc63796029"/>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1</w:t>
      </w:r>
      <w:r w:rsidR="00010827" w:rsidRPr="00E40D5F">
        <w:rPr>
          <w:noProof/>
          <w:sz w:val="22"/>
          <w:szCs w:val="22"/>
        </w:rPr>
        <w:fldChar w:fldCharType="end"/>
      </w:r>
      <w:bookmarkEnd w:id="54"/>
      <w:r w:rsidRPr="00E40D5F">
        <w:rPr>
          <w:sz w:val="22"/>
          <w:szCs w:val="22"/>
        </w:rPr>
        <w:t xml:space="preserve"> Cropped RGB image turned to </w:t>
      </w:r>
      <w:r w:rsidR="00647485" w:rsidRPr="00E40D5F">
        <w:rPr>
          <w:sz w:val="22"/>
          <w:szCs w:val="22"/>
        </w:rPr>
        <w:t xml:space="preserve">a </w:t>
      </w:r>
      <w:r w:rsidRPr="00E40D5F">
        <w:rPr>
          <w:sz w:val="22"/>
          <w:szCs w:val="22"/>
        </w:rPr>
        <w:t>grayscale image</w:t>
      </w:r>
      <w:bookmarkEnd w:id="55"/>
    </w:p>
    <w:p w14:paraId="55FFDBBE" w14:textId="45C18283" w:rsidR="00557652" w:rsidRPr="00557652" w:rsidRDefault="00557652" w:rsidP="00904352">
      <w:pPr>
        <w:jc w:val="both"/>
      </w:pPr>
      <w:r>
        <w:t>After being turned into grayscale it must be turned into a binary image, for the later detection of objects. For this</w:t>
      </w:r>
      <w:r w:rsidR="00647485">
        <w:t>,</w:t>
      </w:r>
      <w:r>
        <w:t xml:space="preserve"> the imbinarize function is used with an adapted sensitivity </w:t>
      </w:r>
      <w:r>
        <w:lastRenderedPageBreak/>
        <w:t xml:space="preserve">and the threshold being placed at 0.85. Due to the QR-code being black over a </w:t>
      </w:r>
      <w:r w:rsidRPr="00557652">
        <w:t>dark gray</w:t>
      </w:r>
      <w:r>
        <w:t xml:space="preserve"> background</w:t>
      </w:r>
      <w:r w:rsidRPr="00557652">
        <w:t>, a high threshold</w:t>
      </w:r>
      <w:r>
        <w:t xml:space="preserve"> must be selected.</w:t>
      </w:r>
      <w:r w:rsidR="00904352">
        <w:t xml:space="preserve"> The resultin</w:t>
      </w:r>
      <w:r w:rsidR="00647485">
        <w:t>g</w:t>
      </w:r>
      <w:r w:rsidR="00904352">
        <w:t xml:space="preserve"> image of the operation is </w:t>
      </w:r>
      <w:r w:rsidR="00904352">
        <w:fldChar w:fldCharType="begin"/>
      </w:r>
      <w:r w:rsidR="00904352">
        <w:instrText xml:space="preserve"> REF _Ref63625189 \h  \* MERGEFORMAT </w:instrText>
      </w:r>
      <w:r w:rsidR="00904352">
        <w:fldChar w:fldCharType="separate"/>
      </w:r>
      <w:r w:rsidR="00904352">
        <w:t xml:space="preserve">Illustration </w:t>
      </w:r>
      <w:r w:rsidR="00904352">
        <w:rPr>
          <w:noProof/>
        </w:rPr>
        <w:t>12</w:t>
      </w:r>
      <w:r w:rsidR="00904352">
        <w:fldChar w:fldCharType="end"/>
      </w:r>
      <w:r w:rsidR="00904352">
        <w:t>.</w:t>
      </w:r>
    </w:p>
    <w:p w14:paraId="3F043766" w14:textId="77777777" w:rsidR="00FD7654" w:rsidRDefault="007E5694" w:rsidP="00FD7654">
      <w:pPr>
        <w:keepNext/>
        <w:jc w:val="center"/>
      </w:pPr>
      <w:r w:rsidRPr="007E5694">
        <w:rPr>
          <w:noProof/>
          <w:lang w:val="es-ES_tradnl"/>
        </w:rPr>
        <w:drawing>
          <wp:inline distT="0" distB="0" distL="0" distR="0" wp14:anchorId="24086252" wp14:editId="60CB97C7">
            <wp:extent cx="5400040" cy="301498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014980"/>
                    </a:xfrm>
                    <a:prstGeom prst="rect">
                      <a:avLst/>
                    </a:prstGeom>
                  </pic:spPr>
                </pic:pic>
              </a:graphicData>
            </a:graphic>
          </wp:inline>
        </w:drawing>
      </w:r>
    </w:p>
    <w:p w14:paraId="17289EEF" w14:textId="5AF55EE7" w:rsidR="007E5694" w:rsidRDefault="00FD7654" w:rsidP="00FD7654">
      <w:pPr>
        <w:pStyle w:val="Descripcin"/>
        <w:jc w:val="center"/>
        <w:rPr>
          <w:sz w:val="22"/>
          <w:szCs w:val="22"/>
        </w:rPr>
      </w:pPr>
      <w:bookmarkStart w:id="56" w:name="_Ref63625189"/>
      <w:bookmarkStart w:id="57" w:name="_Toc63796030"/>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2</w:t>
      </w:r>
      <w:r w:rsidR="00010827" w:rsidRPr="00E40D5F">
        <w:rPr>
          <w:noProof/>
          <w:sz w:val="22"/>
          <w:szCs w:val="22"/>
        </w:rPr>
        <w:fldChar w:fldCharType="end"/>
      </w:r>
      <w:bookmarkEnd w:id="56"/>
      <w:r w:rsidRPr="00E40D5F">
        <w:rPr>
          <w:sz w:val="22"/>
          <w:szCs w:val="22"/>
        </w:rPr>
        <w:t xml:space="preserve"> Binarazed image after being passed to grayscale by the rgb2gray function</w:t>
      </w:r>
      <w:bookmarkEnd w:id="57"/>
    </w:p>
    <w:p w14:paraId="1246B79C" w14:textId="77777777" w:rsidR="00E40D5F" w:rsidRPr="00E40D5F" w:rsidRDefault="00E40D5F" w:rsidP="00E40D5F"/>
    <w:p w14:paraId="49A7901C" w14:textId="61EBA0AB" w:rsidR="00B55C96" w:rsidRPr="00B55C96" w:rsidRDefault="001D7946" w:rsidP="004005FC">
      <w:pPr>
        <w:jc w:val="both"/>
      </w:pPr>
      <w:r>
        <w:t>For detection and labeling reasons for objects to be detected they must be White, otherwise</w:t>
      </w:r>
      <w:r w:rsidR="00647485">
        <w:t>,</w:t>
      </w:r>
      <w:r>
        <w:t xml:space="preserve"> they would be detected as background. Due to this the black and White image is turned to its complementary shown in </w:t>
      </w:r>
      <w:r>
        <w:fldChar w:fldCharType="begin"/>
      </w:r>
      <w:r>
        <w:instrText xml:space="preserve"> REF _Ref63626502 \h </w:instrText>
      </w:r>
      <w:r w:rsidR="004005FC">
        <w:instrText xml:space="preserve"> \* MERGEFORMAT </w:instrText>
      </w:r>
      <w:r>
        <w:fldChar w:fldCharType="separate"/>
      </w:r>
      <w:r>
        <w:t xml:space="preserve">Illustration </w:t>
      </w:r>
      <w:r>
        <w:rPr>
          <w:noProof/>
        </w:rPr>
        <w:t>13</w:t>
      </w:r>
      <w:r>
        <w:fldChar w:fldCharType="end"/>
      </w:r>
      <w:r>
        <w:t>.</w:t>
      </w:r>
    </w:p>
    <w:p w14:paraId="1407A55F" w14:textId="77777777" w:rsidR="00430B5C" w:rsidRDefault="007E5694" w:rsidP="00430B5C">
      <w:pPr>
        <w:keepNext/>
        <w:jc w:val="center"/>
      </w:pPr>
      <w:r w:rsidRPr="007E5694">
        <w:rPr>
          <w:noProof/>
          <w:lang w:val="es-ES_tradnl"/>
        </w:rPr>
        <w:drawing>
          <wp:inline distT="0" distB="0" distL="0" distR="0" wp14:anchorId="7D44ABE7" wp14:editId="323B393C">
            <wp:extent cx="5400040" cy="3083560"/>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3083560"/>
                    </a:xfrm>
                    <a:prstGeom prst="rect">
                      <a:avLst/>
                    </a:prstGeom>
                  </pic:spPr>
                </pic:pic>
              </a:graphicData>
            </a:graphic>
          </wp:inline>
        </w:drawing>
      </w:r>
    </w:p>
    <w:p w14:paraId="4AB9039F" w14:textId="7FFEADA1" w:rsidR="007E5694" w:rsidRPr="00E40D5F" w:rsidRDefault="00430B5C" w:rsidP="00430B5C">
      <w:pPr>
        <w:pStyle w:val="Descripcin"/>
        <w:jc w:val="center"/>
        <w:rPr>
          <w:sz w:val="22"/>
          <w:szCs w:val="22"/>
        </w:rPr>
      </w:pPr>
      <w:bookmarkStart w:id="58" w:name="_Ref63626502"/>
      <w:bookmarkStart w:id="59" w:name="_Toc63796031"/>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3</w:t>
      </w:r>
      <w:r w:rsidR="00010827" w:rsidRPr="00E40D5F">
        <w:rPr>
          <w:noProof/>
          <w:sz w:val="22"/>
          <w:szCs w:val="22"/>
        </w:rPr>
        <w:fldChar w:fldCharType="end"/>
      </w:r>
      <w:bookmarkEnd w:id="58"/>
      <w:r w:rsidRPr="00E40D5F">
        <w:rPr>
          <w:sz w:val="22"/>
          <w:szCs w:val="22"/>
        </w:rPr>
        <w:t xml:space="preserve"> Complementary image of the card after being imbinarize</w:t>
      </w:r>
      <w:bookmarkEnd w:id="59"/>
    </w:p>
    <w:p w14:paraId="0C73D0CB" w14:textId="57C5FF9A" w:rsidR="00430B5C" w:rsidRPr="00430B5C" w:rsidRDefault="004005FC" w:rsidP="004005FC">
      <w:pPr>
        <w:jc w:val="both"/>
      </w:pPr>
      <w:r>
        <w:lastRenderedPageBreak/>
        <w:t>After being turned to its negative image, an open operation is applied to the image to eliminate po</w:t>
      </w:r>
      <w:r w:rsidR="00647485">
        <w:t>s</w:t>
      </w:r>
      <w:r>
        <w:t xml:space="preserve">sible unions between the patterns and their bounding boxes, as shown in </w:t>
      </w:r>
      <w:r>
        <w:fldChar w:fldCharType="begin"/>
      </w:r>
      <w:r>
        <w:instrText xml:space="preserve"> REF _Ref63626694 \h  \* MERGEFORMAT </w:instrText>
      </w:r>
      <w:r>
        <w:fldChar w:fldCharType="separate"/>
      </w:r>
      <w:r>
        <w:t xml:space="preserve">Illustration </w:t>
      </w:r>
      <w:r>
        <w:rPr>
          <w:noProof/>
        </w:rPr>
        <w:t>14</w:t>
      </w:r>
      <w:r>
        <w:fldChar w:fldCharType="end"/>
      </w:r>
      <w:r>
        <w:t>.</w:t>
      </w:r>
    </w:p>
    <w:p w14:paraId="52DD103C" w14:textId="77777777" w:rsidR="00430B5C" w:rsidRDefault="007E5694" w:rsidP="00430B5C">
      <w:pPr>
        <w:keepNext/>
        <w:jc w:val="center"/>
      </w:pPr>
      <w:r w:rsidRPr="007E5694">
        <w:rPr>
          <w:noProof/>
          <w:lang w:val="es-ES_tradnl"/>
        </w:rPr>
        <w:drawing>
          <wp:inline distT="0" distB="0" distL="0" distR="0" wp14:anchorId="2DE77132" wp14:editId="17954582">
            <wp:extent cx="5400040" cy="30835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083560"/>
                    </a:xfrm>
                    <a:prstGeom prst="rect">
                      <a:avLst/>
                    </a:prstGeom>
                  </pic:spPr>
                </pic:pic>
              </a:graphicData>
            </a:graphic>
          </wp:inline>
        </w:drawing>
      </w:r>
    </w:p>
    <w:p w14:paraId="60E39744" w14:textId="20B52579" w:rsidR="007E5694" w:rsidRPr="00E40D5F" w:rsidRDefault="00430B5C" w:rsidP="00430B5C">
      <w:pPr>
        <w:pStyle w:val="Descripcin"/>
        <w:jc w:val="center"/>
        <w:rPr>
          <w:sz w:val="22"/>
          <w:szCs w:val="22"/>
        </w:rPr>
      </w:pPr>
      <w:bookmarkStart w:id="60" w:name="_Ref63626694"/>
      <w:bookmarkStart w:id="61" w:name="_Toc63796032"/>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4</w:t>
      </w:r>
      <w:r w:rsidR="00010827" w:rsidRPr="00E40D5F">
        <w:rPr>
          <w:noProof/>
          <w:sz w:val="22"/>
          <w:szCs w:val="22"/>
        </w:rPr>
        <w:fldChar w:fldCharType="end"/>
      </w:r>
      <w:bookmarkEnd w:id="60"/>
      <w:r w:rsidRPr="00E40D5F">
        <w:rPr>
          <w:sz w:val="22"/>
          <w:szCs w:val="22"/>
        </w:rPr>
        <w:t xml:space="preserve"> Black and white image after being processed by an open operation</w:t>
      </w:r>
      <w:bookmarkEnd w:id="61"/>
    </w:p>
    <w:p w14:paraId="755836B1" w14:textId="77777777" w:rsidR="00E40D5F" w:rsidRDefault="004005FC" w:rsidP="00E40D5F">
      <w:pPr>
        <w:jc w:val="both"/>
      </w:pPr>
      <w:r>
        <w:t>After the open operation</w:t>
      </w:r>
      <w:r w:rsidR="00647485">
        <w:t>,</w:t>
      </w:r>
      <w:r w:rsidR="002B4A2A">
        <w:t xml:space="preserve"> the objects in the image are filtered by the bwpropfilt by their solidity, and only living the first 50 with the greater one. The solidity of the QR-code location pa</w:t>
      </w:r>
      <w:r w:rsidR="00647485">
        <w:t>t</w:t>
      </w:r>
      <w:r w:rsidR="002B4A2A">
        <w:t>terns is almost one du</w:t>
      </w:r>
      <w:r w:rsidR="00647485">
        <w:t>e</w:t>
      </w:r>
      <w:r w:rsidR="002B4A2A">
        <w:t xml:space="preserve"> to its </w:t>
      </w:r>
      <w:r w:rsidR="00647485">
        <w:t>a</w:t>
      </w:r>
      <w:r w:rsidR="002B4A2A">
        <w:t>rea and convex área being almost the same, calculated by the equation</w:t>
      </w:r>
      <w:r w:rsidR="00E40D5F">
        <w:t>:</w:t>
      </w:r>
    </w:p>
    <w:p w14:paraId="1BFE0AAC" w14:textId="37208341" w:rsidR="009A60D5" w:rsidRPr="00605D9B" w:rsidRDefault="002B4A2A" w:rsidP="00E40D5F">
      <w:pPr>
        <w:jc w:val="both"/>
      </w:pPr>
      <m:oMathPara>
        <m:oMath>
          <m:r>
            <w:rPr>
              <w:rFonts w:ascii="Cambria Math" w:hAnsi="Cambria Math"/>
            </w:rPr>
            <m:t>Solidity=</m:t>
          </m:r>
          <m:f>
            <m:fPr>
              <m:ctrlPr>
                <w:rPr>
                  <w:rFonts w:ascii="Cambria Math" w:hAnsi="Cambria Math"/>
                  <w:i/>
                </w:rPr>
              </m:ctrlPr>
            </m:fPr>
            <m:num>
              <m:r>
                <w:rPr>
                  <w:rFonts w:ascii="Cambria Math" w:hAnsi="Cambria Math"/>
                </w:rPr>
                <m:t>Area</m:t>
              </m:r>
            </m:num>
            <m:den>
              <m:r>
                <w:rPr>
                  <w:rFonts w:ascii="Cambria Math" w:hAnsi="Cambria Math"/>
                </w:rPr>
                <m:t>Convex Area</m:t>
              </m:r>
            </m:den>
          </m:f>
        </m:oMath>
      </m:oMathPara>
    </w:p>
    <w:p w14:paraId="249B961D" w14:textId="72FC9CB3" w:rsidR="00605D9B" w:rsidRDefault="00647485" w:rsidP="009A60D5">
      <w:pPr>
        <w:jc w:val="both"/>
      </w:pPr>
      <w:r>
        <w:t xml:space="preserve">The resulting image is displayed in </w:t>
      </w:r>
      <w:r>
        <w:fldChar w:fldCharType="begin"/>
      </w:r>
      <w:r>
        <w:instrText xml:space="preserve"> REF _Ref63627398 \h </w:instrText>
      </w:r>
      <w:r w:rsidR="009A60D5">
        <w:instrText xml:space="preserve"> \* MERGEFORMAT </w:instrText>
      </w:r>
      <w:r>
        <w:fldChar w:fldCharType="separate"/>
      </w:r>
      <w:r>
        <w:t xml:space="preserve">Illustration </w:t>
      </w:r>
      <w:r>
        <w:rPr>
          <w:noProof/>
        </w:rPr>
        <w:t>15</w:t>
      </w:r>
      <w:r>
        <w:fldChar w:fldCharType="end"/>
      </w:r>
      <w:r>
        <w:t>.</w:t>
      </w:r>
    </w:p>
    <w:p w14:paraId="037251E4" w14:textId="77777777" w:rsidR="00D4709C" w:rsidRDefault="007E5694" w:rsidP="00D4709C">
      <w:pPr>
        <w:keepNext/>
        <w:jc w:val="center"/>
      </w:pPr>
      <w:r w:rsidRPr="007E5694">
        <w:rPr>
          <w:noProof/>
          <w:lang w:val="es-ES_tradnl"/>
        </w:rPr>
        <w:drawing>
          <wp:inline distT="0" distB="0" distL="0" distR="0" wp14:anchorId="1FC124EB" wp14:editId="761DDF53">
            <wp:extent cx="4154174" cy="2372139"/>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9086" cy="2409205"/>
                    </a:xfrm>
                    <a:prstGeom prst="rect">
                      <a:avLst/>
                    </a:prstGeom>
                  </pic:spPr>
                </pic:pic>
              </a:graphicData>
            </a:graphic>
          </wp:inline>
        </w:drawing>
      </w:r>
    </w:p>
    <w:p w14:paraId="70606798" w14:textId="4230B35D" w:rsidR="007E5694" w:rsidRPr="00E40D5F" w:rsidRDefault="00D4709C" w:rsidP="00D4709C">
      <w:pPr>
        <w:pStyle w:val="Descripcin"/>
        <w:jc w:val="center"/>
        <w:rPr>
          <w:sz w:val="22"/>
          <w:szCs w:val="22"/>
        </w:rPr>
      </w:pPr>
      <w:bookmarkStart w:id="62" w:name="_Ref63627398"/>
      <w:bookmarkStart w:id="63" w:name="_Toc63796033"/>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5</w:t>
      </w:r>
      <w:r w:rsidR="00010827" w:rsidRPr="00E40D5F">
        <w:rPr>
          <w:noProof/>
          <w:sz w:val="22"/>
          <w:szCs w:val="22"/>
        </w:rPr>
        <w:fldChar w:fldCharType="end"/>
      </w:r>
      <w:bookmarkEnd w:id="62"/>
      <w:r w:rsidRPr="00E40D5F">
        <w:rPr>
          <w:sz w:val="22"/>
          <w:szCs w:val="22"/>
        </w:rPr>
        <w:t xml:space="preserve"> Objects present on the image when taken the fifty with the biggest solidity through the function bwpropfilt</w:t>
      </w:r>
      <w:bookmarkEnd w:id="63"/>
    </w:p>
    <w:p w14:paraId="701A1C38" w14:textId="72C71757" w:rsidR="00D4709C" w:rsidRDefault="00647485" w:rsidP="009A60D5">
      <w:pPr>
        <w:jc w:val="both"/>
        <w:rPr>
          <w:lang w:val="es-ES_tradnl"/>
        </w:rPr>
      </w:pPr>
      <w:r>
        <w:rPr>
          <w:lang w:val="es-ES_tradnl"/>
        </w:rPr>
        <w:lastRenderedPageBreak/>
        <w:t>To avoid po</w:t>
      </w:r>
      <w:r w:rsidR="00E14E55">
        <w:rPr>
          <w:lang w:val="es-ES_tradnl"/>
        </w:rPr>
        <w:t>s</w:t>
      </w:r>
      <w:r>
        <w:rPr>
          <w:lang w:val="es-ES_tradnl"/>
        </w:rPr>
        <w:t xml:space="preserve">sible </w:t>
      </w:r>
      <w:r w:rsidR="00E14E55">
        <w:rPr>
          <w:lang w:val="es-ES_tradnl"/>
        </w:rPr>
        <w:t>mistakes</w:t>
      </w:r>
      <w:r>
        <w:rPr>
          <w:lang w:val="es-ES_tradnl"/>
        </w:rPr>
        <w:t xml:space="preserve"> a second call to the bwpropfilt is made but this time </w:t>
      </w:r>
      <w:r w:rsidR="00553104">
        <w:rPr>
          <w:lang w:val="es-ES_tradnl"/>
        </w:rPr>
        <w:t>using the areas and taking only the first 6 objects with the biggest ones.</w:t>
      </w:r>
    </w:p>
    <w:p w14:paraId="3FE1963A" w14:textId="77777777" w:rsidR="00D4709C" w:rsidRDefault="007E5694" w:rsidP="00D4709C">
      <w:pPr>
        <w:keepNext/>
        <w:jc w:val="center"/>
      </w:pPr>
      <w:r w:rsidRPr="007E5694">
        <w:rPr>
          <w:noProof/>
          <w:lang w:val="es-ES_tradnl"/>
        </w:rPr>
        <w:drawing>
          <wp:inline distT="0" distB="0" distL="0" distR="0" wp14:anchorId="0FF23832" wp14:editId="40C58964">
            <wp:extent cx="4386470" cy="250478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19795" cy="2523815"/>
                    </a:xfrm>
                    <a:prstGeom prst="rect">
                      <a:avLst/>
                    </a:prstGeom>
                  </pic:spPr>
                </pic:pic>
              </a:graphicData>
            </a:graphic>
          </wp:inline>
        </w:drawing>
      </w:r>
    </w:p>
    <w:p w14:paraId="7FDBCCAA" w14:textId="45D9DBAA" w:rsidR="007E5694" w:rsidRPr="00E40D5F" w:rsidRDefault="00D4709C" w:rsidP="00D4709C">
      <w:pPr>
        <w:pStyle w:val="Descripcin"/>
        <w:jc w:val="center"/>
        <w:rPr>
          <w:sz w:val="22"/>
          <w:szCs w:val="22"/>
        </w:rPr>
      </w:pPr>
      <w:bookmarkStart w:id="64" w:name="_Hlk63623961"/>
      <w:bookmarkStart w:id="65" w:name="_Toc63796034"/>
      <w:r w:rsidRPr="00E40D5F">
        <w:rPr>
          <w:sz w:val="22"/>
          <w:szCs w:val="22"/>
        </w:rPr>
        <w:t xml:space="preserve">Illustration </w:t>
      </w:r>
      <w:r w:rsidR="00010827" w:rsidRPr="00E40D5F">
        <w:rPr>
          <w:sz w:val="22"/>
          <w:szCs w:val="22"/>
        </w:rPr>
        <w:fldChar w:fldCharType="begin"/>
      </w:r>
      <w:r w:rsidR="00010827" w:rsidRPr="00E40D5F">
        <w:rPr>
          <w:sz w:val="22"/>
          <w:szCs w:val="22"/>
        </w:rPr>
        <w:instrText xml:space="preserve"> SEQ Illustration \* ARABIC </w:instrText>
      </w:r>
      <w:r w:rsidR="00010827" w:rsidRPr="00E40D5F">
        <w:rPr>
          <w:sz w:val="22"/>
          <w:szCs w:val="22"/>
        </w:rPr>
        <w:fldChar w:fldCharType="separate"/>
      </w:r>
      <w:r w:rsidR="002E3423" w:rsidRPr="00E40D5F">
        <w:rPr>
          <w:noProof/>
          <w:sz w:val="22"/>
          <w:szCs w:val="22"/>
        </w:rPr>
        <w:t>16</w:t>
      </w:r>
      <w:r w:rsidR="00010827" w:rsidRPr="00E40D5F">
        <w:rPr>
          <w:noProof/>
          <w:sz w:val="22"/>
          <w:szCs w:val="22"/>
        </w:rPr>
        <w:fldChar w:fldCharType="end"/>
      </w:r>
      <w:r w:rsidRPr="00E40D5F">
        <w:rPr>
          <w:sz w:val="22"/>
          <w:szCs w:val="22"/>
        </w:rPr>
        <w:t xml:space="preserve"> Objects present on the image when taken the six with the biggest areas through the function bwpropfilt</w:t>
      </w:r>
      <w:bookmarkEnd w:id="65"/>
    </w:p>
    <w:p w14:paraId="293099C9" w14:textId="774DCCE0" w:rsidR="00230256" w:rsidRDefault="00230256" w:rsidP="009A60D5">
      <w:pPr>
        <w:jc w:val="both"/>
        <w:rPr>
          <w:lang w:val="es-ES_tradnl"/>
        </w:rPr>
      </w:pPr>
      <w:r>
        <w:rPr>
          <w:lang w:val="es-ES_tradnl"/>
        </w:rPr>
        <w:t>At last</w:t>
      </w:r>
      <w:r w:rsidR="00E14E55">
        <w:rPr>
          <w:lang w:val="es-ES_tradnl"/>
        </w:rPr>
        <w:t>,</w:t>
      </w:r>
      <w:r>
        <w:rPr>
          <w:lang w:val="es-ES_tradnl"/>
        </w:rPr>
        <w:t xml:space="preserve"> it </w:t>
      </w:r>
      <w:r w:rsidR="004949C9" w:rsidRPr="00E22099">
        <w:rPr>
          <w:lang w:val="es-ES_tradnl"/>
        </w:rPr>
        <w:t>instan</w:t>
      </w:r>
      <w:r w:rsidR="00E14E55">
        <w:rPr>
          <w:lang w:val="es-ES_tradnl"/>
        </w:rPr>
        <w:t>t</w:t>
      </w:r>
      <w:r>
        <w:rPr>
          <w:lang w:val="es-ES_tradnl"/>
        </w:rPr>
        <w:t>iates</w:t>
      </w:r>
      <w:r w:rsidR="004949C9" w:rsidRPr="00E22099">
        <w:rPr>
          <w:lang w:val="es-ES_tradnl"/>
        </w:rPr>
        <w:t xml:space="preserve"> the objects where the number of patterns and the position of their centroids will be stored</w:t>
      </w:r>
      <w:r>
        <w:rPr>
          <w:lang w:val="es-ES_tradnl"/>
        </w:rPr>
        <w:t xml:space="preserve">. On a for </w:t>
      </w:r>
      <w:r w:rsidR="004949C9" w:rsidRPr="00E22099">
        <w:rPr>
          <w:lang w:val="es-ES_tradnl"/>
        </w:rPr>
        <w:t xml:space="preserve">loop from first to </w:t>
      </w:r>
      <w:r w:rsidR="00E14E55">
        <w:rPr>
          <w:lang w:val="es-ES_tradnl"/>
        </w:rPr>
        <w:t xml:space="preserve">the </w:t>
      </w:r>
      <w:r w:rsidR="004949C9" w:rsidRPr="00E22099">
        <w:rPr>
          <w:lang w:val="es-ES_tradnl"/>
        </w:rPr>
        <w:t xml:space="preserve">last object saved </w:t>
      </w:r>
      <w:r>
        <w:rPr>
          <w:lang w:val="es-ES_tradnl"/>
        </w:rPr>
        <w:t>looks for the objects with</w:t>
      </w:r>
      <w:r w:rsidR="004949C9" w:rsidRPr="00E22099">
        <w:rPr>
          <w:lang w:val="es-ES_tradnl"/>
        </w:rPr>
        <w:t xml:space="preserve"> </w:t>
      </w:r>
      <w:r>
        <w:rPr>
          <w:lang w:val="es-ES_tradnl"/>
        </w:rPr>
        <w:t xml:space="preserve">its </w:t>
      </w:r>
      <w:r w:rsidR="004949C9" w:rsidRPr="00E22099">
        <w:rPr>
          <w:lang w:val="es-ES_tradnl"/>
        </w:rPr>
        <w:t>minimum</w:t>
      </w:r>
      <w:r w:rsidR="00E14E55">
        <w:rPr>
          <w:lang w:val="es-ES_tradnl"/>
        </w:rPr>
        <w:t xml:space="preserve"> F</w:t>
      </w:r>
      <w:r>
        <w:rPr>
          <w:lang w:val="es-ES_tradnl"/>
        </w:rPr>
        <w:t>eret</w:t>
      </w:r>
      <w:r w:rsidR="004949C9" w:rsidRPr="00E22099">
        <w:rPr>
          <w:lang w:val="es-ES_tradnl"/>
        </w:rPr>
        <w:t xml:space="preserve"> diameter is between 10 and 11, and has a</w:t>
      </w:r>
      <w:r>
        <w:rPr>
          <w:lang w:val="es-ES_tradnl"/>
        </w:rPr>
        <w:t xml:space="preserve">n </w:t>
      </w:r>
      <w:r w:rsidR="004949C9" w:rsidRPr="00E22099">
        <w:rPr>
          <w:lang w:val="es-ES_tradnl"/>
        </w:rPr>
        <w:t>e</w:t>
      </w:r>
      <w:r>
        <w:rPr>
          <w:lang w:val="es-ES_tradnl"/>
        </w:rPr>
        <w:t>c</w:t>
      </w:r>
      <w:r w:rsidR="004949C9" w:rsidRPr="00E22099">
        <w:rPr>
          <w:lang w:val="es-ES_tradnl"/>
        </w:rPr>
        <w:t>cent</w:t>
      </w:r>
      <w:r>
        <w:rPr>
          <w:lang w:val="es-ES_tradnl"/>
        </w:rPr>
        <w:t>r</w:t>
      </w:r>
      <w:r w:rsidR="004949C9" w:rsidRPr="00E22099">
        <w:rPr>
          <w:lang w:val="es-ES_tradnl"/>
        </w:rPr>
        <w:t>icity between 0.19 and 0.45</w:t>
      </w:r>
      <w:r>
        <w:rPr>
          <w:lang w:val="es-ES_tradnl"/>
        </w:rPr>
        <w:t>,</w:t>
      </w:r>
      <w:r w:rsidR="004949C9" w:rsidRPr="00E22099">
        <w:rPr>
          <w:lang w:val="es-ES_tradnl"/>
        </w:rPr>
        <w:t xml:space="preserve"> the position of its centroid is saved and 1 is added to the number of patterns</w:t>
      </w:r>
      <w:r>
        <w:rPr>
          <w:lang w:val="es-ES_tradnl"/>
        </w:rPr>
        <w:t xml:space="preserve">. That would return an array of positions x and y of the objects like the one shown in </w:t>
      </w:r>
      <w:r w:rsidR="005919A5">
        <w:rPr>
          <w:lang w:val="es-ES_tradnl"/>
        </w:rPr>
        <w:fldChar w:fldCharType="begin"/>
      </w:r>
      <w:r w:rsidR="005919A5">
        <w:rPr>
          <w:lang w:val="es-ES_tradnl"/>
        </w:rPr>
        <w:instrText xml:space="preserve"> REF _Ref63666023 \h </w:instrText>
      </w:r>
      <w:r w:rsidR="009A60D5">
        <w:rPr>
          <w:lang w:val="es-ES_tradnl"/>
        </w:rPr>
        <w:instrText xml:space="preserve"> \* MERGEFORMAT </w:instrText>
      </w:r>
      <w:r w:rsidR="005919A5">
        <w:rPr>
          <w:lang w:val="es-ES_tradnl"/>
        </w:rPr>
      </w:r>
      <w:r w:rsidR="005919A5">
        <w:rPr>
          <w:lang w:val="es-ES_tradnl"/>
        </w:rPr>
        <w:fldChar w:fldCharType="separate"/>
      </w:r>
      <w:r w:rsidR="005919A5">
        <w:t xml:space="preserve">Table </w:t>
      </w:r>
      <w:r w:rsidR="005919A5">
        <w:rPr>
          <w:noProof/>
        </w:rPr>
        <w:t>2</w:t>
      </w:r>
      <w:r w:rsidR="005919A5">
        <w:rPr>
          <w:lang w:val="es-ES_tradnl"/>
        </w:rPr>
        <w:fldChar w:fldCharType="end"/>
      </w:r>
      <w:r w:rsidR="005919A5">
        <w:rPr>
          <w:lang w:val="es-ES_tradnl"/>
        </w:rPr>
        <w:t>.</w:t>
      </w:r>
    </w:p>
    <w:tbl>
      <w:tblPr>
        <w:tblStyle w:val="Tablaconcuadrcula"/>
        <w:tblW w:w="5000" w:type="pct"/>
        <w:jc w:val="center"/>
        <w:tblLook w:val="04A0" w:firstRow="1" w:lastRow="0" w:firstColumn="1" w:lastColumn="0" w:noHBand="0" w:noVBand="1"/>
      </w:tblPr>
      <w:tblGrid>
        <w:gridCol w:w="336"/>
        <w:gridCol w:w="2719"/>
        <w:gridCol w:w="2719"/>
        <w:gridCol w:w="2720"/>
      </w:tblGrid>
      <w:tr w:rsidR="00230256" w14:paraId="71EC06A0" w14:textId="77777777" w:rsidTr="00230256">
        <w:trPr>
          <w:jc w:val="center"/>
        </w:trPr>
        <w:tc>
          <w:tcPr>
            <w:tcW w:w="130" w:type="pct"/>
          </w:tcPr>
          <w:p w14:paraId="78831A90" w14:textId="77777777" w:rsidR="00230256" w:rsidRDefault="00230256" w:rsidP="00E14E55">
            <w:pPr>
              <w:jc w:val="center"/>
              <w:rPr>
                <w:lang w:val="es-ES_tradnl"/>
              </w:rPr>
            </w:pPr>
          </w:p>
        </w:tc>
        <w:tc>
          <w:tcPr>
            <w:tcW w:w="1623" w:type="pct"/>
          </w:tcPr>
          <w:p w14:paraId="589EECD0" w14:textId="3B4BD74F" w:rsidR="00230256" w:rsidRDefault="00230256" w:rsidP="00E14E55">
            <w:pPr>
              <w:jc w:val="center"/>
              <w:rPr>
                <w:lang w:val="es-ES_tradnl"/>
              </w:rPr>
            </w:pPr>
            <w:r>
              <w:rPr>
                <w:lang w:val="es-ES_tradnl"/>
              </w:rPr>
              <w:t>1</w:t>
            </w:r>
          </w:p>
        </w:tc>
        <w:tc>
          <w:tcPr>
            <w:tcW w:w="1623" w:type="pct"/>
          </w:tcPr>
          <w:p w14:paraId="63EFD3FB" w14:textId="678FD3A1" w:rsidR="00230256" w:rsidRDefault="00230256" w:rsidP="00E14E55">
            <w:pPr>
              <w:jc w:val="center"/>
              <w:rPr>
                <w:lang w:val="es-ES_tradnl"/>
              </w:rPr>
            </w:pPr>
            <w:r>
              <w:rPr>
                <w:lang w:val="es-ES_tradnl"/>
              </w:rPr>
              <w:t>2</w:t>
            </w:r>
          </w:p>
        </w:tc>
        <w:tc>
          <w:tcPr>
            <w:tcW w:w="1623" w:type="pct"/>
          </w:tcPr>
          <w:p w14:paraId="02A43E05" w14:textId="51EFDB32" w:rsidR="00230256" w:rsidRDefault="00230256" w:rsidP="00E14E55">
            <w:pPr>
              <w:jc w:val="center"/>
              <w:rPr>
                <w:lang w:val="es-ES_tradnl"/>
              </w:rPr>
            </w:pPr>
            <w:r>
              <w:rPr>
                <w:lang w:val="es-ES_tradnl"/>
              </w:rPr>
              <w:t>3</w:t>
            </w:r>
          </w:p>
        </w:tc>
      </w:tr>
      <w:tr w:rsidR="00230256" w14:paraId="6AC9D73C" w14:textId="77777777" w:rsidTr="00230256">
        <w:trPr>
          <w:jc w:val="center"/>
        </w:trPr>
        <w:tc>
          <w:tcPr>
            <w:tcW w:w="130" w:type="pct"/>
          </w:tcPr>
          <w:p w14:paraId="06C72CE7" w14:textId="3A1E666B" w:rsidR="00230256" w:rsidRDefault="00230256" w:rsidP="00E14E55">
            <w:pPr>
              <w:jc w:val="center"/>
              <w:rPr>
                <w:lang w:val="es-ES_tradnl"/>
              </w:rPr>
            </w:pPr>
            <w:r>
              <w:rPr>
                <w:lang w:val="es-ES_tradnl"/>
              </w:rPr>
              <w:t>1</w:t>
            </w:r>
          </w:p>
        </w:tc>
        <w:tc>
          <w:tcPr>
            <w:tcW w:w="1623" w:type="pct"/>
          </w:tcPr>
          <w:p w14:paraId="22125F61" w14:textId="500C031A" w:rsidR="00230256" w:rsidRDefault="00230256" w:rsidP="00E14E55">
            <w:pPr>
              <w:jc w:val="center"/>
              <w:rPr>
                <w:lang w:val="es-ES_tradnl"/>
              </w:rPr>
            </w:pPr>
            <w:r w:rsidRPr="00230256">
              <w:rPr>
                <w:lang w:val="es-ES_tradnl"/>
              </w:rPr>
              <w:t>[341.041666666667</w:t>
            </w:r>
            <w:r>
              <w:rPr>
                <w:lang w:val="es-ES_tradnl"/>
              </w:rPr>
              <w:t xml:space="preserve"> </w:t>
            </w:r>
            <w:r w:rsidRPr="00230256">
              <w:rPr>
                <w:lang w:val="es-ES_tradnl"/>
              </w:rPr>
              <w:t>219.041666666667]</w:t>
            </w:r>
          </w:p>
        </w:tc>
        <w:tc>
          <w:tcPr>
            <w:tcW w:w="1623" w:type="pct"/>
          </w:tcPr>
          <w:p w14:paraId="35E1CE53" w14:textId="6082E7D2" w:rsidR="00230256" w:rsidRDefault="00230256" w:rsidP="00E14E55">
            <w:pPr>
              <w:jc w:val="center"/>
              <w:rPr>
                <w:lang w:val="es-ES_tradnl"/>
              </w:rPr>
            </w:pPr>
            <w:r w:rsidRPr="00230256">
              <w:rPr>
                <w:lang w:val="es-ES_tradnl"/>
              </w:rPr>
              <w:t>[426.542635658915</w:t>
            </w:r>
            <w:r>
              <w:rPr>
                <w:lang w:val="es-ES_tradnl"/>
              </w:rPr>
              <w:t xml:space="preserve"> </w:t>
            </w:r>
            <w:r w:rsidRPr="00230256">
              <w:rPr>
                <w:lang w:val="es-ES_tradnl"/>
              </w:rPr>
              <w:t>218.038759689922]</w:t>
            </w:r>
          </w:p>
        </w:tc>
        <w:tc>
          <w:tcPr>
            <w:tcW w:w="1623" w:type="pct"/>
          </w:tcPr>
          <w:p w14:paraId="32B527EF" w14:textId="79B8DC36" w:rsidR="00230256" w:rsidRDefault="00230256" w:rsidP="00E14E55">
            <w:pPr>
              <w:keepNext/>
              <w:jc w:val="center"/>
              <w:rPr>
                <w:lang w:val="es-ES_tradnl"/>
              </w:rPr>
            </w:pPr>
            <w:r w:rsidRPr="00230256">
              <w:rPr>
                <w:lang w:val="es-ES_tradnl"/>
              </w:rPr>
              <w:t>[426.961832061069</w:t>
            </w:r>
            <w:r>
              <w:rPr>
                <w:lang w:val="es-ES_tradnl"/>
              </w:rPr>
              <w:t xml:space="preserve"> </w:t>
            </w:r>
            <w:r w:rsidRPr="00230256">
              <w:rPr>
                <w:lang w:val="es-ES_tradnl"/>
              </w:rPr>
              <w:t>305.541984732824]</w:t>
            </w:r>
          </w:p>
        </w:tc>
      </w:tr>
    </w:tbl>
    <w:p w14:paraId="29B1B750" w14:textId="091D8D6E" w:rsidR="00230256" w:rsidRPr="00722086" w:rsidRDefault="00230256" w:rsidP="00E14E55">
      <w:pPr>
        <w:pStyle w:val="Descripcin"/>
        <w:jc w:val="center"/>
        <w:rPr>
          <w:sz w:val="22"/>
          <w:szCs w:val="22"/>
        </w:rPr>
      </w:pPr>
      <w:bookmarkStart w:id="66" w:name="_Ref63666023"/>
      <w:bookmarkStart w:id="67" w:name="_Toc63796064"/>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009978EA" w:rsidRPr="00722086">
        <w:rPr>
          <w:noProof/>
          <w:sz w:val="22"/>
          <w:szCs w:val="22"/>
        </w:rPr>
        <w:t>4</w:t>
      </w:r>
      <w:r w:rsidR="00010827" w:rsidRPr="00722086">
        <w:rPr>
          <w:noProof/>
          <w:sz w:val="22"/>
          <w:szCs w:val="22"/>
        </w:rPr>
        <w:fldChar w:fldCharType="end"/>
      </w:r>
      <w:bookmarkEnd w:id="66"/>
      <w:r w:rsidRPr="00722086">
        <w:rPr>
          <w:sz w:val="22"/>
          <w:szCs w:val="22"/>
        </w:rPr>
        <w:t xml:space="preserve"> Example of centroid positions returned by DetectorQR</w:t>
      </w:r>
      <w:bookmarkEnd w:id="67"/>
    </w:p>
    <w:p w14:paraId="143EFFB1" w14:textId="20102288" w:rsidR="004949C9" w:rsidRPr="00E22099" w:rsidRDefault="005919A5" w:rsidP="00E40D5F">
      <w:pPr>
        <w:rPr>
          <w:lang w:val="es-ES_tradnl"/>
        </w:rPr>
      </w:pPr>
      <w:r>
        <w:rPr>
          <w:lang w:val="es-ES_tradnl"/>
        </w:rPr>
        <w:t>If</w:t>
      </w:r>
      <w:r w:rsidR="004949C9" w:rsidRPr="00E22099">
        <w:rPr>
          <w:lang w:val="es-ES_tradnl"/>
        </w:rPr>
        <w:t xml:space="preserve"> the number of patterns</w:t>
      </w:r>
      <w:r>
        <w:rPr>
          <w:lang w:val="es-ES_tradnl"/>
        </w:rPr>
        <w:t xml:space="preserve"> collected that match those specifications</w:t>
      </w:r>
      <w:r w:rsidR="004949C9" w:rsidRPr="00E22099">
        <w:rPr>
          <w:lang w:val="es-ES_tradnl"/>
        </w:rPr>
        <w:t xml:space="preserve"> </w:t>
      </w:r>
      <w:r w:rsidR="00E14E55">
        <w:rPr>
          <w:lang w:val="es-ES_tradnl"/>
        </w:rPr>
        <w:t>are</w:t>
      </w:r>
      <w:r w:rsidR="004949C9" w:rsidRPr="00E22099">
        <w:rPr>
          <w:lang w:val="es-ES_tradnl"/>
        </w:rPr>
        <w:t xml:space="preserve"> greater or less than 3 it is understood that they are not the QR code patterns and an empty string is returned</w:t>
      </w:r>
      <w:r>
        <w:rPr>
          <w:lang w:val="es-ES_tradnl"/>
        </w:rPr>
        <w:t>.</w:t>
      </w:r>
    </w:p>
    <w:p w14:paraId="518A7639" w14:textId="15250E0C" w:rsidR="005919A5" w:rsidRDefault="004949C9" w:rsidP="009A60D5">
      <w:pPr>
        <w:jc w:val="both"/>
        <w:rPr>
          <w:lang w:val="es-ES_tradnl"/>
        </w:rPr>
      </w:pPr>
      <w:r w:rsidRPr="00E22099">
        <w:rPr>
          <w:lang w:val="es-ES_tradnl"/>
        </w:rPr>
        <w:t>With the position of the centroids, each of the parameters that will be passed to the imcrop function is calculated</w:t>
      </w:r>
      <w:r w:rsidR="005919A5">
        <w:rPr>
          <w:lang w:val="es-ES_tradnl"/>
        </w:rPr>
        <w:t xml:space="preserve">. This is done by </w:t>
      </w:r>
      <w:r w:rsidRPr="00E22099">
        <w:rPr>
          <w:lang w:val="es-ES_tradnl"/>
        </w:rPr>
        <w:t>tak</w:t>
      </w:r>
      <w:r w:rsidR="005919A5">
        <w:rPr>
          <w:lang w:val="es-ES_tradnl"/>
        </w:rPr>
        <w:t>ing</w:t>
      </w:r>
      <w:r w:rsidRPr="00E22099">
        <w:rPr>
          <w:lang w:val="es-ES_tradnl"/>
        </w:rPr>
        <w:t xml:space="preserve"> the</w:t>
      </w:r>
      <w:r w:rsidR="005919A5">
        <w:rPr>
          <w:lang w:val="es-ES_tradnl"/>
        </w:rPr>
        <w:t xml:space="preserve"> x and y</w:t>
      </w:r>
      <w:r w:rsidRPr="00E22099">
        <w:rPr>
          <w:lang w:val="es-ES_tradnl"/>
        </w:rPr>
        <w:t xml:space="preserve"> position</w:t>
      </w:r>
      <w:r w:rsidR="005919A5">
        <w:rPr>
          <w:lang w:val="es-ES_tradnl"/>
        </w:rPr>
        <w:t>s</w:t>
      </w:r>
      <w:r w:rsidRPr="00E22099">
        <w:rPr>
          <w:lang w:val="es-ES_tradnl"/>
        </w:rPr>
        <w:t xml:space="preserve"> of the centroid of each object</w:t>
      </w:r>
      <w:r w:rsidR="005919A5">
        <w:rPr>
          <w:lang w:val="es-ES_tradnl"/>
        </w:rPr>
        <w:t>. Then, t</w:t>
      </w:r>
      <w:r w:rsidRPr="00E22099">
        <w:rPr>
          <w:lang w:val="es-ES_tradnl"/>
        </w:rPr>
        <w:t xml:space="preserve">he minimum x </w:t>
      </w:r>
      <w:r w:rsidR="005919A5">
        <w:rPr>
          <w:lang w:val="es-ES_tradnl"/>
        </w:rPr>
        <w:t xml:space="preserve">and y </w:t>
      </w:r>
      <w:r w:rsidRPr="00E22099">
        <w:rPr>
          <w:lang w:val="es-ES_tradnl"/>
        </w:rPr>
        <w:t xml:space="preserve">of the 3 </w:t>
      </w:r>
      <w:r w:rsidR="00E14E55">
        <w:rPr>
          <w:lang w:val="es-ES_tradnl"/>
        </w:rPr>
        <w:t>are</w:t>
      </w:r>
      <w:r w:rsidRPr="00E22099">
        <w:rPr>
          <w:lang w:val="es-ES_tradnl"/>
        </w:rPr>
        <w:t xml:space="preserve"> taken (the minimum will always be the</w:t>
      </w:r>
      <w:r w:rsidR="005919A5">
        <w:rPr>
          <w:lang w:val="es-ES_tradnl"/>
        </w:rPr>
        <w:t xml:space="preserve"> </w:t>
      </w:r>
      <w:r w:rsidRPr="00E22099">
        <w:rPr>
          <w:lang w:val="es-ES_tradnl"/>
        </w:rPr>
        <w:t>upper left pattern</w:t>
      </w:r>
      <w:r w:rsidR="005919A5">
        <w:rPr>
          <w:lang w:val="es-ES_tradnl"/>
        </w:rPr>
        <w:t xml:space="preserve">). </w:t>
      </w:r>
    </w:p>
    <w:p w14:paraId="7260CBC7" w14:textId="7317F239" w:rsidR="004949C9" w:rsidRDefault="005919A5" w:rsidP="009A60D5">
      <w:pPr>
        <w:jc w:val="both"/>
        <w:rPr>
          <w:lang w:val="es-ES_tradnl"/>
        </w:rPr>
      </w:pPr>
      <w:r>
        <w:rPr>
          <w:lang w:val="es-ES_tradnl"/>
        </w:rPr>
        <w:t>At last</w:t>
      </w:r>
      <w:r w:rsidR="00E14E55">
        <w:rPr>
          <w:lang w:val="es-ES_tradnl"/>
        </w:rPr>
        <w:t>,</w:t>
      </w:r>
      <w:r>
        <w:rPr>
          <w:lang w:val="es-ES_tradnl"/>
        </w:rPr>
        <w:t xml:space="preserve"> t</w:t>
      </w:r>
      <w:r w:rsidR="004949C9" w:rsidRPr="00E22099">
        <w:rPr>
          <w:lang w:val="es-ES_tradnl"/>
        </w:rPr>
        <w:t>he height and width of what is to be trimmed are calculated, adding a margin of the centroids</w:t>
      </w:r>
      <w:r>
        <w:rPr>
          <w:lang w:val="es-ES_tradnl"/>
        </w:rPr>
        <w:t>.</w:t>
      </w:r>
      <w:r w:rsidR="004949C9" w:rsidRPr="00E22099">
        <w:rPr>
          <w:lang w:val="es-ES_tradnl"/>
        </w:rPr>
        <w:t xml:space="preserve">  </w:t>
      </w:r>
      <w:r>
        <w:rPr>
          <w:lang w:val="es-ES_tradnl"/>
        </w:rPr>
        <w:t>This is done by following the next e</w:t>
      </w:r>
      <w:r w:rsidR="00E14E55">
        <w:rPr>
          <w:lang w:val="es-ES_tradnl"/>
        </w:rPr>
        <w:t>q</w:t>
      </w:r>
      <w:r>
        <w:rPr>
          <w:lang w:val="es-ES_tradnl"/>
        </w:rPr>
        <w:t>uation.</w:t>
      </w:r>
    </w:p>
    <w:p w14:paraId="091A0654" w14:textId="6E80BC73" w:rsidR="00897DB3" w:rsidRPr="00897DB3" w:rsidRDefault="00897DB3" w:rsidP="00897DB3">
      <w:pPr>
        <w:rPr>
          <w:rFonts w:ascii="Cambria Math" w:hAnsi="Cambria Math"/>
          <w:lang w:val="es-ES_tradnl"/>
          <w:oMath/>
        </w:rPr>
      </w:pPr>
      <m:oMathPara>
        <m:oMath>
          <m:r>
            <w:rPr>
              <w:rFonts w:ascii="Cambria Math" w:hAnsi="Cambria Math"/>
              <w:lang w:val="es-ES_tradnl"/>
            </w:rPr>
            <m:t xml:space="preserve"> h=max([y1 y2 y3])-min([y1 y2 y3])+45;</m:t>
          </m:r>
        </m:oMath>
      </m:oMathPara>
    </w:p>
    <w:p w14:paraId="3204B505" w14:textId="77777777" w:rsidR="00E40D5F" w:rsidRPr="00E40D5F" w:rsidRDefault="00E40D5F" w:rsidP="00E40D5F">
      <w:pPr>
        <w:rPr>
          <w:lang w:val="es-ES_tradnl"/>
        </w:rPr>
      </w:pPr>
      <m:oMathPara>
        <m:oMath>
          <m:r>
            <w:rPr>
              <w:rFonts w:ascii="Cambria Math" w:hAnsi="Cambria Math"/>
              <w:lang w:val="es-ES_tradnl"/>
            </w:rPr>
            <m:t>w=</m:t>
          </m:r>
          <m:func>
            <m:funcPr>
              <m:ctrlPr>
                <w:rPr>
                  <w:rFonts w:ascii="Cambria Math" w:hAnsi="Cambria Math"/>
                  <w:lang w:val="es-ES_tradnl"/>
                </w:rPr>
              </m:ctrlPr>
            </m:funcPr>
            <m:fName>
              <m:r>
                <m:rPr>
                  <m:sty m:val="p"/>
                </m:rPr>
                <w:rPr>
                  <w:rFonts w:ascii="Cambria Math" w:hAnsi="Cambria Math"/>
                  <w:lang w:val="es-ES_tradnl"/>
                </w:rPr>
                <m:t>max</m:t>
              </m:r>
              <m:ctrlPr>
                <w:rPr>
                  <w:rFonts w:ascii="Cambria Math" w:hAnsi="Cambria Math"/>
                  <w:i/>
                  <w:lang w:val="es-ES_tradnl"/>
                </w:rPr>
              </m:ctrlPr>
            </m:fName>
            <m:e>
              <m:d>
                <m:dPr>
                  <m:ctrlPr>
                    <w:rPr>
                      <w:rFonts w:ascii="Cambria Math" w:hAnsi="Cambria Math"/>
                      <w:i/>
                      <w:lang w:val="es-ES_tradnl"/>
                    </w:rPr>
                  </m:ctrlPr>
                </m:dPr>
                <m:e>
                  <m:d>
                    <m:dPr>
                      <m:begChr m:val="["/>
                      <m:endChr m:val="]"/>
                      <m:ctrlPr>
                        <w:rPr>
                          <w:rFonts w:ascii="Cambria Math" w:hAnsi="Cambria Math"/>
                          <w:i/>
                          <w:lang w:val="es-ES_tradnl"/>
                        </w:rPr>
                      </m:ctrlPr>
                    </m:dPr>
                    <m:e>
                      <m:r>
                        <w:rPr>
                          <w:rFonts w:ascii="Cambria Math" w:hAnsi="Cambria Math"/>
                          <w:lang w:val="es-ES_tradnl"/>
                        </w:rPr>
                        <m:t>x1 x2 x3</m:t>
                      </m:r>
                    </m:e>
                  </m:d>
                </m:e>
              </m:d>
            </m:e>
          </m:func>
          <m:r>
            <w:rPr>
              <w:rFonts w:ascii="Cambria Math" w:hAnsi="Cambria Math"/>
              <w:lang w:val="es-ES_tradnl"/>
            </w:rPr>
            <m:t>-</m:t>
          </m:r>
          <m:func>
            <m:funcPr>
              <m:ctrlPr>
                <w:rPr>
                  <w:rFonts w:ascii="Cambria Math" w:hAnsi="Cambria Math"/>
                  <w:lang w:val="es-ES_tradnl"/>
                </w:rPr>
              </m:ctrlPr>
            </m:funcPr>
            <m:fName>
              <m:r>
                <m:rPr>
                  <m:sty m:val="p"/>
                </m:rPr>
                <w:rPr>
                  <w:rFonts w:ascii="Cambria Math" w:hAnsi="Cambria Math"/>
                  <w:lang w:val="es-ES_tradnl"/>
                </w:rPr>
                <m:t>min</m:t>
              </m:r>
              <m:ctrlPr>
                <w:rPr>
                  <w:rFonts w:ascii="Cambria Math" w:hAnsi="Cambria Math"/>
                  <w:i/>
                  <w:lang w:val="es-ES_tradnl"/>
                </w:rPr>
              </m:ctrlPr>
            </m:fName>
            <m:e>
              <m:d>
                <m:dPr>
                  <m:ctrlPr>
                    <w:rPr>
                      <w:rFonts w:ascii="Cambria Math" w:hAnsi="Cambria Math"/>
                      <w:i/>
                      <w:lang w:val="es-ES_tradnl"/>
                    </w:rPr>
                  </m:ctrlPr>
                </m:dPr>
                <m:e>
                  <m:d>
                    <m:dPr>
                      <m:begChr m:val="["/>
                      <m:endChr m:val="]"/>
                      <m:ctrlPr>
                        <w:rPr>
                          <w:rFonts w:ascii="Cambria Math" w:hAnsi="Cambria Math"/>
                          <w:i/>
                          <w:lang w:val="es-ES_tradnl"/>
                        </w:rPr>
                      </m:ctrlPr>
                    </m:dPr>
                    <m:e>
                      <m:r>
                        <w:rPr>
                          <w:rFonts w:ascii="Cambria Math" w:hAnsi="Cambria Math"/>
                          <w:lang w:val="es-ES_tradnl"/>
                        </w:rPr>
                        <m:t>x1 x2 x3</m:t>
                      </m:r>
                    </m:e>
                  </m:d>
                </m:e>
              </m:d>
            </m:e>
          </m:func>
          <m:r>
            <w:rPr>
              <w:rFonts w:ascii="Cambria Math" w:hAnsi="Cambria Math"/>
              <w:lang w:val="es-ES_tradnl"/>
            </w:rPr>
            <m:t>+45;</m:t>
          </m:r>
        </m:oMath>
      </m:oMathPara>
    </w:p>
    <w:p w14:paraId="6D27B045" w14:textId="5AB377B8" w:rsidR="00897DB3" w:rsidRPr="00E40D5F" w:rsidRDefault="00897DB3" w:rsidP="00E40D5F">
      <w:pPr>
        <w:rPr>
          <w:lang w:val="es-ES_tradnl"/>
        </w:rPr>
      </w:pPr>
      <w:r>
        <w:rPr>
          <w:lang w:val="es-ES_tradnl"/>
        </w:rPr>
        <w:lastRenderedPageBreak/>
        <w:t xml:space="preserve">In </w:t>
      </w:r>
      <w:r>
        <w:rPr>
          <w:lang w:val="es-ES_tradnl"/>
        </w:rPr>
        <w:fldChar w:fldCharType="begin"/>
      </w:r>
      <w:r>
        <w:rPr>
          <w:lang w:val="es-ES_tradnl"/>
        </w:rPr>
        <w:instrText xml:space="preserve"> REF _Ref63666474 \h </w:instrText>
      </w:r>
      <w:r w:rsidR="009A60D5">
        <w:rPr>
          <w:lang w:val="es-ES_tradnl"/>
        </w:rPr>
        <w:instrText xml:space="preserve"> \* MERGEFORMAT </w:instrText>
      </w:r>
      <w:r>
        <w:rPr>
          <w:lang w:val="es-ES_tradnl"/>
        </w:rPr>
      </w:r>
      <w:r>
        <w:rPr>
          <w:lang w:val="es-ES_tradnl"/>
        </w:rPr>
        <w:fldChar w:fldCharType="separate"/>
      </w:r>
      <w:r>
        <w:t xml:space="preserve">Illustration </w:t>
      </w:r>
      <w:r>
        <w:rPr>
          <w:noProof/>
        </w:rPr>
        <w:t>17</w:t>
      </w:r>
      <w:r>
        <w:rPr>
          <w:lang w:val="es-ES_tradnl"/>
        </w:rPr>
        <w:fldChar w:fldCharType="end"/>
      </w:r>
      <w:r>
        <w:rPr>
          <w:lang w:val="es-ES_tradnl"/>
        </w:rPr>
        <w:t xml:space="preserve"> a labeled photo is shown, to demonstrate where the program detects that the QR-code patterns are.</w:t>
      </w:r>
    </w:p>
    <w:bookmarkEnd w:id="64"/>
    <w:p w14:paraId="04AEE201" w14:textId="77777777" w:rsidR="007E5694" w:rsidRDefault="007E5694" w:rsidP="007E5694">
      <w:pPr>
        <w:keepNext/>
        <w:jc w:val="center"/>
      </w:pPr>
      <w:r w:rsidRPr="007E5694">
        <w:rPr>
          <w:noProof/>
          <w:lang w:val="es-ES_tradnl"/>
        </w:rPr>
        <w:drawing>
          <wp:inline distT="0" distB="0" distL="0" distR="0" wp14:anchorId="38381190" wp14:editId="2A598775">
            <wp:extent cx="5400040" cy="3083560"/>
            <wp:effectExtent l="0" t="0" r="0" b="254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083560"/>
                    </a:xfrm>
                    <a:prstGeom prst="rect">
                      <a:avLst/>
                    </a:prstGeom>
                  </pic:spPr>
                </pic:pic>
              </a:graphicData>
            </a:graphic>
          </wp:inline>
        </w:drawing>
      </w:r>
    </w:p>
    <w:p w14:paraId="7E225B4F" w14:textId="2A422BC3" w:rsidR="007E5694" w:rsidRPr="00722086" w:rsidRDefault="007E5694" w:rsidP="007E5694">
      <w:pPr>
        <w:pStyle w:val="Descripcin"/>
        <w:jc w:val="center"/>
        <w:rPr>
          <w:sz w:val="22"/>
          <w:szCs w:val="22"/>
        </w:rPr>
      </w:pPr>
      <w:bookmarkStart w:id="68" w:name="_Ref63666474"/>
      <w:bookmarkStart w:id="69" w:name="_Toc63796035"/>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E3423" w:rsidRPr="00722086">
        <w:rPr>
          <w:noProof/>
          <w:sz w:val="22"/>
          <w:szCs w:val="22"/>
        </w:rPr>
        <w:t>17</w:t>
      </w:r>
      <w:r w:rsidR="00010827" w:rsidRPr="00722086">
        <w:rPr>
          <w:noProof/>
          <w:sz w:val="22"/>
          <w:szCs w:val="22"/>
        </w:rPr>
        <w:fldChar w:fldCharType="end"/>
      </w:r>
      <w:bookmarkEnd w:id="68"/>
      <w:r w:rsidRPr="00722086">
        <w:rPr>
          <w:sz w:val="22"/>
          <w:szCs w:val="22"/>
        </w:rPr>
        <w:t xml:space="preserve"> Marked recognition patterns from QR detected by detectorQR function</w:t>
      </w:r>
      <w:bookmarkEnd w:id="69"/>
    </w:p>
    <w:p w14:paraId="7FCE1AF3" w14:textId="78B46851" w:rsidR="007E5694" w:rsidRDefault="00897DB3" w:rsidP="009A60D5">
      <w:pPr>
        <w:jc w:val="both"/>
      </w:pPr>
      <w:r>
        <w:t>With the positions calculated in the last paragraphs</w:t>
      </w:r>
      <w:r w:rsidR="00E14E55">
        <w:t>,</w:t>
      </w:r>
      <w:r>
        <w:t xml:space="preserve"> the function imcrop is called following the next statement</w:t>
      </w:r>
      <w:r w:rsidR="00AC667E">
        <w:t>.</w:t>
      </w:r>
    </w:p>
    <w:p w14:paraId="247C3D32" w14:textId="77777777" w:rsidR="009A60D5" w:rsidRDefault="009A60D5" w:rsidP="009A60D5">
      <w:pPr>
        <w:jc w:val="both"/>
      </w:pPr>
    </w:p>
    <w:p w14:paraId="58AC0947" w14:textId="506B8BB7" w:rsidR="00AC667E" w:rsidRPr="009A60D5" w:rsidRDefault="00E40D5F" w:rsidP="007E5694">
      <m:oMathPara>
        <m:oMath>
          <m:d>
            <m:dPr>
              <m:begChr m:val="["/>
              <m:endChr m:val="]"/>
              <m:ctrlPr>
                <w:rPr>
                  <w:rFonts w:ascii="Cambria Math" w:hAnsi="Cambria Math"/>
                  <w:i/>
                </w:rPr>
              </m:ctrlPr>
            </m:dPr>
            <m:e>
              <m:r>
                <w:rPr>
                  <w:rFonts w:ascii="Cambria Math" w:hAnsi="Cambria Math"/>
                </w:rPr>
                <m:t>min(x1 x2 x3) min(y1 y2 y3) width height</m:t>
              </m:r>
            </m:e>
          </m:d>
        </m:oMath>
      </m:oMathPara>
    </w:p>
    <w:p w14:paraId="48DBDEB8" w14:textId="77777777" w:rsidR="009A60D5" w:rsidRPr="00AC667E" w:rsidRDefault="009A60D5" w:rsidP="007E5694"/>
    <w:p w14:paraId="2254FA48" w14:textId="373DA1C8" w:rsidR="00AC667E" w:rsidRDefault="00AC667E" w:rsidP="009A60D5">
      <w:pPr>
        <w:jc w:val="both"/>
      </w:pPr>
      <w:r>
        <w:t xml:space="preserve">So the final result and what the function returns is shown in </w:t>
      </w:r>
      <w:r>
        <w:fldChar w:fldCharType="begin"/>
      </w:r>
      <w:r>
        <w:instrText xml:space="preserve"> REF _Ref63666743 \h </w:instrText>
      </w:r>
      <w:r w:rsidR="009A60D5">
        <w:instrText xml:space="preserve"> \* MERGEFORMAT </w:instrText>
      </w:r>
      <w:r>
        <w:fldChar w:fldCharType="separate"/>
      </w:r>
      <w:r>
        <w:t xml:space="preserve">Illustration </w:t>
      </w:r>
      <w:r>
        <w:rPr>
          <w:noProof/>
        </w:rPr>
        <w:t>18</w:t>
      </w:r>
      <w:r>
        <w:fldChar w:fldCharType="end"/>
      </w:r>
      <w:r>
        <w:t>.</w:t>
      </w:r>
    </w:p>
    <w:p w14:paraId="52743D96" w14:textId="77777777" w:rsidR="009A60D5" w:rsidRPr="007E5694" w:rsidRDefault="009A60D5" w:rsidP="009A60D5">
      <w:pPr>
        <w:jc w:val="both"/>
      </w:pPr>
    </w:p>
    <w:p w14:paraId="092F044B" w14:textId="77777777" w:rsidR="007E5694" w:rsidRDefault="007E5694" w:rsidP="007E5694">
      <w:pPr>
        <w:keepNext/>
        <w:jc w:val="center"/>
      </w:pPr>
      <w:r w:rsidRPr="007E5694">
        <w:rPr>
          <w:noProof/>
          <w:lang w:val="es-ES_tradnl"/>
        </w:rPr>
        <w:drawing>
          <wp:inline distT="0" distB="0" distL="0" distR="0" wp14:anchorId="2C2608EB" wp14:editId="215A9819">
            <wp:extent cx="1359048" cy="1378226"/>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01936" cy="1421719"/>
                    </a:xfrm>
                    <a:prstGeom prst="rect">
                      <a:avLst/>
                    </a:prstGeom>
                  </pic:spPr>
                </pic:pic>
              </a:graphicData>
            </a:graphic>
          </wp:inline>
        </w:drawing>
      </w:r>
    </w:p>
    <w:p w14:paraId="0DFD97F1" w14:textId="3FA7A944" w:rsidR="007E5694" w:rsidRPr="00722086" w:rsidRDefault="007E5694" w:rsidP="007E5694">
      <w:pPr>
        <w:pStyle w:val="Descripcin"/>
        <w:jc w:val="center"/>
        <w:rPr>
          <w:sz w:val="22"/>
          <w:szCs w:val="22"/>
        </w:rPr>
      </w:pPr>
      <w:bookmarkStart w:id="70" w:name="_Ref63666743"/>
      <w:bookmarkStart w:id="71" w:name="_Toc63796036"/>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2E3423" w:rsidRPr="00722086">
        <w:rPr>
          <w:noProof/>
          <w:sz w:val="22"/>
          <w:szCs w:val="22"/>
        </w:rPr>
        <w:t>18</w:t>
      </w:r>
      <w:r w:rsidR="00010827" w:rsidRPr="00722086">
        <w:rPr>
          <w:noProof/>
          <w:sz w:val="22"/>
          <w:szCs w:val="22"/>
        </w:rPr>
        <w:fldChar w:fldCharType="end"/>
      </w:r>
      <w:bookmarkEnd w:id="70"/>
      <w:r w:rsidRPr="00722086">
        <w:rPr>
          <w:sz w:val="22"/>
          <w:szCs w:val="22"/>
        </w:rPr>
        <w:t xml:space="preserve"> QR-code cropped by the detectorQR function</w:t>
      </w:r>
      <w:bookmarkEnd w:id="71"/>
    </w:p>
    <w:p w14:paraId="1E155D7D" w14:textId="34B03856" w:rsidR="00716E89" w:rsidRDefault="00716E89" w:rsidP="00716E89"/>
    <w:p w14:paraId="676E105C" w14:textId="6853503C" w:rsidR="00716E89" w:rsidRDefault="00716E89" w:rsidP="00716E89"/>
    <w:p w14:paraId="5F39F798" w14:textId="3D1DD4F9" w:rsidR="00716E89" w:rsidRDefault="00716E89" w:rsidP="00716E89"/>
    <w:p w14:paraId="397A17DB" w14:textId="5504CFEE" w:rsidR="00C34BEC" w:rsidRPr="00716E89" w:rsidRDefault="003B4C8E" w:rsidP="00C34BEC">
      <w:pPr>
        <w:pStyle w:val="Ttulo2"/>
      </w:pPr>
      <w:bookmarkStart w:id="72" w:name="_Toc63796011"/>
      <w:r w:rsidRPr="00C34BEC">
        <w:lastRenderedPageBreak/>
        <w:t>RecoNombre</w:t>
      </w:r>
      <w:bookmarkEnd w:id="72"/>
    </w:p>
    <w:p w14:paraId="0F4443DD" w14:textId="77777777" w:rsidR="00722086" w:rsidRDefault="00C34BEC" w:rsidP="00722086">
      <w:pPr>
        <w:jc w:val="both"/>
      </w:pPr>
      <w:r w:rsidRPr="004F0C5B">
        <w:t>In addition to the detection of the QR code on the card, we have also considered the possibility of detecting the name on the front of the card. To do this, we use the OCR tools included in Matlab. First, we loaded images of different UPV cards into the OCR Trainer application in order to train the system and obtain our own character recognition language.</w:t>
      </w:r>
    </w:p>
    <w:p w14:paraId="4697873A" w14:textId="60BEB575" w:rsidR="00C34BEC" w:rsidRDefault="00C34BEC" w:rsidP="00722086">
      <w:pPr>
        <w:jc w:val="center"/>
      </w:pPr>
      <w:r w:rsidRPr="004F0C5B">
        <w:rPr>
          <w:noProof/>
        </w:rPr>
        <w:drawing>
          <wp:inline distT="0" distB="0" distL="0" distR="0" wp14:anchorId="4516AD76" wp14:editId="0B59786B">
            <wp:extent cx="5337593" cy="2796209"/>
            <wp:effectExtent l="0" t="0" r="0" b="444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9063"/>
                    <a:stretch/>
                  </pic:blipFill>
                  <pic:spPr bwMode="auto">
                    <a:xfrm>
                      <a:off x="0" y="0"/>
                      <a:ext cx="5365450" cy="2810803"/>
                    </a:xfrm>
                    <a:prstGeom prst="rect">
                      <a:avLst/>
                    </a:prstGeom>
                    <a:ln>
                      <a:noFill/>
                    </a:ln>
                    <a:extLst>
                      <a:ext uri="{53640926-AAD7-44D8-BBD7-CCE9431645EC}">
                        <a14:shadowObscured xmlns:a14="http://schemas.microsoft.com/office/drawing/2010/main"/>
                      </a:ext>
                    </a:extLst>
                  </pic:spPr>
                </pic:pic>
              </a:graphicData>
            </a:graphic>
          </wp:inline>
        </w:drawing>
      </w:r>
    </w:p>
    <w:p w14:paraId="5E2D80B7" w14:textId="5F29D0FC" w:rsidR="00916128" w:rsidRPr="00722086" w:rsidRDefault="00916128" w:rsidP="00916128">
      <w:pPr>
        <w:pStyle w:val="Descripcin"/>
        <w:jc w:val="center"/>
        <w:rPr>
          <w:sz w:val="22"/>
          <w:szCs w:val="22"/>
        </w:rPr>
      </w:pPr>
      <w:bookmarkStart w:id="73" w:name="_Toc63796037"/>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19</w:t>
      </w:r>
      <w:r w:rsidR="00010827" w:rsidRPr="00722086">
        <w:rPr>
          <w:noProof/>
          <w:sz w:val="22"/>
          <w:szCs w:val="22"/>
        </w:rPr>
        <w:fldChar w:fldCharType="end"/>
      </w:r>
      <w:r w:rsidRPr="00722086">
        <w:rPr>
          <w:sz w:val="22"/>
          <w:szCs w:val="22"/>
        </w:rPr>
        <w:t xml:space="preserve"> OCR Trainer App</w:t>
      </w:r>
      <w:bookmarkEnd w:id="73"/>
    </w:p>
    <w:p w14:paraId="1E1F2103" w14:textId="5477B459" w:rsidR="00916128" w:rsidRDefault="00C34BEC" w:rsidP="004F0C5B">
      <w:pPr>
        <w:jc w:val="both"/>
      </w:pPr>
      <w:r w:rsidRPr="004F0C5B">
        <w:t>The application automatically thresholds the input images and also allows us, optionally, to choose an area of interest ROI in which the text is located. This is very useful with images in which the thresholding does not give a good result, being able to work only in the area of the text.</w:t>
      </w:r>
    </w:p>
    <w:p w14:paraId="2A8A2D27" w14:textId="25358E03" w:rsidR="00C34BEC" w:rsidRDefault="00C34BEC" w:rsidP="00722086">
      <w:pPr>
        <w:jc w:val="center"/>
      </w:pPr>
      <w:r w:rsidRPr="004F0C5B">
        <w:rPr>
          <w:noProof/>
        </w:rPr>
        <w:drawing>
          <wp:inline distT="0" distB="0" distL="0" distR="0" wp14:anchorId="0DA86669" wp14:editId="3201074A">
            <wp:extent cx="5410765" cy="3008243"/>
            <wp:effectExtent l="0" t="0" r="0" b="190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46193" cy="3027940"/>
                    </a:xfrm>
                    <a:prstGeom prst="rect">
                      <a:avLst/>
                    </a:prstGeom>
                  </pic:spPr>
                </pic:pic>
              </a:graphicData>
            </a:graphic>
          </wp:inline>
        </w:drawing>
      </w:r>
    </w:p>
    <w:p w14:paraId="16F3E6E4" w14:textId="08F25EA9" w:rsidR="00916128" w:rsidRPr="00722086" w:rsidRDefault="00916128" w:rsidP="00916128">
      <w:pPr>
        <w:pStyle w:val="Descripcin"/>
        <w:jc w:val="center"/>
        <w:rPr>
          <w:sz w:val="22"/>
          <w:szCs w:val="22"/>
        </w:rPr>
      </w:pPr>
      <w:bookmarkStart w:id="74" w:name="_Toc63796038"/>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0</w:t>
      </w:r>
      <w:r w:rsidR="00010827" w:rsidRPr="00722086">
        <w:rPr>
          <w:noProof/>
          <w:sz w:val="22"/>
          <w:szCs w:val="22"/>
        </w:rPr>
        <w:fldChar w:fldCharType="end"/>
      </w:r>
      <w:r w:rsidRPr="00722086">
        <w:rPr>
          <w:sz w:val="22"/>
          <w:szCs w:val="22"/>
        </w:rPr>
        <w:t xml:space="preserve"> ROI in OCR Trainer App umbralization</w:t>
      </w:r>
      <w:bookmarkEnd w:id="74"/>
    </w:p>
    <w:p w14:paraId="239550B5" w14:textId="77777777" w:rsidR="004F0C5B" w:rsidRPr="004F0C5B" w:rsidRDefault="004F0C5B" w:rsidP="004F0C5B">
      <w:pPr>
        <w:jc w:val="both"/>
      </w:pPr>
      <w:r w:rsidRPr="004F0C5B">
        <w:lastRenderedPageBreak/>
        <w:t>Once they are ready, we can tell it to start training.</w:t>
      </w:r>
    </w:p>
    <w:p w14:paraId="58119FE8" w14:textId="77777777" w:rsidR="004F0C5B" w:rsidRPr="004F0C5B" w:rsidRDefault="004F0C5B" w:rsidP="004F0C5B">
      <w:pPr>
        <w:jc w:val="both"/>
      </w:pPr>
      <w:r w:rsidRPr="004F0C5B">
        <w:t>In a first analysis, the application already detects most of the letters but makes numerous errors. It is necessary to check all the results, reject the detected characters and reassign the wrong ones.</w:t>
      </w:r>
    </w:p>
    <w:p w14:paraId="31639A0C" w14:textId="49CE96FE" w:rsidR="00C34BEC" w:rsidRDefault="00C34BEC" w:rsidP="004F0C5B">
      <w:pPr>
        <w:jc w:val="both"/>
      </w:pPr>
      <w:r w:rsidRPr="005225C2">
        <w:rPr>
          <w:noProof/>
        </w:rPr>
        <w:drawing>
          <wp:inline distT="0" distB="0" distL="0" distR="0" wp14:anchorId="555BF8B5" wp14:editId="44610F58">
            <wp:extent cx="5400040" cy="3083560"/>
            <wp:effectExtent l="0" t="0" r="0" b="254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12563" cy="3090711"/>
                    </a:xfrm>
                    <a:prstGeom prst="rect">
                      <a:avLst/>
                    </a:prstGeom>
                  </pic:spPr>
                </pic:pic>
              </a:graphicData>
            </a:graphic>
          </wp:inline>
        </w:drawing>
      </w:r>
    </w:p>
    <w:p w14:paraId="15837767" w14:textId="3C5C1DC9" w:rsidR="00916128" w:rsidRPr="00722086" w:rsidRDefault="00916128" w:rsidP="00916128">
      <w:pPr>
        <w:pStyle w:val="Descripcin"/>
        <w:jc w:val="center"/>
        <w:rPr>
          <w:sz w:val="22"/>
          <w:szCs w:val="22"/>
        </w:rPr>
      </w:pPr>
      <w:bookmarkStart w:id="75" w:name="_Toc63796039"/>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1</w:t>
      </w:r>
      <w:r w:rsidR="00010827" w:rsidRPr="00722086">
        <w:rPr>
          <w:noProof/>
          <w:sz w:val="22"/>
          <w:szCs w:val="22"/>
        </w:rPr>
        <w:fldChar w:fldCharType="end"/>
      </w:r>
      <w:r w:rsidRPr="00722086">
        <w:rPr>
          <w:sz w:val="22"/>
          <w:szCs w:val="22"/>
        </w:rPr>
        <w:t xml:space="preserve"> First automatic detection</w:t>
      </w:r>
      <w:bookmarkEnd w:id="75"/>
    </w:p>
    <w:p w14:paraId="6D86A777" w14:textId="77777777" w:rsidR="004F0C5B" w:rsidRPr="004F0C5B" w:rsidRDefault="004F0C5B" w:rsidP="004F0C5B">
      <w:pPr>
        <w:jc w:val="both"/>
      </w:pPr>
      <w:r w:rsidRPr="004F0C5B">
        <w:t>For example, this letter "A" has been detected as the symbol "/". We must correct it and add it to its corresponding character.</w:t>
      </w:r>
    </w:p>
    <w:p w14:paraId="4F10CF4E" w14:textId="77529CA0" w:rsidR="00C34BEC" w:rsidRDefault="00C34BEC" w:rsidP="004F0C5B">
      <w:pPr>
        <w:jc w:val="both"/>
      </w:pPr>
      <w:r w:rsidRPr="005225C2">
        <w:rPr>
          <w:noProof/>
        </w:rPr>
        <w:drawing>
          <wp:inline distT="0" distB="0" distL="0" distR="0" wp14:anchorId="5A9689C5" wp14:editId="2741B2A2">
            <wp:extent cx="5415915" cy="3048000"/>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0091"/>
                    <a:stretch/>
                  </pic:blipFill>
                  <pic:spPr bwMode="auto">
                    <a:xfrm>
                      <a:off x="0" y="0"/>
                      <a:ext cx="5417869" cy="3049100"/>
                    </a:xfrm>
                    <a:prstGeom prst="rect">
                      <a:avLst/>
                    </a:prstGeom>
                    <a:ln>
                      <a:noFill/>
                    </a:ln>
                    <a:extLst>
                      <a:ext uri="{53640926-AAD7-44D8-BBD7-CCE9431645EC}">
                        <a14:shadowObscured xmlns:a14="http://schemas.microsoft.com/office/drawing/2010/main"/>
                      </a:ext>
                    </a:extLst>
                  </pic:spPr>
                </pic:pic>
              </a:graphicData>
            </a:graphic>
          </wp:inline>
        </w:drawing>
      </w:r>
    </w:p>
    <w:p w14:paraId="02655C08" w14:textId="0C985C7F" w:rsidR="00916128" w:rsidRPr="00722086" w:rsidRDefault="00916128" w:rsidP="00916128">
      <w:pPr>
        <w:pStyle w:val="Descripcin"/>
        <w:jc w:val="center"/>
        <w:rPr>
          <w:sz w:val="22"/>
          <w:szCs w:val="22"/>
        </w:rPr>
      </w:pPr>
      <w:bookmarkStart w:id="76" w:name="_Toc63796040"/>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2</w:t>
      </w:r>
      <w:r w:rsidR="00010827" w:rsidRPr="00722086">
        <w:rPr>
          <w:noProof/>
          <w:sz w:val="22"/>
          <w:szCs w:val="22"/>
        </w:rPr>
        <w:fldChar w:fldCharType="end"/>
      </w:r>
      <w:r w:rsidRPr="00722086">
        <w:rPr>
          <w:sz w:val="22"/>
          <w:szCs w:val="22"/>
        </w:rPr>
        <w:t xml:space="preserve"> Wrong character detection</w:t>
      </w:r>
      <w:bookmarkEnd w:id="76"/>
    </w:p>
    <w:p w14:paraId="374F9073" w14:textId="77777777" w:rsidR="00916128" w:rsidRDefault="00916128" w:rsidP="004F0C5B">
      <w:pPr>
        <w:jc w:val="both"/>
      </w:pPr>
    </w:p>
    <w:p w14:paraId="084DD8B1" w14:textId="34343E33" w:rsidR="00C34BEC" w:rsidRDefault="004F0C5B" w:rsidP="004F0C5B">
      <w:pPr>
        <w:jc w:val="both"/>
        <w:rPr>
          <w:rFonts w:ascii="Arial" w:hAnsi="Arial" w:cs="Arial"/>
        </w:rPr>
      </w:pPr>
      <w:r w:rsidRPr="004F0C5B">
        <w:lastRenderedPageBreak/>
        <w:t>When we consider that there are enough samples of each letter, we save the results and a code is automatically generated for use in the Matlab console</w:t>
      </w:r>
      <w:r w:rsidRPr="004F0C5B">
        <w:rPr>
          <w:rFonts w:ascii="Arial" w:hAnsi="Arial" w:cs="Arial"/>
        </w:rPr>
        <w:t>.</w:t>
      </w:r>
    </w:p>
    <w:tbl>
      <w:tblPr>
        <w:tblStyle w:val="Tablaconcuadrcula"/>
        <w:tblW w:w="0" w:type="auto"/>
        <w:tblLook w:val="04A0" w:firstRow="1" w:lastRow="0" w:firstColumn="1" w:lastColumn="0" w:noHBand="0" w:noVBand="1"/>
      </w:tblPr>
      <w:tblGrid>
        <w:gridCol w:w="8494"/>
      </w:tblGrid>
      <w:tr w:rsidR="00C34BEC" w14:paraId="7DEB0B74" w14:textId="77777777" w:rsidTr="00C34BEC">
        <w:tc>
          <w:tcPr>
            <w:tcW w:w="8494" w:type="dxa"/>
          </w:tcPr>
          <w:p w14:paraId="2D7EB6E0"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function</w:t>
            </w:r>
            <w:r>
              <w:rPr>
                <w:rFonts w:ascii="Courier New" w:hAnsi="Courier New" w:cs="Courier New"/>
                <w:color w:val="000000"/>
                <w:sz w:val="20"/>
                <w:szCs w:val="20"/>
              </w:rPr>
              <w:t xml:space="preserve"> [ocrI, results] = upvCardOCR(I, roi)</w:t>
            </w:r>
          </w:p>
          <w:p w14:paraId="713A682B"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 Location of trained OCR language data</w:t>
            </w:r>
          </w:p>
          <w:p w14:paraId="68BB2DAF"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trainedLanguage = </w:t>
            </w:r>
            <w:r>
              <w:rPr>
                <w:rFonts w:ascii="Courier New" w:hAnsi="Courier New" w:cs="Courier New"/>
                <w:color w:val="AA04F9"/>
                <w:sz w:val="20"/>
                <w:szCs w:val="20"/>
              </w:rPr>
              <w:t>'C:\Users\hp-pc\Desktop\PROYECTO TDIV\upvCard\tessdata\upvCard.traineddata'</w:t>
            </w:r>
            <w:r>
              <w:rPr>
                <w:rFonts w:ascii="Courier New" w:hAnsi="Courier New" w:cs="Courier New"/>
                <w:color w:val="000000"/>
                <w:sz w:val="20"/>
                <w:szCs w:val="20"/>
              </w:rPr>
              <w:t>;</w:t>
            </w:r>
          </w:p>
          <w:p w14:paraId="6FD47A59"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layout = </w:t>
            </w:r>
            <w:r>
              <w:rPr>
                <w:rFonts w:ascii="Courier New" w:hAnsi="Courier New" w:cs="Courier New"/>
                <w:color w:val="AA04F9"/>
                <w:sz w:val="20"/>
                <w:szCs w:val="20"/>
              </w:rPr>
              <w:t>'Block'</w:t>
            </w:r>
            <w:r>
              <w:rPr>
                <w:rFonts w:ascii="Courier New" w:hAnsi="Courier New" w:cs="Courier New"/>
                <w:color w:val="000000"/>
                <w:sz w:val="20"/>
                <w:szCs w:val="20"/>
              </w:rPr>
              <w:t>;</w:t>
            </w:r>
          </w:p>
          <w:p w14:paraId="45669820"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if</w:t>
            </w:r>
            <w:r>
              <w:rPr>
                <w:rFonts w:ascii="Courier New" w:hAnsi="Courier New" w:cs="Courier New"/>
                <w:color w:val="000000"/>
                <w:sz w:val="20"/>
                <w:szCs w:val="20"/>
              </w:rPr>
              <w:t xml:space="preserve"> nargin == 2</w:t>
            </w:r>
          </w:p>
          <w:p w14:paraId="0BE6DDC4"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results = ocr(I, roi, </w:t>
            </w:r>
            <w:r>
              <w:rPr>
                <w:rFonts w:ascii="Courier New" w:hAnsi="Courier New" w:cs="Courier New"/>
                <w:color w:val="0E00FF"/>
                <w:sz w:val="20"/>
                <w:szCs w:val="20"/>
              </w:rPr>
              <w:t>...</w:t>
            </w:r>
          </w:p>
          <w:p w14:paraId="32D66F6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Language'</w:t>
            </w:r>
            <w:r>
              <w:rPr>
                <w:rFonts w:ascii="Courier New" w:hAnsi="Courier New" w:cs="Courier New"/>
                <w:color w:val="000000"/>
                <w:sz w:val="20"/>
                <w:szCs w:val="20"/>
              </w:rPr>
              <w:t xml:space="preserve">, trainedLanguage, </w:t>
            </w:r>
            <w:r>
              <w:rPr>
                <w:rFonts w:ascii="Courier New" w:hAnsi="Courier New" w:cs="Courier New"/>
                <w:color w:val="0E00FF"/>
                <w:sz w:val="20"/>
                <w:szCs w:val="20"/>
              </w:rPr>
              <w:t>...</w:t>
            </w:r>
          </w:p>
          <w:p w14:paraId="677BF1DE"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TextLayout'</w:t>
            </w:r>
            <w:r>
              <w:rPr>
                <w:rFonts w:ascii="Courier New" w:hAnsi="Courier New" w:cs="Courier New"/>
                <w:color w:val="000000"/>
                <w:sz w:val="20"/>
                <w:szCs w:val="20"/>
              </w:rPr>
              <w:t>, layout);</w:t>
            </w:r>
          </w:p>
          <w:p w14:paraId="18FAC7BD"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else</w:t>
            </w:r>
          </w:p>
          <w:p w14:paraId="67CD5B5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results = ocr(I, </w:t>
            </w:r>
            <w:r>
              <w:rPr>
                <w:rFonts w:ascii="Courier New" w:hAnsi="Courier New" w:cs="Courier New"/>
                <w:color w:val="0E00FF"/>
                <w:sz w:val="20"/>
                <w:szCs w:val="20"/>
              </w:rPr>
              <w:t>...</w:t>
            </w:r>
          </w:p>
          <w:p w14:paraId="4C356BC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Language'</w:t>
            </w:r>
            <w:r>
              <w:rPr>
                <w:rFonts w:ascii="Courier New" w:hAnsi="Courier New" w:cs="Courier New"/>
                <w:color w:val="000000"/>
                <w:sz w:val="20"/>
                <w:szCs w:val="20"/>
              </w:rPr>
              <w:t xml:space="preserve">, trainedLanguage, </w:t>
            </w:r>
            <w:r>
              <w:rPr>
                <w:rFonts w:ascii="Courier New" w:hAnsi="Courier New" w:cs="Courier New"/>
                <w:color w:val="0E00FF"/>
                <w:sz w:val="20"/>
                <w:szCs w:val="20"/>
              </w:rPr>
              <w:t>...</w:t>
            </w:r>
          </w:p>
          <w:p w14:paraId="3875597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A04F9"/>
                <w:sz w:val="20"/>
                <w:szCs w:val="20"/>
              </w:rPr>
              <w:t>'TextLayout'</w:t>
            </w:r>
            <w:r>
              <w:rPr>
                <w:rFonts w:ascii="Courier New" w:hAnsi="Courier New" w:cs="Courier New"/>
                <w:color w:val="000000"/>
                <w:sz w:val="20"/>
                <w:szCs w:val="20"/>
              </w:rPr>
              <w:t>, layout);</w:t>
            </w:r>
          </w:p>
          <w:p w14:paraId="08F6C4DD" w14:textId="77777777" w:rsidR="00C34BEC" w:rsidRPr="00454EBF" w:rsidRDefault="00C34BEC" w:rsidP="00C34BEC">
            <w:pPr>
              <w:autoSpaceDE w:val="0"/>
              <w:autoSpaceDN w:val="0"/>
              <w:adjustRightInd w:val="0"/>
              <w:rPr>
                <w:rFonts w:ascii="Courier New" w:hAnsi="Courier New" w:cs="Courier New"/>
              </w:rPr>
            </w:pPr>
            <w:r>
              <w:rPr>
                <w:rFonts w:ascii="Courier New" w:hAnsi="Courier New" w:cs="Courier New"/>
                <w:color w:val="0E00FF"/>
                <w:sz w:val="20"/>
                <w:szCs w:val="20"/>
              </w:rPr>
              <w:t>end</w:t>
            </w:r>
          </w:p>
        </w:tc>
      </w:tr>
    </w:tbl>
    <w:p w14:paraId="5392B083" w14:textId="1D158AED" w:rsidR="00916128" w:rsidRDefault="00916128" w:rsidP="00916128">
      <w:pPr>
        <w:pStyle w:val="Descripcin"/>
        <w:jc w:val="center"/>
      </w:pPr>
      <w:bookmarkStart w:id="77" w:name="_Toc63796065"/>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Pr="00722086">
        <w:rPr>
          <w:noProof/>
          <w:sz w:val="22"/>
          <w:szCs w:val="22"/>
        </w:rPr>
        <w:t>5</w:t>
      </w:r>
      <w:r w:rsidR="00010827" w:rsidRPr="00722086">
        <w:rPr>
          <w:noProof/>
          <w:sz w:val="22"/>
          <w:szCs w:val="22"/>
        </w:rPr>
        <w:fldChar w:fldCharType="end"/>
      </w:r>
      <w:r w:rsidRPr="00722086">
        <w:rPr>
          <w:sz w:val="22"/>
          <w:szCs w:val="22"/>
        </w:rPr>
        <w:t xml:space="preserve"> Matlab Code: auto-fuction to use a OCR trained language</w:t>
      </w:r>
      <w:bookmarkEnd w:id="77"/>
    </w:p>
    <w:p w14:paraId="3D2351AF" w14:textId="77777777" w:rsidR="00C34BEC" w:rsidRDefault="00C34BEC" w:rsidP="00C34BEC">
      <w:pPr>
        <w:rPr>
          <w:rFonts w:ascii="Arial" w:hAnsi="Arial" w:cs="Arial"/>
        </w:rPr>
      </w:pPr>
    </w:p>
    <w:p w14:paraId="104234BB" w14:textId="77777777" w:rsidR="004F0C5B" w:rsidRPr="004F0C5B" w:rsidRDefault="004F0C5B" w:rsidP="004F0C5B">
      <w:pPr>
        <w:jc w:val="both"/>
      </w:pPr>
      <w:r w:rsidRPr="004F0C5B">
        <w:t>This function can be applied directly on an image, but also allows working only on an ROI area of interest. It returns a text result and a graphic result marked on the input image itself.</w:t>
      </w:r>
    </w:p>
    <w:p w14:paraId="1D110842" w14:textId="71E1F3B9" w:rsidR="00942976" w:rsidRDefault="004F0C5B" w:rsidP="004F0C5B">
      <w:pPr>
        <w:jc w:val="both"/>
      </w:pPr>
      <w:r w:rsidRPr="004F0C5B">
        <w:t xml:space="preserve">Before proceeding with OCR recognition, the image has to be prepared. </w:t>
      </w:r>
      <w:r w:rsidR="00942976" w:rsidRPr="00942976">
        <w:t>The first thing we have to do is to detect where the card is located. To do this, we threshold the image, remove the small objects (the card will theoretically be the largest object) and fill in the gaps. This gives us the card frame, which we can locate and use to crop the image:</w:t>
      </w:r>
    </w:p>
    <w:p w14:paraId="044FF507" w14:textId="77777777" w:rsidR="00722086" w:rsidRDefault="00722086" w:rsidP="004F0C5B">
      <w:pPr>
        <w:jc w:val="both"/>
      </w:pPr>
    </w:p>
    <w:tbl>
      <w:tblPr>
        <w:tblStyle w:val="Tablaconcuadrcula"/>
        <w:tblW w:w="0" w:type="auto"/>
        <w:tblLook w:val="04A0" w:firstRow="1" w:lastRow="0" w:firstColumn="1" w:lastColumn="0" w:noHBand="0" w:noVBand="1"/>
      </w:tblPr>
      <w:tblGrid>
        <w:gridCol w:w="8494"/>
      </w:tblGrid>
      <w:tr w:rsidR="00942976" w14:paraId="3E462956" w14:textId="77777777" w:rsidTr="00942976">
        <w:tc>
          <w:tcPr>
            <w:tcW w:w="8494" w:type="dxa"/>
          </w:tcPr>
          <w:p w14:paraId="6202C318"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Escala de grises</w:t>
            </w:r>
          </w:p>
          <w:p w14:paraId="1F035BD8"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I=rgb2gray(I);</w:t>
            </w:r>
          </w:p>
          <w:p w14:paraId="7C4ED4DD"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Umbralización</w:t>
            </w:r>
          </w:p>
          <w:p w14:paraId="12360C4D" w14:textId="77777777" w:rsidR="00462043" w:rsidRDefault="00462043" w:rsidP="00462043">
            <w:pPr>
              <w:autoSpaceDE w:val="0"/>
              <w:autoSpaceDN w:val="0"/>
              <w:adjustRightInd w:val="0"/>
              <w:rPr>
                <w:rFonts w:ascii="Courier New" w:hAnsi="Courier New" w:cs="Courier New"/>
              </w:rPr>
            </w:pPr>
            <w:r>
              <w:rPr>
                <w:rFonts w:ascii="Courier New" w:hAnsi="Courier New" w:cs="Courier New"/>
                <w:color w:val="000000"/>
                <w:sz w:val="20"/>
                <w:szCs w:val="20"/>
              </w:rPr>
              <w:t>T = adaptthresh(I,0.4,</w:t>
            </w:r>
            <w:r>
              <w:rPr>
                <w:rFonts w:ascii="Courier New" w:hAnsi="Courier New" w:cs="Courier New"/>
                <w:color w:val="AA04F9"/>
                <w:sz w:val="20"/>
                <w:szCs w:val="20"/>
              </w:rPr>
              <w:t>'ForegroundPolarity'</w:t>
            </w:r>
            <w:r>
              <w:rPr>
                <w:rFonts w:ascii="Courier New" w:hAnsi="Courier New" w:cs="Courier New"/>
                <w:color w:val="000000"/>
                <w:sz w:val="20"/>
                <w:szCs w:val="20"/>
              </w:rPr>
              <w:t>,</w:t>
            </w:r>
            <w:r>
              <w:rPr>
                <w:rFonts w:ascii="Courier New" w:hAnsi="Courier New" w:cs="Courier New"/>
                <w:color w:val="AA04F9"/>
                <w:sz w:val="20"/>
                <w:szCs w:val="20"/>
              </w:rPr>
              <w:t>'dark'</w:t>
            </w:r>
            <w:r>
              <w:rPr>
                <w:rFonts w:ascii="Courier New" w:hAnsi="Courier New" w:cs="Courier New"/>
                <w:color w:val="000000"/>
                <w:sz w:val="20"/>
                <w:szCs w:val="20"/>
              </w:rPr>
              <w:t>);</w:t>
            </w:r>
          </w:p>
          <w:p w14:paraId="3E8291CE" w14:textId="77777777" w:rsidR="00462043" w:rsidRDefault="00462043" w:rsidP="00462043">
            <w:pPr>
              <w:autoSpaceDE w:val="0"/>
              <w:autoSpaceDN w:val="0"/>
              <w:adjustRightInd w:val="0"/>
              <w:rPr>
                <w:rFonts w:ascii="Courier New" w:hAnsi="Courier New" w:cs="Courier New"/>
              </w:rPr>
            </w:pPr>
            <w:r>
              <w:rPr>
                <w:rFonts w:ascii="Courier New" w:hAnsi="Courier New" w:cs="Courier New"/>
                <w:color w:val="000000"/>
                <w:sz w:val="20"/>
                <w:szCs w:val="20"/>
              </w:rPr>
              <w:t>BW=imbinarize(I,T);</w:t>
            </w:r>
          </w:p>
          <w:p w14:paraId="4D15D7A3"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Negativo para tener objetos en vez de fondo</w:t>
            </w:r>
          </w:p>
          <w:p w14:paraId="59FE6CD8"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BW1=imcomplement(BW);</w:t>
            </w:r>
          </w:p>
          <w:p w14:paraId="29373313"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Rellenar huecos y eliminar objetos pequeños</w:t>
            </w:r>
          </w:p>
          <w:p w14:paraId="45AF2343"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BW2=imfill(BW1,</w:t>
            </w:r>
            <w:r>
              <w:rPr>
                <w:rFonts w:ascii="Courier New" w:hAnsi="Courier New" w:cs="Courier New"/>
                <w:color w:val="AA04F9"/>
                <w:sz w:val="20"/>
                <w:szCs w:val="20"/>
              </w:rPr>
              <w:t>'holes'</w:t>
            </w:r>
            <w:r>
              <w:rPr>
                <w:rFonts w:ascii="Courier New" w:hAnsi="Courier New" w:cs="Courier New"/>
                <w:color w:val="000000"/>
                <w:sz w:val="20"/>
                <w:szCs w:val="20"/>
              </w:rPr>
              <w:t>);</w:t>
            </w:r>
          </w:p>
          <w:p w14:paraId="6AE8A67E"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BW3=bwareaopen(BW2,100000);</w:t>
            </w:r>
          </w:p>
          <w:p w14:paraId="26E46210"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28009"/>
                <w:sz w:val="20"/>
                <w:szCs w:val="20"/>
              </w:rPr>
              <w:t>%Detectar el BoundingBox y utilizarlo para recortar</w:t>
            </w:r>
          </w:p>
          <w:p w14:paraId="2292D3BC" w14:textId="77777777" w:rsidR="002312B3" w:rsidRDefault="002312B3" w:rsidP="002312B3">
            <w:pPr>
              <w:autoSpaceDE w:val="0"/>
              <w:autoSpaceDN w:val="0"/>
              <w:adjustRightInd w:val="0"/>
              <w:rPr>
                <w:rFonts w:ascii="Courier New" w:hAnsi="Courier New" w:cs="Courier New"/>
              </w:rPr>
            </w:pPr>
            <w:r>
              <w:rPr>
                <w:rFonts w:ascii="Courier New" w:hAnsi="Courier New" w:cs="Courier New"/>
                <w:color w:val="000000"/>
                <w:sz w:val="20"/>
                <w:szCs w:val="20"/>
              </w:rPr>
              <w:t>s = regionprops(BW3,</w:t>
            </w:r>
            <w:r>
              <w:rPr>
                <w:rFonts w:ascii="Courier New" w:hAnsi="Courier New" w:cs="Courier New"/>
                <w:color w:val="AA04F9"/>
                <w:sz w:val="20"/>
                <w:szCs w:val="20"/>
              </w:rPr>
              <w:t>'BoundingBox'</w:t>
            </w:r>
            <w:r>
              <w:rPr>
                <w:rFonts w:ascii="Courier New" w:hAnsi="Courier New" w:cs="Courier New"/>
                <w:color w:val="000000"/>
                <w:sz w:val="20"/>
                <w:szCs w:val="20"/>
              </w:rPr>
              <w:t>);</w:t>
            </w:r>
          </w:p>
          <w:p w14:paraId="5F9DA815" w14:textId="15E2B17B" w:rsidR="00942976" w:rsidRPr="00942976" w:rsidRDefault="002312B3" w:rsidP="00942976">
            <w:pPr>
              <w:autoSpaceDE w:val="0"/>
              <w:autoSpaceDN w:val="0"/>
              <w:adjustRightInd w:val="0"/>
              <w:rPr>
                <w:rFonts w:ascii="Courier New" w:hAnsi="Courier New" w:cs="Courier New"/>
              </w:rPr>
            </w:pPr>
            <w:r>
              <w:rPr>
                <w:rFonts w:ascii="Courier New" w:hAnsi="Courier New" w:cs="Courier New"/>
                <w:color w:val="000000"/>
                <w:sz w:val="20"/>
                <w:szCs w:val="20"/>
              </w:rPr>
              <w:t>RBW=imcrop(I,s.BoundingBox);</w:t>
            </w:r>
          </w:p>
        </w:tc>
      </w:tr>
    </w:tbl>
    <w:p w14:paraId="57BE8103" w14:textId="5836FBFF" w:rsidR="00916128" w:rsidRPr="00722086" w:rsidRDefault="00916128" w:rsidP="00916128">
      <w:pPr>
        <w:pStyle w:val="Descripcin"/>
        <w:jc w:val="center"/>
        <w:rPr>
          <w:sz w:val="22"/>
          <w:szCs w:val="22"/>
        </w:rPr>
      </w:pPr>
      <w:bookmarkStart w:id="78" w:name="_Toc63796066"/>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Pr="00722086">
        <w:rPr>
          <w:noProof/>
          <w:sz w:val="22"/>
          <w:szCs w:val="22"/>
        </w:rPr>
        <w:t>6</w:t>
      </w:r>
      <w:r w:rsidR="00010827" w:rsidRPr="00722086">
        <w:rPr>
          <w:noProof/>
          <w:sz w:val="22"/>
          <w:szCs w:val="22"/>
        </w:rPr>
        <w:fldChar w:fldCharType="end"/>
      </w:r>
      <w:r w:rsidRPr="00722086">
        <w:rPr>
          <w:sz w:val="22"/>
          <w:szCs w:val="22"/>
        </w:rPr>
        <w:t xml:space="preserve"> Matlab Code: Image preparation</w:t>
      </w:r>
      <w:bookmarkEnd w:id="78"/>
    </w:p>
    <w:p w14:paraId="2971BD69" w14:textId="506E4133" w:rsidR="00942976" w:rsidRDefault="00942976" w:rsidP="004F0C5B">
      <w:pPr>
        <w:jc w:val="both"/>
      </w:pPr>
    </w:p>
    <w:p w14:paraId="30C81A05" w14:textId="079AF927" w:rsidR="00916128" w:rsidRDefault="00916128" w:rsidP="004F0C5B">
      <w:pPr>
        <w:jc w:val="both"/>
      </w:pPr>
    </w:p>
    <w:p w14:paraId="5F54FDA5" w14:textId="5A9390C9" w:rsidR="00916128" w:rsidRDefault="00916128" w:rsidP="004F0C5B">
      <w:pPr>
        <w:jc w:val="both"/>
      </w:pPr>
    </w:p>
    <w:p w14:paraId="41FCFB96" w14:textId="4AB4E446" w:rsidR="002312B3" w:rsidRDefault="002312B3" w:rsidP="004F0C5B">
      <w:pPr>
        <w:jc w:val="both"/>
      </w:pPr>
      <w:r w:rsidRPr="002312B3">
        <w:t>Here you can see the different phases of the code:</w:t>
      </w:r>
    </w:p>
    <w:p w14:paraId="18A61DC9" w14:textId="37709773" w:rsidR="00722086" w:rsidRDefault="00722086" w:rsidP="004F0C5B">
      <w:pPr>
        <w:jc w:val="both"/>
      </w:pPr>
    </w:p>
    <w:p w14:paraId="756EF69C" w14:textId="3CF7A4BA" w:rsidR="00722086" w:rsidRDefault="00722086" w:rsidP="004F0C5B">
      <w:pPr>
        <w:jc w:val="both"/>
      </w:pPr>
    </w:p>
    <w:p w14:paraId="03773656" w14:textId="77777777" w:rsidR="00722086" w:rsidRDefault="00722086" w:rsidP="004F0C5B">
      <w:pPr>
        <w:jc w:val="both"/>
      </w:pPr>
    </w:p>
    <w:p w14:paraId="27F4D715" w14:textId="7DFA91A4" w:rsidR="002312B3" w:rsidRDefault="002312B3" w:rsidP="004F0C5B">
      <w:pPr>
        <w:jc w:val="both"/>
      </w:pPr>
      <w:r w:rsidRPr="002312B3">
        <w:rPr>
          <w:noProof/>
        </w:rPr>
        <w:drawing>
          <wp:inline distT="0" distB="0" distL="0" distR="0" wp14:anchorId="2345657F" wp14:editId="6F5B0722">
            <wp:extent cx="5384887" cy="3326295"/>
            <wp:effectExtent l="0" t="0" r="6350" b="762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8467" cy="3340861"/>
                    </a:xfrm>
                    <a:prstGeom prst="rect">
                      <a:avLst/>
                    </a:prstGeom>
                  </pic:spPr>
                </pic:pic>
              </a:graphicData>
            </a:graphic>
          </wp:inline>
        </w:drawing>
      </w:r>
    </w:p>
    <w:p w14:paraId="71970C04" w14:textId="77777777" w:rsidR="00722086" w:rsidRDefault="00916128" w:rsidP="00722086">
      <w:pPr>
        <w:pStyle w:val="Descripcin"/>
        <w:jc w:val="center"/>
        <w:rPr>
          <w:sz w:val="22"/>
          <w:szCs w:val="22"/>
        </w:rPr>
      </w:pPr>
      <w:bookmarkStart w:id="79" w:name="_Toc63796041"/>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3</w:t>
      </w:r>
      <w:r w:rsidR="00010827" w:rsidRPr="00722086">
        <w:rPr>
          <w:noProof/>
          <w:sz w:val="22"/>
          <w:szCs w:val="22"/>
        </w:rPr>
        <w:fldChar w:fldCharType="end"/>
      </w:r>
      <w:r w:rsidRPr="00722086">
        <w:rPr>
          <w:sz w:val="22"/>
          <w:szCs w:val="22"/>
        </w:rPr>
        <w:t xml:space="preserve"> Original image</w:t>
      </w:r>
      <w:bookmarkEnd w:id="79"/>
    </w:p>
    <w:p w14:paraId="7978205D" w14:textId="78871755" w:rsidR="002312B3" w:rsidRDefault="002312B3" w:rsidP="00722086">
      <w:pPr>
        <w:pStyle w:val="Descripcin"/>
        <w:jc w:val="center"/>
      </w:pPr>
      <w:r w:rsidRPr="002312B3">
        <w:rPr>
          <w:noProof/>
        </w:rPr>
        <w:drawing>
          <wp:inline distT="0" distB="0" distL="0" distR="0" wp14:anchorId="2586AAFB" wp14:editId="02276695">
            <wp:extent cx="5400040" cy="3322320"/>
            <wp:effectExtent l="0" t="0" r="0"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22320"/>
                    </a:xfrm>
                    <a:prstGeom prst="rect">
                      <a:avLst/>
                    </a:prstGeom>
                  </pic:spPr>
                </pic:pic>
              </a:graphicData>
            </a:graphic>
          </wp:inline>
        </w:drawing>
      </w:r>
    </w:p>
    <w:p w14:paraId="3BA6B524" w14:textId="43204C35" w:rsidR="00916128" w:rsidRPr="00722086" w:rsidRDefault="00916128" w:rsidP="00916128">
      <w:pPr>
        <w:pStyle w:val="Descripcin"/>
        <w:jc w:val="center"/>
        <w:rPr>
          <w:sz w:val="22"/>
          <w:szCs w:val="22"/>
        </w:rPr>
      </w:pPr>
      <w:bookmarkStart w:id="80" w:name="_Toc63796042"/>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4</w:t>
      </w:r>
      <w:r w:rsidR="00010827" w:rsidRPr="00722086">
        <w:rPr>
          <w:noProof/>
          <w:sz w:val="22"/>
          <w:szCs w:val="22"/>
        </w:rPr>
        <w:fldChar w:fldCharType="end"/>
      </w:r>
      <w:r w:rsidRPr="00722086">
        <w:rPr>
          <w:sz w:val="22"/>
          <w:szCs w:val="22"/>
        </w:rPr>
        <w:t xml:space="preserve"> Threshold image</w:t>
      </w:r>
      <w:bookmarkEnd w:id="80"/>
    </w:p>
    <w:p w14:paraId="4D6876E9" w14:textId="77777777" w:rsidR="00916128" w:rsidRDefault="00916128" w:rsidP="004F0C5B">
      <w:pPr>
        <w:jc w:val="both"/>
      </w:pPr>
    </w:p>
    <w:p w14:paraId="3C1C155B" w14:textId="05800085" w:rsidR="002312B3" w:rsidRDefault="002312B3" w:rsidP="004F0C5B">
      <w:pPr>
        <w:jc w:val="both"/>
      </w:pPr>
      <w:r w:rsidRPr="002312B3">
        <w:rPr>
          <w:noProof/>
        </w:rPr>
        <w:lastRenderedPageBreak/>
        <w:drawing>
          <wp:inline distT="0" distB="0" distL="0" distR="0" wp14:anchorId="73F0D8B4" wp14:editId="529A2F46">
            <wp:extent cx="5400040" cy="3315970"/>
            <wp:effectExtent l="0" t="0" r="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315970"/>
                    </a:xfrm>
                    <a:prstGeom prst="rect">
                      <a:avLst/>
                    </a:prstGeom>
                  </pic:spPr>
                </pic:pic>
              </a:graphicData>
            </a:graphic>
          </wp:inline>
        </w:drawing>
      </w:r>
    </w:p>
    <w:p w14:paraId="20CD4A83" w14:textId="668C9753" w:rsidR="00916128" w:rsidRPr="00722086" w:rsidRDefault="00916128" w:rsidP="00916128">
      <w:pPr>
        <w:pStyle w:val="Descripcin"/>
        <w:jc w:val="center"/>
        <w:rPr>
          <w:sz w:val="22"/>
          <w:szCs w:val="22"/>
        </w:rPr>
      </w:pPr>
      <w:bookmarkStart w:id="81" w:name="_Toc63796043"/>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5</w:t>
      </w:r>
      <w:r w:rsidR="00010827" w:rsidRPr="00722086">
        <w:rPr>
          <w:noProof/>
          <w:sz w:val="22"/>
          <w:szCs w:val="22"/>
        </w:rPr>
        <w:fldChar w:fldCharType="end"/>
      </w:r>
      <w:r w:rsidRPr="00722086">
        <w:rPr>
          <w:sz w:val="22"/>
          <w:szCs w:val="22"/>
        </w:rPr>
        <w:t xml:space="preserve"> Gap filling and removal of small objects.</w:t>
      </w:r>
      <w:bookmarkEnd w:id="81"/>
    </w:p>
    <w:p w14:paraId="1AA0AB03" w14:textId="77777777" w:rsidR="00916128" w:rsidRDefault="00916128" w:rsidP="004F0C5B">
      <w:pPr>
        <w:jc w:val="both"/>
      </w:pPr>
    </w:p>
    <w:p w14:paraId="41B8B325" w14:textId="7EB054CF" w:rsidR="002312B3" w:rsidRDefault="002312B3" w:rsidP="004F0C5B">
      <w:pPr>
        <w:jc w:val="both"/>
      </w:pPr>
      <w:r w:rsidRPr="002312B3">
        <w:rPr>
          <w:noProof/>
        </w:rPr>
        <w:drawing>
          <wp:inline distT="0" distB="0" distL="0" distR="0" wp14:anchorId="77B1EF68" wp14:editId="7194C469">
            <wp:extent cx="5400040" cy="3202940"/>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202940"/>
                    </a:xfrm>
                    <a:prstGeom prst="rect">
                      <a:avLst/>
                    </a:prstGeom>
                  </pic:spPr>
                </pic:pic>
              </a:graphicData>
            </a:graphic>
          </wp:inline>
        </w:drawing>
      </w:r>
    </w:p>
    <w:p w14:paraId="4DB28581" w14:textId="1ADE78F5" w:rsidR="00916128" w:rsidRPr="00722086" w:rsidRDefault="00916128" w:rsidP="00632777">
      <w:pPr>
        <w:pStyle w:val="Descripcin"/>
        <w:jc w:val="center"/>
        <w:rPr>
          <w:sz w:val="22"/>
          <w:szCs w:val="22"/>
        </w:rPr>
      </w:pPr>
      <w:bookmarkStart w:id="82" w:name="_Toc63796044"/>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26</w:t>
      </w:r>
      <w:r w:rsidR="00010827" w:rsidRPr="00722086">
        <w:rPr>
          <w:noProof/>
          <w:sz w:val="22"/>
          <w:szCs w:val="22"/>
        </w:rPr>
        <w:fldChar w:fldCharType="end"/>
      </w:r>
      <w:r w:rsidRPr="00722086">
        <w:rPr>
          <w:sz w:val="22"/>
          <w:szCs w:val="22"/>
        </w:rPr>
        <w:t xml:space="preserve"> </w:t>
      </w:r>
      <w:r w:rsidR="00632777" w:rsidRPr="00722086">
        <w:rPr>
          <w:sz w:val="22"/>
          <w:szCs w:val="22"/>
        </w:rPr>
        <w:t>Image cropped according to BoundingBox</w:t>
      </w:r>
      <w:bookmarkEnd w:id="82"/>
    </w:p>
    <w:p w14:paraId="6345B3E2" w14:textId="77777777" w:rsidR="00632777" w:rsidRDefault="00632777" w:rsidP="004F0C5B">
      <w:pPr>
        <w:jc w:val="both"/>
      </w:pPr>
    </w:p>
    <w:p w14:paraId="46AB3F8F" w14:textId="0412DF9D" w:rsidR="00C34BEC" w:rsidRDefault="002312B3" w:rsidP="004F0C5B">
      <w:pPr>
        <w:jc w:val="both"/>
      </w:pPr>
      <w:r w:rsidRPr="002312B3">
        <w:t xml:space="preserve">Once </w:t>
      </w:r>
      <w:r w:rsidR="00632777">
        <w:t>cropped</w:t>
      </w:r>
      <w:r w:rsidRPr="002312B3">
        <w:t>, we perform</w:t>
      </w:r>
      <w:r>
        <w:t xml:space="preserve"> again</w:t>
      </w:r>
      <w:r w:rsidRPr="002312B3">
        <w:t xml:space="preserve"> a sensitive segmentation in order to obtain the name correctly.</w:t>
      </w:r>
      <w:r>
        <w:t xml:space="preserve"> </w:t>
      </w:r>
      <w:r w:rsidR="004F0C5B" w:rsidRPr="004F0C5B">
        <w:t>We use local thresholding to avoid possible problems due to lighting faults. Once this is done, we invert the image to be able to work with these objects.</w:t>
      </w:r>
    </w:p>
    <w:tbl>
      <w:tblPr>
        <w:tblStyle w:val="Tablaconcuadrcula"/>
        <w:tblW w:w="0" w:type="auto"/>
        <w:tblLook w:val="04A0" w:firstRow="1" w:lastRow="0" w:firstColumn="1" w:lastColumn="0" w:noHBand="0" w:noVBand="1"/>
      </w:tblPr>
      <w:tblGrid>
        <w:gridCol w:w="8494"/>
      </w:tblGrid>
      <w:tr w:rsidR="00C34BEC" w14:paraId="073985F8" w14:textId="77777777" w:rsidTr="00C34BEC">
        <w:tc>
          <w:tcPr>
            <w:tcW w:w="8494" w:type="dxa"/>
          </w:tcPr>
          <w:p w14:paraId="32B23BB9"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lastRenderedPageBreak/>
              <w:t>%Escala de grises</w:t>
            </w:r>
          </w:p>
          <w:p w14:paraId="7AA9FBD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gris=rgb2gray(I);</w:t>
            </w:r>
          </w:p>
          <w:p w14:paraId="662EC2C3"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Umbralización</w:t>
            </w:r>
          </w:p>
          <w:p w14:paraId="2AF2AF72"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T = adaptthresh(gris,0.4,</w:t>
            </w:r>
            <w:r>
              <w:rPr>
                <w:rFonts w:ascii="Courier New" w:hAnsi="Courier New" w:cs="Courier New"/>
                <w:color w:val="AA04F9"/>
                <w:sz w:val="20"/>
                <w:szCs w:val="20"/>
              </w:rPr>
              <w:t>'ForegroundPolarity'</w:t>
            </w:r>
            <w:r>
              <w:rPr>
                <w:rFonts w:ascii="Courier New" w:hAnsi="Courier New" w:cs="Courier New"/>
                <w:color w:val="000000"/>
                <w:sz w:val="20"/>
                <w:szCs w:val="20"/>
              </w:rPr>
              <w:t>,</w:t>
            </w:r>
            <w:r>
              <w:rPr>
                <w:rFonts w:ascii="Courier New" w:hAnsi="Courier New" w:cs="Courier New"/>
                <w:color w:val="AA04F9"/>
                <w:sz w:val="20"/>
                <w:szCs w:val="20"/>
              </w:rPr>
              <w:t>'dark'</w:t>
            </w:r>
            <w:r>
              <w:rPr>
                <w:rFonts w:ascii="Courier New" w:hAnsi="Courier New" w:cs="Courier New"/>
                <w:color w:val="000000"/>
                <w:sz w:val="20"/>
                <w:szCs w:val="20"/>
              </w:rPr>
              <w:t>);</w:t>
            </w:r>
          </w:p>
          <w:p w14:paraId="3B4184E0"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segm= imbinarize(gris,T);</w:t>
            </w:r>
          </w:p>
          <w:p w14:paraId="5B9364C2"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Negativo de la imagen</w:t>
            </w:r>
          </w:p>
          <w:p w14:paraId="408D4915" w14:textId="77777777" w:rsidR="00C34BEC" w:rsidRPr="00D96061"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nega=imcomplement(segm);</w:t>
            </w:r>
          </w:p>
        </w:tc>
      </w:tr>
    </w:tbl>
    <w:p w14:paraId="02CB7336" w14:textId="6904CC8A" w:rsidR="00942976" w:rsidRPr="00722086" w:rsidRDefault="00632777" w:rsidP="00632777">
      <w:pPr>
        <w:pStyle w:val="Descripcin"/>
        <w:jc w:val="center"/>
        <w:rPr>
          <w:sz w:val="22"/>
          <w:szCs w:val="22"/>
        </w:rPr>
      </w:pPr>
      <w:bookmarkStart w:id="83" w:name="_Toc63796067"/>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Pr="00722086">
        <w:rPr>
          <w:noProof/>
          <w:sz w:val="22"/>
          <w:szCs w:val="22"/>
        </w:rPr>
        <w:t>7</w:t>
      </w:r>
      <w:r w:rsidR="00010827" w:rsidRPr="00722086">
        <w:rPr>
          <w:noProof/>
          <w:sz w:val="22"/>
          <w:szCs w:val="22"/>
        </w:rPr>
        <w:fldChar w:fldCharType="end"/>
      </w:r>
      <w:r w:rsidRPr="00722086">
        <w:rPr>
          <w:sz w:val="22"/>
          <w:szCs w:val="22"/>
        </w:rPr>
        <w:t xml:space="preserve"> Matlab Code: Image preparation for name detection</w:t>
      </w:r>
      <w:bookmarkEnd w:id="83"/>
    </w:p>
    <w:p w14:paraId="771A3052" w14:textId="4A2D23E8" w:rsidR="002312B3" w:rsidRDefault="002312B3" w:rsidP="00632777">
      <w:pPr>
        <w:jc w:val="center"/>
        <w:rPr>
          <w:rFonts w:ascii="Arial" w:hAnsi="Arial" w:cs="Arial"/>
        </w:rPr>
      </w:pPr>
      <w:r w:rsidRPr="002312B3">
        <w:rPr>
          <w:rFonts w:ascii="Arial" w:hAnsi="Arial" w:cs="Arial"/>
          <w:noProof/>
        </w:rPr>
        <w:drawing>
          <wp:inline distT="0" distB="0" distL="0" distR="0" wp14:anchorId="47180AD0" wp14:editId="2562660E">
            <wp:extent cx="5108434" cy="3048000"/>
            <wp:effectExtent l="0" t="0" r="0"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36701" cy="3064866"/>
                    </a:xfrm>
                    <a:prstGeom prst="rect">
                      <a:avLst/>
                    </a:prstGeom>
                  </pic:spPr>
                </pic:pic>
              </a:graphicData>
            </a:graphic>
          </wp:inline>
        </w:drawing>
      </w:r>
    </w:p>
    <w:p w14:paraId="40C7695A" w14:textId="7827C41D" w:rsidR="00632777" w:rsidRPr="00722086" w:rsidRDefault="00632777" w:rsidP="00632777">
      <w:pPr>
        <w:pStyle w:val="Descripcin"/>
        <w:jc w:val="center"/>
        <w:rPr>
          <w:sz w:val="22"/>
          <w:szCs w:val="22"/>
        </w:rPr>
      </w:pPr>
      <w:bookmarkStart w:id="84" w:name="_Toc63796045"/>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7</w:t>
      </w:r>
      <w:r w:rsidR="00010827" w:rsidRPr="00722086">
        <w:rPr>
          <w:noProof/>
          <w:sz w:val="22"/>
          <w:szCs w:val="22"/>
        </w:rPr>
        <w:fldChar w:fldCharType="end"/>
      </w:r>
      <w:r w:rsidRPr="00722086">
        <w:rPr>
          <w:sz w:val="22"/>
          <w:szCs w:val="22"/>
        </w:rPr>
        <w:t xml:space="preserve"> Image with local thresholding</w:t>
      </w:r>
      <w:bookmarkEnd w:id="84"/>
    </w:p>
    <w:p w14:paraId="14294E5E" w14:textId="1D8CD093" w:rsidR="002312B3" w:rsidRDefault="002312B3" w:rsidP="00C34BEC">
      <w:pPr>
        <w:jc w:val="both"/>
        <w:rPr>
          <w:rFonts w:ascii="Arial" w:hAnsi="Arial" w:cs="Arial"/>
        </w:rPr>
      </w:pPr>
      <w:r w:rsidRPr="002312B3">
        <w:rPr>
          <w:rFonts w:ascii="Arial" w:hAnsi="Arial" w:cs="Arial"/>
        </w:rPr>
        <w:t>We always have to get the inverse of the result so that our objects are really objects and not background (objects in white colour, by default matlab defines them as background).</w:t>
      </w:r>
    </w:p>
    <w:p w14:paraId="43BF46FC" w14:textId="664B9E1F" w:rsidR="002312B3" w:rsidRDefault="002312B3" w:rsidP="00632777">
      <w:pPr>
        <w:jc w:val="center"/>
        <w:rPr>
          <w:rFonts w:ascii="Arial" w:hAnsi="Arial" w:cs="Arial"/>
        </w:rPr>
      </w:pPr>
      <w:r w:rsidRPr="002312B3">
        <w:rPr>
          <w:rFonts w:ascii="Arial" w:hAnsi="Arial" w:cs="Arial"/>
          <w:noProof/>
        </w:rPr>
        <w:drawing>
          <wp:inline distT="0" distB="0" distL="0" distR="0" wp14:anchorId="2C0FBFBC" wp14:editId="17E842D8">
            <wp:extent cx="5083047" cy="3021496"/>
            <wp:effectExtent l="0" t="0" r="3810" b="762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04796" cy="3034424"/>
                    </a:xfrm>
                    <a:prstGeom prst="rect">
                      <a:avLst/>
                    </a:prstGeom>
                  </pic:spPr>
                </pic:pic>
              </a:graphicData>
            </a:graphic>
          </wp:inline>
        </w:drawing>
      </w:r>
    </w:p>
    <w:p w14:paraId="1521D061" w14:textId="5F42A47F" w:rsidR="00632777" w:rsidRPr="00722086" w:rsidRDefault="00632777" w:rsidP="00632777">
      <w:pPr>
        <w:pStyle w:val="Descripcin"/>
        <w:jc w:val="center"/>
        <w:rPr>
          <w:sz w:val="22"/>
          <w:szCs w:val="22"/>
        </w:rPr>
      </w:pPr>
      <w:bookmarkStart w:id="85" w:name="_Toc63796046"/>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27</w:t>
      </w:r>
      <w:r w:rsidR="00010827" w:rsidRPr="00722086">
        <w:rPr>
          <w:noProof/>
          <w:sz w:val="22"/>
          <w:szCs w:val="22"/>
        </w:rPr>
        <w:fldChar w:fldCharType="end"/>
      </w:r>
      <w:r w:rsidRPr="00722086">
        <w:rPr>
          <w:sz w:val="22"/>
          <w:szCs w:val="22"/>
        </w:rPr>
        <w:t xml:space="preserve"> Negative image</w:t>
      </w:r>
      <w:bookmarkEnd w:id="85"/>
    </w:p>
    <w:p w14:paraId="43D26CE8" w14:textId="04299F4C" w:rsidR="00C34BEC" w:rsidRPr="004F0C5B" w:rsidRDefault="004F0C5B" w:rsidP="00C34BEC">
      <w:pPr>
        <w:jc w:val="both"/>
      </w:pPr>
      <w:r w:rsidRPr="004F0C5B">
        <w:lastRenderedPageBreak/>
        <w:t>As we only intend to detect the user's name, we are interested in delimiting the area where it is located. To do this we rescale the image so that it always has the same size and we look for the area of the name. With the Rectangle tool of Matlab we can mark the ROI on the image and we get back its position and size. The result is as follows.</w:t>
      </w:r>
    </w:p>
    <w:tbl>
      <w:tblPr>
        <w:tblStyle w:val="Tablaconcuadrcula"/>
        <w:tblW w:w="0" w:type="auto"/>
        <w:tblLook w:val="04A0" w:firstRow="1" w:lastRow="0" w:firstColumn="1" w:lastColumn="0" w:noHBand="0" w:noVBand="1"/>
      </w:tblPr>
      <w:tblGrid>
        <w:gridCol w:w="8494"/>
      </w:tblGrid>
      <w:tr w:rsidR="00C34BEC" w14:paraId="7108FFC0" w14:textId="77777777" w:rsidTr="00C34BEC">
        <w:tc>
          <w:tcPr>
            <w:tcW w:w="8494" w:type="dxa"/>
          </w:tcPr>
          <w:p w14:paraId="7AA8D5FF"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escalado de la imagen para que siempre tenga el mismo tamaño</w:t>
            </w:r>
          </w:p>
          <w:p w14:paraId="3A26900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res=imresize(sup,[500 850]);</w:t>
            </w:r>
          </w:p>
          <w:p w14:paraId="7470F24D"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Definir region donde se encuentra el nombre</w:t>
            </w:r>
          </w:p>
          <w:p w14:paraId="2C0C5AED" w14:textId="77777777" w:rsidR="00C34BEC" w:rsidRPr="00D96061"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roi=[220,350,510,80];</w:t>
            </w:r>
          </w:p>
        </w:tc>
      </w:tr>
    </w:tbl>
    <w:p w14:paraId="25D4255F" w14:textId="3A7C75C3" w:rsidR="00632777" w:rsidRPr="00722086" w:rsidRDefault="00632777" w:rsidP="00632777">
      <w:pPr>
        <w:pStyle w:val="Descripcin"/>
        <w:jc w:val="center"/>
        <w:rPr>
          <w:sz w:val="22"/>
          <w:szCs w:val="22"/>
        </w:rPr>
      </w:pPr>
      <w:bookmarkStart w:id="86" w:name="_Hlk63790266"/>
      <w:bookmarkStart w:id="87" w:name="_Toc63796068"/>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Pr="00722086">
        <w:rPr>
          <w:noProof/>
          <w:sz w:val="22"/>
          <w:szCs w:val="22"/>
        </w:rPr>
        <w:t>8</w:t>
      </w:r>
      <w:r w:rsidR="00010827" w:rsidRPr="00722086">
        <w:rPr>
          <w:noProof/>
          <w:sz w:val="22"/>
          <w:szCs w:val="22"/>
        </w:rPr>
        <w:fldChar w:fldCharType="end"/>
      </w:r>
      <w:r w:rsidRPr="00722086">
        <w:rPr>
          <w:sz w:val="22"/>
          <w:szCs w:val="22"/>
        </w:rPr>
        <w:t xml:space="preserve"> Matlab Code: Image resize and ROI definition</w:t>
      </w:r>
      <w:bookmarkEnd w:id="87"/>
    </w:p>
    <w:bookmarkEnd w:id="86"/>
    <w:p w14:paraId="4F5CE814" w14:textId="0CE41A5D" w:rsidR="00C34BEC" w:rsidRPr="004F0C5B" w:rsidRDefault="004F0C5B" w:rsidP="004F0C5B">
      <w:pPr>
        <w:jc w:val="both"/>
      </w:pPr>
      <w:r w:rsidRPr="004F0C5B">
        <w:t>The last step is to run the function that created the OCR Trainer application and evaluate the results.</w:t>
      </w:r>
    </w:p>
    <w:tbl>
      <w:tblPr>
        <w:tblStyle w:val="Tablaconcuadrcula"/>
        <w:tblW w:w="0" w:type="auto"/>
        <w:tblLook w:val="04A0" w:firstRow="1" w:lastRow="0" w:firstColumn="1" w:lastColumn="0" w:noHBand="0" w:noVBand="1"/>
      </w:tblPr>
      <w:tblGrid>
        <w:gridCol w:w="8494"/>
      </w:tblGrid>
      <w:tr w:rsidR="00C34BEC" w14:paraId="06C92E2E" w14:textId="77777777" w:rsidTr="00C34BEC">
        <w:tc>
          <w:tcPr>
            <w:tcW w:w="8494" w:type="dxa"/>
          </w:tcPr>
          <w:p w14:paraId="3A401F3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conocimiento de caracteres</w:t>
            </w:r>
          </w:p>
          <w:p w14:paraId="48FB092D"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ocrI, results] = upvCardOCR(res, roi);</w:t>
            </w:r>
          </w:p>
          <w:p w14:paraId="619BEF05"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sultado en texto</w:t>
            </w:r>
          </w:p>
          <w:p w14:paraId="362D6D55"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results.Text</w:t>
            </w:r>
          </w:p>
          <w:p w14:paraId="07C8198B"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28009"/>
                <w:sz w:val="20"/>
                <w:szCs w:val="20"/>
              </w:rPr>
              <w:t>%Resultado de manera gráfica</w:t>
            </w:r>
          </w:p>
          <w:p w14:paraId="22889DCC" w14:textId="77777777" w:rsidR="00C34BEC"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figure</w:t>
            </w:r>
          </w:p>
          <w:p w14:paraId="6E1A6CB4" w14:textId="77777777" w:rsidR="00C34BEC" w:rsidRPr="006C75A9" w:rsidRDefault="00C34BEC" w:rsidP="00C34BEC">
            <w:pPr>
              <w:autoSpaceDE w:val="0"/>
              <w:autoSpaceDN w:val="0"/>
              <w:adjustRightInd w:val="0"/>
              <w:rPr>
                <w:rFonts w:ascii="Courier New" w:hAnsi="Courier New" w:cs="Courier New"/>
              </w:rPr>
            </w:pPr>
            <w:r>
              <w:rPr>
                <w:rFonts w:ascii="Courier New" w:hAnsi="Courier New" w:cs="Courier New"/>
                <w:color w:val="000000"/>
                <w:sz w:val="20"/>
                <w:szCs w:val="20"/>
              </w:rPr>
              <w:t>imshow(ocrI)</w:t>
            </w:r>
          </w:p>
        </w:tc>
      </w:tr>
    </w:tbl>
    <w:p w14:paraId="126D4628" w14:textId="4BEBA9A7" w:rsidR="00632777" w:rsidRPr="00722086" w:rsidRDefault="00632777" w:rsidP="00632777">
      <w:pPr>
        <w:pStyle w:val="Descripcin"/>
        <w:jc w:val="center"/>
        <w:rPr>
          <w:sz w:val="22"/>
          <w:szCs w:val="22"/>
        </w:rPr>
      </w:pPr>
      <w:bookmarkStart w:id="88" w:name="_Toc63796069"/>
      <w:r w:rsidRPr="00722086">
        <w:rPr>
          <w:sz w:val="22"/>
          <w:szCs w:val="22"/>
        </w:rPr>
        <w:t xml:space="preserve">Table </w:t>
      </w:r>
      <w:r w:rsidR="00010827" w:rsidRPr="00722086">
        <w:rPr>
          <w:sz w:val="22"/>
          <w:szCs w:val="22"/>
        </w:rPr>
        <w:fldChar w:fldCharType="begin"/>
      </w:r>
      <w:r w:rsidR="00010827" w:rsidRPr="00722086">
        <w:rPr>
          <w:sz w:val="22"/>
          <w:szCs w:val="22"/>
        </w:rPr>
        <w:instrText xml:space="preserve"> SEQ Table \* ARABIC </w:instrText>
      </w:r>
      <w:r w:rsidR="00010827" w:rsidRPr="00722086">
        <w:rPr>
          <w:sz w:val="22"/>
          <w:szCs w:val="22"/>
        </w:rPr>
        <w:fldChar w:fldCharType="separate"/>
      </w:r>
      <w:r w:rsidRPr="00722086">
        <w:rPr>
          <w:noProof/>
          <w:sz w:val="22"/>
          <w:szCs w:val="22"/>
        </w:rPr>
        <w:t>8</w:t>
      </w:r>
      <w:r w:rsidR="00010827" w:rsidRPr="00722086">
        <w:rPr>
          <w:noProof/>
          <w:sz w:val="22"/>
          <w:szCs w:val="22"/>
        </w:rPr>
        <w:fldChar w:fldCharType="end"/>
      </w:r>
      <w:r w:rsidRPr="00722086">
        <w:rPr>
          <w:sz w:val="22"/>
          <w:szCs w:val="22"/>
        </w:rPr>
        <w:t xml:space="preserve"> Matlab Code: OCR text recognition</w:t>
      </w:r>
      <w:bookmarkEnd w:id="88"/>
    </w:p>
    <w:p w14:paraId="284AE465" w14:textId="7724B8E1" w:rsidR="000D0B75" w:rsidRDefault="000D0B75" w:rsidP="000D0B75">
      <w:pPr>
        <w:pStyle w:val="Ttulo1"/>
      </w:pPr>
      <w:bookmarkStart w:id="89" w:name="_Toc63796012"/>
      <w:r>
        <w:t>Results</w:t>
      </w:r>
      <w:bookmarkEnd w:id="89"/>
    </w:p>
    <w:p w14:paraId="58BF1605" w14:textId="77777777" w:rsidR="004B4352" w:rsidRDefault="004B4352" w:rsidP="004B4352">
      <w:pPr>
        <w:pStyle w:val="Ttulo2"/>
      </w:pPr>
      <w:bookmarkStart w:id="90" w:name="_Toc63796013"/>
      <w:r>
        <w:t>DetectorQR</w:t>
      </w:r>
      <w:bookmarkEnd w:id="90"/>
    </w:p>
    <w:p w14:paraId="2FC70559" w14:textId="68BF3829" w:rsidR="0070532B" w:rsidRDefault="004B4352" w:rsidP="004B4352">
      <w:pPr>
        <w:jc w:val="both"/>
        <w:rPr>
          <w:lang w:val="es-ES_tradnl"/>
        </w:rPr>
      </w:pPr>
      <w:r>
        <w:rPr>
          <w:lang w:val="es-ES_tradnl"/>
        </w:rPr>
        <w:t>The code performance is Good but since it</w:t>
      </w:r>
      <w:r w:rsidR="00224F42">
        <w:rPr>
          <w:lang w:val="es-ES_tradnl"/>
        </w:rPr>
        <w:t>'</w:t>
      </w:r>
      <w:r>
        <w:rPr>
          <w:lang w:val="es-ES_tradnl"/>
        </w:rPr>
        <w:t>s a real</w:t>
      </w:r>
      <w:r w:rsidR="00224F42">
        <w:rPr>
          <w:lang w:val="es-ES_tradnl"/>
        </w:rPr>
        <w:t>-</w:t>
      </w:r>
      <w:r>
        <w:rPr>
          <w:lang w:val="es-ES_tradnl"/>
        </w:rPr>
        <w:t xml:space="preserve">time QR-code detector and it </w:t>
      </w:r>
      <w:r w:rsidR="00224F42">
        <w:rPr>
          <w:lang w:val="es-ES_tradnl"/>
        </w:rPr>
        <w:t>is</w:t>
      </w:r>
      <w:r>
        <w:rPr>
          <w:lang w:val="es-ES_tradnl"/>
        </w:rPr>
        <w:t xml:space="preserve"> designed to be working on open areas</w:t>
      </w:r>
      <w:r w:rsidR="00701602">
        <w:rPr>
          <w:lang w:val="es-ES_tradnl"/>
        </w:rPr>
        <w:t xml:space="preserve">. So </w:t>
      </w:r>
      <w:r>
        <w:rPr>
          <w:lang w:val="es-ES_tradnl"/>
        </w:rPr>
        <w:t xml:space="preserve">the position of the card and the angle it is placed </w:t>
      </w:r>
      <w:r w:rsidR="00701602">
        <w:rPr>
          <w:lang w:val="es-ES_tradnl"/>
        </w:rPr>
        <w:t>affects how the objects extracted are perc</w:t>
      </w:r>
      <w:r w:rsidR="00224F42">
        <w:rPr>
          <w:lang w:val="es-ES_tradnl"/>
        </w:rPr>
        <w:t>e</w:t>
      </w:r>
      <w:r w:rsidR="00701602">
        <w:rPr>
          <w:lang w:val="es-ES_tradnl"/>
        </w:rPr>
        <w:t>ived.</w:t>
      </w:r>
    </w:p>
    <w:p w14:paraId="433100D0" w14:textId="7EBA9596" w:rsidR="00701602" w:rsidRDefault="00701602" w:rsidP="004B4352">
      <w:pPr>
        <w:jc w:val="both"/>
        <w:rPr>
          <w:lang w:val="es-ES_tradnl"/>
        </w:rPr>
      </w:pPr>
      <w:r>
        <w:rPr>
          <w:lang w:val="es-ES_tradnl"/>
        </w:rPr>
        <w:t>On one hand</w:t>
      </w:r>
      <w:r w:rsidR="00224F42">
        <w:rPr>
          <w:lang w:val="es-ES_tradnl"/>
        </w:rPr>
        <w:t>,</w:t>
      </w:r>
      <w:r>
        <w:rPr>
          <w:lang w:val="es-ES_tradnl"/>
        </w:rPr>
        <w:t xml:space="preserve"> there are times where the QR-code patterns are filtered by the bwpropfilt</w:t>
      </w:r>
      <w:r w:rsidR="0067715D">
        <w:rPr>
          <w:lang w:val="es-ES_tradnl"/>
        </w:rPr>
        <w:t xml:space="preserve"> so the detection is not po</w:t>
      </w:r>
      <w:r w:rsidR="00224F42">
        <w:rPr>
          <w:lang w:val="es-ES_tradnl"/>
        </w:rPr>
        <w:t>s</w:t>
      </w:r>
      <w:r w:rsidR="0067715D">
        <w:rPr>
          <w:lang w:val="es-ES_tradnl"/>
        </w:rPr>
        <w:t xml:space="preserve">sible. An example of this kind of performance is shown in </w:t>
      </w:r>
      <w:r w:rsidR="00C433DC">
        <w:rPr>
          <w:lang w:val="es-ES_tradnl"/>
        </w:rPr>
        <w:fldChar w:fldCharType="begin"/>
      </w:r>
      <w:r w:rsidR="00C433DC">
        <w:rPr>
          <w:lang w:val="es-ES_tradnl"/>
        </w:rPr>
        <w:instrText xml:space="preserve"> REF _Ref63692699 \h </w:instrText>
      </w:r>
      <w:r w:rsidR="00C433DC">
        <w:rPr>
          <w:lang w:val="es-ES_tradnl"/>
        </w:rPr>
      </w:r>
      <w:r w:rsidR="00C433DC">
        <w:rPr>
          <w:lang w:val="es-ES_tradnl"/>
        </w:rPr>
        <w:fldChar w:fldCharType="separate"/>
      </w:r>
      <w:r w:rsidR="00C433DC">
        <w:t xml:space="preserve">Illustration </w:t>
      </w:r>
      <w:r w:rsidR="00C433DC">
        <w:rPr>
          <w:noProof/>
        </w:rPr>
        <w:t>19</w:t>
      </w:r>
      <w:r w:rsidR="00C433DC">
        <w:rPr>
          <w:lang w:val="es-ES_tradnl"/>
        </w:rPr>
        <w:fldChar w:fldCharType="end"/>
      </w:r>
      <w:r w:rsidR="00C433DC">
        <w:rPr>
          <w:lang w:val="es-ES_tradnl"/>
        </w:rPr>
        <w:t xml:space="preserve"> and </w:t>
      </w:r>
      <w:r w:rsidR="00C433DC">
        <w:rPr>
          <w:lang w:val="es-ES_tradnl"/>
        </w:rPr>
        <w:fldChar w:fldCharType="begin"/>
      </w:r>
      <w:r w:rsidR="00C433DC">
        <w:rPr>
          <w:lang w:val="es-ES_tradnl"/>
        </w:rPr>
        <w:instrText xml:space="preserve"> REF _Ref63692701 \h </w:instrText>
      </w:r>
      <w:r w:rsidR="00C433DC">
        <w:rPr>
          <w:lang w:val="es-ES_tradnl"/>
        </w:rPr>
      </w:r>
      <w:r w:rsidR="00C433DC">
        <w:rPr>
          <w:lang w:val="es-ES_tradnl"/>
        </w:rPr>
        <w:fldChar w:fldCharType="separate"/>
      </w:r>
      <w:r w:rsidR="00C433DC">
        <w:t xml:space="preserve">Illustration </w:t>
      </w:r>
      <w:r w:rsidR="00C433DC">
        <w:rPr>
          <w:noProof/>
        </w:rPr>
        <w:t>20</w:t>
      </w:r>
      <w:r w:rsidR="00C433DC">
        <w:rPr>
          <w:lang w:val="es-ES_tradnl"/>
        </w:rPr>
        <w:fldChar w:fldCharType="end"/>
      </w:r>
      <w:r w:rsidR="00C433DC">
        <w:rPr>
          <w:lang w:val="es-ES_tradnl"/>
        </w:rPr>
        <w:t>. In this case</w:t>
      </w:r>
      <w:r w:rsidR="00224F42">
        <w:rPr>
          <w:lang w:val="es-ES_tradnl"/>
        </w:rPr>
        <w:t>,</w:t>
      </w:r>
      <w:r w:rsidR="00C433DC">
        <w:rPr>
          <w:lang w:val="es-ES_tradnl"/>
        </w:rPr>
        <w:t xml:space="preserve"> it is due to the detection of more objects on the background with a greater solidity t</w:t>
      </w:r>
      <w:r w:rsidR="00224F42">
        <w:rPr>
          <w:lang w:val="es-ES_tradnl"/>
        </w:rPr>
        <w:t>h</w:t>
      </w:r>
      <w:r w:rsidR="00C433DC">
        <w:rPr>
          <w:lang w:val="es-ES_tradnl"/>
        </w:rPr>
        <w:t>an the QR-code patterns.</w:t>
      </w:r>
    </w:p>
    <w:p w14:paraId="275C8B9F" w14:textId="77777777" w:rsidR="0067715D" w:rsidRDefault="00DE6232" w:rsidP="0067715D">
      <w:pPr>
        <w:keepNext/>
        <w:jc w:val="center"/>
      </w:pPr>
      <w:r w:rsidRPr="00DE6232">
        <w:rPr>
          <w:noProof/>
          <w:lang w:val="es-ES_tradnl"/>
        </w:rPr>
        <w:drawing>
          <wp:inline distT="0" distB="0" distL="0" distR="0" wp14:anchorId="01169E50" wp14:editId="638E083C">
            <wp:extent cx="4548707" cy="2597426"/>
            <wp:effectExtent l="0" t="0" r="444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98004" cy="2625576"/>
                    </a:xfrm>
                    <a:prstGeom prst="rect">
                      <a:avLst/>
                    </a:prstGeom>
                  </pic:spPr>
                </pic:pic>
              </a:graphicData>
            </a:graphic>
          </wp:inline>
        </w:drawing>
      </w:r>
    </w:p>
    <w:p w14:paraId="706F044B" w14:textId="39CFDA0B" w:rsidR="00DE6232" w:rsidRPr="00722086" w:rsidRDefault="0067715D" w:rsidP="0067715D">
      <w:pPr>
        <w:pStyle w:val="Descripcin"/>
        <w:jc w:val="center"/>
        <w:rPr>
          <w:sz w:val="22"/>
          <w:szCs w:val="22"/>
          <w:lang w:val="es-ES_tradnl"/>
        </w:rPr>
      </w:pPr>
      <w:bookmarkStart w:id="91" w:name="_Ref63692699"/>
      <w:bookmarkStart w:id="92" w:name="_Toc63796047"/>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29</w:t>
      </w:r>
      <w:r w:rsidR="00010827" w:rsidRPr="00722086">
        <w:rPr>
          <w:noProof/>
          <w:sz w:val="22"/>
          <w:szCs w:val="22"/>
        </w:rPr>
        <w:fldChar w:fldCharType="end"/>
      </w:r>
      <w:bookmarkEnd w:id="91"/>
      <w:r w:rsidRPr="00722086">
        <w:rPr>
          <w:sz w:val="22"/>
          <w:szCs w:val="22"/>
        </w:rPr>
        <w:t xml:space="preserve"> No pattern detection original photo</w:t>
      </w:r>
      <w:bookmarkEnd w:id="92"/>
    </w:p>
    <w:p w14:paraId="32E4EC5B" w14:textId="77777777" w:rsidR="00722086" w:rsidRDefault="00722086" w:rsidP="0067715D">
      <w:pPr>
        <w:keepNext/>
        <w:jc w:val="center"/>
      </w:pPr>
    </w:p>
    <w:p w14:paraId="5E7ACBD1" w14:textId="2AF923F3" w:rsidR="0067715D" w:rsidRDefault="00701602" w:rsidP="0067715D">
      <w:pPr>
        <w:keepNext/>
        <w:jc w:val="center"/>
      </w:pPr>
      <w:r w:rsidRPr="00DE6232">
        <w:rPr>
          <w:noProof/>
          <w:lang w:val="es-ES_tradnl"/>
        </w:rPr>
        <w:drawing>
          <wp:inline distT="0" distB="0" distL="0" distR="0" wp14:anchorId="3B7C68E2" wp14:editId="76D573F3">
            <wp:extent cx="5400040" cy="3083560"/>
            <wp:effectExtent l="0" t="0" r="0" b="254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083560"/>
                    </a:xfrm>
                    <a:prstGeom prst="rect">
                      <a:avLst/>
                    </a:prstGeom>
                  </pic:spPr>
                </pic:pic>
              </a:graphicData>
            </a:graphic>
          </wp:inline>
        </w:drawing>
      </w:r>
    </w:p>
    <w:p w14:paraId="14F7D947" w14:textId="7172192A" w:rsidR="00DE6232" w:rsidRPr="00722086" w:rsidRDefault="0067715D" w:rsidP="0067715D">
      <w:pPr>
        <w:pStyle w:val="Descripcin"/>
        <w:jc w:val="center"/>
        <w:rPr>
          <w:sz w:val="22"/>
          <w:szCs w:val="22"/>
        </w:rPr>
      </w:pPr>
      <w:bookmarkStart w:id="93" w:name="_Ref63692701"/>
      <w:bookmarkStart w:id="94" w:name="_Toc63796048"/>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0</w:t>
      </w:r>
      <w:r w:rsidR="00010827" w:rsidRPr="00722086">
        <w:rPr>
          <w:noProof/>
          <w:sz w:val="22"/>
          <w:szCs w:val="22"/>
        </w:rPr>
        <w:fldChar w:fldCharType="end"/>
      </w:r>
      <w:bookmarkEnd w:id="93"/>
      <w:r w:rsidRPr="00722086">
        <w:rPr>
          <w:sz w:val="22"/>
          <w:szCs w:val="22"/>
        </w:rPr>
        <w:t xml:space="preserve"> No pattern detection black and white objects photo</w:t>
      </w:r>
      <w:bookmarkEnd w:id="94"/>
    </w:p>
    <w:p w14:paraId="63DAB1C0" w14:textId="77777777" w:rsidR="008B6A5C" w:rsidRPr="008B6A5C" w:rsidRDefault="008B6A5C" w:rsidP="008B6A5C"/>
    <w:p w14:paraId="6A799925" w14:textId="242B8A12" w:rsidR="00C433DC" w:rsidRDefault="00C433DC" w:rsidP="00C8243F">
      <w:pPr>
        <w:jc w:val="both"/>
      </w:pPr>
      <w:r>
        <w:t>On the other hand</w:t>
      </w:r>
      <w:r w:rsidR="00224F42">
        <w:t>,</w:t>
      </w:r>
      <w:r>
        <w:t xml:space="preserve"> there are times where not every pattern of the QR-code is detected</w:t>
      </w:r>
      <w:r w:rsidR="008B6A5C">
        <w:t xml:space="preserve">. In </w:t>
      </w:r>
      <w:r w:rsidR="008B6A5C">
        <w:fldChar w:fldCharType="begin"/>
      </w:r>
      <w:r w:rsidR="008B6A5C">
        <w:instrText xml:space="preserve"> REF _Ref63693876 \h </w:instrText>
      </w:r>
      <w:r w:rsidR="00C8243F">
        <w:instrText xml:space="preserve"> \* MERGEFORMAT </w:instrText>
      </w:r>
      <w:r w:rsidR="008B6A5C">
        <w:fldChar w:fldCharType="separate"/>
      </w:r>
      <w:r w:rsidR="008B6A5C">
        <w:t xml:space="preserve">Illustration </w:t>
      </w:r>
      <w:r w:rsidR="008B6A5C">
        <w:rPr>
          <w:noProof/>
        </w:rPr>
        <w:t>21</w:t>
      </w:r>
      <w:r w:rsidR="008B6A5C">
        <w:fldChar w:fldCharType="end"/>
      </w:r>
      <w:r w:rsidR="008B6A5C">
        <w:t xml:space="preserve"> and </w:t>
      </w:r>
      <w:r w:rsidR="008B6A5C">
        <w:fldChar w:fldCharType="begin"/>
      </w:r>
      <w:r w:rsidR="008B6A5C">
        <w:instrText xml:space="preserve"> REF _Ref63693880 \h </w:instrText>
      </w:r>
      <w:r w:rsidR="00C8243F">
        <w:instrText xml:space="preserve"> \* MERGEFORMAT </w:instrText>
      </w:r>
      <w:r w:rsidR="008B6A5C">
        <w:fldChar w:fldCharType="separate"/>
      </w:r>
      <w:r w:rsidR="008B6A5C">
        <w:t xml:space="preserve">Illustration </w:t>
      </w:r>
      <w:r w:rsidR="008B6A5C">
        <w:rPr>
          <w:noProof/>
        </w:rPr>
        <w:t>22</w:t>
      </w:r>
      <w:r w:rsidR="008B6A5C">
        <w:fldChar w:fldCharType="end"/>
      </w:r>
      <w:r w:rsidR="008B6A5C">
        <w:t xml:space="preserve"> the only pattern detected is the bottom right one.</w:t>
      </w:r>
    </w:p>
    <w:p w14:paraId="79CFC2FE" w14:textId="77777777" w:rsidR="00C8243F" w:rsidRPr="00C433DC" w:rsidRDefault="00C8243F" w:rsidP="00C8243F">
      <w:pPr>
        <w:jc w:val="both"/>
      </w:pPr>
    </w:p>
    <w:p w14:paraId="1C5624DE" w14:textId="77777777" w:rsidR="008B6A5C" w:rsidRDefault="00701602" w:rsidP="008B6A5C">
      <w:pPr>
        <w:keepNext/>
        <w:jc w:val="center"/>
      </w:pPr>
      <w:r w:rsidRPr="00DE6232">
        <w:rPr>
          <w:noProof/>
          <w:lang w:val="es-ES_tradnl"/>
        </w:rPr>
        <w:drawing>
          <wp:inline distT="0" distB="0" distL="0" distR="0" wp14:anchorId="2FF4E16D" wp14:editId="13B2D682">
            <wp:extent cx="5400040" cy="3083560"/>
            <wp:effectExtent l="0" t="0" r="0" b="254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3083560"/>
                    </a:xfrm>
                    <a:prstGeom prst="rect">
                      <a:avLst/>
                    </a:prstGeom>
                  </pic:spPr>
                </pic:pic>
              </a:graphicData>
            </a:graphic>
          </wp:inline>
        </w:drawing>
      </w:r>
    </w:p>
    <w:p w14:paraId="21602159" w14:textId="55E0E9F8" w:rsidR="00DE6232" w:rsidRPr="00722086" w:rsidRDefault="008B6A5C" w:rsidP="008B6A5C">
      <w:pPr>
        <w:pStyle w:val="Descripcin"/>
        <w:jc w:val="center"/>
        <w:rPr>
          <w:sz w:val="22"/>
          <w:szCs w:val="22"/>
          <w:lang w:val="es-ES_tradnl"/>
        </w:rPr>
      </w:pPr>
      <w:bookmarkStart w:id="95" w:name="_Ref63693876"/>
      <w:bookmarkStart w:id="96" w:name="_Toc63796049"/>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1</w:t>
      </w:r>
      <w:r w:rsidR="00010827" w:rsidRPr="00722086">
        <w:rPr>
          <w:noProof/>
          <w:sz w:val="22"/>
          <w:szCs w:val="22"/>
        </w:rPr>
        <w:fldChar w:fldCharType="end"/>
      </w:r>
      <w:bookmarkEnd w:id="95"/>
      <w:r w:rsidRPr="00722086">
        <w:rPr>
          <w:sz w:val="22"/>
          <w:szCs w:val="22"/>
        </w:rPr>
        <w:t xml:space="preserve">Only one of the patterns detected </w:t>
      </w:r>
      <w:r w:rsidR="00224F42" w:rsidRPr="00722086">
        <w:rPr>
          <w:sz w:val="22"/>
          <w:szCs w:val="22"/>
        </w:rPr>
        <w:t xml:space="preserve">the </w:t>
      </w:r>
      <w:r w:rsidRPr="00722086">
        <w:rPr>
          <w:sz w:val="22"/>
          <w:szCs w:val="22"/>
        </w:rPr>
        <w:t>original image</w:t>
      </w:r>
      <w:bookmarkEnd w:id="96"/>
    </w:p>
    <w:p w14:paraId="786AA452" w14:textId="77777777" w:rsidR="008B6A5C" w:rsidRDefault="00701602" w:rsidP="008B6A5C">
      <w:pPr>
        <w:keepNext/>
        <w:jc w:val="center"/>
      </w:pPr>
      <w:r w:rsidRPr="00DE6232">
        <w:rPr>
          <w:noProof/>
          <w:lang w:val="es-ES_tradnl"/>
        </w:rPr>
        <w:lastRenderedPageBreak/>
        <w:drawing>
          <wp:inline distT="0" distB="0" distL="0" distR="0" wp14:anchorId="4255CF4B" wp14:editId="46CE2552">
            <wp:extent cx="5400040" cy="3083560"/>
            <wp:effectExtent l="0" t="0" r="0" b="254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083560"/>
                    </a:xfrm>
                    <a:prstGeom prst="rect">
                      <a:avLst/>
                    </a:prstGeom>
                  </pic:spPr>
                </pic:pic>
              </a:graphicData>
            </a:graphic>
          </wp:inline>
        </w:drawing>
      </w:r>
    </w:p>
    <w:p w14:paraId="1D88DC78" w14:textId="2DE6989F" w:rsidR="00DE6232" w:rsidRPr="00722086" w:rsidRDefault="008B6A5C" w:rsidP="008B6A5C">
      <w:pPr>
        <w:pStyle w:val="Descripcin"/>
        <w:jc w:val="center"/>
        <w:rPr>
          <w:sz w:val="22"/>
          <w:szCs w:val="22"/>
        </w:rPr>
      </w:pPr>
      <w:bookmarkStart w:id="97" w:name="_Ref63693880"/>
      <w:bookmarkStart w:id="98" w:name="_Toc63796050"/>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2</w:t>
      </w:r>
      <w:r w:rsidR="00010827" w:rsidRPr="00722086">
        <w:rPr>
          <w:noProof/>
          <w:sz w:val="22"/>
          <w:szCs w:val="22"/>
        </w:rPr>
        <w:fldChar w:fldCharType="end"/>
      </w:r>
      <w:bookmarkEnd w:id="97"/>
      <w:r w:rsidRPr="00722086">
        <w:rPr>
          <w:sz w:val="22"/>
          <w:szCs w:val="22"/>
        </w:rPr>
        <w:t xml:space="preserve"> Only one of the patterns detected objects black and </w:t>
      </w:r>
      <w:r w:rsidR="00C81AD7" w:rsidRPr="00722086">
        <w:rPr>
          <w:sz w:val="22"/>
          <w:szCs w:val="22"/>
        </w:rPr>
        <w:t>White</w:t>
      </w:r>
      <w:bookmarkEnd w:id="98"/>
    </w:p>
    <w:p w14:paraId="12544FB3" w14:textId="77777777" w:rsidR="00C81AD7" w:rsidRPr="00C81AD7" w:rsidRDefault="00C81AD7" w:rsidP="00C81AD7"/>
    <w:p w14:paraId="621B52B1" w14:textId="24F5141A" w:rsidR="00DE6232" w:rsidRDefault="00C81AD7" w:rsidP="00657F34">
      <w:pPr>
        <w:jc w:val="both"/>
        <w:rPr>
          <w:lang w:val="es-ES_tradnl"/>
        </w:rPr>
      </w:pPr>
      <w:r>
        <w:rPr>
          <w:lang w:val="es-ES_tradnl"/>
        </w:rPr>
        <w:t>Last</w:t>
      </w:r>
      <w:r w:rsidR="004D1778">
        <w:rPr>
          <w:lang w:val="es-ES_tradnl"/>
        </w:rPr>
        <w:t>,</w:t>
      </w:r>
      <w:r>
        <w:rPr>
          <w:lang w:val="es-ES_tradnl"/>
        </w:rPr>
        <w:t xml:space="preserve"> there are times where the detection is done correctly and all </w:t>
      </w:r>
      <w:r w:rsidR="004D1778">
        <w:rPr>
          <w:lang w:val="es-ES_tradnl"/>
        </w:rPr>
        <w:t xml:space="preserve">the patterns are detected, cropping the QR-code as shown </w:t>
      </w:r>
      <w:r w:rsidR="002E3423">
        <w:rPr>
          <w:lang w:val="es-ES_tradnl"/>
        </w:rPr>
        <w:t>from</w:t>
      </w:r>
      <w:r w:rsidR="004D1778">
        <w:rPr>
          <w:lang w:val="es-ES_tradnl"/>
        </w:rPr>
        <w:t xml:space="preserve"> </w:t>
      </w:r>
      <w:r w:rsidR="002E3423">
        <w:rPr>
          <w:lang w:val="es-ES_tradnl"/>
        </w:rPr>
        <w:fldChar w:fldCharType="begin"/>
      </w:r>
      <w:r w:rsidR="002E3423">
        <w:rPr>
          <w:lang w:val="es-ES_tradnl"/>
        </w:rPr>
        <w:instrText xml:space="preserve"> REF _Ref63695133 \h </w:instrText>
      </w:r>
      <w:r w:rsidR="00657F34">
        <w:rPr>
          <w:lang w:val="es-ES_tradnl"/>
        </w:rPr>
        <w:instrText xml:space="preserve"> \* MERGEFORMAT </w:instrText>
      </w:r>
      <w:r w:rsidR="002E3423">
        <w:rPr>
          <w:lang w:val="es-ES_tradnl"/>
        </w:rPr>
      </w:r>
      <w:r w:rsidR="002E3423">
        <w:rPr>
          <w:lang w:val="es-ES_tradnl"/>
        </w:rPr>
        <w:fldChar w:fldCharType="separate"/>
      </w:r>
      <w:r w:rsidR="002E3423">
        <w:t xml:space="preserve">Illustration </w:t>
      </w:r>
      <w:r w:rsidR="002E3423">
        <w:rPr>
          <w:noProof/>
        </w:rPr>
        <w:t>23</w:t>
      </w:r>
      <w:r w:rsidR="002E3423">
        <w:rPr>
          <w:lang w:val="es-ES_tradnl"/>
        </w:rPr>
        <w:fldChar w:fldCharType="end"/>
      </w:r>
      <w:r w:rsidR="002E3423">
        <w:rPr>
          <w:lang w:val="es-ES_tradnl"/>
        </w:rPr>
        <w:t xml:space="preserve"> to </w:t>
      </w:r>
      <w:r w:rsidR="002E3423">
        <w:rPr>
          <w:lang w:val="es-ES_tradnl"/>
        </w:rPr>
        <w:fldChar w:fldCharType="begin"/>
      </w:r>
      <w:r w:rsidR="002E3423">
        <w:rPr>
          <w:lang w:val="es-ES_tradnl"/>
        </w:rPr>
        <w:instrText xml:space="preserve"> REF _Ref63695141 \h </w:instrText>
      </w:r>
      <w:r w:rsidR="00657F34">
        <w:rPr>
          <w:lang w:val="es-ES_tradnl"/>
        </w:rPr>
        <w:instrText xml:space="preserve"> \* MERGEFORMAT </w:instrText>
      </w:r>
      <w:r w:rsidR="002E3423">
        <w:rPr>
          <w:lang w:val="es-ES_tradnl"/>
        </w:rPr>
      </w:r>
      <w:r w:rsidR="002E3423">
        <w:rPr>
          <w:lang w:val="es-ES_tradnl"/>
        </w:rPr>
        <w:fldChar w:fldCharType="separate"/>
      </w:r>
      <w:r w:rsidR="002E3423">
        <w:t xml:space="preserve">Illustration </w:t>
      </w:r>
      <w:r w:rsidR="002E3423">
        <w:rPr>
          <w:noProof/>
        </w:rPr>
        <w:t>28</w:t>
      </w:r>
      <w:r w:rsidR="002E3423">
        <w:rPr>
          <w:lang w:val="es-ES_tradnl"/>
        </w:rPr>
        <w:fldChar w:fldCharType="end"/>
      </w:r>
      <w:r w:rsidR="004D1778">
        <w:rPr>
          <w:lang w:val="es-ES_tradnl"/>
        </w:rPr>
        <w:t xml:space="preserve">. But </w:t>
      </w:r>
      <w:r w:rsidR="00224F42">
        <w:rPr>
          <w:lang w:val="es-ES_tradnl"/>
        </w:rPr>
        <w:t>o</w:t>
      </w:r>
      <w:r w:rsidR="004D1778">
        <w:rPr>
          <w:lang w:val="es-ES_tradnl"/>
        </w:rPr>
        <w:t>n these kind</w:t>
      </w:r>
      <w:r w:rsidR="00224F42">
        <w:rPr>
          <w:lang w:val="es-ES_tradnl"/>
        </w:rPr>
        <w:t>s</w:t>
      </w:r>
      <w:r w:rsidR="004D1778">
        <w:rPr>
          <w:lang w:val="es-ES_tradnl"/>
        </w:rPr>
        <w:t xml:space="preserve"> of occa</w:t>
      </w:r>
      <w:r w:rsidR="00224F42">
        <w:rPr>
          <w:lang w:val="es-ES_tradnl"/>
        </w:rPr>
        <w:t>s</w:t>
      </w:r>
      <w:r w:rsidR="004D1778">
        <w:rPr>
          <w:lang w:val="es-ES_tradnl"/>
        </w:rPr>
        <w:t>ions</w:t>
      </w:r>
      <w:r w:rsidR="00224F42">
        <w:rPr>
          <w:lang w:val="es-ES_tradnl"/>
        </w:rPr>
        <w:t>,</w:t>
      </w:r>
      <w:r w:rsidR="004D1778">
        <w:rPr>
          <w:lang w:val="es-ES_tradnl"/>
        </w:rPr>
        <w:t xml:space="preserve"> the QR-code is too blurry due to the motion or the image resolution. In these sort</w:t>
      </w:r>
      <w:r w:rsidR="00224F42">
        <w:rPr>
          <w:lang w:val="es-ES_tradnl"/>
        </w:rPr>
        <w:t>s</w:t>
      </w:r>
      <w:r w:rsidR="004D1778">
        <w:rPr>
          <w:lang w:val="es-ES_tradnl"/>
        </w:rPr>
        <w:t xml:space="preserve"> of performances even</w:t>
      </w:r>
      <w:r w:rsidR="00224F42">
        <w:rPr>
          <w:lang w:val="es-ES_tradnl"/>
        </w:rPr>
        <w:t xml:space="preserve"> </w:t>
      </w:r>
      <w:r w:rsidR="004D1778">
        <w:rPr>
          <w:lang w:val="es-ES_tradnl"/>
        </w:rPr>
        <w:t>though the detection is completed, it is not po</w:t>
      </w:r>
      <w:r w:rsidR="00224F42">
        <w:rPr>
          <w:lang w:val="es-ES_tradnl"/>
        </w:rPr>
        <w:t>s</w:t>
      </w:r>
      <w:r w:rsidR="004D1778">
        <w:rPr>
          <w:lang w:val="es-ES_tradnl"/>
        </w:rPr>
        <w:t>sible to extract their information through the ExtractorDatosQR function.</w:t>
      </w:r>
    </w:p>
    <w:p w14:paraId="6910F280" w14:textId="77777777" w:rsidR="00722086" w:rsidRPr="0070532B" w:rsidRDefault="00722086" w:rsidP="00657F34">
      <w:pPr>
        <w:jc w:val="both"/>
        <w:rPr>
          <w:lang w:val="es-ES_tradnl"/>
        </w:rPr>
      </w:pPr>
    </w:p>
    <w:p w14:paraId="33A15753" w14:textId="77777777" w:rsidR="00790E73" w:rsidRDefault="00DE6232" w:rsidP="002E3423">
      <w:pPr>
        <w:keepNext/>
        <w:jc w:val="center"/>
      </w:pPr>
      <w:r w:rsidRPr="00DE6232">
        <w:rPr>
          <w:noProof/>
          <w:lang w:val="es-ES_tradnl"/>
        </w:rPr>
        <w:drawing>
          <wp:inline distT="0" distB="0" distL="0" distR="0" wp14:anchorId="03AFA952" wp14:editId="2B4BAF97">
            <wp:extent cx="5387340" cy="3076308"/>
            <wp:effectExtent l="0" t="0" r="381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22880" cy="3096602"/>
                    </a:xfrm>
                    <a:prstGeom prst="rect">
                      <a:avLst/>
                    </a:prstGeom>
                  </pic:spPr>
                </pic:pic>
              </a:graphicData>
            </a:graphic>
          </wp:inline>
        </w:drawing>
      </w:r>
    </w:p>
    <w:p w14:paraId="0B36B0DC" w14:textId="743E662E" w:rsidR="000D0B75" w:rsidRDefault="00790E73" w:rsidP="002E3423">
      <w:pPr>
        <w:pStyle w:val="Descripcin"/>
        <w:jc w:val="center"/>
        <w:rPr>
          <w:sz w:val="22"/>
          <w:szCs w:val="22"/>
        </w:rPr>
      </w:pPr>
      <w:bookmarkStart w:id="99" w:name="_Ref63695133"/>
      <w:bookmarkStart w:id="100" w:name="_Toc63796051"/>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3</w:t>
      </w:r>
      <w:r w:rsidR="00010827" w:rsidRPr="00722086">
        <w:rPr>
          <w:noProof/>
          <w:sz w:val="22"/>
          <w:szCs w:val="22"/>
        </w:rPr>
        <w:fldChar w:fldCharType="end"/>
      </w:r>
      <w:bookmarkEnd w:id="99"/>
      <w:r w:rsidRPr="00722086">
        <w:rPr>
          <w:sz w:val="22"/>
          <w:szCs w:val="22"/>
        </w:rPr>
        <w:t xml:space="preserve"> Good detection of QR-code but not readable Original Image Example 1</w:t>
      </w:r>
      <w:bookmarkEnd w:id="100"/>
    </w:p>
    <w:p w14:paraId="18E2F9E2" w14:textId="77777777" w:rsidR="00722086" w:rsidRPr="00722086" w:rsidRDefault="00722086" w:rsidP="00722086"/>
    <w:p w14:paraId="2F09BB08" w14:textId="77777777" w:rsidR="00790E73" w:rsidRDefault="00DE6232" w:rsidP="002E3423">
      <w:pPr>
        <w:keepNext/>
        <w:jc w:val="center"/>
      </w:pPr>
      <w:r w:rsidRPr="00DE6232">
        <w:rPr>
          <w:noProof/>
          <w:lang w:val="es-ES_tradnl"/>
        </w:rPr>
        <w:drawing>
          <wp:inline distT="0" distB="0" distL="0" distR="0" wp14:anchorId="7C68B7F3" wp14:editId="0772697D">
            <wp:extent cx="5400040" cy="3083560"/>
            <wp:effectExtent l="0" t="0" r="0" b="254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083560"/>
                    </a:xfrm>
                    <a:prstGeom prst="rect">
                      <a:avLst/>
                    </a:prstGeom>
                  </pic:spPr>
                </pic:pic>
              </a:graphicData>
            </a:graphic>
          </wp:inline>
        </w:drawing>
      </w:r>
    </w:p>
    <w:p w14:paraId="2951F816" w14:textId="0FD394E2" w:rsidR="00DE6232" w:rsidRDefault="00790E73" w:rsidP="002E3423">
      <w:pPr>
        <w:pStyle w:val="Descripcin"/>
        <w:jc w:val="center"/>
        <w:rPr>
          <w:sz w:val="22"/>
          <w:szCs w:val="22"/>
        </w:rPr>
      </w:pPr>
      <w:bookmarkStart w:id="101" w:name="_Toc63796052"/>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4</w:t>
      </w:r>
      <w:r w:rsidR="00010827" w:rsidRPr="00722086">
        <w:rPr>
          <w:noProof/>
          <w:sz w:val="22"/>
          <w:szCs w:val="22"/>
        </w:rPr>
        <w:fldChar w:fldCharType="end"/>
      </w:r>
      <w:r w:rsidRPr="00722086">
        <w:rPr>
          <w:sz w:val="22"/>
          <w:szCs w:val="22"/>
        </w:rPr>
        <w:t xml:space="preserve">  Good detection of QR-code but not readable Original Image Example 2</w:t>
      </w:r>
      <w:bookmarkEnd w:id="101"/>
    </w:p>
    <w:p w14:paraId="430364CA" w14:textId="77777777" w:rsidR="00722086" w:rsidRPr="00722086" w:rsidRDefault="00722086" w:rsidP="00722086"/>
    <w:p w14:paraId="50461E3E" w14:textId="77777777" w:rsidR="002E3423" w:rsidRDefault="00DE6232" w:rsidP="002E3423">
      <w:pPr>
        <w:keepNext/>
        <w:jc w:val="center"/>
      </w:pPr>
      <w:r w:rsidRPr="00DE6232">
        <w:rPr>
          <w:noProof/>
          <w:lang w:val="es-ES_tradnl"/>
        </w:rPr>
        <w:drawing>
          <wp:inline distT="0" distB="0" distL="0" distR="0" wp14:anchorId="6D941DE5" wp14:editId="2D82109E">
            <wp:extent cx="5400040" cy="3083560"/>
            <wp:effectExtent l="0" t="0" r="0" b="254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083560"/>
                    </a:xfrm>
                    <a:prstGeom prst="rect">
                      <a:avLst/>
                    </a:prstGeom>
                  </pic:spPr>
                </pic:pic>
              </a:graphicData>
            </a:graphic>
          </wp:inline>
        </w:drawing>
      </w:r>
    </w:p>
    <w:p w14:paraId="133F74A1" w14:textId="1BFBE86F" w:rsidR="00DE6232" w:rsidRPr="00722086" w:rsidRDefault="002E3423" w:rsidP="002E3423">
      <w:pPr>
        <w:pStyle w:val="Descripcin"/>
        <w:jc w:val="center"/>
        <w:rPr>
          <w:sz w:val="22"/>
          <w:szCs w:val="22"/>
          <w:lang w:val="es-ES_tradnl"/>
        </w:rPr>
      </w:pPr>
      <w:bookmarkStart w:id="102" w:name="_Toc63796053"/>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5</w:t>
      </w:r>
      <w:r w:rsidR="00010827" w:rsidRPr="00722086">
        <w:rPr>
          <w:noProof/>
          <w:sz w:val="22"/>
          <w:szCs w:val="22"/>
        </w:rPr>
        <w:fldChar w:fldCharType="end"/>
      </w:r>
      <w:r w:rsidRPr="00722086">
        <w:rPr>
          <w:sz w:val="22"/>
          <w:szCs w:val="22"/>
        </w:rPr>
        <w:t xml:space="preserve"> Good detection of QR-code but not readable- Object detection- Example 1</w:t>
      </w:r>
      <w:bookmarkEnd w:id="102"/>
    </w:p>
    <w:p w14:paraId="019310C3" w14:textId="77777777" w:rsidR="002E3423" w:rsidRDefault="00DE6232" w:rsidP="002E3423">
      <w:pPr>
        <w:keepNext/>
        <w:jc w:val="center"/>
      </w:pPr>
      <w:r w:rsidRPr="00DE6232">
        <w:rPr>
          <w:noProof/>
          <w:lang w:val="es-ES_tradnl"/>
        </w:rPr>
        <w:lastRenderedPageBreak/>
        <w:drawing>
          <wp:inline distT="0" distB="0" distL="0" distR="0" wp14:anchorId="719A54CC" wp14:editId="6B4EEF7A">
            <wp:extent cx="5400040" cy="3083560"/>
            <wp:effectExtent l="0" t="0" r="0" b="254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083560"/>
                    </a:xfrm>
                    <a:prstGeom prst="rect">
                      <a:avLst/>
                    </a:prstGeom>
                  </pic:spPr>
                </pic:pic>
              </a:graphicData>
            </a:graphic>
          </wp:inline>
        </w:drawing>
      </w:r>
    </w:p>
    <w:p w14:paraId="4516B65B" w14:textId="4926D833" w:rsidR="00DE6232" w:rsidRPr="00722086" w:rsidRDefault="002E3423" w:rsidP="002E3423">
      <w:pPr>
        <w:pStyle w:val="Descripcin"/>
        <w:jc w:val="center"/>
        <w:rPr>
          <w:sz w:val="22"/>
          <w:szCs w:val="22"/>
          <w:lang w:val="es-ES_tradnl"/>
        </w:rPr>
      </w:pPr>
      <w:bookmarkStart w:id="103" w:name="_Toc63796054"/>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6</w:t>
      </w:r>
      <w:r w:rsidR="00010827" w:rsidRPr="00722086">
        <w:rPr>
          <w:noProof/>
          <w:sz w:val="22"/>
          <w:szCs w:val="22"/>
        </w:rPr>
        <w:fldChar w:fldCharType="end"/>
      </w:r>
      <w:r w:rsidRPr="00722086">
        <w:rPr>
          <w:sz w:val="22"/>
          <w:szCs w:val="22"/>
        </w:rPr>
        <w:t xml:space="preserve"> Good detection of QR-code but not readable- Object detection- Example 2</w:t>
      </w:r>
      <w:bookmarkEnd w:id="103"/>
    </w:p>
    <w:p w14:paraId="6127BBDA" w14:textId="77777777" w:rsidR="002E3423" w:rsidRDefault="005E1E51" w:rsidP="002E3423">
      <w:pPr>
        <w:keepNext/>
        <w:jc w:val="center"/>
      </w:pPr>
      <w:r w:rsidRPr="005E1E51">
        <w:rPr>
          <w:noProof/>
          <w:lang w:val="es-ES_tradnl"/>
        </w:rPr>
        <w:drawing>
          <wp:inline distT="0" distB="0" distL="0" distR="0" wp14:anchorId="0C02B40F" wp14:editId="252D416D">
            <wp:extent cx="1685925" cy="1685925"/>
            <wp:effectExtent l="0" t="0" r="9525"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85925" cy="1685925"/>
                    </a:xfrm>
                    <a:prstGeom prst="rect">
                      <a:avLst/>
                    </a:prstGeom>
                  </pic:spPr>
                </pic:pic>
              </a:graphicData>
            </a:graphic>
          </wp:inline>
        </w:drawing>
      </w:r>
    </w:p>
    <w:p w14:paraId="47EEC1B7" w14:textId="51D3E4AE" w:rsidR="005E1E51" w:rsidRPr="00722086" w:rsidRDefault="002E3423" w:rsidP="002E3423">
      <w:pPr>
        <w:pStyle w:val="Descripcin"/>
        <w:jc w:val="center"/>
        <w:rPr>
          <w:sz w:val="22"/>
          <w:szCs w:val="22"/>
          <w:lang w:val="es-ES_tradnl"/>
        </w:rPr>
      </w:pPr>
      <w:bookmarkStart w:id="104" w:name="_Toc63796055"/>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7</w:t>
      </w:r>
      <w:r w:rsidR="00010827" w:rsidRPr="00722086">
        <w:rPr>
          <w:noProof/>
          <w:sz w:val="22"/>
          <w:szCs w:val="22"/>
        </w:rPr>
        <w:fldChar w:fldCharType="end"/>
      </w:r>
      <w:r w:rsidRPr="00722086">
        <w:rPr>
          <w:sz w:val="22"/>
          <w:szCs w:val="22"/>
        </w:rPr>
        <w:t xml:space="preserve"> Good detection of QR-code but not readable- QR code cropped- Example 1</w:t>
      </w:r>
      <w:bookmarkEnd w:id="104"/>
    </w:p>
    <w:p w14:paraId="199C9CAC" w14:textId="77777777" w:rsidR="002E3423" w:rsidRDefault="00DE6232" w:rsidP="002E3423">
      <w:pPr>
        <w:keepNext/>
        <w:jc w:val="center"/>
      </w:pPr>
      <w:r w:rsidRPr="00DE6232">
        <w:rPr>
          <w:noProof/>
          <w:lang w:val="es-ES_tradnl"/>
        </w:rPr>
        <w:drawing>
          <wp:inline distT="0" distB="0" distL="0" distR="0" wp14:anchorId="06AB1B89" wp14:editId="2747C3D5">
            <wp:extent cx="1649160" cy="1669774"/>
            <wp:effectExtent l="0" t="0" r="8255" b="698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51708" cy="1672354"/>
                    </a:xfrm>
                    <a:prstGeom prst="rect">
                      <a:avLst/>
                    </a:prstGeom>
                  </pic:spPr>
                </pic:pic>
              </a:graphicData>
            </a:graphic>
          </wp:inline>
        </w:drawing>
      </w:r>
    </w:p>
    <w:p w14:paraId="2FC7A21D" w14:textId="54D298AB" w:rsidR="005E1E51" w:rsidRDefault="002E3423" w:rsidP="002E3423">
      <w:pPr>
        <w:pStyle w:val="Descripcin"/>
        <w:jc w:val="center"/>
      </w:pPr>
      <w:bookmarkStart w:id="105" w:name="_Ref63695141"/>
      <w:bookmarkStart w:id="106" w:name="_Toc63796056"/>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632777" w:rsidRPr="00722086">
        <w:rPr>
          <w:noProof/>
          <w:sz w:val="22"/>
          <w:szCs w:val="22"/>
        </w:rPr>
        <w:t>38</w:t>
      </w:r>
      <w:r w:rsidR="00010827" w:rsidRPr="00722086">
        <w:rPr>
          <w:noProof/>
          <w:sz w:val="22"/>
          <w:szCs w:val="22"/>
        </w:rPr>
        <w:fldChar w:fldCharType="end"/>
      </w:r>
      <w:bookmarkEnd w:id="105"/>
      <w:r w:rsidRPr="00722086">
        <w:rPr>
          <w:sz w:val="22"/>
          <w:szCs w:val="22"/>
        </w:rPr>
        <w:t xml:space="preserve"> Good detection of QR-code but not readable- QR code cropped - Example 2</w:t>
      </w:r>
      <w:bookmarkEnd w:id="106"/>
    </w:p>
    <w:p w14:paraId="2971FF95" w14:textId="77777777" w:rsidR="007E59A7" w:rsidRPr="007E59A7" w:rsidRDefault="007E59A7" w:rsidP="007E59A7"/>
    <w:p w14:paraId="7B6B2D1E" w14:textId="37AFFE21" w:rsidR="0037795F" w:rsidRDefault="0037795F" w:rsidP="007E59A7">
      <w:pPr>
        <w:jc w:val="both"/>
      </w:pPr>
      <w:r>
        <w:t xml:space="preserve">An example of a good performance is explained and shown in </w:t>
      </w:r>
      <w:r>
        <w:fldChar w:fldCharType="begin"/>
      </w:r>
      <w:r>
        <w:instrText xml:space="preserve"> REF _Ref63695297 \w \h </w:instrText>
      </w:r>
      <w:r w:rsidR="007E59A7">
        <w:instrText xml:space="preserve"> \* MERGEFORMAT </w:instrText>
      </w:r>
      <w:r>
        <w:fldChar w:fldCharType="separate"/>
      </w:r>
      <w:r>
        <w:t>4.1</w:t>
      </w:r>
      <w:r>
        <w:fldChar w:fldCharType="end"/>
      </w:r>
      <w:r>
        <w:t>.</w:t>
      </w:r>
    </w:p>
    <w:p w14:paraId="75B50529" w14:textId="77777777" w:rsidR="00632777" w:rsidRPr="0037795F" w:rsidRDefault="00632777" w:rsidP="007E59A7">
      <w:pPr>
        <w:jc w:val="both"/>
      </w:pPr>
    </w:p>
    <w:p w14:paraId="006DC6F3" w14:textId="7E844EFE" w:rsidR="00632777" w:rsidRPr="00632777" w:rsidRDefault="002E3423" w:rsidP="00632777">
      <w:pPr>
        <w:pStyle w:val="Ttulo2"/>
      </w:pPr>
      <w:bookmarkStart w:id="107" w:name="_Toc63796014"/>
      <w:r w:rsidRPr="004F0C5B">
        <w:lastRenderedPageBreak/>
        <w:t>recoNombre</w:t>
      </w:r>
      <w:bookmarkEnd w:id="107"/>
    </w:p>
    <w:p w14:paraId="569BB1B5" w14:textId="1B1F8780" w:rsidR="004F0C5B" w:rsidRPr="004F0C5B" w:rsidRDefault="004F0C5B" w:rsidP="004F0C5B">
      <w:pPr>
        <w:rPr>
          <w:highlight w:val="red"/>
          <w:lang w:val="es-ES_tradnl"/>
        </w:rPr>
      </w:pPr>
      <w:r w:rsidRPr="004F0C5B">
        <w:rPr>
          <w:lang w:val="es-ES_tradnl"/>
        </w:rPr>
        <w:t>This is an example of the result of the recoNombre function:</w:t>
      </w:r>
    </w:p>
    <w:p w14:paraId="43DAD9AA" w14:textId="2D907B36" w:rsidR="004F0C5B" w:rsidRDefault="004F0C5B" w:rsidP="004F0C5B">
      <w:pPr>
        <w:jc w:val="center"/>
      </w:pPr>
      <w:r w:rsidRPr="004F0C5B">
        <w:rPr>
          <w:noProof/>
        </w:rPr>
        <w:drawing>
          <wp:inline distT="0" distB="0" distL="0" distR="0" wp14:anchorId="033105EF" wp14:editId="3AB5721C">
            <wp:extent cx="4439478" cy="3012205"/>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23907" cy="3069491"/>
                    </a:xfrm>
                    <a:prstGeom prst="rect">
                      <a:avLst/>
                    </a:prstGeom>
                  </pic:spPr>
                </pic:pic>
              </a:graphicData>
            </a:graphic>
          </wp:inline>
        </w:drawing>
      </w:r>
    </w:p>
    <w:p w14:paraId="1AD394D8" w14:textId="026B581F" w:rsidR="00632777" w:rsidRPr="00722086" w:rsidRDefault="00632777" w:rsidP="00632777">
      <w:pPr>
        <w:pStyle w:val="Descripcin"/>
        <w:jc w:val="center"/>
        <w:rPr>
          <w:sz w:val="22"/>
          <w:szCs w:val="22"/>
        </w:rPr>
      </w:pPr>
      <w:bookmarkStart w:id="108" w:name="_Toc63796057"/>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39</w:t>
      </w:r>
      <w:r w:rsidR="00010827" w:rsidRPr="00722086">
        <w:rPr>
          <w:noProof/>
          <w:sz w:val="22"/>
          <w:szCs w:val="22"/>
        </w:rPr>
        <w:fldChar w:fldCharType="end"/>
      </w:r>
      <w:r w:rsidRPr="00722086">
        <w:rPr>
          <w:sz w:val="22"/>
          <w:szCs w:val="22"/>
        </w:rPr>
        <w:t xml:space="preserve"> Name detection with point interference.</w:t>
      </w:r>
      <w:bookmarkEnd w:id="108"/>
    </w:p>
    <w:p w14:paraId="61205291" w14:textId="77777777" w:rsidR="004F0C5B" w:rsidRPr="004F0C5B" w:rsidRDefault="004F0C5B" w:rsidP="004F0C5B">
      <w:pPr>
        <w:jc w:val="both"/>
      </w:pPr>
      <w:r w:rsidRPr="004F0C5B">
        <w:t xml:space="preserve">As can be seen in the result image, the text areas that belong to the name and do not have drawings or background patterns are recognised. We encountered a problem with compound or very long names, as they merge with the dot pattern of the card background. In addition, compound names appear contracted with initials, which differs from the name database of the UPV website. A literal search for this name on the web would return no results. </w:t>
      </w:r>
    </w:p>
    <w:p w14:paraId="300C7B6B" w14:textId="77777777" w:rsidR="004F0C5B" w:rsidRPr="004F0C5B" w:rsidRDefault="004F0C5B" w:rsidP="004F0C5B">
      <w:pPr>
        <w:jc w:val="both"/>
      </w:pPr>
      <w:r w:rsidRPr="004F0C5B">
        <w:t xml:space="preserve">To try to remove the dot pattern from the image we have tried different morphological operators and tools. As they are similar in size to text paths, the basic operators such as erode, dilate, open or close end up modifying the text too much without managing to remove the dots. We conclude that the best result is obtained with the </w:t>
      </w:r>
      <w:r w:rsidRPr="004F0C5B">
        <w:rPr>
          <w:i/>
          <w:iCs/>
        </w:rPr>
        <w:t>bwareaopen(I,n)</w:t>
      </w:r>
      <w:r w:rsidRPr="004F0C5B">
        <w:t xml:space="preserve"> command. This operator removes objects with less than n pixels in the image. Set to 50 pixels it removes almost all the dots, except for those in direct contact with the text.</w:t>
      </w:r>
    </w:p>
    <w:p w14:paraId="26117824" w14:textId="1D8ED299" w:rsidR="004F0C5B" w:rsidRDefault="004F0C5B" w:rsidP="004F0C5B">
      <w:pPr>
        <w:jc w:val="center"/>
        <w:rPr>
          <w:rFonts w:ascii="Arial" w:hAnsi="Arial" w:cs="Arial"/>
        </w:rPr>
      </w:pPr>
      <w:r w:rsidRPr="00276111">
        <w:rPr>
          <w:rFonts w:ascii="Arial" w:hAnsi="Arial" w:cs="Arial"/>
          <w:noProof/>
        </w:rPr>
        <w:drawing>
          <wp:inline distT="0" distB="0" distL="0" distR="0" wp14:anchorId="4BFE46F2" wp14:editId="2BA66C33">
            <wp:extent cx="2670018" cy="169545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20535" cy="1727528"/>
                    </a:xfrm>
                    <a:prstGeom prst="rect">
                      <a:avLst/>
                    </a:prstGeom>
                  </pic:spPr>
                </pic:pic>
              </a:graphicData>
            </a:graphic>
          </wp:inline>
        </w:drawing>
      </w:r>
      <w:r w:rsidRPr="006C75A9">
        <w:rPr>
          <w:rFonts w:ascii="Arial" w:hAnsi="Arial" w:cs="Arial"/>
          <w:noProof/>
        </w:rPr>
        <w:drawing>
          <wp:inline distT="0" distB="0" distL="0" distR="0" wp14:anchorId="6503F863" wp14:editId="0805F979">
            <wp:extent cx="2700020" cy="1685925"/>
            <wp:effectExtent l="0" t="0" r="5080" b="952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6849" cy="1740142"/>
                    </a:xfrm>
                    <a:prstGeom prst="rect">
                      <a:avLst/>
                    </a:prstGeom>
                  </pic:spPr>
                </pic:pic>
              </a:graphicData>
            </a:graphic>
          </wp:inline>
        </w:drawing>
      </w:r>
    </w:p>
    <w:p w14:paraId="185ACA5C" w14:textId="11AA3ADC" w:rsidR="00632777" w:rsidRPr="00722086" w:rsidRDefault="00632777" w:rsidP="00632777">
      <w:pPr>
        <w:pStyle w:val="Descripcin"/>
        <w:jc w:val="center"/>
        <w:rPr>
          <w:sz w:val="22"/>
          <w:szCs w:val="22"/>
        </w:rPr>
      </w:pPr>
      <w:bookmarkStart w:id="109" w:name="_Toc63796058"/>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40</w:t>
      </w:r>
      <w:r w:rsidR="00010827" w:rsidRPr="00722086">
        <w:rPr>
          <w:noProof/>
          <w:sz w:val="22"/>
          <w:szCs w:val="22"/>
        </w:rPr>
        <w:fldChar w:fldCharType="end"/>
      </w:r>
      <w:r w:rsidRPr="00722086">
        <w:rPr>
          <w:sz w:val="22"/>
          <w:szCs w:val="22"/>
        </w:rPr>
        <w:t xml:space="preserve"> Points removal</w:t>
      </w:r>
      <w:bookmarkEnd w:id="109"/>
    </w:p>
    <w:p w14:paraId="073AC816" w14:textId="35046535" w:rsidR="004F0C5B" w:rsidRPr="00D5245D" w:rsidRDefault="002312B3" w:rsidP="004F0C5B">
      <w:pPr>
        <w:jc w:val="both"/>
      </w:pPr>
      <w:r w:rsidRPr="00D5245D">
        <w:lastRenderedPageBreak/>
        <w:t>The last letter cannot be detected correctly because the dots affect the shape too much:</w:t>
      </w:r>
    </w:p>
    <w:p w14:paraId="37EC1FF8" w14:textId="68404C87" w:rsidR="00942976" w:rsidRDefault="00942976" w:rsidP="004F0C5B">
      <w:pPr>
        <w:jc w:val="both"/>
      </w:pPr>
      <w:r w:rsidRPr="00D5245D">
        <w:rPr>
          <w:noProof/>
        </w:rPr>
        <w:drawing>
          <wp:inline distT="0" distB="0" distL="0" distR="0" wp14:anchorId="1FB2AE27" wp14:editId="1D6DBA68">
            <wp:extent cx="5400040" cy="3211830"/>
            <wp:effectExtent l="0" t="0" r="0" b="762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11830"/>
                    </a:xfrm>
                    <a:prstGeom prst="rect">
                      <a:avLst/>
                    </a:prstGeom>
                  </pic:spPr>
                </pic:pic>
              </a:graphicData>
            </a:graphic>
          </wp:inline>
        </w:drawing>
      </w:r>
    </w:p>
    <w:p w14:paraId="05C4D261" w14:textId="22C88E02" w:rsidR="00632777" w:rsidRPr="00722086" w:rsidRDefault="00632777" w:rsidP="00632777">
      <w:pPr>
        <w:pStyle w:val="Descripcin"/>
        <w:jc w:val="center"/>
        <w:rPr>
          <w:sz w:val="22"/>
          <w:szCs w:val="22"/>
        </w:rPr>
      </w:pPr>
      <w:bookmarkStart w:id="110" w:name="_Toc63796059"/>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Pr="00722086">
        <w:rPr>
          <w:noProof/>
          <w:sz w:val="22"/>
          <w:szCs w:val="22"/>
        </w:rPr>
        <w:t>41</w:t>
      </w:r>
      <w:r w:rsidR="00010827" w:rsidRPr="00722086">
        <w:rPr>
          <w:noProof/>
          <w:sz w:val="22"/>
          <w:szCs w:val="22"/>
        </w:rPr>
        <w:fldChar w:fldCharType="end"/>
      </w:r>
      <w:r w:rsidRPr="00722086">
        <w:rPr>
          <w:sz w:val="22"/>
          <w:szCs w:val="22"/>
        </w:rPr>
        <w:t xml:space="preserve"> Points modify the last letter</w:t>
      </w:r>
      <w:bookmarkEnd w:id="110"/>
    </w:p>
    <w:p w14:paraId="751AA0A6" w14:textId="24A13655" w:rsidR="004F0C5B" w:rsidRPr="00D5245D" w:rsidRDefault="00D5245D" w:rsidP="004F0C5B">
      <w:pPr>
        <w:jc w:val="both"/>
      </w:pPr>
      <w:r w:rsidRPr="00D5245D">
        <w:t xml:space="preserve">This case is considered extraordinary because it has a compound name and is too long, falling into the dotted area. </w:t>
      </w:r>
      <w:r w:rsidR="002312B3" w:rsidRPr="00D5245D">
        <w:t>In simpler cases, the result is positive:</w:t>
      </w:r>
    </w:p>
    <w:p w14:paraId="3EDB6034" w14:textId="02FCA8DD" w:rsidR="004F0C5B" w:rsidRDefault="00594B46" w:rsidP="004F0C5B">
      <w:pPr>
        <w:jc w:val="both"/>
        <w:rPr>
          <w:rFonts w:ascii="Arial" w:hAnsi="Arial" w:cs="Arial"/>
        </w:rPr>
      </w:pPr>
      <w:r w:rsidRPr="00594B46">
        <w:rPr>
          <w:rFonts w:ascii="Arial" w:hAnsi="Arial" w:cs="Arial"/>
          <w:noProof/>
        </w:rPr>
        <w:drawing>
          <wp:inline distT="0" distB="0" distL="0" distR="0" wp14:anchorId="2278EC11" wp14:editId="0E32E056">
            <wp:extent cx="5400040" cy="3738880"/>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738880"/>
                    </a:xfrm>
                    <a:prstGeom prst="rect">
                      <a:avLst/>
                    </a:prstGeom>
                  </pic:spPr>
                </pic:pic>
              </a:graphicData>
            </a:graphic>
          </wp:inline>
        </w:drawing>
      </w:r>
    </w:p>
    <w:p w14:paraId="6666EE32" w14:textId="0EC6F297" w:rsidR="00632777" w:rsidRPr="00722086" w:rsidRDefault="00632777" w:rsidP="00632777">
      <w:pPr>
        <w:pStyle w:val="Descripcin"/>
        <w:jc w:val="center"/>
        <w:rPr>
          <w:sz w:val="22"/>
          <w:szCs w:val="22"/>
        </w:rPr>
      </w:pPr>
      <w:bookmarkStart w:id="111" w:name="_Toc63796060"/>
      <w:r w:rsidRPr="00722086">
        <w:rPr>
          <w:sz w:val="22"/>
          <w:szCs w:val="22"/>
        </w:rPr>
        <w:t xml:space="preserve">Illustration </w:t>
      </w:r>
      <w:r w:rsidR="00010827" w:rsidRPr="00722086">
        <w:rPr>
          <w:sz w:val="22"/>
          <w:szCs w:val="22"/>
        </w:rPr>
        <w:fldChar w:fldCharType="begin"/>
      </w:r>
      <w:r w:rsidR="00010827" w:rsidRPr="00722086">
        <w:rPr>
          <w:sz w:val="22"/>
          <w:szCs w:val="22"/>
        </w:rPr>
        <w:instrText xml:space="preserve"> SEQ Illustration \* ARABIC </w:instrText>
      </w:r>
      <w:r w:rsidR="00010827" w:rsidRPr="00722086">
        <w:rPr>
          <w:sz w:val="22"/>
          <w:szCs w:val="22"/>
        </w:rPr>
        <w:fldChar w:fldCharType="separate"/>
      </w:r>
      <w:r w:rsidR="000E67E6" w:rsidRPr="00722086">
        <w:rPr>
          <w:noProof/>
          <w:sz w:val="22"/>
          <w:szCs w:val="22"/>
        </w:rPr>
        <w:t>42</w:t>
      </w:r>
      <w:r w:rsidR="00010827" w:rsidRPr="00722086">
        <w:rPr>
          <w:noProof/>
          <w:sz w:val="22"/>
          <w:szCs w:val="22"/>
        </w:rPr>
        <w:fldChar w:fldCharType="end"/>
      </w:r>
      <w:r w:rsidRPr="00722086">
        <w:rPr>
          <w:sz w:val="22"/>
          <w:szCs w:val="22"/>
        </w:rPr>
        <w:t xml:space="preserve"> </w:t>
      </w:r>
      <w:r w:rsidR="000E67E6" w:rsidRPr="00722086">
        <w:rPr>
          <w:sz w:val="22"/>
          <w:szCs w:val="22"/>
        </w:rPr>
        <w:t>Simpler case</w:t>
      </w:r>
      <w:bookmarkEnd w:id="111"/>
    </w:p>
    <w:p w14:paraId="31E6DA5D" w14:textId="59E430AC" w:rsidR="00632777" w:rsidRPr="000E67E6" w:rsidRDefault="000E67E6" w:rsidP="004F0C5B">
      <w:pPr>
        <w:jc w:val="both"/>
      </w:pPr>
      <w:r w:rsidRPr="000E67E6">
        <w:t>In this simpler case, the result is still not perfect as one letter has been detected incorrectly.</w:t>
      </w:r>
    </w:p>
    <w:tbl>
      <w:tblPr>
        <w:tblStyle w:val="Tablaconcuadrcula"/>
        <w:tblW w:w="0" w:type="auto"/>
        <w:tblLook w:val="04A0" w:firstRow="1" w:lastRow="0" w:firstColumn="1" w:lastColumn="0" w:noHBand="0" w:noVBand="1"/>
      </w:tblPr>
      <w:tblGrid>
        <w:gridCol w:w="8494"/>
      </w:tblGrid>
      <w:tr w:rsidR="00D5245D" w14:paraId="37EBE068" w14:textId="77777777" w:rsidTr="00D5245D">
        <w:tc>
          <w:tcPr>
            <w:tcW w:w="8494" w:type="dxa"/>
          </w:tcPr>
          <w:p w14:paraId="5EF03C39" w14:textId="77777777" w:rsidR="00D5245D" w:rsidRPr="00D5245D" w:rsidRDefault="00D5245D" w:rsidP="00D5245D">
            <w:pPr>
              <w:jc w:val="both"/>
              <w:rPr>
                <w:rFonts w:ascii="Courier New" w:hAnsi="Courier New" w:cs="Courier New"/>
                <w:sz w:val="20"/>
                <w:szCs w:val="20"/>
              </w:rPr>
            </w:pPr>
            <w:r w:rsidRPr="00D5245D">
              <w:rPr>
                <w:rFonts w:ascii="Courier New" w:hAnsi="Courier New" w:cs="Courier New"/>
                <w:sz w:val="20"/>
                <w:szCs w:val="20"/>
              </w:rPr>
              <w:lastRenderedPageBreak/>
              <w:t>Nombre =</w:t>
            </w:r>
          </w:p>
          <w:p w14:paraId="414350C4" w14:textId="77777777" w:rsidR="00D5245D" w:rsidRPr="00D5245D" w:rsidRDefault="00D5245D" w:rsidP="00D5245D">
            <w:pPr>
              <w:jc w:val="both"/>
              <w:rPr>
                <w:rFonts w:ascii="Courier New" w:hAnsi="Courier New" w:cs="Courier New"/>
                <w:sz w:val="20"/>
                <w:szCs w:val="20"/>
              </w:rPr>
            </w:pPr>
          </w:p>
          <w:p w14:paraId="4E7E44EC" w14:textId="11E82A77" w:rsidR="00D5245D" w:rsidRPr="00D5245D" w:rsidRDefault="00D5245D" w:rsidP="00D5245D">
            <w:pPr>
              <w:jc w:val="both"/>
              <w:rPr>
                <w:rFonts w:ascii="Courier New" w:hAnsi="Courier New" w:cs="Courier New"/>
                <w:sz w:val="20"/>
                <w:szCs w:val="20"/>
              </w:rPr>
            </w:pPr>
            <w:r w:rsidRPr="00D5245D">
              <w:rPr>
                <w:rFonts w:ascii="Courier New" w:hAnsi="Courier New" w:cs="Courier New"/>
                <w:sz w:val="20"/>
                <w:szCs w:val="20"/>
              </w:rPr>
              <w:t xml:space="preserve">    'IGNACIO GAR</w:t>
            </w:r>
            <w:r w:rsidR="000E67E6">
              <w:rPr>
                <w:rFonts w:ascii="Courier New" w:hAnsi="Courier New" w:cs="Courier New"/>
                <w:sz w:val="20"/>
                <w:szCs w:val="20"/>
              </w:rPr>
              <w:t>Q</w:t>
            </w:r>
            <w:r w:rsidRPr="00D5245D">
              <w:rPr>
                <w:rFonts w:ascii="Courier New" w:hAnsi="Courier New" w:cs="Courier New"/>
                <w:sz w:val="20"/>
                <w:szCs w:val="20"/>
              </w:rPr>
              <w:t>IA MARCOS</w:t>
            </w:r>
          </w:p>
          <w:p w14:paraId="5D26E3C8" w14:textId="77777777" w:rsidR="00D5245D" w:rsidRPr="00D5245D" w:rsidRDefault="00D5245D" w:rsidP="00D5245D">
            <w:pPr>
              <w:jc w:val="both"/>
              <w:rPr>
                <w:rFonts w:ascii="Courier New" w:hAnsi="Courier New" w:cs="Courier New"/>
                <w:sz w:val="20"/>
                <w:szCs w:val="20"/>
              </w:rPr>
            </w:pPr>
            <w:r w:rsidRPr="00D5245D">
              <w:rPr>
                <w:rFonts w:ascii="Courier New" w:hAnsi="Courier New" w:cs="Courier New"/>
                <w:sz w:val="20"/>
                <w:szCs w:val="20"/>
              </w:rPr>
              <w:t xml:space="preserve">     </w:t>
            </w:r>
          </w:p>
          <w:p w14:paraId="00D64A45" w14:textId="0A6105AB" w:rsidR="00D5245D" w:rsidRDefault="00D5245D" w:rsidP="00D5245D">
            <w:pPr>
              <w:jc w:val="both"/>
              <w:rPr>
                <w:rFonts w:ascii="Arial" w:hAnsi="Arial" w:cs="Arial"/>
              </w:rPr>
            </w:pPr>
            <w:r w:rsidRPr="00D5245D">
              <w:rPr>
                <w:rFonts w:ascii="Courier New" w:hAnsi="Courier New" w:cs="Courier New"/>
                <w:sz w:val="20"/>
                <w:szCs w:val="20"/>
              </w:rPr>
              <w:t xml:space="preserve">     '</w:t>
            </w:r>
          </w:p>
        </w:tc>
      </w:tr>
    </w:tbl>
    <w:p w14:paraId="76786E79" w14:textId="3A726571" w:rsidR="000E67E6" w:rsidRDefault="000E67E6" w:rsidP="000E67E6">
      <w:pPr>
        <w:pStyle w:val="Descripcin"/>
        <w:jc w:val="center"/>
      </w:pPr>
      <w:bookmarkStart w:id="112" w:name="_Toc63796070"/>
      <w:r>
        <w:t xml:space="preserve">Table </w:t>
      </w:r>
      <w:fldSimple w:instr=" SEQ Table \* ARABIC ">
        <w:r>
          <w:rPr>
            <w:noProof/>
          </w:rPr>
          <w:t>10</w:t>
        </w:r>
      </w:fldSimple>
      <w:r>
        <w:t xml:space="preserve"> Matlab Code: Wrong recognition</w:t>
      </w:r>
      <w:bookmarkEnd w:id="112"/>
    </w:p>
    <w:p w14:paraId="49FD191A" w14:textId="77777777" w:rsidR="002E3423" w:rsidRPr="002E3423" w:rsidRDefault="002E3423" w:rsidP="002E3423">
      <w:pPr>
        <w:rPr>
          <w:lang w:val="es-ES_tradnl"/>
        </w:rPr>
      </w:pPr>
    </w:p>
    <w:p w14:paraId="2062AA3B" w14:textId="5079120B" w:rsidR="000D0B75" w:rsidRDefault="000D0B75" w:rsidP="000D0B75">
      <w:pPr>
        <w:pStyle w:val="Ttulo1"/>
      </w:pPr>
      <w:bookmarkStart w:id="113" w:name="_Toc63796015"/>
      <w:r w:rsidRPr="000D0B75">
        <w:t>Discussion Of Results And Possible Improvements</w:t>
      </w:r>
      <w:bookmarkEnd w:id="113"/>
      <w:r w:rsidRPr="000D0B75">
        <w:t xml:space="preserve"> </w:t>
      </w:r>
    </w:p>
    <w:p w14:paraId="17F533CE" w14:textId="2B5EF2F1" w:rsidR="00575736" w:rsidRDefault="00575736" w:rsidP="000D0B75">
      <w:pPr>
        <w:rPr>
          <w:lang w:val="es-ES_tradnl"/>
        </w:rPr>
      </w:pPr>
      <w:r w:rsidRPr="00575736">
        <w:rPr>
          <w:lang w:val="es-ES_tradnl"/>
        </w:rPr>
        <w:t>The recoName function was intended to be part of the main real-time application, but due to the way it has been implemented it has proved to be invalid for this. A viable solution could not be found, so this could be a future enhancement.</w:t>
      </w:r>
    </w:p>
    <w:p w14:paraId="481F45EB" w14:textId="25783062" w:rsidR="000E67E6" w:rsidRDefault="00575736" w:rsidP="000D0B75">
      <w:pPr>
        <w:rPr>
          <w:lang w:val="es-ES_tradnl"/>
        </w:rPr>
      </w:pPr>
      <w:r w:rsidRPr="00575736">
        <w:rPr>
          <w:lang w:val="es-ES_tradnl"/>
        </w:rPr>
        <w:t xml:space="preserve">In addition, errors have been detected </w:t>
      </w:r>
      <w:r>
        <w:rPr>
          <w:lang w:val="es-ES_tradnl"/>
        </w:rPr>
        <w:t xml:space="preserve">in this </w:t>
      </w:r>
      <w:r w:rsidR="000E67E6" w:rsidRPr="000E67E6">
        <w:rPr>
          <w:lang w:val="es-ES_tradnl"/>
        </w:rPr>
        <w:t>function that are due to lack of language training. It has only been trained with 3 different cards, so it does not have many samples, not even the whole alphabet. In a future implementation it should be trained with a wide range of images.</w:t>
      </w:r>
    </w:p>
    <w:p w14:paraId="266CF3DD" w14:textId="1ED7465B" w:rsidR="00D5245D" w:rsidRPr="000D0B75" w:rsidRDefault="00D5245D" w:rsidP="000D0B75">
      <w:pPr>
        <w:rPr>
          <w:lang w:val="es-ES_tradnl"/>
        </w:rPr>
      </w:pPr>
      <w:r w:rsidRPr="00D5245D">
        <w:rPr>
          <w:lang w:val="es-ES_tradnl"/>
        </w:rPr>
        <w:t xml:space="preserve">Due to the possible failures in the detection of characters in </w:t>
      </w:r>
      <w:r w:rsidR="000E67E6">
        <w:rPr>
          <w:lang w:val="es-ES_tradnl"/>
        </w:rPr>
        <w:t xml:space="preserve">this </w:t>
      </w:r>
      <w:r w:rsidRPr="00D5245D">
        <w:rPr>
          <w:lang w:val="es-ES_tradnl"/>
        </w:rPr>
        <w:t>function, it would be convenient to implement a function that compares the result with the results of the UPV databases, allowing a certain margin of error. Thus, the detection of a name with 1 wrong letter in each first name or surname would be considered valid.</w:t>
      </w:r>
    </w:p>
    <w:p w14:paraId="598C0E34" w14:textId="4A246164" w:rsidR="000D0B75" w:rsidRDefault="000D0B75" w:rsidP="004C2A4F">
      <w:pPr>
        <w:pStyle w:val="Ttulo1"/>
      </w:pPr>
      <w:bookmarkStart w:id="114" w:name="_Toc63796016"/>
      <w:r>
        <w:t>References</w:t>
      </w:r>
      <w:bookmarkEnd w:id="114"/>
    </w:p>
    <w:p w14:paraId="52A28361" w14:textId="2ADF74AE" w:rsidR="004C2A4F" w:rsidRPr="00EE1D9F" w:rsidRDefault="004C2A4F" w:rsidP="004C2A4F">
      <w:r w:rsidRPr="002A5BD3">
        <w:t xml:space="preserve">POLIFORMAT. </w:t>
      </w:r>
      <w:r w:rsidR="008E6F62" w:rsidRPr="00EE1D9F">
        <w:t>Unid</w:t>
      </w:r>
      <w:r w:rsidR="00AF2963">
        <w:t>a</w:t>
      </w:r>
      <w:r w:rsidR="008E6F62" w:rsidRPr="00EE1D9F">
        <w:t>d 2.1</w:t>
      </w:r>
      <w:r w:rsidRPr="00EE1D9F">
        <w:t xml:space="preserve"> – S</w:t>
      </w:r>
      <w:r w:rsidR="008E6F62" w:rsidRPr="00EE1D9F">
        <w:t>egmentación de Imágenes</w:t>
      </w:r>
    </w:p>
    <w:p w14:paraId="3F96F98E" w14:textId="0FB90307" w:rsidR="004C2A4F" w:rsidRPr="00EE1D9F" w:rsidRDefault="00E40D5F" w:rsidP="004C2A4F">
      <w:pPr>
        <w:mirrorIndents/>
      </w:pPr>
      <w:hyperlink r:id="rId55" w:history="1">
        <w:r w:rsidR="00EE1D9F" w:rsidRPr="00EE1D9F">
          <w:rPr>
            <w:rStyle w:val="Hipervnculo"/>
          </w:rPr>
          <w:t>https://poliformat.upv.es/access/content/group/GRA_11298_2020/Transparencias%20de%20clase/Cap2.1%20-%20Segmentacion%20de%20imagenes.pdf</w:t>
        </w:r>
      </w:hyperlink>
      <w:r w:rsidR="00EE1D9F" w:rsidRPr="00EE1D9F">
        <w:t xml:space="preserve"> </w:t>
      </w:r>
    </w:p>
    <w:p w14:paraId="1DF083D8" w14:textId="49480CA6" w:rsidR="004C2A4F" w:rsidRPr="00EE1D9F" w:rsidRDefault="004C2A4F" w:rsidP="004C2A4F">
      <w:pPr>
        <w:ind w:left="1416" w:hanging="1416"/>
        <w:rPr>
          <w:i/>
          <w:u w:val="single"/>
        </w:rPr>
      </w:pPr>
      <w:r w:rsidRPr="00EE1D9F">
        <w:rPr>
          <w:i/>
        </w:rPr>
        <w:t xml:space="preserve">[Query: </w:t>
      </w:r>
      <w:r w:rsidR="00AF2963">
        <w:rPr>
          <w:i/>
        </w:rPr>
        <w:t>26</w:t>
      </w:r>
      <w:r w:rsidRPr="00EE1D9F">
        <w:rPr>
          <w:i/>
        </w:rPr>
        <w:t>/1</w:t>
      </w:r>
      <w:r w:rsidR="00AF2963">
        <w:rPr>
          <w:i/>
        </w:rPr>
        <w:t>1</w:t>
      </w:r>
      <w:r w:rsidRPr="00EE1D9F">
        <w:rPr>
          <w:i/>
        </w:rPr>
        <w:t>/2020]</w:t>
      </w:r>
    </w:p>
    <w:p w14:paraId="2EFEC558" w14:textId="2956D184" w:rsidR="004C2A4F" w:rsidRPr="002A5BD3" w:rsidRDefault="004C2A4F" w:rsidP="004C2A4F">
      <w:r w:rsidRPr="002A5BD3">
        <w:t xml:space="preserve">POLIFORMAT. </w:t>
      </w:r>
      <w:r w:rsidR="00AF2963" w:rsidRPr="00EE1D9F">
        <w:t>Unid</w:t>
      </w:r>
      <w:r w:rsidR="00AF2963">
        <w:t>a</w:t>
      </w:r>
      <w:r w:rsidR="00AF2963" w:rsidRPr="00EE1D9F">
        <w:t>d 2.</w:t>
      </w:r>
      <w:r w:rsidR="00AF2963">
        <w:t>2</w:t>
      </w:r>
      <w:r w:rsidR="00AF2963" w:rsidRPr="00EE1D9F">
        <w:t xml:space="preserve"> – </w:t>
      </w:r>
      <w:r w:rsidR="00AF2963" w:rsidRPr="002A5BD3">
        <w:t>Detección de bordes</w:t>
      </w:r>
    </w:p>
    <w:p w14:paraId="7EE58C91" w14:textId="32DD0C2A" w:rsidR="004C2A4F" w:rsidRPr="002A5BD3" w:rsidRDefault="00E40D5F" w:rsidP="004C2A4F">
      <w:pPr>
        <w:mirrorIndents/>
      </w:pPr>
      <w:hyperlink r:id="rId56" w:history="1">
        <w:r w:rsidR="00AF2963" w:rsidRPr="002A5BD3">
          <w:rPr>
            <w:rStyle w:val="Hipervnculo"/>
          </w:rPr>
          <w:t>https://poliformat.upv.es/access/content/group/GRA_11298_2020/Transparencias%20de%20clase/Cap2.2%20-%20Deteccion%20de%20bordes.pdf</w:t>
        </w:r>
      </w:hyperlink>
      <w:r w:rsidR="00AF2963" w:rsidRPr="002A5BD3">
        <w:t xml:space="preserve"> </w:t>
      </w:r>
    </w:p>
    <w:p w14:paraId="474EA171" w14:textId="4426A93A" w:rsidR="004C2A4F" w:rsidRPr="002A5BD3" w:rsidRDefault="004C2A4F" w:rsidP="004C2A4F">
      <w:pPr>
        <w:ind w:left="1416" w:hanging="1416"/>
        <w:rPr>
          <w:i/>
        </w:rPr>
      </w:pPr>
      <w:r w:rsidRPr="002A5BD3">
        <w:rPr>
          <w:i/>
        </w:rPr>
        <w:t xml:space="preserve">[Query: </w:t>
      </w:r>
      <w:r w:rsidR="00A8346A" w:rsidRPr="002A5BD3">
        <w:rPr>
          <w:i/>
        </w:rPr>
        <w:t>01</w:t>
      </w:r>
      <w:r w:rsidRPr="002A5BD3">
        <w:rPr>
          <w:i/>
        </w:rPr>
        <w:t>/1</w:t>
      </w:r>
      <w:r w:rsidR="00A8346A" w:rsidRPr="002A5BD3">
        <w:rPr>
          <w:i/>
        </w:rPr>
        <w:t>2</w:t>
      </w:r>
      <w:r w:rsidRPr="002A5BD3">
        <w:rPr>
          <w:i/>
        </w:rPr>
        <w:t>/2020]</w:t>
      </w:r>
    </w:p>
    <w:p w14:paraId="4AF4746B" w14:textId="54DE989D" w:rsidR="00A8346A" w:rsidRPr="00A8346A" w:rsidRDefault="00A8346A" w:rsidP="00A8346A">
      <w:r w:rsidRPr="00A8346A">
        <w:t xml:space="preserve">POLIFORMAT. </w:t>
      </w:r>
      <w:r w:rsidRPr="00EE1D9F">
        <w:t>Unid</w:t>
      </w:r>
      <w:r>
        <w:t>a</w:t>
      </w:r>
      <w:r w:rsidRPr="00EE1D9F">
        <w:t>d 2.</w:t>
      </w:r>
      <w:r>
        <w:t>3</w:t>
      </w:r>
      <w:r w:rsidRPr="00EE1D9F">
        <w:t xml:space="preserve"> – </w:t>
      </w:r>
      <w:r>
        <w:t>Mofología de Im</w:t>
      </w:r>
      <w:r w:rsidR="004B335D">
        <w:t>á</w:t>
      </w:r>
      <w:r>
        <w:t>genes</w:t>
      </w:r>
    </w:p>
    <w:p w14:paraId="1F22F913" w14:textId="3323DDEC" w:rsidR="00A8346A" w:rsidRPr="00A8346A" w:rsidRDefault="00E40D5F" w:rsidP="00A8346A">
      <w:pPr>
        <w:mirrorIndents/>
      </w:pPr>
      <w:hyperlink r:id="rId57" w:history="1">
        <w:r w:rsidR="00280B06" w:rsidRPr="00280B06">
          <w:rPr>
            <w:rStyle w:val="Hipervnculo"/>
          </w:rPr>
          <w:t>https://poliformat.upv.es/access/content/group/GRA_11298_2020/Transparencias%20de%20clase/Cap2.3%20-%20Morfología.pdf</w:t>
        </w:r>
      </w:hyperlink>
      <w:r w:rsidR="00A8346A" w:rsidRPr="00A8346A">
        <w:t xml:space="preserve"> </w:t>
      </w:r>
    </w:p>
    <w:p w14:paraId="1BBA1D54" w14:textId="37593422" w:rsidR="00A8346A" w:rsidRPr="000B1655" w:rsidRDefault="00A8346A" w:rsidP="00A8346A">
      <w:pPr>
        <w:ind w:left="1416" w:hanging="1416"/>
        <w:rPr>
          <w:i/>
        </w:rPr>
      </w:pPr>
      <w:r w:rsidRPr="000B1655">
        <w:rPr>
          <w:i/>
        </w:rPr>
        <w:t>[Query: 0</w:t>
      </w:r>
      <w:r w:rsidR="00280B06" w:rsidRPr="000B1655">
        <w:rPr>
          <w:i/>
        </w:rPr>
        <w:t>5</w:t>
      </w:r>
      <w:r w:rsidRPr="000B1655">
        <w:rPr>
          <w:i/>
        </w:rPr>
        <w:t>/12/2020]</w:t>
      </w:r>
    </w:p>
    <w:p w14:paraId="5E5F5C09" w14:textId="5BED283D" w:rsidR="000B1655" w:rsidRPr="00A8346A" w:rsidRDefault="000B1655" w:rsidP="000B1655">
      <w:r w:rsidRPr="00A8346A">
        <w:t xml:space="preserve">POLIFORMAT. </w:t>
      </w:r>
      <w:r w:rsidRPr="00EE1D9F">
        <w:t>Unid</w:t>
      </w:r>
      <w:r>
        <w:t>a</w:t>
      </w:r>
      <w:r w:rsidRPr="00EE1D9F">
        <w:t>d 2.</w:t>
      </w:r>
      <w:r>
        <w:t>4</w:t>
      </w:r>
      <w:r w:rsidRPr="00EE1D9F">
        <w:t xml:space="preserve"> – </w:t>
      </w:r>
      <w:r w:rsidR="004B335D">
        <w:t>Descriptores</w:t>
      </w:r>
    </w:p>
    <w:p w14:paraId="0B5ABDD5" w14:textId="7F7EBBB6" w:rsidR="000B1655" w:rsidRPr="00A8346A" w:rsidRDefault="00E40D5F" w:rsidP="000B1655">
      <w:pPr>
        <w:mirrorIndents/>
      </w:pPr>
      <w:hyperlink r:id="rId58" w:history="1">
        <w:r w:rsidR="004B335D" w:rsidRPr="00D551B2">
          <w:rPr>
            <w:rStyle w:val="Hipervnculo"/>
          </w:rPr>
          <w:t>https://poliformat.upv.es/access/content/group/GRA_11298_2020/Transparencias%20de%20clase/Cap2.4%20-%20Descriptores.pdf</w:t>
        </w:r>
      </w:hyperlink>
      <w:r w:rsidR="000B1655" w:rsidRPr="00A8346A">
        <w:t xml:space="preserve"> </w:t>
      </w:r>
    </w:p>
    <w:p w14:paraId="333151D2" w14:textId="77777777" w:rsidR="000B1655" w:rsidRPr="002A5BD3" w:rsidRDefault="000B1655" w:rsidP="000B1655">
      <w:pPr>
        <w:ind w:left="1416" w:hanging="1416"/>
        <w:rPr>
          <w:i/>
          <w:u w:val="single"/>
        </w:rPr>
      </w:pPr>
      <w:r w:rsidRPr="002A5BD3">
        <w:rPr>
          <w:i/>
        </w:rPr>
        <w:lastRenderedPageBreak/>
        <w:t>[Query: 01/12/2020]</w:t>
      </w:r>
    </w:p>
    <w:p w14:paraId="67D317E9" w14:textId="08A6B1A7" w:rsidR="00C706C6" w:rsidRPr="00A8346A" w:rsidRDefault="003824BA" w:rsidP="00BF2516">
      <w:r>
        <w:t>MATHWORKS</w:t>
      </w:r>
      <w:r w:rsidR="00C706C6" w:rsidRPr="00A8346A">
        <w:t xml:space="preserve">. </w:t>
      </w:r>
      <w:r>
        <w:t>readBarcode</w:t>
      </w:r>
    </w:p>
    <w:p w14:paraId="466B5CBD" w14:textId="7DC562A8" w:rsidR="00BF2516" w:rsidRPr="00720FB4" w:rsidRDefault="00BF2516" w:rsidP="00C706C6">
      <w:pPr>
        <w:mirrorIndents/>
        <w:rPr>
          <w:rStyle w:val="Hipervnculo"/>
        </w:rPr>
      </w:pPr>
      <w:r>
        <w:fldChar w:fldCharType="begin"/>
      </w:r>
      <w:r w:rsidR="003824BA">
        <w:instrText>HYPERLINK "https://www.mathworks.com/help/vision/ref/readbarcode.html"</w:instrText>
      </w:r>
      <w:r>
        <w:fldChar w:fldCharType="separate"/>
      </w:r>
      <w:r w:rsidR="003824BA" w:rsidRPr="003824BA">
        <w:t xml:space="preserve"> </w:t>
      </w:r>
      <w:r w:rsidR="003824BA" w:rsidRPr="003824BA">
        <w:rPr>
          <w:rStyle w:val="Hipervnculo"/>
        </w:rPr>
        <w:t>https://www.mathworks.com/help/vision/ref/readbarcode.html</w:t>
      </w:r>
      <w:r w:rsidRPr="00720FB4">
        <w:rPr>
          <w:rStyle w:val="Hipervnculo"/>
        </w:rPr>
        <w:t xml:space="preserve"> </w:t>
      </w:r>
    </w:p>
    <w:p w14:paraId="1A3DD338" w14:textId="5E7D8B3A" w:rsidR="00C706C6" w:rsidRDefault="00BF2516" w:rsidP="00C706C6">
      <w:pPr>
        <w:ind w:left="1416" w:hanging="1416"/>
        <w:rPr>
          <w:i/>
        </w:rPr>
      </w:pPr>
      <w:r>
        <w:fldChar w:fldCharType="end"/>
      </w:r>
      <w:r w:rsidR="00C706C6" w:rsidRPr="002A5BD3">
        <w:rPr>
          <w:i/>
        </w:rPr>
        <w:t xml:space="preserve">[Query: </w:t>
      </w:r>
      <w:r w:rsidR="00A04C5A">
        <w:rPr>
          <w:i/>
        </w:rPr>
        <w:t>2</w:t>
      </w:r>
      <w:r w:rsidR="00FE08B9">
        <w:rPr>
          <w:i/>
        </w:rPr>
        <w:t>0</w:t>
      </w:r>
      <w:r w:rsidR="00C706C6" w:rsidRPr="002A5BD3">
        <w:rPr>
          <w:i/>
        </w:rPr>
        <w:t>/12/2020]</w:t>
      </w:r>
    </w:p>
    <w:p w14:paraId="10C3C473" w14:textId="28018203" w:rsidR="003824BA" w:rsidRPr="00A8346A" w:rsidRDefault="003824BA" w:rsidP="003824BA">
      <w:r>
        <w:t>MATHWORKS</w:t>
      </w:r>
      <w:r w:rsidRPr="00A8346A">
        <w:t xml:space="preserve">. </w:t>
      </w:r>
      <w:r w:rsidR="00A04C5A" w:rsidRPr="00A04C5A">
        <w:t>regionprops</w:t>
      </w:r>
    </w:p>
    <w:p w14:paraId="08515CE8" w14:textId="537EA7AC" w:rsidR="00A04C5A" w:rsidRPr="00A04C5A" w:rsidRDefault="00A04C5A" w:rsidP="00A04C5A">
      <w:pPr>
        <w:mirrorIndents/>
        <w:rPr>
          <w:rStyle w:val="Hipervnculo"/>
        </w:rPr>
      </w:pPr>
      <w:r>
        <w:fldChar w:fldCharType="begin"/>
      </w:r>
      <w:r>
        <w:instrText xml:space="preserve"> HYPERLINK "https://www.mathworks.com/help/images/ref/regionprops.html" </w:instrText>
      </w:r>
      <w:r>
        <w:fldChar w:fldCharType="separate"/>
      </w:r>
      <w:r w:rsidR="003824BA" w:rsidRPr="00A04C5A">
        <w:rPr>
          <w:rStyle w:val="Hipervnculo"/>
        </w:rPr>
        <w:t xml:space="preserve"> </w:t>
      </w:r>
      <w:r w:rsidRPr="00A04C5A">
        <w:rPr>
          <w:rStyle w:val="Hipervnculo"/>
        </w:rPr>
        <w:t>https://www.mathworks.com/help/images/ref/regionprops.html</w:t>
      </w:r>
    </w:p>
    <w:p w14:paraId="522FD96D" w14:textId="1A40D1B2" w:rsidR="003824BA" w:rsidRDefault="00A04C5A" w:rsidP="00A04C5A">
      <w:pPr>
        <w:mirrorIndents/>
        <w:rPr>
          <w:i/>
        </w:rPr>
      </w:pPr>
      <w:r>
        <w:fldChar w:fldCharType="end"/>
      </w:r>
      <w:r w:rsidR="003824BA" w:rsidRPr="002A5BD3">
        <w:rPr>
          <w:i/>
        </w:rPr>
        <w:t xml:space="preserve">[Query: </w:t>
      </w:r>
      <w:r>
        <w:rPr>
          <w:i/>
        </w:rPr>
        <w:t>2</w:t>
      </w:r>
      <w:r w:rsidR="003824BA">
        <w:rPr>
          <w:i/>
        </w:rPr>
        <w:t>0</w:t>
      </w:r>
      <w:r w:rsidR="003824BA" w:rsidRPr="002A5BD3">
        <w:rPr>
          <w:i/>
        </w:rPr>
        <w:t>/12/2020]</w:t>
      </w:r>
    </w:p>
    <w:p w14:paraId="36165828" w14:textId="69335762" w:rsidR="00F1163D" w:rsidRPr="00A8346A" w:rsidRDefault="00F1163D" w:rsidP="00F1163D">
      <w:r>
        <w:t>MATHWORKS</w:t>
      </w:r>
      <w:r w:rsidRPr="00A8346A">
        <w:t xml:space="preserve">. </w:t>
      </w:r>
      <w:r w:rsidRPr="00F1163D">
        <w:t>imopen</w:t>
      </w:r>
    </w:p>
    <w:p w14:paraId="1240CF40" w14:textId="30586B05" w:rsidR="00F1163D" w:rsidRPr="00F1163D" w:rsidRDefault="00E40D5F" w:rsidP="00F1163D">
      <w:pPr>
        <w:mirrorIndents/>
      </w:pPr>
      <w:hyperlink r:id="rId59" w:history="1">
        <w:r w:rsidR="00F1163D" w:rsidRPr="00F1163D">
          <w:rPr>
            <w:rStyle w:val="Hipervnculo"/>
          </w:rPr>
          <w:t>https://www.mathworks.com/help/images/ref/imopen.html</w:t>
        </w:r>
      </w:hyperlink>
    </w:p>
    <w:p w14:paraId="43B94845" w14:textId="70B9248C" w:rsidR="00F1163D" w:rsidRDefault="00F1163D" w:rsidP="00A04C5A">
      <w:pPr>
        <w:mirrorIndents/>
        <w:rPr>
          <w:i/>
        </w:rPr>
      </w:pPr>
      <w:r w:rsidRPr="002A5BD3">
        <w:rPr>
          <w:i/>
        </w:rPr>
        <w:t xml:space="preserve">[Query: </w:t>
      </w:r>
      <w:r>
        <w:rPr>
          <w:i/>
        </w:rPr>
        <w:t>25</w:t>
      </w:r>
      <w:r w:rsidRPr="002A5BD3">
        <w:rPr>
          <w:i/>
        </w:rPr>
        <w:t>/12/2020]</w:t>
      </w:r>
    </w:p>
    <w:p w14:paraId="10B50018" w14:textId="63B250D5" w:rsidR="003824BA" w:rsidRPr="00A8346A" w:rsidRDefault="003824BA" w:rsidP="003824BA">
      <w:r>
        <w:t>MATHWORKS</w:t>
      </w:r>
      <w:r w:rsidRPr="00A8346A">
        <w:t xml:space="preserve">. </w:t>
      </w:r>
      <w:r w:rsidR="00A04C5A">
        <w:t>Videos and Webinars</w:t>
      </w:r>
    </w:p>
    <w:p w14:paraId="0AB3048C" w14:textId="77777777" w:rsidR="00F1163D" w:rsidRPr="00F1163D" w:rsidRDefault="00F1163D" w:rsidP="003824BA">
      <w:pPr>
        <w:mirrorIndents/>
      </w:pPr>
      <w:r>
        <w:fldChar w:fldCharType="begin"/>
      </w:r>
      <w:r>
        <w:instrText xml:space="preserve"> HYPERLINK "</w:instrText>
      </w:r>
      <w:r w:rsidRPr="003824BA">
        <w:instrText xml:space="preserve"> </w:instrText>
      </w:r>
      <w:r w:rsidRPr="00F1163D">
        <w:instrText>https://www.mathworks.com/videos/webcam-support-89504.html</w:instrText>
      </w:r>
    </w:p>
    <w:p w14:paraId="10C224E3" w14:textId="77777777" w:rsidR="00F1163D" w:rsidRPr="00720FB4" w:rsidRDefault="00F1163D" w:rsidP="003824BA">
      <w:pPr>
        <w:mirrorIndents/>
        <w:rPr>
          <w:rStyle w:val="Hipervnculo"/>
        </w:rPr>
      </w:pPr>
      <w:r>
        <w:instrText xml:space="preserve">" </w:instrText>
      </w:r>
      <w:r>
        <w:fldChar w:fldCharType="separate"/>
      </w:r>
      <w:r w:rsidRPr="00720FB4">
        <w:rPr>
          <w:rStyle w:val="Hipervnculo"/>
        </w:rPr>
        <w:t xml:space="preserve"> https://www.mathworks.com/videos/webcam-support-89504.html</w:t>
      </w:r>
    </w:p>
    <w:p w14:paraId="1BD7BB28" w14:textId="030DCA85" w:rsidR="003824BA" w:rsidRDefault="00F1163D" w:rsidP="003824BA">
      <w:pPr>
        <w:ind w:left="1416" w:hanging="1416"/>
        <w:rPr>
          <w:i/>
        </w:rPr>
      </w:pPr>
      <w:r>
        <w:fldChar w:fldCharType="end"/>
      </w:r>
      <w:r w:rsidR="003824BA" w:rsidRPr="002A5BD3">
        <w:rPr>
          <w:i/>
        </w:rPr>
        <w:t xml:space="preserve">[Query: </w:t>
      </w:r>
      <w:r w:rsidR="00A04C5A">
        <w:rPr>
          <w:i/>
        </w:rPr>
        <w:t>30</w:t>
      </w:r>
      <w:r w:rsidR="003824BA" w:rsidRPr="002A5BD3">
        <w:rPr>
          <w:i/>
        </w:rPr>
        <w:t>/12/2020]</w:t>
      </w:r>
    </w:p>
    <w:p w14:paraId="2A7DFB7A" w14:textId="6DE5EFE6" w:rsidR="00A04C5A" w:rsidRPr="00A8346A" w:rsidRDefault="00A04C5A" w:rsidP="00A04C5A">
      <w:r>
        <w:t>MATHWORKS</w:t>
      </w:r>
      <w:r w:rsidRPr="00A8346A">
        <w:t xml:space="preserve">. </w:t>
      </w:r>
      <w:r w:rsidRPr="00A04C5A">
        <w:t>Parse HTML and Extract Text Content</w:t>
      </w:r>
    </w:p>
    <w:p w14:paraId="552305DF" w14:textId="0584A19E" w:rsidR="00A04C5A" w:rsidRPr="00A04C5A" w:rsidRDefault="00A04C5A" w:rsidP="00A04C5A">
      <w:pPr>
        <w:mirrorIndents/>
        <w:rPr>
          <w:rStyle w:val="Hipervnculo"/>
        </w:rPr>
      </w:pPr>
      <w:r>
        <w:fldChar w:fldCharType="begin"/>
      </w:r>
      <w:r>
        <w:instrText xml:space="preserve"> HYPERLINK "https://www.mathworks.com/help/textanalytics/ug/parse-html-and-extract-text-content.html" </w:instrText>
      </w:r>
      <w:r>
        <w:fldChar w:fldCharType="separate"/>
      </w:r>
      <w:r w:rsidRPr="00A04C5A">
        <w:rPr>
          <w:rStyle w:val="Hipervnculo"/>
        </w:rPr>
        <w:t xml:space="preserve"> https://www.mathworks.com/help/textanalytics/ug/parse-html-and-extract-text-content.html</w:t>
      </w:r>
    </w:p>
    <w:p w14:paraId="3615212F" w14:textId="7936C327" w:rsidR="00A04C5A" w:rsidRDefault="00A04C5A" w:rsidP="00A04C5A">
      <w:pPr>
        <w:mirrorIndents/>
        <w:rPr>
          <w:i/>
        </w:rPr>
      </w:pPr>
      <w:r>
        <w:fldChar w:fldCharType="end"/>
      </w:r>
      <w:r w:rsidRPr="002A5BD3">
        <w:rPr>
          <w:i/>
        </w:rPr>
        <w:t xml:space="preserve">[Query: </w:t>
      </w:r>
      <w:r>
        <w:rPr>
          <w:i/>
        </w:rPr>
        <w:t>05</w:t>
      </w:r>
      <w:r w:rsidRPr="002A5BD3">
        <w:rPr>
          <w:i/>
        </w:rPr>
        <w:t>/</w:t>
      </w:r>
      <w:r>
        <w:rPr>
          <w:i/>
        </w:rPr>
        <w:t>0</w:t>
      </w:r>
      <w:r w:rsidRPr="002A5BD3">
        <w:rPr>
          <w:i/>
        </w:rPr>
        <w:t>1/2020]</w:t>
      </w:r>
    </w:p>
    <w:p w14:paraId="4856A486" w14:textId="606011EB" w:rsidR="000C413F" w:rsidRPr="00A8346A" w:rsidRDefault="000C413F" w:rsidP="000C413F">
      <w:r>
        <w:t>MATHWORKS</w:t>
      </w:r>
      <w:r w:rsidRPr="00A8346A">
        <w:t xml:space="preserve">. </w:t>
      </w:r>
      <w:r w:rsidRPr="000C413F">
        <w:t>database</w:t>
      </w:r>
    </w:p>
    <w:p w14:paraId="7CCEB8F3" w14:textId="58F74DE8" w:rsidR="000C413F" w:rsidRDefault="00E40D5F" w:rsidP="000C413F">
      <w:pPr>
        <w:mirrorIndents/>
      </w:pPr>
      <w:hyperlink r:id="rId60" w:history="1">
        <w:r w:rsidR="000C413F" w:rsidRPr="000C413F">
          <w:rPr>
            <w:rStyle w:val="Hipervnculo"/>
          </w:rPr>
          <w:t>https://www.mathworks.com/help/database/ug/database.html</w:t>
        </w:r>
      </w:hyperlink>
      <w:r w:rsidR="000C413F" w:rsidRPr="000C413F">
        <w:t xml:space="preserve"> </w:t>
      </w:r>
    </w:p>
    <w:p w14:paraId="7A4665CF" w14:textId="61A36783" w:rsidR="000C413F" w:rsidRDefault="000C413F" w:rsidP="000C413F">
      <w:pPr>
        <w:mirrorIndents/>
        <w:rPr>
          <w:i/>
        </w:rPr>
      </w:pPr>
      <w:r w:rsidRPr="002A5BD3">
        <w:rPr>
          <w:i/>
        </w:rPr>
        <w:t xml:space="preserve">[Query: </w:t>
      </w:r>
      <w:r>
        <w:rPr>
          <w:i/>
        </w:rPr>
        <w:t>05</w:t>
      </w:r>
      <w:r w:rsidRPr="002A5BD3">
        <w:rPr>
          <w:i/>
        </w:rPr>
        <w:t>/</w:t>
      </w:r>
      <w:r>
        <w:rPr>
          <w:i/>
        </w:rPr>
        <w:t>0</w:t>
      </w:r>
      <w:r w:rsidRPr="002A5BD3">
        <w:rPr>
          <w:i/>
        </w:rPr>
        <w:t>1/2020]</w:t>
      </w:r>
    </w:p>
    <w:p w14:paraId="7045FBD1" w14:textId="76AFF518" w:rsidR="000C413F" w:rsidRPr="00A8346A" w:rsidRDefault="000C413F" w:rsidP="000C413F">
      <w:r>
        <w:t>MATHWORKS</w:t>
      </w:r>
      <w:r w:rsidRPr="00A8346A">
        <w:t xml:space="preserve">. </w:t>
      </w:r>
      <w:r>
        <w:t>fetch</w:t>
      </w:r>
    </w:p>
    <w:p w14:paraId="1108D96B" w14:textId="63AF0D47" w:rsidR="000C413F" w:rsidRPr="000C413F" w:rsidRDefault="00E40D5F" w:rsidP="000C413F">
      <w:pPr>
        <w:mirrorIndents/>
        <w:rPr>
          <w:iCs/>
        </w:rPr>
      </w:pPr>
      <w:hyperlink r:id="rId61" w:history="1">
        <w:r w:rsidR="000C413F" w:rsidRPr="000C413F">
          <w:rPr>
            <w:rStyle w:val="Hipervnculo"/>
            <w:iCs/>
          </w:rPr>
          <w:t>https://www.mathworks.com/help/database/ug/sqlite.fetch.html</w:t>
        </w:r>
      </w:hyperlink>
    </w:p>
    <w:p w14:paraId="2214BDB5" w14:textId="4D9D39C7" w:rsidR="000C413F" w:rsidRDefault="000C413F" w:rsidP="000C413F">
      <w:pPr>
        <w:mirrorIndents/>
        <w:rPr>
          <w:i/>
        </w:rPr>
      </w:pPr>
      <w:r w:rsidRPr="002A5BD3">
        <w:rPr>
          <w:i/>
        </w:rPr>
        <w:t xml:space="preserve">[Query: </w:t>
      </w:r>
      <w:r>
        <w:rPr>
          <w:i/>
        </w:rPr>
        <w:t>07</w:t>
      </w:r>
      <w:r w:rsidRPr="002A5BD3">
        <w:rPr>
          <w:i/>
        </w:rPr>
        <w:t>/</w:t>
      </w:r>
      <w:r>
        <w:rPr>
          <w:i/>
        </w:rPr>
        <w:t>0</w:t>
      </w:r>
      <w:r w:rsidRPr="002A5BD3">
        <w:rPr>
          <w:i/>
        </w:rPr>
        <w:t>1/2020]</w:t>
      </w:r>
    </w:p>
    <w:p w14:paraId="7E62D90F" w14:textId="2B744790" w:rsidR="00F1163D" w:rsidRPr="00A8346A" w:rsidRDefault="00F1163D" w:rsidP="00F1163D">
      <w:r>
        <w:t>SQLITE</w:t>
      </w:r>
      <w:r w:rsidRPr="00A8346A">
        <w:t xml:space="preserve">. </w:t>
      </w:r>
      <w:r w:rsidRPr="00F1163D">
        <w:t>Command Line Shell For SQLite</w:t>
      </w:r>
    </w:p>
    <w:p w14:paraId="01ED26DD" w14:textId="67E8757D" w:rsidR="00F1163D" w:rsidRDefault="00E40D5F" w:rsidP="00F1163D">
      <w:pPr>
        <w:mirrorIndents/>
        <w:rPr>
          <w:iCs/>
        </w:rPr>
      </w:pPr>
      <w:hyperlink r:id="rId62" w:history="1">
        <w:r w:rsidR="00F1163D" w:rsidRPr="00F1163D">
          <w:rPr>
            <w:rStyle w:val="Hipervnculo"/>
            <w:iCs/>
          </w:rPr>
          <w:t>https://sqlite.org/cli.html</w:t>
        </w:r>
      </w:hyperlink>
    </w:p>
    <w:p w14:paraId="4CB9206C" w14:textId="2FD9740A" w:rsidR="00F1163D" w:rsidRDefault="00F1163D" w:rsidP="00F1163D">
      <w:pPr>
        <w:mirrorIndents/>
        <w:rPr>
          <w:i/>
        </w:rPr>
      </w:pPr>
      <w:r w:rsidRPr="002A5BD3">
        <w:rPr>
          <w:i/>
        </w:rPr>
        <w:t>[Que</w:t>
      </w:r>
      <w:r w:rsidR="004F56A8">
        <w:rPr>
          <w:i/>
        </w:rPr>
        <w:t>-//</w:t>
      </w:r>
      <w:r w:rsidRPr="002A5BD3">
        <w:rPr>
          <w:i/>
        </w:rPr>
        <w:t xml:space="preserve">ry: </w:t>
      </w:r>
      <w:r>
        <w:rPr>
          <w:i/>
        </w:rPr>
        <w:t>07</w:t>
      </w:r>
      <w:r w:rsidRPr="002A5BD3">
        <w:rPr>
          <w:i/>
        </w:rPr>
        <w:t>/</w:t>
      </w:r>
      <w:r>
        <w:rPr>
          <w:i/>
        </w:rPr>
        <w:t>0</w:t>
      </w:r>
      <w:r w:rsidRPr="002A5BD3">
        <w:rPr>
          <w:i/>
        </w:rPr>
        <w:t>1/2020]</w:t>
      </w:r>
    </w:p>
    <w:p w14:paraId="68BD3C2C" w14:textId="534E161F" w:rsidR="00F1163D" w:rsidRPr="00A8346A" w:rsidRDefault="00F1163D" w:rsidP="00F1163D">
      <w:r>
        <w:t>MATHWORKS</w:t>
      </w:r>
      <w:r w:rsidRPr="00A8346A">
        <w:t xml:space="preserve">. </w:t>
      </w:r>
      <w:r>
        <w:t>uialert</w:t>
      </w:r>
    </w:p>
    <w:p w14:paraId="03BBCA23" w14:textId="451A1732" w:rsidR="00F1163D" w:rsidRDefault="00E40D5F" w:rsidP="00F1163D">
      <w:pPr>
        <w:mirrorIndents/>
        <w:rPr>
          <w:iCs/>
        </w:rPr>
      </w:pPr>
      <w:hyperlink r:id="rId63" w:history="1">
        <w:r w:rsidR="00F1163D" w:rsidRPr="00F1163D">
          <w:rPr>
            <w:rStyle w:val="Hipervnculo"/>
            <w:iCs/>
          </w:rPr>
          <w:t>https://www.mathworks.com/help/matlab/ref/uialert.html</w:t>
        </w:r>
      </w:hyperlink>
    </w:p>
    <w:p w14:paraId="5E7532BB" w14:textId="43B2CA91" w:rsidR="003824BA" w:rsidRDefault="00F1163D" w:rsidP="007A67B4">
      <w:pPr>
        <w:mirrorIndents/>
        <w:rPr>
          <w:i/>
        </w:rPr>
      </w:pPr>
      <w:r w:rsidRPr="002A5BD3">
        <w:rPr>
          <w:i/>
        </w:rPr>
        <w:t xml:space="preserve">[Query: </w:t>
      </w:r>
      <w:r>
        <w:rPr>
          <w:i/>
        </w:rPr>
        <w:t>10</w:t>
      </w:r>
      <w:r w:rsidRPr="002A5BD3">
        <w:rPr>
          <w:i/>
        </w:rPr>
        <w:t>/</w:t>
      </w:r>
      <w:r>
        <w:rPr>
          <w:i/>
        </w:rPr>
        <w:t>0</w:t>
      </w:r>
      <w:r w:rsidRPr="002A5BD3">
        <w:rPr>
          <w:i/>
        </w:rPr>
        <w:t>1/2020]</w:t>
      </w:r>
    </w:p>
    <w:p w14:paraId="3D11F308" w14:textId="3C7E779B" w:rsidR="000E67E6" w:rsidRDefault="000E67E6" w:rsidP="007A67B4">
      <w:pPr>
        <w:mirrorIndents/>
        <w:rPr>
          <w:i/>
        </w:rPr>
      </w:pPr>
      <w:r>
        <w:rPr>
          <w:i/>
        </w:rPr>
        <w:t>MATHWORKS. OCR Trainer App.</w:t>
      </w:r>
    </w:p>
    <w:p w14:paraId="5ABF464E" w14:textId="3925DC2E" w:rsidR="000E67E6" w:rsidRDefault="00E40D5F" w:rsidP="007A67B4">
      <w:pPr>
        <w:mirrorIndents/>
        <w:rPr>
          <w:i/>
        </w:rPr>
      </w:pPr>
      <w:hyperlink r:id="rId64" w:history="1">
        <w:r w:rsidR="000E67E6" w:rsidRPr="00D4306A">
          <w:rPr>
            <w:rStyle w:val="Hipervnculo"/>
            <w:i/>
          </w:rPr>
          <w:t>https://es.mathworks.com/help/vision/ug/train-optical-character-recognition-for-custom-fonts.html</w:t>
        </w:r>
      </w:hyperlink>
    </w:p>
    <w:p w14:paraId="28FBD10D" w14:textId="0ADC9E89" w:rsidR="000E67E6" w:rsidRDefault="000E67E6" w:rsidP="007A67B4">
      <w:pPr>
        <w:mirrorIndents/>
        <w:rPr>
          <w:i/>
        </w:rPr>
      </w:pPr>
      <w:r>
        <w:rPr>
          <w:i/>
        </w:rPr>
        <w:t>[Query: 16/01/2020]</w:t>
      </w:r>
    </w:p>
    <w:p w14:paraId="4CBA9BED" w14:textId="7DCB4D49" w:rsidR="000E67E6" w:rsidRDefault="000E67E6" w:rsidP="007A67B4">
      <w:pPr>
        <w:mirrorIndents/>
        <w:rPr>
          <w:i/>
        </w:rPr>
      </w:pPr>
      <w:r>
        <w:rPr>
          <w:i/>
        </w:rPr>
        <w:t>MATHWORKS. BoundingBox.</w:t>
      </w:r>
    </w:p>
    <w:p w14:paraId="7B60F0D6" w14:textId="19B9BE1E" w:rsidR="000E67E6" w:rsidRDefault="00E40D5F" w:rsidP="007A67B4">
      <w:pPr>
        <w:mirrorIndents/>
        <w:rPr>
          <w:i/>
        </w:rPr>
      </w:pPr>
      <w:hyperlink r:id="rId65" w:history="1">
        <w:r w:rsidR="000E67E6" w:rsidRPr="00D4306A">
          <w:rPr>
            <w:rStyle w:val="Hipervnculo"/>
            <w:i/>
          </w:rPr>
          <w:t>https://es.mathworks.com/help/matlab/ref/polyshape.boundingbox.html</w:t>
        </w:r>
      </w:hyperlink>
    </w:p>
    <w:p w14:paraId="164F709E" w14:textId="77777777" w:rsidR="000E67E6" w:rsidRDefault="000E67E6" w:rsidP="000E67E6">
      <w:pPr>
        <w:mirrorIndents/>
        <w:rPr>
          <w:i/>
        </w:rPr>
      </w:pPr>
      <w:r>
        <w:rPr>
          <w:i/>
        </w:rPr>
        <w:t>[Query: 16/01/2020]</w:t>
      </w:r>
    </w:p>
    <w:p w14:paraId="16780147" w14:textId="42CA0F98" w:rsidR="000E67E6" w:rsidRDefault="000E67E6" w:rsidP="000E67E6">
      <w:pPr>
        <w:mirrorIndents/>
        <w:rPr>
          <w:i/>
        </w:rPr>
      </w:pPr>
      <w:r>
        <w:rPr>
          <w:i/>
        </w:rPr>
        <w:t>MATHWORKS. bwareopen.</w:t>
      </w:r>
    </w:p>
    <w:p w14:paraId="05BF4890" w14:textId="1A3788D1" w:rsidR="000E67E6" w:rsidRDefault="00E40D5F" w:rsidP="007A67B4">
      <w:pPr>
        <w:mirrorIndents/>
        <w:rPr>
          <w:i/>
        </w:rPr>
      </w:pPr>
      <w:hyperlink r:id="rId66" w:history="1">
        <w:r w:rsidR="000E67E6" w:rsidRPr="00D4306A">
          <w:rPr>
            <w:rStyle w:val="Hipervnculo"/>
            <w:i/>
          </w:rPr>
          <w:t>https://es.mathworks.com/help/images/ref/bwareaopen.html</w:t>
        </w:r>
      </w:hyperlink>
    </w:p>
    <w:p w14:paraId="5F888A52" w14:textId="3562F6B5" w:rsidR="000E67E6" w:rsidRDefault="000E67E6" w:rsidP="000E67E6">
      <w:pPr>
        <w:mirrorIndents/>
        <w:rPr>
          <w:i/>
        </w:rPr>
      </w:pPr>
      <w:r>
        <w:rPr>
          <w:i/>
        </w:rPr>
        <w:t>[Query: 18/01/2020]</w:t>
      </w:r>
    </w:p>
    <w:p w14:paraId="306DC27F" w14:textId="77777777" w:rsidR="000E67E6" w:rsidRDefault="000E67E6" w:rsidP="007A67B4">
      <w:pPr>
        <w:mirrorIndents/>
        <w:rPr>
          <w:i/>
        </w:rPr>
      </w:pPr>
    </w:p>
    <w:p w14:paraId="2897624A" w14:textId="5F968B37" w:rsidR="004C2A4F" w:rsidRPr="002A5BD3" w:rsidRDefault="000D0B75" w:rsidP="000D0B75">
      <w:pPr>
        <w:pStyle w:val="Ttulo1"/>
      </w:pPr>
      <w:bookmarkStart w:id="115" w:name="_Toc63796017"/>
      <w:r w:rsidRPr="000D0B75">
        <w:t>Time &amp; Work Management</w:t>
      </w:r>
      <w:bookmarkEnd w:id="115"/>
    </w:p>
    <w:p w14:paraId="59D58DF7" w14:textId="77777777" w:rsidR="006A5367" w:rsidRPr="00420C70" w:rsidRDefault="006A5367" w:rsidP="00420C70">
      <w:pPr>
        <w:jc w:val="both"/>
        <w:rPr>
          <w:iCs/>
        </w:rPr>
      </w:pPr>
      <w:r w:rsidRPr="00420C70">
        <w:rPr>
          <w:iCs/>
        </w:rPr>
        <w:t>In the first week of work we made a Gantt chart in order to plan the project correctly. We started to define the objectives and to do some initial research. We decided that we would finally detect both the QR code and the name and we started with the programming of the different functions. Research work has been carried out while programming, learning new Matlab functions and testing solutions. Finally, the documentation has been written and future improvements of the project have been evaluated. All the planning has been fulfilled, with the exception of problems in some of the functions that took longer to solve, or that could not be solved at all. Attached is the Gantt chart.</w:t>
      </w:r>
    </w:p>
    <w:p w14:paraId="70B42BEC" w14:textId="77777777" w:rsidR="006A5367" w:rsidRPr="006A5367" w:rsidRDefault="006A5367" w:rsidP="006A5367">
      <w:pPr>
        <w:rPr>
          <w:i/>
        </w:rPr>
      </w:pPr>
    </w:p>
    <w:p w14:paraId="598F08DC" w14:textId="59B2A71C" w:rsidR="00546486" w:rsidRPr="00867032" w:rsidRDefault="00AC4D13" w:rsidP="00546486">
      <w:pPr>
        <w:pStyle w:val="Ttulo1"/>
        <w:rPr>
          <w:lang w:val="en-US"/>
        </w:rPr>
      </w:pPr>
      <w:bookmarkStart w:id="116" w:name="_Toc63796018"/>
      <w:r w:rsidRPr="00867032">
        <w:rPr>
          <w:lang w:val="en-US"/>
        </w:rPr>
        <w:t>Authors</w:t>
      </w:r>
      <w:r w:rsidR="00B94DC6" w:rsidRPr="00867032">
        <w:rPr>
          <w:lang w:val="en-US"/>
        </w:rPr>
        <w:t>’</w:t>
      </w:r>
      <w:r w:rsidRPr="00867032">
        <w:rPr>
          <w:lang w:val="en-US"/>
        </w:rPr>
        <w:t xml:space="preserve"> Declaration of Originality</w:t>
      </w:r>
      <w:bookmarkEnd w:id="116"/>
    </w:p>
    <w:p w14:paraId="3879056E" w14:textId="797FDDAC" w:rsidR="002C29F2" w:rsidRPr="00B94DC6" w:rsidRDefault="002C29F2" w:rsidP="000E67E6">
      <w:pPr>
        <w:jc w:val="both"/>
        <w:rPr>
          <w:lang w:val="en-US"/>
        </w:rPr>
      </w:pPr>
      <w:r w:rsidRPr="00B94DC6">
        <w:rPr>
          <w:lang w:val="en-US"/>
        </w:rPr>
        <w:t>We</w:t>
      </w:r>
      <w:r w:rsidRPr="00B94DC6">
        <w:rPr>
          <w:i/>
          <w:lang w:val="en-US"/>
        </w:rPr>
        <w:t xml:space="preserve">, Jorge Peral de </w:t>
      </w:r>
      <w:r w:rsidR="00B72C91" w:rsidRPr="00B94DC6">
        <w:rPr>
          <w:i/>
          <w:lang w:val="en-US"/>
        </w:rPr>
        <w:t>León,</w:t>
      </w:r>
      <w:r w:rsidRPr="00B94DC6">
        <w:rPr>
          <w:lang w:val="en-US"/>
        </w:rPr>
        <w:t xml:space="preserve"> </w:t>
      </w:r>
      <w:r>
        <w:rPr>
          <w:lang w:val="en-US"/>
        </w:rPr>
        <w:t>and</w:t>
      </w:r>
      <w:r w:rsidRPr="00B94DC6">
        <w:rPr>
          <w:lang w:val="en-US"/>
        </w:rPr>
        <w:t xml:space="preserve"> </w:t>
      </w:r>
      <w:r w:rsidR="00B72C91">
        <w:rPr>
          <w:i/>
          <w:lang w:val="en-US"/>
        </w:rPr>
        <w:t>Laura Marcela Arévalo Jaramillo</w:t>
      </w:r>
      <w:r w:rsidRPr="00B94DC6">
        <w:rPr>
          <w:i/>
          <w:lang w:val="en-US"/>
        </w:rPr>
        <w:t xml:space="preserve"> </w:t>
      </w:r>
      <w:r w:rsidRPr="00B94DC6">
        <w:rPr>
          <w:lang w:val="en-US"/>
        </w:rPr>
        <w:t>declare that We are the sole authors of this report it hasn’t been done by other people or copied and that We have not used fragments of text from other sources without proper ackno</w:t>
      </w:r>
      <w:r>
        <w:rPr>
          <w:lang w:val="en-US"/>
        </w:rPr>
        <w:t>wledg</w:t>
      </w:r>
      <w:r w:rsidRPr="00B94DC6">
        <w:rPr>
          <w:lang w:val="en-US"/>
        </w:rPr>
        <w:t>ment.</w:t>
      </w:r>
    </w:p>
    <w:p w14:paraId="4ECDEE1A" w14:textId="49C2B8C4" w:rsidR="0082207B" w:rsidRPr="00B94DC6" w:rsidRDefault="0082207B">
      <w:pPr>
        <w:rPr>
          <w:lang w:val="en-US"/>
        </w:rPr>
      </w:pPr>
    </w:p>
    <w:sectPr w:rsidR="0082207B" w:rsidRPr="00B94DC6" w:rsidSect="00CE6838">
      <w:headerReference w:type="default" r:id="rId67"/>
      <w:footerReference w:type="default" r:id="rId68"/>
      <w:pgSz w:w="11906" w:h="16838" w:code="9"/>
      <w:pgMar w:top="1418" w:right="1701" w:bottom="1418"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F7DE3" w14:textId="77777777" w:rsidR="00DF176C" w:rsidRDefault="00DF176C" w:rsidP="00546486">
      <w:pPr>
        <w:spacing w:after="0" w:line="240" w:lineRule="auto"/>
      </w:pPr>
      <w:r>
        <w:separator/>
      </w:r>
    </w:p>
  </w:endnote>
  <w:endnote w:type="continuationSeparator" w:id="0">
    <w:p w14:paraId="560660DF" w14:textId="77777777" w:rsidR="00DF176C" w:rsidRDefault="00DF176C" w:rsidP="00546486">
      <w:pPr>
        <w:spacing w:after="0" w:line="240" w:lineRule="auto"/>
      </w:pPr>
      <w:r>
        <w:continuationSeparator/>
      </w:r>
    </w:p>
  </w:endnote>
  <w:endnote w:type="continuationNotice" w:id="1">
    <w:p w14:paraId="39CD272B" w14:textId="77777777" w:rsidR="00DF176C" w:rsidRDefault="00DF17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147FB" w14:textId="6387EDF3" w:rsidR="006A5367" w:rsidRPr="009E33C9" w:rsidRDefault="006A5367" w:rsidP="004D5425">
    <w:pPr>
      <w:pStyle w:val="Piedepgina"/>
      <w:spacing w:after="0"/>
      <w:jc w:val="center"/>
      <w:rPr>
        <w:i/>
      </w:rPr>
    </w:pPr>
    <w:r>
      <w:rPr>
        <w:i/>
      </w:rPr>
      <w:t>Jorge Peral de León – Laura Marcela Arévalo Jaramillo – February 10, 2021</w:t>
    </w:r>
  </w:p>
  <w:p w14:paraId="0DC31153" w14:textId="77777777" w:rsidR="006A5367" w:rsidRPr="009E33C9" w:rsidRDefault="006A5367" w:rsidP="004D5425">
    <w:pPr>
      <w:pStyle w:val="Piedepgina"/>
      <w:spacing w:after="0"/>
      <w:jc w:val="center"/>
      <w:rPr>
        <w:i/>
        <w:sz w:val="20"/>
        <w:szCs w:val="20"/>
      </w:rPr>
    </w:pPr>
    <w:r w:rsidRPr="009E33C9">
      <w:rPr>
        <w:rStyle w:val="Nmerodepgina"/>
        <w:b/>
        <w:i/>
      </w:rPr>
      <w:fldChar w:fldCharType="begin"/>
    </w:r>
    <w:r w:rsidRPr="009E33C9">
      <w:rPr>
        <w:rStyle w:val="Nmerodepgina"/>
        <w:b/>
        <w:i/>
      </w:rPr>
      <w:instrText xml:space="preserve"> PAGE </w:instrText>
    </w:r>
    <w:r w:rsidRPr="009E33C9">
      <w:rPr>
        <w:rStyle w:val="Nmerodepgina"/>
        <w:b/>
        <w:i/>
      </w:rPr>
      <w:fldChar w:fldCharType="separate"/>
    </w:r>
    <w:r>
      <w:rPr>
        <w:rStyle w:val="Nmerodepgina"/>
        <w:b/>
        <w:i/>
        <w:noProof/>
      </w:rPr>
      <w:t>11</w:t>
    </w:r>
    <w:r w:rsidRPr="009E33C9">
      <w:rPr>
        <w:rStyle w:val="Nmerodepgina"/>
        <w:b/>
        <w:i/>
      </w:rPr>
      <w:fldChar w:fldCharType="end"/>
    </w:r>
    <w:r w:rsidRPr="009E33C9">
      <w:rPr>
        <w:rStyle w:val="Nmerodepgina"/>
        <w:i/>
        <w:sz w:val="20"/>
        <w:szCs w:val="20"/>
      </w:rPr>
      <w:t>/</w:t>
    </w:r>
    <w:r w:rsidRPr="009E33C9">
      <w:rPr>
        <w:rStyle w:val="Nmerodepgina"/>
        <w:i/>
        <w:sz w:val="20"/>
        <w:szCs w:val="20"/>
      </w:rPr>
      <w:fldChar w:fldCharType="begin"/>
    </w:r>
    <w:r w:rsidRPr="009E33C9">
      <w:rPr>
        <w:rStyle w:val="Nmerodepgina"/>
        <w:i/>
        <w:sz w:val="20"/>
        <w:szCs w:val="20"/>
      </w:rPr>
      <w:instrText xml:space="preserve"> NUMPAGES </w:instrText>
    </w:r>
    <w:r w:rsidRPr="009E33C9">
      <w:rPr>
        <w:rStyle w:val="Nmerodepgina"/>
        <w:i/>
        <w:sz w:val="20"/>
        <w:szCs w:val="20"/>
      </w:rPr>
      <w:fldChar w:fldCharType="separate"/>
    </w:r>
    <w:r>
      <w:rPr>
        <w:rStyle w:val="Nmerodepgina"/>
        <w:i/>
        <w:noProof/>
        <w:sz w:val="20"/>
        <w:szCs w:val="20"/>
      </w:rPr>
      <w:t>11</w:t>
    </w:r>
    <w:r w:rsidRPr="009E33C9">
      <w:rPr>
        <w:rStyle w:val="Nmerodepgina"/>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DCBB5" w14:textId="77777777" w:rsidR="00DF176C" w:rsidRDefault="00DF176C" w:rsidP="00546486">
      <w:pPr>
        <w:spacing w:after="0" w:line="240" w:lineRule="auto"/>
      </w:pPr>
      <w:r>
        <w:separator/>
      </w:r>
    </w:p>
  </w:footnote>
  <w:footnote w:type="continuationSeparator" w:id="0">
    <w:p w14:paraId="62F3C6D1" w14:textId="77777777" w:rsidR="00DF176C" w:rsidRDefault="00DF176C" w:rsidP="00546486">
      <w:pPr>
        <w:spacing w:after="0" w:line="240" w:lineRule="auto"/>
      </w:pPr>
      <w:r>
        <w:continuationSeparator/>
      </w:r>
    </w:p>
  </w:footnote>
  <w:footnote w:type="continuationNotice" w:id="1">
    <w:p w14:paraId="71ACF203" w14:textId="77777777" w:rsidR="00DF176C" w:rsidRDefault="00DF17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0CC24" w14:textId="085C0990" w:rsidR="006A5367" w:rsidRPr="00F275E5" w:rsidRDefault="006A5367" w:rsidP="00E646F3">
    <w:pPr>
      <w:pStyle w:val="Encabezado"/>
      <w:jc w:val="right"/>
      <w:rPr>
        <w:i/>
        <w:sz w:val="20"/>
        <w:szCs w:val="20"/>
        <w:lang w:val="es-ES"/>
      </w:rPr>
    </w:pPr>
    <w:r>
      <w:rPr>
        <w:i/>
        <w:sz w:val="20"/>
        <w:szCs w:val="20"/>
        <w:lang w:val="es-ES"/>
      </w:rPr>
      <w:t>Tratamiento digital de imagen y video                Final Project –</w:t>
    </w:r>
    <w:r w:rsidRPr="00B72C91">
      <w:rPr>
        <w:i/>
        <w:sz w:val="20"/>
        <w:szCs w:val="20"/>
        <w:lang w:val="es-ES"/>
      </w:rPr>
      <w:t>Scanner application for the UPV Card to control attendance to cla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F5AEC"/>
    <w:multiLevelType w:val="hybridMultilevel"/>
    <w:tmpl w:val="CA5E29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F000740"/>
    <w:multiLevelType w:val="hybridMultilevel"/>
    <w:tmpl w:val="A484E6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23F0F9D"/>
    <w:multiLevelType w:val="hybridMultilevel"/>
    <w:tmpl w:val="961C59F8"/>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 w15:restartNumberingAfterBreak="0">
    <w:nsid w:val="22BE1154"/>
    <w:multiLevelType w:val="hybridMultilevel"/>
    <w:tmpl w:val="CD0E3CF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261B1C4A"/>
    <w:multiLevelType w:val="hybridMultilevel"/>
    <w:tmpl w:val="136A48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9FB332C"/>
    <w:multiLevelType w:val="hybridMultilevel"/>
    <w:tmpl w:val="B164F5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0585113"/>
    <w:multiLevelType w:val="hybridMultilevel"/>
    <w:tmpl w:val="86C014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4462261"/>
    <w:multiLevelType w:val="hybridMultilevel"/>
    <w:tmpl w:val="350205F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4BC4B3E"/>
    <w:multiLevelType w:val="hybridMultilevel"/>
    <w:tmpl w:val="7862EA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7441A1"/>
    <w:multiLevelType w:val="hybridMultilevel"/>
    <w:tmpl w:val="B224AAD8"/>
    <w:lvl w:ilvl="0" w:tplc="9BEE9A4A">
      <w:numFmt w:val="bullet"/>
      <w:lvlText w:val=""/>
      <w:lvlJc w:val="left"/>
      <w:pPr>
        <w:ind w:left="720" w:hanging="360"/>
      </w:pPr>
      <w:rPr>
        <w:rFonts w:ascii="Symbol" w:eastAsia="Times New Roman" w:hAnsi="Symbol"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0" w15:restartNumberingAfterBreak="0">
    <w:nsid w:val="3C710488"/>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E3F0F66"/>
    <w:multiLevelType w:val="hybridMultilevel"/>
    <w:tmpl w:val="FB7A0AF6"/>
    <w:lvl w:ilvl="0" w:tplc="0C0A0005">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50841D60"/>
    <w:multiLevelType w:val="hybridMultilevel"/>
    <w:tmpl w:val="2EA029B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8B42FE0"/>
    <w:multiLevelType w:val="hybridMultilevel"/>
    <w:tmpl w:val="B0A0928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81772F"/>
    <w:multiLevelType w:val="hybridMultilevel"/>
    <w:tmpl w:val="426C73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F417B11"/>
    <w:multiLevelType w:val="hybridMultilevel"/>
    <w:tmpl w:val="1B107C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AA8077B"/>
    <w:multiLevelType w:val="hybridMultilevel"/>
    <w:tmpl w:val="372CF7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65F5B09"/>
    <w:multiLevelType w:val="hybridMultilevel"/>
    <w:tmpl w:val="5CBAD134"/>
    <w:lvl w:ilvl="0" w:tplc="51DE2BD8">
      <w:numFmt w:val="bullet"/>
      <w:lvlText w:val="-"/>
      <w:lvlJc w:val="left"/>
      <w:pPr>
        <w:ind w:left="1068" w:hanging="360"/>
      </w:pPr>
      <w:rPr>
        <w:rFonts w:ascii="Calibri" w:eastAsiaTheme="minorEastAsia" w:hAnsi="Calibri" w:cs="Calibri"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8" w15:restartNumberingAfterBreak="0">
    <w:nsid w:val="7AB11C0A"/>
    <w:multiLevelType w:val="hybridMultilevel"/>
    <w:tmpl w:val="DA98AE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C91158E"/>
    <w:multiLevelType w:val="hybridMultilevel"/>
    <w:tmpl w:val="3C389926"/>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D1D0698"/>
    <w:multiLevelType w:val="hybridMultilevel"/>
    <w:tmpl w:val="13F29E6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FA249BA"/>
    <w:multiLevelType w:val="hybridMultilevel"/>
    <w:tmpl w:val="EAA444FA"/>
    <w:lvl w:ilvl="0" w:tplc="BD9C8A8C">
      <w:start w:val="1"/>
      <w:numFmt w:val="decimal"/>
      <w:lvlText w:val="%1."/>
      <w:lvlJc w:val="left"/>
      <w:pPr>
        <w:ind w:left="720" w:hanging="360"/>
      </w:pPr>
      <w:rPr>
        <w:b/>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5"/>
  </w:num>
  <w:num w:numId="2">
    <w:abstractNumId w:val="14"/>
  </w:num>
  <w:num w:numId="3">
    <w:abstractNumId w:val="13"/>
  </w:num>
  <w:num w:numId="4">
    <w:abstractNumId w:val="21"/>
  </w:num>
  <w:num w:numId="5">
    <w:abstractNumId w:val="20"/>
  </w:num>
  <w:num w:numId="6">
    <w:abstractNumId w:val="2"/>
  </w:num>
  <w:num w:numId="7">
    <w:abstractNumId w:val="18"/>
  </w:num>
  <w:num w:numId="8">
    <w:abstractNumId w:val="7"/>
  </w:num>
  <w:num w:numId="9">
    <w:abstractNumId w:val="19"/>
  </w:num>
  <w:num w:numId="10">
    <w:abstractNumId w:val="17"/>
  </w:num>
  <w:num w:numId="11">
    <w:abstractNumId w:val="19"/>
  </w:num>
  <w:num w:numId="12">
    <w:abstractNumId w:val="3"/>
  </w:num>
  <w:num w:numId="13">
    <w:abstractNumId w:val="11"/>
  </w:num>
  <w:num w:numId="14">
    <w:abstractNumId w:val="9"/>
  </w:num>
  <w:num w:numId="15">
    <w:abstractNumId w:val="1"/>
  </w:num>
  <w:num w:numId="16">
    <w:abstractNumId w:val="10"/>
  </w:num>
  <w:num w:numId="17">
    <w:abstractNumId w:val="15"/>
  </w:num>
  <w:num w:numId="18">
    <w:abstractNumId w:val="6"/>
  </w:num>
  <w:num w:numId="19">
    <w:abstractNumId w:val="12"/>
  </w:num>
  <w:num w:numId="20">
    <w:abstractNumId w:val="16"/>
  </w:num>
  <w:num w:numId="21">
    <w:abstractNumId w:val="8"/>
  </w:num>
  <w:num w:numId="22">
    <w:abstractNumId w:val="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O2NDGyMDM1NLFQ0lEKTi0uzszPAykwMqwFABPtSuQtAAAA"/>
  </w:docVars>
  <w:rsids>
    <w:rsidRoot w:val="00546486"/>
    <w:rsid w:val="0000212D"/>
    <w:rsid w:val="000034E1"/>
    <w:rsid w:val="000052BE"/>
    <w:rsid w:val="000056D3"/>
    <w:rsid w:val="00007EFA"/>
    <w:rsid w:val="00010314"/>
    <w:rsid w:val="00010827"/>
    <w:rsid w:val="000130E4"/>
    <w:rsid w:val="0001394D"/>
    <w:rsid w:val="00013FB5"/>
    <w:rsid w:val="000162CE"/>
    <w:rsid w:val="0001645B"/>
    <w:rsid w:val="000220C6"/>
    <w:rsid w:val="00023D61"/>
    <w:rsid w:val="000244CA"/>
    <w:rsid w:val="00026212"/>
    <w:rsid w:val="00027092"/>
    <w:rsid w:val="0002755D"/>
    <w:rsid w:val="00031283"/>
    <w:rsid w:val="00031457"/>
    <w:rsid w:val="00034D4B"/>
    <w:rsid w:val="0003574A"/>
    <w:rsid w:val="00035E13"/>
    <w:rsid w:val="0003624E"/>
    <w:rsid w:val="0003721C"/>
    <w:rsid w:val="00043678"/>
    <w:rsid w:val="00043768"/>
    <w:rsid w:val="00044705"/>
    <w:rsid w:val="00044D2C"/>
    <w:rsid w:val="0004509F"/>
    <w:rsid w:val="00045303"/>
    <w:rsid w:val="0004557C"/>
    <w:rsid w:val="00045BE5"/>
    <w:rsid w:val="000477EB"/>
    <w:rsid w:val="00047DF5"/>
    <w:rsid w:val="00051209"/>
    <w:rsid w:val="000518ED"/>
    <w:rsid w:val="00054615"/>
    <w:rsid w:val="00054AE2"/>
    <w:rsid w:val="0005566C"/>
    <w:rsid w:val="00060F2A"/>
    <w:rsid w:val="0006258E"/>
    <w:rsid w:val="0006395B"/>
    <w:rsid w:val="00065863"/>
    <w:rsid w:val="00065AA0"/>
    <w:rsid w:val="00066342"/>
    <w:rsid w:val="00066C3D"/>
    <w:rsid w:val="00071DA1"/>
    <w:rsid w:val="0007422B"/>
    <w:rsid w:val="00074E9E"/>
    <w:rsid w:val="00077260"/>
    <w:rsid w:val="00077732"/>
    <w:rsid w:val="00077738"/>
    <w:rsid w:val="00077F1A"/>
    <w:rsid w:val="00084865"/>
    <w:rsid w:val="0008624D"/>
    <w:rsid w:val="00086811"/>
    <w:rsid w:val="000907B2"/>
    <w:rsid w:val="0009138A"/>
    <w:rsid w:val="00092522"/>
    <w:rsid w:val="000A1500"/>
    <w:rsid w:val="000A1F64"/>
    <w:rsid w:val="000A2C60"/>
    <w:rsid w:val="000A3218"/>
    <w:rsid w:val="000A4EF5"/>
    <w:rsid w:val="000B0454"/>
    <w:rsid w:val="000B1655"/>
    <w:rsid w:val="000B390B"/>
    <w:rsid w:val="000B4F22"/>
    <w:rsid w:val="000B53C2"/>
    <w:rsid w:val="000B64AA"/>
    <w:rsid w:val="000C2473"/>
    <w:rsid w:val="000C372C"/>
    <w:rsid w:val="000C38B0"/>
    <w:rsid w:val="000C413F"/>
    <w:rsid w:val="000C5DF0"/>
    <w:rsid w:val="000C5F92"/>
    <w:rsid w:val="000C5FE6"/>
    <w:rsid w:val="000C7990"/>
    <w:rsid w:val="000C7C74"/>
    <w:rsid w:val="000D0654"/>
    <w:rsid w:val="000D0B75"/>
    <w:rsid w:val="000D16B8"/>
    <w:rsid w:val="000D1986"/>
    <w:rsid w:val="000D2CF3"/>
    <w:rsid w:val="000D5113"/>
    <w:rsid w:val="000D7D04"/>
    <w:rsid w:val="000E0031"/>
    <w:rsid w:val="000E1687"/>
    <w:rsid w:val="000E18AB"/>
    <w:rsid w:val="000E2C0E"/>
    <w:rsid w:val="000E38AF"/>
    <w:rsid w:val="000E40EE"/>
    <w:rsid w:val="000E5AFA"/>
    <w:rsid w:val="000E6274"/>
    <w:rsid w:val="000E67E6"/>
    <w:rsid w:val="000E6F70"/>
    <w:rsid w:val="000F1AC7"/>
    <w:rsid w:val="000F34D3"/>
    <w:rsid w:val="000F3979"/>
    <w:rsid w:val="000F4427"/>
    <w:rsid w:val="000F648B"/>
    <w:rsid w:val="00102EC2"/>
    <w:rsid w:val="001030C6"/>
    <w:rsid w:val="001037D4"/>
    <w:rsid w:val="00103D2C"/>
    <w:rsid w:val="001111AF"/>
    <w:rsid w:val="00111343"/>
    <w:rsid w:val="00111CA5"/>
    <w:rsid w:val="00112C50"/>
    <w:rsid w:val="00113E55"/>
    <w:rsid w:val="00115648"/>
    <w:rsid w:val="00117BCE"/>
    <w:rsid w:val="00120BC7"/>
    <w:rsid w:val="00125027"/>
    <w:rsid w:val="00127210"/>
    <w:rsid w:val="00127F05"/>
    <w:rsid w:val="001305A6"/>
    <w:rsid w:val="001312BE"/>
    <w:rsid w:val="001339EA"/>
    <w:rsid w:val="00133DEE"/>
    <w:rsid w:val="001342BB"/>
    <w:rsid w:val="00137AEC"/>
    <w:rsid w:val="0014305E"/>
    <w:rsid w:val="00146736"/>
    <w:rsid w:val="00147E43"/>
    <w:rsid w:val="001530A2"/>
    <w:rsid w:val="001545FD"/>
    <w:rsid w:val="00154D3C"/>
    <w:rsid w:val="00160FEB"/>
    <w:rsid w:val="00163D49"/>
    <w:rsid w:val="001645C9"/>
    <w:rsid w:val="00164F4C"/>
    <w:rsid w:val="00165E8C"/>
    <w:rsid w:val="0016604C"/>
    <w:rsid w:val="00170CF4"/>
    <w:rsid w:val="001746D6"/>
    <w:rsid w:val="0017508C"/>
    <w:rsid w:val="0017579C"/>
    <w:rsid w:val="001777E0"/>
    <w:rsid w:val="001800BF"/>
    <w:rsid w:val="00181C98"/>
    <w:rsid w:val="00183892"/>
    <w:rsid w:val="001849DF"/>
    <w:rsid w:val="00190F43"/>
    <w:rsid w:val="001927A9"/>
    <w:rsid w:val="00192DC1"/>
    <w:rsid w:val="001956F5"/>
    <w:rsid w:val="0019604D"/>
    <w:rsid w:val="0019768C"/>
    <w:rsid w:val="001A0F24"/>
    <w:rsid w:val="001A1607"/>
    <w:rsid w:val="001A2146"/>
    <w:rsid w:val="001B0D82"/>
    <w:rsid w:val="001B10B3"/>
    <w:rsid w:val="001B251E"/>
    <w:rsid w:val="001B33F4"/>
    <w:rsid w:val="001B421C"/>
    <w:rsid w:val="001B49E9"/>
    <w:rsid w:val="001B5D28"/>
    <w:rsid w:val="001B604A"/>
    <w:rsid w:val="001B6B1F"/>
    <w:rsid w:val="001B7624"/>
    <w:rsid w:val="001B7BE3"/>
    <w:rsid w:val="001C0ACA"/>
    <w:rsid w:val="001C3BA4"/>
    <w:rsid w:val="001C43EC"/>
    <w:rsid w:val="001D1898"/>
    <w:rsid w:val="001D1A96"/>
    <w:rsid w:val="001D1C76"/>
    <w:rsid w:val="001D26D5"/>
    <w:rsid w:val="001D2F7B"/>
    <w:rsid w:val="001D339F"/>
    <w:rsid w:val="001D3499"/>
    <w:rsid w:val="001D392E"/>
    <w:rsid w:val="001D3BFB"/>
    <w:rsid w:val="001D3F1C"/>
    <w:rsid w:val="001D4E75"/>
    <w:rsid w:val="001D4FD9"/>
    <w:rsid w:val="001D65AC"/>
    <w:rsid w:val="001D7946"/>
    <w:rsid w:val="001D7E51"/>
    <w:rsid w:val="001E0221"/>
    <w:rsid w:val="001E0F76"/>
    <w:rsid w:val="001E2436"/>
    <w:rsid w:val="001E2BB3"/>
    <w:rsid w:val="001E64E1"/>
    <w:rsid w:val="001F06F9"/>
    <w:rsid w:val="001F1F33"/>
    <w:rsid w:val="001F2531"/>
    <w:rsid w:val="001F29AD"/>
    <w:rsid w:val="001F2E31"/>
    <w:rsid w:val="001F35DB"/>
    <w:rsid w:val="001F429D"/>
    <w:rsid w:val="001F43E1"/>
    <w:rsid w:val="00200D9A"/>
    <w:rsid w:val="002019C4"/>
    <w:rsid w:val="00204B05"/>
    <w:rsid w:val="00204F4C"/>
    <w:rsid w:val="00206022"/>
    <w:rsid w:val="002072CF"/>
    <w:rsid w:val="00207899"/>
    <w:rsid w:val="002104BC"/>
    <w:rsid w:val="00210CBC"/>
    <w:rsid w:val="002114BB"/>
    <w:rsid w:val="00216B48"/>
    <w:rsid w:val="0021708D"/>
    <w:rsid w:val="002201FD"/>
    <w:rsid w:val="00220FF4"/>
    <w:rsid w:val="00221306"/>
    <w:rsid w:val="002216C8"/>
    <w:rsid w:val="00222886"/>
    <w:rsid w:val="002228FE"/>
    <w:rsid w:val="00224F42"/>
    <w:rsid w:val="00225124"/>
    <w:rsid w:val="00227029"/>
    <w:rsid w:val="00227389"/>
    <w:rsid w:val="00230243"/>
    <w:rsid w:val="00230256"/>
    <w:rsid w:val="0023108B"/>
    <w:rsid w:val="002312B3"/>
    <w:rsid w:val="00231542"/>
    <w:rsid w:val="00236296"/>
    <w:rsid w:val="002375E9"/>
    <w:rsid w:val="002409AA"/>
    <w:rsid w:val="00242318"/>
    <w:rsid w:val="00242EF6"/>
    <w:rsid w:val="00245314"/>
    <w:rsid w:val="0024543A"/>
    <w:rsid w:val="00251F47"/>
    <w:rsid w:val="00252997"/>
    <w:rsid w:val="0025490A"/>
    <w:rsid w:val="00254F78"/>
    <w:rsid w:val="0026107A"/>
    <w:rsid w:val="002611AA"/>
    <w:rsid w:val="0026152F"/>
    <w:rsid w:val="00261E62"/>
    <w:rsid w:val="0026469C"/>
    <w:rsid w:val="00267DD9"/>
    <w:rsid w:val="00274804"/>
    <w:rsid w:val="002753B5"/>
    <w:rsid w:val="0027701E"/>
    <w:rsid w:val="002776E2"/>
    <w:rsid w:val="00280B06"/>
    <w:rsid w:val="0028245B"/>
    <w:rsid w:val="00285813"/>
    <w:rsid w:val="00285913"/>
    <w:rsid w:val="0028615A"/>
    <w:rsid w:val="00287538"/>
    <w:rsid w:val="00290DE6"/>
    <w:rsid w:val="002911A9"/>
    <w:rsid w:val="00291DAB"/>
    <w:rsid w:val="00292777"/>
    <w:rsid w:val="00294085"/>
    <w:rsid w:val="00296BE5"/>
    <w:rsid w:val="00297AF2"/>
    <w:rsid w:val="002A0FC0"/>
    <w:rsid w:val="002A409A"/>
    <w:rsid w:val="002A5BD3"/>
    <w:rsid w:val="002A7ADA"/>
    <w:rsid w:val="002B1139"/>
    <w:rsid w:val="002B19F5"/>
    <w:rsid w:val="002B4A2A"/>
    <w:rsid w:val="002B719F"/>
    <w:rsid w:val="002B7500"/>
    <w:rsid w:val="002C0107"/>
    <w:rsid w:val="002C29F2"/>
    <w:rsid w:val="002C3589"/>
    <w:rsid w:val="002C5643"/>
    <w:rsid w:val="002D076D"/>
    <w:rsid w:val="002D41B5"/>
    <w:rsid w:val="002D4575"/>
    <w:rsid w:val="002D6C5B"/>
    <w:rsid w:val="002E0D1F"/>
    <w:rsid w:val="002E173C"/>
    <w:rsid w:val="002E2A67"/>
    <w:rsid w:val="002E3423"/>
    <w:rsid w:val="002E3B15"/>
    <w:rsid w:val="002E4E89"/>
    <w:rsid w:val="002E4FB9"/>
    <w:rsid w:val="002F0854"/>
    <w:rsid w:val="002F0A0A"/>
    <w:rsid w:val="002F1162"/>
    <w:rsid w:val="002F1AD2"/>
    <w:rsid w:val="002F1E7B"/>
    <w:rsid w:val="002F2D78"/>
    <w:rsid w:val="002F410D"/>
    <w:rsid w:val="002F664A"/>
    <w:rsid w:val="003005E3"/>
    <w:rsid w:val="00301838"/>
    <w:rsid w:val="003033A7"/>
    <w:rsid w:val="0030687C"/>
    <w:rsid w:val="00307D49"/>
    <w:rsid w:val="00307DB9"/>
    <w:rsid w:val="00307FE6"/>
    <w:rsid w:val="00310772"/>
    <w:rsid w:val="00310C27"/>
    <w:rsid w:val="00311D1B"/>
    <w:rsid w:val="00312E21"/>
    <w:rsid w:val="00313FF7"/>
    <w:rsid w:val="00314507"/>
    <w:rsid w:val="003147E7"/>
    <w:rsid w:val="00314C7E"/>
    <w:rsid w:val="0032029F"/>
    <w:rsid w:val="00320394"/>
    <w:rsid w:val="00322D3E"/>
    <w:rsid w:val="003234EE"/>
    <w:rsid w:val="003240FF"/>
    <w:rsid w:val="00324C72"/>
    <w:rsid w:val="00324CB3"/>
    <w:rsid w:val="00326B88"/>
    <w:rsid w:val="003276C2"/>
    <w:rsid w:val="00331836"/>
    <w:rsid w:val="00331894"/>
    <w:rsid w:val="00332EB5"/>
    <w:rsid w:val="00335F52"/>
    <w:rsid w:val="003375CA"/>
    <w:rsid w:val="00340EC0"/>
    <w:rsid w:val="00341A4E"/>
    <w:rsid w:val="00343372"/>
    <w:rsid w:val="0034541A"/>
    <w:rsid w:val="00345746"/>
    <w:rsid w:val="003458F6"/>
    <w:rsid w:val="00351A0C"/>
    <w:rsid w:val="00352215"/>
    <w:rsid w:val="00352F2D"/>
    <w:rsid w:val="00353D0F"/>
    <w:rsid w:val="00354D3C"/>
    <w:rsid w:val="00354E30"/>
    <w:rsid w:val="00355F63"/>
    <w:rsid w:val="00356D56"/>
    <w:rsid w:val="00357D0F"/>
    <w:rsid w:val="003616EC"/>
    <w:rsid w:val="00361B83"/>
    <w:rsid w:val="00362611"/>
    <w:rsid w:val="0036376D"/>
    <w:rsid w:val="00363805"/>
    <w:rsid w:val="00365A7A"/>
    <w:rsid w:val="0036663E"/>
    <w:rsid w:val="00366C12"/>
    <w:rsid w:val="00367919"/>
    <w:rsid w:val="00370473"/>
    <w:rsid w:val="00370A6A"/>
    <w:rsid w:val="00371CD0"/>
    <w:rsid w:val="00372B6A"/>
    <w:rsid w:val="00373BDF"/>
    <w:rsid w:val="003748AB"/>
    <w:rsid w:val="00375ADB"/>
    <w:rsid w:val="00376245"/>
    <w:rsid w:val="0037795F"/>
    <w:rsid w:val="00380E83"/>
    <w:rsid w:val="003824BA"/>
    <w:rsid w:val="00382879"/>
    <w:rsid w:val="003864D0"/>
    <w:rsid w:val="00386854"/>
    <w:rsid w:val="00391523"/>
    <w:rsid w:val="00391F47"/>
    <w:rsid w:val="003943DA"/>
    <w:rsid w:val="00394C69"/>
    <w:rsid w:val="003950EA"/>
    <w:rsid w:val="00395CD9"/>
    <w:rsid w:val="00396C99"/>
    <w:rsid w:val="003A0CBD"/>
    <w:rsid w:val="003A24CC"/>
    <w:rsid w:val="003A5C63"/>
    <w:rsid w:val="003A67C6"/>
    <w:rsid w:val="003B03C4"/>
    <w:rsid w:val="003B10D3"/>
    <w:rsid w:val="003B1C0A"/>
    <w:rsid w:val="003B332A"/>
    <w:rsid w:val="003B3511"/>
    <w:rsid w:val="003B42A0"/>
    <w:rsid w:val="003B4C8E"/>
    <w:rsid w:val="003B58A3"/>
    <w:rsid w:val="003B5E4A"/>
    <w:rsid w:val="003B7D2C"/>
    <w:rsid w:val="003C04BF"/>
    <w:rsid w:val="003C2E45"/>
    <w:rsid w:val="003C50AC"/>
    <w:rsid w:val="003C555E"/>
    <w:rsid w:val="003C69D9"/>
    <w:rsid w:val="003C71C0"/>
    <w:rsid w:val="003D149B"/>
    <w:rsid w:val="003D5FC9"/>
    <w:rsid w:val="003E2D9B"/>
    <w:rsid w:val="003E2F90"/>
    <w:rsid w:val="003E2FCA"/>
    <w:rsid w:val="003E3672"/>
    <w:rsid w:val="003E530C"/>
    <w:rsid w:val="003E64E6"/>
    <w:rsid w:val="003E75E9"/>
    <w:rsid w:val="003E7EE5"/>
    <w:rsid w:val="003F0453"/>
    <w:rsid w:val="003F0A83"/>
    <w:rsid w:val="003F1BD9"/>
    <w:rsid w:val="003F3EB4"/>
    <w:rsid w:val="003F6847"/>
    <w:rsid w:val="004004B9"/>
    <w:rsid w:val="004005FC"/>
    <w:rsid w:val="00402991"/>
    <w:rsid w:val="004031E3"/>
    <w:rsid w:val="00407330"/>
    <w:rsid w:val="0041205B"/>
    <w:rsid w:val="00413DD0"/>
    <w:rsid w:val="00413FD7"/>
    <w:rsid w:val="00415DE9"/>
    <w:rsid w:val="0041782F"/>
    <w:rsid w:val="00417BD0"/>
    <w:rsid w:val="00420C70"/>
    <w:rsid w:val="004244F5"/>
    <w:rsid w:val="00424AD4"/>
    <w:rsid w:val="004256C8"/>
    <w:rsid w:val="00425B5E"/>
    <w:rsid w:val="00426089"/>
    <w:rsid w:val="004267D5"/>
    <w:rsid w:val="00426AF7"/>
    <w:rsid w:val="004273C6"/>
    <w:rsid w:val="00427C26"/>
    <w:rsid w:val="00430B5C"/>
    <w:rsid w:val="004349DB"/>
    <w:rsid w:val="004355FD"/>
    <w:rsid w:val="0043575D"/>
    <w:rsid w:val="00435FF4"/>
    <w:rsid w:val="004370A1"/>
    <w:rsid w:val="004464CE"/>
    <w:rsid w:val="004508F6"/>
    <w:rsid w:val="00452C3A"/>
    <w:rsid w:val="00454325"/>
    <w:rsid w:val="004543E9"/>
    <w:rsid w:val="004556C6"/>
    <w:rsid w:val="00455ABD"/>
    <w:rsid w:val="00462043"/>
    <w:rsid w:val="00462560"/>
    <w:rsid w:val="00465FA1"/>
    <w:rsid w:val="00473629"/>
    <w:rsid w:val="00481E49"/>
    <w:rsid w:val="004838AF"/>
    <w:rsid w:val="004841B4"/>
    <w:rsid w:val="00485771"/>
    <w:rsid w:val="00490C7F"/>
    <w:rsid w:val="00491578"/>
    <w:rsid w:val="004949C9"/>
    <w:rsid w:val="00495375"/>
    <w:rsid w:val="004960AF"/>
    <w:rsid w:val="004A21F1"/>
    <w:rsid w:val="004A33DF"/>
    <w:rsid w:val="004A3E04"/>
    <w:rsid w:val="004A5129"/>
    <w:rsid w:val="004A5631"/>
    <w:rsid w:val="004B211B"/>
    <w:rsid w:val="004B335D"/>
    <w:rsid w:val="004B4352"/>
    <w:rsid w:val="004B4829"/>
    <w:rsid w:val="004B6DA7"/>
    <w:rsid w:val="004C14EE"/>
    <w:rsid w:val="004C1BCF"/>
    <w:rsid w:val="004C2A4B"/>
    <w:rsid w:val="004C2A4F"/>
    <w:rsid w:val="004C4BBD"/>
    <w:rsid w:val="004D0D55"/>
    <w:rsid w:val="004D1778"/>
    <w:rsid w:val="004D1B93"/>
    <w:rsid w:val="004D22B6"/>
    <w:rsid w:val="004D4EA1"/>
    <w:rsid w:val="004D5425"/>
    <w:rsid w:val="004D558E"/>
    <w:rsid w:val="004D5639"/>
    <w:rsid w:val="004E178B"/>
    <w:rsid w:val="004E1A52"/>
    <w:rsid w:val="004E2CDE"/>
    <w:rsid w:val="004E2D49"/>
    <w:rsid w:val="004E57EA"/>
    <w:rsid w:val="004E5FCD"/>
    <w:rsid w:val="004F0C5B"/>
    <w:rsid w:val="004F241C"/>
    <w:rsid w:val="004F56A8"/>
    <w:rsid w:val="004F73C1"/>
    <w:rsid w:val="005009C7"/>
    <w:rsid w:val="00501965"/>
    <w:rsid w:val="00503961"/>
    <w:rsid w:val="00503D7D"/>
    <w:rsid w:val="00503E3B"/>
    <w:rsid w:val="00506F57"/>
    <w:rsid w:val="00511884"/>
    <w:rsid w:val="00512B26"/>
    <w:rsid w:val="00512CC8"/>
    <w:rsid w:val="00513537"/>
    <w:rsid w:val="005152F1"/>
    <w:rsid w:val="00515554"/>
    <w:rsid w:val="00522566"/>
    <w:rsid w:val="0052256A"/>
    <w:rsid w:val="00523B27"/>
    <w:rsid w:val="00523EE4"/>
    <w:rsid w:val="00525695"/>
    <w:rsid w:val="00526FD4"/>
    <w:rsid w:val="00530137"/>
    <w:rsid w:val="00535639"/>
    <w:rsid w:val="00535831"/>
    <w:rsid w:val="00536EAB"/>
    <w:rsid w:val="00536F49"/>
    <w:rsid w:val="0053712B"/>
    <w:rsid w:val="0053752F"/>
    <w:rsid w:val="00537EDE"/>
    <w:rsid w:val="00544908"/>
    <w:rsid w:val="00546486"/>
    <w:rsid w:val="00547712"/>
    <w:rsid w:val="0055016F"/>
    <w:rsid w:val="005506BC"/>
    <w:rsid w:val="00550DD0"/>
    <w:rsid w:val="00553104"/>
    <w:rsid w:val="005549C4"/>
    <w:rsid w:val="005552F7"/>
    <w:rsid w:val="0055565F"/>
    <w:rsid w:val="005566E6"/>
    <w:rsid w:val="00557185"/>
    <w:rsid w:val="00557652"/>
    <w:rsid w:val="0055779A"/>
    <w:rsid w:val="00560048"/>
    <w:rsid w:val="005607C5"/>
    <w:rsid w:val="00561F61"/>
    <w:rsid w:val="005628A0"/>
    <w:rsid w:val="00562C3E"/>
    <w:rsid w:val="00563F31"/>
    <w:rsid w:val="00564008"/>
    <w:rsid w:val="00566740"/>
    <w:rsid w:val="00572617"/>
    <w:rsid w:val="00573AE5"/>
    <w:rsid w:val="00575736"/>
    <w:rsid w:val="00576B5E"/>
    <w:rsid w:val="00577376"/>
    <w:rsid w:val="005776E7"/>
    <w:rsid w:val="005805AC"/>
    <w:rsid w:val="00580824"/>
    <w:rsid w:val="0058210A"/>
    <w:rsid w:val="00585756"/>
    <w:rsid w:val="00586BF4"/>
    <w:rsid w:val="00587A34"/>
    <w:rsid w:val="00590B5D"/>
    <w:rsid w:val="005919A5"/>
    <w:rsid w:val="005923E3"/>
    <w:rsid w:val="0059277A"/>
    <w:rsid w:val="005940FD"/>
    <w:rsid w:val="00594559"/>
    <w:rsid w:val="00594B46"/>
    <w:rsid w:val="00595848"/>
    <w:rsid w:val="00596407"/>
    <w:rsid w:val="005972B4"/>
    <w:rsid w:val="005A0FAA"/>
    <w:rsid w:val="005A1804"/>
    <w:rsid w:val="005A18FF"/>
    <w:rsid w:val="005A1EF4"/>
    <w:rsid w:val="005A2607"/>
    <w:rsid w:val="005A4AD7"/>
    <w:rsid w:val="005A552C"/>
    <w:rsid w:val="005A5FAF"/>
    <w:rsid w:val="005A624A"/>
    <w:rsid w:val="005A6446"/>
    <w:rsid w:val="005A78B4"/>
    <w:rsid w:val="005A7A95"/>
    <w:rsid w:val="005B2B84"/>
    <w:rsid w:val="005B4056"/>
    <w:rsid w:val="005B4E4E"/>
    <w:rsid w:val="005B5DB4"/>
    <w:rsid w:val="005B74C5"/>
    <w:rsid w:val="005B7582"/>
    <w:rsid w:val="005C161F"/>
    <w:rsid w:val="005C2EAC"/>
    <w:rsid w:val="005C498E"/>
    <w:rsid w:val="005C79C1"/>
    <w:rsid w:val="005D31D9"/>
    <w:rsid w:val="005D3541"/>
    <w:rsid w:val="005D36D7"/>
    <w:rsid w:val="005D590C"/>
    <w:rsid w:val="005D69B6"/>
    <w:rsid w:val="005E1E51"/>
    <w:rsid w:val="005E1EB5"/>
    <w:rsid w:val="005E266C"/>
    <w:rsid w:val="005E3DE1"/>
    <w:rsid w:val="005E5272"/>
    <w:rsid w:val="005E5462"/>
    <w:rsid w:val="005E5A8E"/>
    <w:rsid w:val="005E65D7"/>
    <w:rsid w:val="005F1CF3"/>
    <w:rsid w:val="005F3C21"/>
    <w:rsid w:val="005F5D46"/>
    <w:rsid w:val="005F7DAC"/>
    <w:rsid w:val="0060015A"/>
    <w:rsid w:val="00601237"/>
    <w:rsid w:val="00602AA1"/>
    <w:rsid w:val="00605D9B"/>
    <w:rsid w:val="00607392"/>
    <w:rsid w:val="006110DE"/>
    <w:rsid w:val="00612E66"/>
    <w:rsid w:val="0061476F"/>
    <w:rsid w:val="00614D3F"/>
    <w:rsid w:val="0061597F"/>
    <w:rsid w:val="006177BC"/>
    <w:rsid w:val="00620E37"/>
    <w:rsid w:val="00621187"/>
    <w:rsid w:val="00623987"/>
    <w:rsid w:val="006243C5"/>
    <w:rsid w:val="006250F2"/>
    <w:rsid w:val="00631751"/>
    <w:rsid w:val="00631A22"/>
    <w:rsid w:val="00632777"/>
    <w:rsid w:val="00633306"/>
    <w:rsid w:val="006345EB"/>
    <w:rsid w:val="006349F5"/>
    <w:rsid w:val="00634D3C"/>
    <w:rsid w:val="0063587E"/>
    <w:rsid w:val="00635BC4"/>
    <w:rsid w:val="0064297D"/>
    <w:rsid w:val="00644ED3"/>
    <w:rsid w:val="00645476"/>
    <w:rsid w:val="00645760"/>
    <w:rsid w:val="006466F6"/>
    <w:rsid w:val="00647485"/>
    <w:rsid w:val="00651FBA"/>
    <w:rsid w:val="00651FC1"/>
    <w:rsid w:val="00654275"/>
    <w:rsid w:val="00655516"/>
    <w:rsid w:val="00656246"/>
    <w:rsid w:val="00656848"/>
    <w:rsid w:val="0065742A"/>
    <w:rsid w:val="00657F34"/>
    <w:rsid w:val="006607E3"/>
    <w:rsid w:val="00661CFD"/>
    <w:rsid w:val="0066281C"/>
    <w:rsid w:val="0066360E"/>
    <w:rsid w:val="006637D2"/>
    <w:rsid w:val="0066559F"/>
    <w:rsid w:val="00665863"/>
    <w:rsid w:val="00666694"/>
    <w:rsid w:val="00667A97"/>
    <w:rsid w:val="00671207"/>
    <w:rsid w:val="006740B1"/>
    <w:rsid w:val="006740F7"/>
    <w:rsid w:val="006752DD"/>
    <w:rsid w:val="0067715D"/>
    <w:rsid w:val="00677476"/>
    <w:rsid w:val="00683152"/>
    <w:rsid w:val="00685976"/>
    <w:rsid w:val="00685D17"/>
    <w:rsid w:val="006877EB"/>
    <w:rsid w:val="00692DBF"/>
    <w:rsid w:val="00695BA0"/>
    <w:rsid w:val="006A10B1"/>
    <w:rsid w:val="006A16BB"/>
    <w:rsid w:val="006A1B4B"/>
    <w:rsid w:val="006A1F03"/>
    <w:rsid w:val="006A30B5"/>
    <w:rsid w:val="006A3DBF"/>
    <w:rsid w:val="006A3DF9"/>
    <w:rsid w:val="006A4B1C"/>
    <w:rsid w:val="006A5367"/>
    <w:rsid w:val="006B4D44"/>
    <w:rsid w:val="006B58CC"/>
    <w:rsid w:val="006B7092"/>
    <w:rsid w:val="006B7E01"/>
    <w:rsid w:val="006C35CE"/>
    <w:rsid w:val="006C5E2C"/>
    <w:rsid w:val="006D013A"/>
    <w:rsid w:val="006D1708"/>
    <w:rsid w:val="006D34B6"/>
    <w:rsid w:val="006D34D6"/>
    <w:rsid w:val="006D547B"/>
    <w:rsid w:val="006E13B5"/>
    <w:rsid w:val="006E1458"/>
    <w:rsid w:val="006E309E"/>
    <w:rsid w:val="006E5468"/>
    <w:rsid w:val="006E6D05"/>
    <w:rsid w:val="006E701D"/>
    <w:rsid w:val="006E7D09"/>
    <w:rsid w:val="006F0010"/>
    <w:rsid w:val="006F0CD9"/>
    <w:rsid w:val="006F10D2"/>
    <w:rsid w:val="006F1144"/>
    <w:rsid w:val="006F178C"/>
    <w:rsid w:val="006F25AF"/>
    <w:rsid w:val="006F6A16"/>
    <w:rsid w:val="006F7692"/>
    <w:rsid w:val="006F792A"/>
    <w:rsid w:val="00701602"/>
    <w:rsid w:val="00701773"/>
    <w:rsid w:val="00702A6F"/>
    <w:rsid w:val="007038E4"/>
    <w:rsid w:val="00703B35"/>
    <w:rsid w:val="00704E0C"/>
    <w:rsid w:val="0070532B"/>
    <w:rsid w:val="00705E15"/>
    <w:rsid w:val="00706978"/>
    <w:rsid w:val="00707E65"/>
    <w:rsid w:val="0071090E"/>
    <w:rsid w:val="007135E6"/>
    <w:rsid w:val="00713D16"/>
    <w:rsid w:val="00713EB3"/>
    <w:rsid w:val="00715D63"/>
    <w:rsid w:val="007162C4"/>
    <w:rsid w:val="0071638B"/>
    <w:rsid w:val="007163BA"/>
    <w:rsid w:val="00716E89"/>
    <w:rsid w:val="00716F0A"/>
    <w:rsid w:val="0072011C"/>
    <w:rsid w:val="00722086"/>
    <w:rsid w:val="00723A2F"/>
    <w:rsid w:val="00725195"/>
    <w:rsid w:val="00727D22"/>
    <w:rsid w:val="007312EA"/>
    <w:rsid w:val="007313A1"/>
    <w:rsid w:val="00731ACC"/>
    <w:rsid w:val="0073272E"/>
    <w:rsid w:val="00732E74"/>
    <w:rsid w:val="00733DFA"/>
    <w:rsid w:val="0073471E"/>
    <w:rsid w:val="00735576"/>
    <w:rsid w:val="00735A17"/>
    <w:rsid w:val="00740BDF"/>
    <w:rsid w:val="00741580"/>
    <w:rsid w:val="00741C01"/>
    <w:rsid w:val="00742BD3"/>
    <w:rsid w:val="00744070"/>
    <w:rsid w:val="00744F6E"/>
    <w:rsid w:val="007454D1"/>
    <w:rsid w:val="00745518"/>
    <w:rsid w:val="0074676D"/>
    <w:rsid w:val="00747B38"/>
    <w:rsid w:val="00750AB1"/>
    <w:rsid w:val="00750CF4"/>
    <w:rsid w:val="00750D42"/>
    <w:rsid w:val="0075178B"/>
    <w:rsid w:val="00754195"/>
    <w:rsid w:val="00754D68"/>
    <w:rsid w:val="00754FF0"/>
    <w:rsid w:val="00755C0F"/>
    <w:rsid w:val="00755FEF"/>
    <w:rsid w:val="00760691"/>
    <w:rsid w:val="007615DA"/>
    <w:rsid w:val="00761B5D"/>
    <w:rsid w:val="00762AF7"/>
    <w:rsid w:val="00763D08"/>
    <w:rsid w:val="007645B8"/>
    <w:rsid w:val="00766DB1"/>
    <w:rsid w:val="00766E6E"/>
    <w:rsid w:val="007671A9"/>
    <w:rsid w:val="00770DFB"/>
    <w:rsid w:val="00770F90"/>
    <w:rsid w:val="00773A28"/>
    <w:rsid w:val="007747C3"/>
    <w:rsid w:val="007763FB"/>
    <w:rsid w:val="0078159D"/>
    <w:rsid w:val="007815C4"/>
    <w:rsid w:val="00782922"/>
    <w:rsid w:val="00783284"/>
    <w:rsid w:val="00783A3D"/>
    <w:rsid w:val="00786275"/>
    <w:rsid w:val="00787755"/>
    <w:rsid w:val="00790E73"/>
    <w:rsid w:val="00791B5C"/>
    <w:rsid w:val="007923DE"/>
    <w:rsid w:val="0079249F"/>
    <w:rsid w:val="00794039"/>
    <w:rsid w:val="0079661E"/>
    <w:rsid w:val="00796A1E"/>
    <w:rsid w:val="007A27AF"/>
    <w:rsid w:val="007A4CB0"/>
    <w:rsid w:val="007A6154"/>
    <w:rsid w:val="007A65A0"/>
    <w:rsid w:val="007A67B4"/>
    <w:rsid w:val="007A77BB"/>
    <w:rsid w:val="007B12B0"/>
    <w:rsid w:val="007B1946"/>
    <w:rsid w:val="007B3EEB"/>
    <w:rsid w:val="007B464A"/>
    <w:rsid w:val="007B4F07"/>
    <w:rsid w:val="007B51DE"/>
    <w:rsid w:val="007B6B2E"/>
    <w:rsid w:val="007B73F0"/>
    <w:rsid w:val="007C0E70"/>
    <w:rsid w:val="007C10CD"/>
    <w:rsid w:val="007C1143"/>
    <w:rsid w:val="007C5583"/>
    <w:rsid w:val="007C59F4"/>
    <w:rsid w:val="007C70CE"/>
    <w:rsid w:val="007D09A1"/>
    <w:rsid w:val="007D3CFB"/>
    <w:rsid w:val="007D43B4"/>
    <w:rsid w:val="007D4F07"/>
    <w:rsid w:val="007D7EED"/>
    <w:rsid w:val="007D7F50"/>
    <w:rsid w:val="007E0488"/>
    <w:rsid w:val="007E0A69"/>
    <w:rsid w:val="007E16B3"/>
    <w:rsid w:val="007E5694"/>
    <w:rsid w:val="007E59A7"/>
    <w:rsid w:val="007E7574"/>
    <w:rsid w:val="007E790A"/>
    <w:rsid w:val="007F00A3"/>
    <w:rsid w:val="007F120A"/>
    <w:rsid w:val="007F39ED"/>
    <w:rsid w:val="007F422C"/>
    <w:rsid w:val="007F4A43"/>
    <w:rsid w:val="007F68A8"/>
    <w:rsid w:val="0080482E"/>
    <w:rsid w:val="00806608"/>
    <w:rsid w:val="00810009"/>
    <w:rsid w:val="00810863"/>
    <w:rsid w:val="0081087F"/>
    <w:rsid w:val="00810F17"/>
    <w:rsid w:val="0082024E"/>
    <w:rsid w:val="0082067F"/>
    <w:rsid w:val="0082207B"/>
    <w:rsid w:val="0082386F"/>
    <w:rsid w:val="00824562"/>
    <w:rsid w:val="008259FB"/>
    <w:rsid w:val="00827AF5"/>
    <w:rsid w:val="00834D44"/>
    <w:rsid w:val="00836662"/>
    <w:rsid w:val="0084097F"/>
    <w:rsid w:val="00841A51"/>
    <w:rsid w:val="00841BDD"/>
    <w:rsid w:val="008421AD"/>
    <w:rsid w:val="008424CA"/>
    <w:rsid w:val="00842819"/>
    <w:rsid w:val="00845DA0"/>
    <w:rsid w:val="008515F7"/>
    <w:rsid w:val="00851A7C"/>
    <w:rsid w:val="00854111"/>
    <w:rsid w:val="008542DF"/>
    <w:rsid w:val="00861E33"/>
    <w:rsid w:val="00862D2A"/>
    <w:rsid w:val="00864C79"/>
    <w:rsid w:val="008666FE"/>
    <w:rsid w:val="00867032"/>
    <w:rsid w:val="008702AC"/>
    <w:rsid w:val="00871A87"/>
    <w:rsid w:val="00871FEF"/>
    <w:rsid w:val="00872AD9"/>
    <w:rsid w:val="0087578A"/>
    <w:rsid w:val="00875BFD"/>
    <w:rsid w:val="00877BD3"/>
    <w:rsid w:val="008802CF"/>
    <w:rsid w:val="008805E3"/>
    <w:rsid w:val="00880BB1"/>
    <w:rsid w:val="00880FF1"/>
    <w:rsid w:val="00882DF8"/>
    <w:rsid w:val="00883903"/>
    <w:rsid w:val="00883C90"/>
    <w:rsid w:val="00884523"/>
    <w:rsid w:val="0088564C"/>
    <w:rsid w:val="008868C9"/>
    <w:rsid w:val="00886C5B"/>
    <w:rsid w:val="008906EB"/>
    <w:rsid w:val="00890B8F"/>
    <w:rsid w:val="00894D95"/>
    <w:rsid w:val="0089698B"/>
    <w:rsid w:val="00897852"/>
    <w:rsid w:val="00897DB3"/>
    <w:rsid w:val="008A02FA"/>
    <w:rsid w:val="008A04C4"/>
    <w:rsid w:val="008A0BA8"/>
    <w:rsid w:val="008A0F46"/>
    <w:rsid w:val="008A6B3E"/>
    <w:rsid w:val="008A78BD"/>
    <w:rsid w:val="008A7ACD"/>
    <w:rsid w:val="008B2687"/>
    <w:rsid w:val="008B5043"/>
    <w:rsid w:val="008B5B53"/>
    <w:rsid w:val="008B6A5C"/>
    <w:rsid w:val="008B6ABE"/>
    <w:rsid w:val="008B6ECE"/>
    <w:rsid w:val="008B746D"/>
    <w:rsid w:val="008B748C"/>
    <w:rsid w:val="008B7B81"/>
    <w:rsid w:val="008C1C36"/>
    <w:rsid w:val="008C2A10"/>
    <w:rsid w:val="008D4F1D"/>
    <w:rsid w:val="008D56A5"/>
    <w:rsid w:val="008D703B"/>
    <w:rsid w:val="008D7986"/>
    <w:rsid w:val="008E0A0D"/>
    <w:rsid w:val="008E14BF"/>
    <w:rsid w:val="008E25A3"/>
    <w:rsid w:val="008E36FD"/>
    <w:rsid w:val="008E4440"/>
    <w:rsid w:val="008E5368"/>
    <w:rsid w:val="008E680D"/>
    <w:rsid w:val="008E6F62"/>
    <w:rsid w:val="008E7078"/>
    <w:rsid w:val="008E7776"/>
    <w:rsid w:val="008F11AD"/>
    <w:rsid w:val="008F1A82"/>
    <w:rsid w:val="008F2835"/>
    <w:rsid w:val="008F2A41"/>
    <w:rsid w:val="008F2B23"/>
    <w:rsid w:val="008F453D"/>
    <w:rsid w:val="008F4C4A"/>
    <w:rsid w:val="008F4DC5"/>
    <w:rsid w:val="008F5600"/>
    <w:rsid w:val="00902C46"/>
    <w:rsid w:val="00904352"/>
    <w:rsid w:val="00907D6B"/>
    <w:rsid w:val="009101F8"/>
    <w:rsid w:val="009131AC"/>
    <w:rsid w:val="009153EF"/>
    <w:rsid w:val="00916128"/>
    <w:rsid w:val="00916A3E"/>
    <w:rsid w:val="00916CA8"/>
    <w:rsid w:val="00917866"/>
    <w:rsid w:val="009303A6"/>
    <w:rsid w:val="00933F70"/>
    <w:rsid w:val="00934E7E"/>
    <w:rsid w:val="00940D60"/>
    <w:rsid w:val="00940D9C"/>
    <w:rsid w:val="0094126C"/>
    <w:rsid w:val="009419E6"/>
    <w:rsid w:val="00942976"/>
    <w:rsid w:val="00943DF4"/>
    <w:rsid w:val="009452A3"/>
    <w:rsid w:val="0094616A"/>
    <w:rsid w:val="009466CB"/>
    <w:rsid w:val="00951C15"/>
    <w:rsid w:val="009549D1"/>
    <w:rsid w:val="009556E0"/>
    <w:rsid w:val="00955A19"/>
    <w:rsid w:val="009606BA"/>
    <w:rsid w:val="00960A3F"/>
    <w:rsid w:val="00962FCB"/>
    <w:rsid w:val="00963C48"/>
    <w:rsid w:val="009648B2"/>
    <w:rsid w:val="00967390"/>
    <w:rsid w:val="009679B5"/>
    <w:rsid w:val="00972EA8"/>
    <w:rsid w:val="00974313"/>
    <w:rsid w:val="009748C4"/>
    <w:rsid w:val="00976D30"/>
    <w:rsid w:val="00980348"/>
    <w:rsid w:val="009806B7"/>
    <w:rsid w:val="009807E5"/>
    <w:rsid w:val="00981074"/>
    <w:rsid w:val="00982890"/>
    <w:rsid w:val="009835EE"/>
    <w:rsid w:val="0098390A"/>
    <w:rsid w:val="0098667E"/>
    <w:rsid w:val="009912EB"/>
    <w:rsid w:val="0099426E"/>
    <w:rsid w:val="00994594"/>
    <w:rsid w:val="00995901"/>
    <w:rsid w:val="00995AB3"/>
    <w:rsid w:val="00995C92"/>
    <w:rsid w:val="009978EA"/>
    <w:rsid w:val="009A05EE"/>
    <w:rsid w:val="009A0F59"/>
    <w:rsid w:val="009A12E1"/>
    <w:rsid w:val="009A1AE9"/>
    <w:rsid w:val="009A426F"/>
    <w:rsid w:val="009A60D5"/>
    <w:rsid w:val="009A69E4"/>
    <w:rsid w:val="009A6F14"/>
    <w:rsid w:val="009B0A16"/>
    <w:rsid w:val="009B10E4"/>
    <w:rsid w:val="009B20D3"/>
    <w:rsid w:val="009B6527"/>
    <w:rsid w:val="009B7405"/>
    <w:rsid w:val="009B78A5"/>
    <w:rsid w:val="009C061A"/>
    <w:rsid w:val="009C074E"/>
    <w:rsid w:val="009C2BD3"/>
    <w:rsid w:val="009C5627"/>
    <w:rsid w:val="009C6010"/>
    <w:rsid w:val="009D0AC2"/>
    <w:rsid w:val="009D0BC2"/>
    <w:rsid w:val="009D11E1"/>
    <w:rsid w:val="009D1FD6"/>
    <w:rsid w:val="009D2A51"/>
    <w:rsid w:val="009D312B"/>
    <w:rsid w:val="009D6FA9"/>
    <w:rsid w:val="009E0C23"/>
    <w:rsid w:val="009E0FF1"/>
    <w:rsid w:val="009E166F"/>
    <w:rsid w:val="009E6C20"/>
    <w:rsid w:val="009E76CC"/>
    <w:rsid w:val="009E7ADA"/>
    <w:rsid w:val="009F250A"/>
    <w:rsid w:val="009F39BF"/>
    <w:rsid w:val="00A003D1"/>
    <w:rsid w:val="00A00E2A"/>
    <w:rsid w:val="00A010ED"/>
    <w:rsid w:val="00A0334F"/>
    <w:rsid w:val="00A03729"/>
    <w:rsid w:val="00A03E47"/>
    <w:rsid w:val="00A041CF"/>
    <w:rsid w:val="00A04C5A"/>
    <w:rsid w:val="00A05152"/>
    <w:rsid w:val="00A0679C"/>
    <w:rsid w:val="00A105DF"/>
    <w:rsid w:val="00A10D0E"/>
    <w:rsid w:val="00A11C5E"/>
    <w:rsid w:val="00A11CB5"/>
    <w:rsid w:val="00A13CDD"/>
    <w:rsid w:val="00A155A4"/>
    <w:rsid w:val="00A21BF5"/>
    <w:rsid w:val="00A228D1"/>
    <w:rsid w:val="00A2381D"/>
    <w:rsid w:val="00A25004"/>
    <w:rsid w:val="00A25706"/>
    <w:rsid w:val="00A25909"/>
    <w:rsid w:val="00A266EE"/>
    <w:rsid w:val="00A2761F"/>
    <w:rsid w:val="00A30AC3"/>
    <w:rsid w:val="00A30D6E"/>
    <w:rsid w:val="00A3139F"/>
    <w:rsid w:val="00A341DC"/>
    <w:rsid w:val="00A371E6"/>
    <w:rsid w:val="00A40D51"/>
    <w:rsid w:val="00A4114F"/>
    <w:rsid w:val="00A415CC"/>
    <w:rsid w:val="00A42899"/>
    <w:rsid w:val="00A4444C"/>
    <w:rsid w:val="00A46E58"/>
    <w:rsid w:val="00A4711B"/>
    <w:rsid w:val="00A4768C"/>
    <w:rsid w:val="00A47B98"/>
    <w:rsid w:val="00A47BAC"/>
    <w:rsid w:val="00A52859"/>
    <w:rsid w:val="00A54D76"/>
    <w:rsid w:val="00A574F1"/>
    <w:rsid w:val="00A608AF"/>
    <w:rsid w:val="00A60EFA"/>
    <w:rsid w:val="00A61206"/>
    <w:rsid w:val="00A6139B"/>
    <w:rsid w:val="00A61B35"/>
    <w:rsid w:val="00A64AE6"/>
    <w:rsid w:val="00A66685"/>
    <w:rsid w:val="00A67316"/>
    <w:rsid w:val="00A6763F"/>
    <w:rsid w:val="00A67E49"/>
    <w:rsid w:val="00A72633"/>
    <w:rsid w:val="00A72EE6"/>
    <w:rsid w:val="00A7312D"/>
    <w:rsid w:val="00A74980"/>
    <w:rsid w:val="00A763CE"/>
    <w:rsid w:val="00A7697C"/>
    <w:rsid w:val="00A8004E"/>
    <w:rsid w:val="00A824F1"/>
    <w:rsid w:val="00A82993"/>
    <w:rsid w:val="00A8346A"/>
    <w:rsid w:val="00A91085"/>
    <w:rsid w:val="00A916C6"/>
    <w:rsid w:val="00A91A83"/>
    <w:rsid w:val="00A92C3F"/>
    <w:rsid w:val="00A93FB8"/>
    <w:rsid w:val="00A95425"/>
    <w:rsid w:val="00A95D1A"/>
    <w:rsid w:val="00A96D33"/>
    <w:rsid w:val="00A97B5D"/>
    <w:rsid w:val="00AA2287"/>
    <w:rsid w:val="00AA2619"/>
    <w:rsid w:val="00AA7B36"/>
    <w:rsid w:val="00AB16F7"/>
    <w:rsid w:val="00AB4712"/>
    <w:rsid w:val="00AB4BF3"/>
    <w:rsid w:val="00AB53D5"/>
    <w:rsid w:val="00AB74F9"/>
    <w:rsid w:val="00AC04F3"/>
    <w:rsid w:val="00AC20AA"/>
    <w:rsid w:val="00AC28A7"/>
    <w:rsid w:val="00AC29EC"/>
    <w:rsid w:val="00AC2CF0"/>
    <w:rsid w:val="00AC4D13"/>
    <w:rsid w:val="00AC667E"/>
    <w:rsid w:val="00AC6A0F"/>
    <w:rsid w:val="00AC6D9A"/>
    <w:rsid w:val="00AC6DBC"/>
    <w:rsid w:val="00AD01B0"/>
    <w:rsid w:val="00AD1F33"/>
    <w:rsid w:val="00AD3B80"/>
    <w:rsid w:val="00AD3C5E"/>
    <w:rsid w:val="00AD4BD2"/>
    <w:rsid w:val="00AD5471"/>
    <w:rsid w:val="00AD6F13"/>
    <w:rsid w:val="00AD6FC3"/>
    <w:rsid w:val="00AD70B9"/>
    <w:rsid w:val="00AD7B33"/>
    <w:rsid w:val="00AE21AE"/>
    <w:rsid w:val="00AE3442"/>
    <w:rsid w:val="00AE7504"/>
    <w:rsid w:val="00AE7BAF"/>
    <w:rsid w:val="00AF0C4B"/>
    <w:rsid w:val="00AF2505"/>
    <w:rsid w:val="00AF2963"/>
    <w:rsid w:val="00AF32BA"/>
    <w:rsid w:val="00AF50F8"/>
    <w:rsid w:val="00AF5C9B"/>
    <w:rsid w:val="00B00E85"/>
    <w:rsid w:val="00B04680"/>
    <w:rsid w:val="00B076C7"/>
    <w:rsid w:val="00B0792B"/>
    <w:rsid w:val="00B07C68"/>
    <w:rsid w:val="00B07D7E"/>
    <w:rsid w:val="00B10F58"/>
    <w:rsid w:val="00B17258"/>
    <w:rsid w:val="00B20A4C"/>
    <w:rsid w:val="00B20E37"/>
    <w:rsid w:val="00B218B0"/>
    <w:rsid w:val="00B219F7"/>
    <w:rsid w:val="00B23703"/>
    <w:rsid w:val="00B243E2"/>
    <w:rsid w:val="00B260F9"/>
    <w:rsid w:val="00B26CE6"/>
    <w:rsid w:val="00B3194C"/>
    <w:rsid w:val="00B322F6"/>
    <w:rsid w:val="00B340C9"/>
    <w:rsid w:val="00B416FB"/>
    <w:rsid w:val="00B417E6"/>
    <w:rsid w:val="00B423ED"/>
    <w:rsid w:val="00B432CC"/>
    <w:rsid w:val="00B44511"/>
    <w:rsid w:val="00B44C61"/>
    <w:rsid w:val="00B45AC1"/>
    <w:rsid w:val="00B4614C"/>
    <w:rsid w:val="00B467D9"/>
    <w:rsid w:val="00B523C7"/>
    <w:rsid w:val="00B543EB"/>
    <w:rsid w:val="00B54875"/>
    <w:rsid w:val="00B54FBD"/>
    <w:rsid w:val="00B55C96"/>
    <w:rsid w:val="00B566ED"/>
    <w:rsid w:val="00B60F74"/>
    <w:rsid w:val="00B638FC"/>
    <w:rsid w:val="00B63CA3"/>
    <w:rsid w:val="00B6495F"/>
    <w:rsid w:val="00B67AF1"/>
    <w:rsid w:val="00B70716"/>
    <w:rsid w:val="00B70D96"/>
    <w:rsid w:val="00B71707"/>
    <w:rsid w:val="00B72C91"/>
    <w:rsid w:val="00B744F3"/>
    <w:rsid w:val="00B74FFD"/>
    <w:rsid w:val="00B7521A"/>
    <w:rsid w:val="00B758F2"/>
    <w:rsid w:val="00B76599"/>
    <w:rsid w:val="00B7797D"/>
    <w:rsid w:val="00B77CF5"/>
    <w:rsid w:val="00B80293"/>
    <w:rsid w:val="00B814CC"/>
    <w:rsid w:val="00B8169E"/>
    <w:rsid w:val="00B841AE"/>
    <w:rsid w:val="00B85AEA"/>
    <w:rsid w:val="00B8631E"/>
    <w:rsid w:val="00B86DE5"/>
    <w:rsid w:val="00B873B7"/>
    <w:rsid w:val="00B92529"/>
    <w:rsid w:val="00B9264C"/>
    <w:rsid w:val="00B94BD7"/>
    <w:rsid w:val="00B94DC6"/>
    <w:rsid w:val="00B95305"/>
    <w:rsid w:val="00B96228"/>
    <w:rsid w:val="00B9653E"/>
    <w:rsid w:val="00B97F86"/>
    <w:rsid w:val="00BA0D7A"/>
    <w:rsid w:val="00BA1BAE"/>
    <w:rsid w:val="00BA20A5"/>
    <w:rsid w:val="00BA3D18"/>
    <w:rsid w:val="00BB11AA"/>
    <w:rsid w:val="00BB138F"/>
    <w:rsid w:val="00BB263B"/>
    <w:rsid w:val="00BB2C0C"/>
    <w:rsid w:val="00BB3E33"/>
    <w:rsid w:val="00BB57C1"/>
    <w:rsid w:val="00BC3E32"/>
    <w:rsid w:val="00BC3FA9"/>
    <w:rsid w:val="00BC5443"/>
    <w:rsid w:val="00BC554A"/>
    <w:rsid w:val="00BC74B5"/>
    <w:rsid w:val="00BC7502"/>
    <w:rsid w:val="00BC7769"/>
    <w:rsid w:val="00BC77C9"/>
    <w:rsid w:val="00BC7BF5"/>
    <w:rsid w:val="00BD2F45"/>
    <w:rsid w:val="00BD3B31"/>
    <w:rsid w:val="00BD4171"/>
    <w:rsid w:val="00BD7ABD"/>
    <w:rsid w:val="00BD7ACA"/>
    <w:rsid w:val="00BE1B76"/>
    <w:rsid w:val="00BF037D"/>
    <w:rsid w:val="00BF0B5A"/>
    <w:rsid w:val="00BF18A6"/>
    <w:rsid w:val="00BF24B0"/>
    <w:rsid w:val="00BF2516"/>
    <w:rsid w:val="00BF2DD4"/>
    <w:rsid w:val="00BF5FCA"/>
    <w:rsid w:val="00C01EA8"/>
    <w:rsid w:val="00C01EE4"/>
    <w:rsid w:val="00C0320E"/>
    <w:rsid w:val="00C04C3F"/>
    <w:rsid w:val="00C07AC5"/>
    <w:rsid w:val="00C07B9E"/>
    <w:rsid w:val="00C101E7"/>
    <w:rsid w:val="00C1032F"/>
    <w:rsid w:val="00C163C0"/>
    <w:rsid w:val="00C16512"/>
    <w:rsid w:val="00C17D40"/>
    <w:rsid w:val="00C20F6D"/>
    <w:rsid w:val="00C2287D"/>
    <w:rsid w:val="00C24086"/>
    <w:rsid w:val="00C24EE6"/>
    <w:rsid w:val="00C2536F"/>
    <w:rsid w:val="00C262B6"/>
    <w:rsid w:val="00C30188"/>
    <w:rsid w:val="00C31972"/>
    <w:rsid w:val="00C3397B"/>
    <w:rsid w:val="00C34BEC"/>
    <w:rsid w:val="00C35C5A"/>
    <w:rsid w:val="00C3685E"/>
    <w:rsid w:val="00C36FBF"/>
    <w:rsid w:val="00C40A41"/>
    <w:rsid w:val="00C41045"/>
    <w:rsid w:val="00C41725"/>
    <w:rsid w:val="00C4280E"/>
    <w:rsid w:val="00C433DC"/>
    <w:rsid w:val="00C440BE"/>
    <w:rsid w:val="00C45966"/>
    <w:rsid w:val="00C47A25"/>
    <w:rsid w:val="00C517D2"/>
    <w:rsid w:val="00C51D97"/>
    <w:rsid w:val="00C54282"/>
    <w:rsid w:val="00C545ED"/>
    <w:rsid w:val="00C54E0A"/>
    <w:rsid w:val="00C54E12"/>
    <w:rsid w:val="00C56F4F"/>
    <w:rsid w:val="00C5790F"/>
    <w:rsid w:val="00C611F9"/>
    <w:rsid w:val="00C62379"/>
    <w:rsid w:val="00C6545C"/>
    <w:rsid w:val="00C6752D"/>
    <w:rsid w:val="00C67E4D"/>
    <w:rsid w:val="00C700E7"/>
    <w:rsid w:val="00C701CB"/>
    <w:rsid w:val="00C706C6"/>
    <w:rsid w:val="00C70DF3"/>
    <w:rsid w:val="00C71C0B"/>
    <w:rsid w:val="00C72EC8"/>
    <w:rsid w:val="00C73277"/>
    <w:rsid w:val="00C74D05"/>
    <w:rsid w:val="00C74F15"/>
    <w:rsid w:val="00C76DEA"/>
    <w:rsid w:val="00C77CCA"/>
    <w:rsid w:val="00C80058"/>
    <w:rsid w:val="00C80BCB"/>
    <w:rsid w:val="00C81AD7"/>
    <w:rsid w:val="00C81DAA"/>
    <w:rsid w:val="00C82264"/>
    <w:rsid w:val="00C8243F"/>
    <w:rsid w:val="00C8264C"/>
    <w:rsid w:val="00C8269C"/>
    <w:rsid w:val="00C83E2B"/>
    <w:rsid w:val="00C841CB"/>
    <w:rsid w:val="00C86EA3"/>
    <w:rsid w:val="00C87022"/>
    <w:rsid w:val="00C9334E"/>
    <w:rsid w:val="00C933E4"/>
    <w:rsid w:val="00C96469"/>
    <w:rsid w:val="00CA0D66"/>
    <w:rsid w:val="00CA3546"/>
    <w:rsid w:val="00CA3611"/>
    <w:rsid w:val="00CA3E32"/>
    <w:rsid w:val="00CA578D"/>
    <w:rsid w:val="00CA6966"/>
    <w:rsid w:val="00CA6E1F"/>
    <w:rsid w:val="00CB1106"/>
    <w:rsid w:val="00CB46F2"/>
    <w:rsid w:val="00CB551D"/>
    <w:rsid w:val="00CB6274"/>
    <w:rsid w:val="00CB6318"/>
    <w:rsid w:val="00CB7364"/>
    <w:rsid w:val="00CC12CE"/>
    <w:rsid w:val="00CC19C7"/>
    <w:rsid w:val="00CC346D"/>
    <w:rsid w:val="00CC36D6"/>
    <w:rsid w:val="00CC3A85"/>
    <w:rsid w:val="00CC3EA7"/>
    <w:rsid w:val="00CC44C6"/>
    <w:rsid w:val="00CC47A2"/>
    <w:rsid w:val="00CC55E9"/>
    <w:rsid w:val="00CC6251"/>
    <w:rsid w:val="00CC67F2"/>
    <w:rsid w:val="00CC7756"/>
    <w:rsid w:val="00CD2067"/>
    <w:rsid w:val="00CD3B38"/>
    <w:rsid w:val="00CD3F54"/>
    <w:rsid w:val="00CD4374"/>
    <w:rsid w:val="00CD7DBB"/>
    <w:rsid w:val="00CE0066"/>
    <w:rsid w:val="00CE0216"/>
    <w:rsid w:val="00CE1622"/>
    <w:rsid w:val="00CE24DF"/>
    <w:rsid w:val="00CE2D92"/>
    <w:rsid w:val="00CE33F4"/>
    <w:rsid w:val="00CE4296"/>
    <w:rsid w:val="00CE4297"/>
    <w:rsid w:val="00CE5842"/>
    <w:rsid w:val="00CE59B8"/>
    <w:rsid w:val="00CE6838"/>
    <w:rsid w:val="00CF2B10"/>
    <w:rsid w:val="00CF5C1D"/>
    <w:rsid w:val="00CF6001"/>
    <w:rsid w:val="00CF6DD9"/>
    <w:rsid w:val="00CF7A61"/>
    <w:rsid w:val="00D0097D"/>
    <w:rsid w:val="00D04C93"/>
    <w:rsid w:val="00D115DD"/>
    <w:rsid w:val="00D128EB"/>
    <w:rsid w:val="00D135AD"/>
    <w:rsid w:val="00D141FB"/>
    <w:rsid w:val="00D14D0C"/>
    <w:rsid w:val="00D17E27"/>
    <w:rsid w:val="00D204BA"/>
    <w:rsid w:val="00D22730"/>
    <w:rsid w:val="00D24678"/>
    <w:rsid w:val="00D25AF5"/>
    <w:rsid w:val="00D263EB"/>
    <w:rsid w:val="00D303CB"/>
    <w:rsid w:val="00D35299"/>
    <w:rsid w:val="00D3529D"/>
    <w:rsid w:val="00D36584"/>
    <w:rsid w:val="00D36B85"/>
    <w:rsid w:val="00D370B7"/>
    <w:rsid w:val="00D37293"/>
    <w:rsid w:val="00D40470"/>
    <w:rsid w:val="00D40BFF"/>
    <w:rsid w:val="00D425CA"/>
    <w:rsid w:val="00D433E1"/>
    <w:rsid w:val="00D4418B"/>
    <w:rsid w:val="00D44224"/>
    <w:rsid w:val="00D44BD6"/>
    <w:rsid w:val="00D44E49"/>
    <w:rsid w:val="00D452F6"/>
    <w:rsid w:val="00D4709C"/>
    <w:rsid w:val="00D47937"/>
    <w:rsid w:val="00D47E62"/>
    <w:rsid w:val="00D50A0C"/>
    <w:rsid w:val="00D5245D"/>
    <w:rsid w:val="00D53803"/>
    <w:rsid w:val="00D5559A"/>
    <w:rsid w:val="00D565D9"/>
    <w:rsid w:val="00D567C6"/>
    <w:rsid w:val="00D56B20"/>
    <w:rsid w:val="00D5701B"/>
    <w:rsid w:val="00D63895"/>
    <w:rsid w:val="00D6475E"/>
    <w:rsid w:val="00D65EAE"/>
    <w:rsid w:val="00D66BC9"/>
    <w:rsid w:val="00D70DDC"/>
    <w:rsid w:val="00D7207E"/>
    <w:rsid w:val="00D736FF"/>
    <w:rsid w:val="00D75180"/>
    <w:rsid w:val="00D76025"/>
    <w:rsid w:val="00D765E2"/>
    <w:rsid w:val="00D77223"/>
    <w:rsid w:val="00D80887"/>
    <w:rsid w:val="00D80960"/>
    <w:rsid w:val="00D8372C"/>
    <w:rsid w:val="00D853E3"/>
    <w:rsid w:val="00D855F1"/>
    <w:rsid w:val="00D866E1"/>
    <w:rsid w:val="00D86DD6"/>
    <w:rsid w:val="00D900F1"/>
    <w:rsid w:val="00D9098D"/>
    <w:rsid w:val="00D92139"/>
    <w:rsid w:val="00D92463"/>
    <w:rsid w:val="00D9286D"/>
    <w:rsid w:val="00D93237"/>
    <w:rsid w:val="00DA028C"/>
    <w:rsid w:val="00DA09F1"/>
    <w:rsid w:val="00DA1841"/>
    <w:rsid w:val="00DA28B7"/>
    <w:rsid w:val="00DA2FFB"/>
    <w:rsid w:val="00DA3678"/>
    <w:rsid w:val="00DA54FB"/>
    <w:rsid w:val="00DA612C"/>
    <w:rsid w:val="00DA637D"/>
    <w:rsid w:val="00DA6C5D"/>
    <w:rsid w:val="00DA7903"/>
    <w:rsid w:val="00DB03E5"/>
    <w:rsid w:val="00DB1AE5"/>
    <w:rsid w:val="00DB2FF8"/>
    <w:rsid w:val="00DB4725"/>
    <w:rsid w:val="00DC0321"/>
    <w:rsid w:val="00DC1296"/>
    <w:rsid w:val="00DC2E3A"/>
    <w:rsid w:val="00DD0B19"/>
    <w:rsid w:val="00DD1F1B"/>
    <w:rsid w:val="00DD2B64"/>
    <w:rsid w:val="00DD3B36"/>
    <w:rsid w:val="00DD4794"/>
    <w:rsid w:val="00DD66CB"/>
    <w:rsid w:val="00DD75C2"/>
    <w:rsid w:val="00DD7B8B"/>
    <w:rsid w:val="00DE15F4"/>
    <w:rsid w:val="00DE25C1"/>
    <w:rsid w:val="00DE53C9"/>
    <w:rsid w:val="00DE6232"/>
    <w:rsid w:val="00DE7EBF"/>
    <w:rsid w:val="00DF0330"/>
    <w:rsid w:val="00DF176C"/>
    <w:rsid w:val="00DF26FD"/>
    <w:rsid w:val="00DF28BA"/>
    <w:rsid w:val="00DF3767"/>
    <w:rsid w:val="00DF3826"/>
    <w:rsid w:val="00DF3C09"/>
    <w:rsid w:val="00DF3E69"/>
    <w:rsid w:val="00DF44C0"/>
    <w:rsid w:val="00DF65BA"/>
    <w:rsid w:val="00DF6C6C"/>
    <w:rsid w:val="00E01ABD"/>
    <w:rsid w:val="00E040D3"/>
    <w:rsid w:val="00E0596C"/>
    <w:rsid w:val="00E076C9"/>
    <w:rsid w:val="00E078E8"/>
    <w:rsid w:val="00E109BF"/>
    <w:rsid w:val="00E11D84"/>
    <w:rsid w:val="00E1460D"/>
    <w:rsid w:val="00E14E55"/>
    <w:rsid w:val="00E173DE"/>
    <w:rsid w:val="00E17443"/>
    <w:rsid w:val="00E17914"/>
    <w:rsid w:val="00E2080F"/>
    <w:rsid w:val="00E22099"/>
    <w:rsid w:val="00E25655"/>
    <w:rsid w:val="00E25A89"/>
    <w:rsid w:val="00E25C20"/>
    <w:rsid w:val="00E33C57"/>
    <w:rsid w:val="00E340F1"/>
    <w:rsid w:val="00E358C9"/>
    <w:rsid w:val="00E36CA1"/>
    <w:rsid w:val="00E36FED"/>
    <w:rsid w:val="00E37E93"/>
    <w:rsid w:val="00E409AD"/>
    <w:rsid w:val="00E40D5F"/>
    <w:rsid w:val="00E42EA2"/>
    <w:rsid w:val="00E4417E"/>
    <w:rsid w:val="00E44B51"/>
    <w:rsid w:val="00E47388"/>
    <w:rsid w:val="00E50146"/>
    <w:rsid w:val="00E5078C"/>
    <w:rsid w:val="00E50C74"/>
    <w:rsid w:val="00E51CA8"/>
    <w:rsid w:val="00E5261A"/>
    <w:rsid w:val="00E52F25"/>
    <w:rsid w:val="00E54B35"/>
    <w:rsid w:val="00E56070"/>
    <w:rsid w:val="00E566BB"/>
    <w:rsid w:val="00E57337"/>
    <w:rsid w:val="00E646F3"/>
    <w:rsid w:val="00E64F8E"/>
    <w:rsid w:val="00E6569D"/>
    <w:rsid w:val="00E65AFC"/>
    <w:rsid w:val="00E700BF"/>
    <w:rsid w:val="00E7016E"/>
    <w:rsid w:val="00E7046C"/>
    <w:rsid w:val="00E71EA1"/>
    <w:rsid w:val="00E7343A"/>
    <w:rsid w:val="00E74655"/>
    <w:rsid w:val="00E75290"/>
    <w:rsid w:val="00E76A26"/>
    <w:rsid w:val="00E847B1"/>
    <w:rsid w:val="00E86179"/>
    <w:rsid w:val="00E90857"/>
    <w:rsid w:val="00E92995"/>
    <w:rsid w:val="00E932D9"/>
    <w:rsid w:val="00E94CC3"/>
    <w:rsid w:val="00E964A8"/>
    <w:rsid w:val="00E9788B"/>
    <w:rsid w:val="00EA05C6"/>
    <w:rsid w:val="00EA1129"/>
    <w:rsid w:val="00EA15AA"/>
    <w:rsid w:val="00EA2C3B"/>
    <w:rsid w:val="00EA4FB9"/>
    <w:rsid w:val="00EA6758"/>
    <w:rsid w:val="00EA6B6C"/>
    <w:rsid w:val="00EB18F0"/>
    <w:rsid w:val="00EB2153"/>
    <w:rsid w:val="00EC1C86"/>
    <w:rsid w:val="00EC4304"/>
    <w:rsid w:val="00EC7283"/>
    <w:rsid w:val="00ED03E2"/>
    <w:rsid w:val="00ED461B"/>
    <w:rsid w:val="00ED61DB"/>
    <w:rsid w:val="00ED62B4"/>
    <w:rsid w:val="00EE00EE"/>
    <w:rsid w:val="00EE01C1"/>
    <w:rsid w:val="00EE1313"/>
    <w:rsid w:val="00EE173E"/>
    <w:rsid w:val="00EE1D85"/>
    <w:rsid w:val="00EE1D9F"/>
    <w:rsid w:val="00EE2DEB"/>
    <w:rsid w:val="00EE3295"/>
    <w:rsid w:val="00EE3E1D"/>
    <w:rsid w:val="00EE5A34"/>
    <w:rsid w:val="00EE5A84"/>
    <w:rsid w:val="00EE6AD5"/>
    <w:rsid w:val="00EE72F4"/>
    <w:rsid w:val="00EF0AA3"/>
    <w:rsid w:val="00EF1A08"/>
    <w:rsid w:val="00EF4FF5"/>
    <w:rsid w:val="00EF6311"/>
    <w:rsid w:val="00F02996"/>
    <w:rsid w:val="00F02A39"/>
    <w:rsid w:val="00F05709"/>
    <w:rsid w:val="00F0593E"/>
    <w:rsid w:val="00F06CF3"/>
    <w:rsid w:val="00F06EA5"/>
    <w:rsid w:val="00F10F36"/>
    <w:rsid w:val="00F1163D"/>
    <w:rsid w:val="00F11E33"/>
    <w:rsid w:val="00F14AC7"/>
    <w:rsid w:val="00F154BF"/>
    <w:rsid w:val="00F15986"/>
    <w:rsid w:val="00F1618A"/>
    <w:rsid w:val="00F16751"/>
    <w:rsid w:val="00F21437"/>
    <w:rsid w:val="00F21523"/>
    <w:rsid w:val="00F21F1C"/>
    <w:rsid w:val="00F2343E"/>
    <w:rsid w:val="00F23EDD"/>
    <w:rsid w:val="00F247BD"/>
    <w:rsid w:val="00F24ADD"/>
    <w:rsid w:val="00F24F76"/>
    <w:rsid w:val="00F27605"/>
    <w:rsid w:val="00F27E00"/>
    <w:rsid w:val="00F35A6A"/>
    <w:rsid w:val="00F413AA"/>
    <w:rsid w:val="00F418D9"/>
    <w:rsid w:val="00F43B21"/>
    <w:rsid w:val="00F44397"/>
    <w:rsid w:val="00F472CE"/>
    <w:rsid w:val="00F47490"/>
    <w:rsid w:val="00F47C89"/>
    <w:rsid w:val="00F47D1E"/>
    <w:rsid w:val="00F51B3A"/>
    <w:rsid w:val="00F5328E"/>
    <w:rsid w:val="00F534B2"/>
    <w:rsid w:val="00F535B0"/>
    <w:rsid w:val="00F5366E"/>
    <w:rsid w:val="00F53674"/>
    <w:rsid w:val="00F54531"/>
    <w:rsid w:val="00F55300"/>
    <w:rsid w:val="00F57AAB"/>
    <w:rsid w:val="00F57F78"/>
    <w:rsid w:val="00F65CFA"/>
    <w:rsid w:val="00F66525"/>
    <w:rsid w:val="00F67011"/>
    <w:rsid w:val="00F70047"/>
    <w:rsid w:val="00F727FD"/>
    <w:rsid w:val="00F7346C"/>
    <w:rsid w:val="00F73678"/>
    <w:rsid w:val="00F7668E"/>
    <w:rsid w:val="00F77563"/>
    <w:rsid w:val="00F81A25"/>
    <w:rsid w:val="00F820CF"/>
    <w:rsid w:val="00F82A30"/>
    <w:rsid w:val="00F84035"/>
    <w:rsid w:val="00F85D08"/>
    <w:rsid w:val="00F8679E"/>
    <w:rsid w:val="00F90B70"/>
    <w:rsid w:val="00F917C2"/>
    <w:rsid w:val="00F95A20"/>
    <w:rsid w:val="00FA033D"/>
    <w:rsid w:val="00FA1100"/>
    <w:rsid w:val="00FA1C2E"/>
    <w:rsid w:val="00FA1D54"/>
    <w:rsid w:val="00FA31A6"/>
    <w:rsid w:val="00FA3798"/>
    <w:rsid w:val="00FA3D7C"/>
    <w:rsid w:val="00FA4931"/>
    <w:rsid w:val="00FA5112"/>
    <w:rsid w:val="00FA559B"/>
    <w:rsid w:val="00FA67F1"/>
    <w:rsid w:val="00FB0210"/>
    <w:rsid w:val="00FB0E01"/>
    <w:rsid w:val="00FB3098"/>
    <w:rsid w:val="00FB4BA0"/>
    <w:rsid w:val="00FB6AB9"/>
    <w:rsid w:val="00FC036B"/>
    <w:rsid w:val="00FC161C"/>
    <w:rsid w:val="00FC1B90"/>
    <w:rsid w:val="00FC4D12"/>
    <w:rsid w:val="00FC7943"/>
    <w:rsid w:val="00FD0141"/>
    <w:rsid w:val="00FD12EB"/>
    <w:rsid w:val="00FD1CC8"/>
    <w:rsid w:val="00FD3392"/>
    <w:rsid w:val="00FD3A58"/>
    <w:rsid w:val="00FD4D33"/>
    <w:rsid w:val="00FD4D75"/>
    <w:rsid w:val="00FD7654"/>
    <w:rsid w:val="00FE08B9"/>
    <w:rsid w:val="00FE2FA9"/>
    <w:rsid w:val="00FE2FC0"/>
    <w:rsid w:val="00FE3004"/>
    <w:rsid w:val="00FE3806"/>
    <w:rsid w:val="00FE5388"/>
    <w:rsid w:val="00FE6C80"/>
    <w:rsid w:val="00FF13CD"/>
    <w:rsid w:val="00FF187A"/>
    <w:rsid w:val="00FF26B6"/>
    <w:rsid w:val="00FF2C9C"/>
    <w:rsid w:val="00FF34F8"/>
    <w:rsid w:val="00FF400E"/>
    <w:rsid w:val="00FF4ADD"/>
    <w:rsid w:val="00FF57E3"/>
    <w:rsid w:val="00FF69CF"/>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AC9BF"/>
  <w15:docId w15:val="{90EF98E0-AB84-4ED2-B81E-B4CA556CE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2B"/>
  </w:style>
  <w:style w:type="paragraph" w:styleId="Ttulo1">
    <w:name w:val="heading 1"/>
    <w:basedOn w:val="Normal"/>
    <w:next w:val="Normal"/>
    <w:link w:val="Ttulo1Car"/>
    <w:qFormat/>
    <w:rsid w:val="00546486"/>
    <w:pPr>
      <w:keepNext/>
      <w:numPr>
        <w:numId w:val="16"/>
      </w:numPr>
      <w:spacing w:before="240" w:after="60" w:line="240" w:lineRule="auto"/>
      <w:jc w:val="both"/>
      <w:outlineLvl w:val="0"/>
    </w:pPr>
    <w:rPr>
      <w:rFonts w:ascii="Arial" w:eastAsia="Times New Roman" w:hAnsi="Arial" w:cs="Arial"/>
      <w:b/>
      <w:bCs/>
      <w:kern w:val="32"/>
      <w:sz w:val="32"/>
      <w:szCs w:val="32"/>
      <w:lang w:val="es-ES_tradnl"/>
    </w:rPr>
  </w:style>
  <w:style w:type="paragraph" w:styleId="Ttulo2">
    <w:name w:val="heading 2"/>
    <w:basedOn w:val="Normal"/>
    <w:next w:val="Normal"/>
    <w:link w:val="Ttulo2Car"/>
    <w:qFormat/>
    <w:rsid w:val="00546486"/>
    <w:pPr>
      <w:keepNext/>
      <w:numPr>
        <w:ilvl w:val="1"/>
        <w:numId w:val="16"/>
      </w:numPr>
      <w:spacing w:before="240" w:after="60" w:line="240" w:lineRule="auto"/>
      <w:jc w:val="both"/>
      <w:outlineLvl w:val="1"/>
    </w:pPr>
    <w:rPr>
      <w:rFonts w:ascii="Arial" w:eastAsia="Times New Roman" w:hAnsi="Arial" w:cs="Arial"/>
      <w:b/>
      <w:bCs/>
      <w:i/>
      <w:iCs/>
      <w:sz w:val="28"/>
      <w:szCs w:val="28"/>
      <w:lang w:val="es-ES_tradnl"/>
    </w:rPr>
  </w:style>
  <w:style w:type="paragraph" w:styleId="Ttulo3">
    <w:name w:val="heading 3"/>
    <w:basedOn w:val="Normal"/>
    <w:next w:val="Normal"/>
    <w:link w:val="Ttulo3Car"/>
    <w:qFormat/>
    <w:rsid w:val="00546486"/>
    <w:pPr>
      <w:keepNext/>
      <w:numPr>
        <w:ilvl w:val="2"/>
        <w:numId w:val="16"/>
      </w:numPr>
      <w:spacing w:before="240" w:after="60" w:line="240" w:lineRule="auto"/>
      <w:jc w:val="both"/>
      <w:outlineLvl w:val="2"/>
    </w:pPr>
    <w:rPr>
      <w:rFonts w:ascii="Arial" w:eastAsia="Times New Roman" w:hAnsi="Arial" w:cs="Arial"/>
      <w:b/>
      <w:bCs/>
      <w:sz w:val="26"/>
      <w:szCs w:val="26"/>
      <w:lang w:val="es-ES_tradnl"/>
    </w:rPr>
  </w:style>
  <w:style w:type="paragraph" w:styleId="Ttulo4">
    <w:name w:val="heading 4"/>
    <w:basedOn w:val="Normal"/>
    <w:next w:val="Normal"/>
    <w:link w:val="Ttulo4Car"/>
    <w:uiPriority w:val="9"/>
    <w:unhideWhenUsed/>
    <w:qFormat/>
    <w:rsid w:val="002201FD"/>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semiHidden/>
    <w:unhideWhenUsed/>
    <w:qFormat/>
    <w:rsid w:val="000D0B75"/>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semiHidden/>
    <w:unhideWhenUsed/>
    <w:qFormat/>
    <w:rsid w:val="000D0B75"/>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0D0B75"/>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0D0B75"/>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0D0B75"/>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546486"/>
    <w:rPr>
      <w:rFonts w:ascii="Arial" w:eastAsia="Times New Roman" w:hAnsi="Arial" w:cs="Arial"/>
      <w:b/>
      <w:bCs/>
      <w:kern w:val="32"/>
      <w:sz w:val="32"/>
      <w:szCs w:val="32"/>
      <w:lang w:val="es-ES_tradnl"/>
    </w:rPr>
  </w:style>
  <w:style w:type="character" w:customStyle="1" w:styleId="Ttulo2Car">
    <w:name w:val="Título 2 Car"/>
    <w:basedOn w:val="Fuentedeprrafopredeter"/>
    <w:link w:val="Ttulo2"/>
    <w:rsid w:val="00546486"/>
    <w:rPr>
      <w:rFonts w:ascii="Arial" w:eastAsia="Times New Roman" w:hAnsi="Arial" w:cs="Arial"/>
      <w:b/>
      <w:bCs/>
      <w:i/>
      <w:iCs/>
      <w:sz w:val="28"/>
      <w:szCs w:val="28"/>
      <w:lang w:val="es-ES_tradnl"/>
    </w:rPr>
  </w:style>
  <w:style w:type="character" w:customStyle="1" w:styleId="Ttulo3Car">
    <w:name w:val="Título 3 Car"/>
    <w:basedOn w:val="Fuentedeprrafopredeter"/>
    <w:link w:val="Ttulo3"/>
    <w:rsid w:val="00546486"/>
    <w:rPr>
      <w:rFonts w:ascii="Arial" w:eastAsia="Times New Roman" w:hAnsi="Arial" w:cs="Arial"/>
      <w:b/>
      <w:bCs/>
      <w:sz w:val="26"/>
      <w:szCs w:val="26"/>
      <w:lang w:val="es-ES_tradnl"/>
    </w:rPr>
  </w:style>
  <w:style w:type="character" w:styleId="Hipervnculo">
    <w:name w:val="Hyperlink"/>
    <w:uiPriority w:val="99"/>
    <w:rsid w:val="00546486"/>
    <w:rPr>
      <w:color w:val="0000FF"/>
      <w:u w:val="single"/>
    </w:rPr>
  </w:style>
  <w:style w:type="paragraph" w:styleId="Encabezado">
    <w:name w:val="header"/>
    <w:basedOn w:val="Normal"/>
    <w:link w:val="EncabezadoCar"/>
    <w:rsid w:val="00546486"/>
    <w:pPr>
      <w:tabs>
        <w:tab w:val="center" w:pos="4153"/>
        <w:tab w:val="right" w:pos="8306"/>
      </w:tabs>
      <w:spacing w:after="120" w:line="240" w:lineRule="auto"/>
      <w:jc w:val="both"/>
    </w:pPr>
    <w:rPr>
      <w:rFonts w:eastAsia="Times New Roman"/>
      <w:lang w:val="es-ES_tradnl"/>
    </w:rPr>
  </w:style>
  <w:style w:type="character" w:customStyle="1" w:styleId="EncabezadoCar">
    <w:name w:val="Encabezado Car"/>
    <w:basedOn w:val="Fuentedeprrafopredeter"/>
    <w:link w:val="Encabezado"/>
    <w:rsid w:val="00546486"/>
    <w:rPr>
      <w:rFonts w:ascii="Times New Roman" w:eastAsia="Times New Roman" w:hAnsi="Times New Roman" w:cs="Times New Roman"/>
      <w:sz w:val="24"/>
      <w:szCs w:val="24"/>
      <w:lang w:val="es-ES_tradnl"/>
    </w:rPr>
  </w:style>
  <w:style w:type="paragraph" w:styleId="Piedepgina">
    <w:name w:val="footer"/>
    <w:basedOn w:val="Normal"/>
    <w:link w:val="PiedepginaCar"/>
    <w:rsid w:val="00546486"/>
    <w:pPr>
      <w:tabs>
        <w:tab w:val="center" w:pos="4153"/>
        <w:tab w:val="right" w:pos="8306"/>
      </w:tabs>
      <w:spacing w:after="120" w:line="240" w:lineRule="auto"/>
      <w:jc w:val="both"/>
    </w:pPr>
    <w:rPr>
      <w:rFonts w:eastAsia="Times New Roman"/>
      <w:lang w:val="es-ES_tradnl"/>
    </w:rPr>
  </w:style>
  <w:style w:type="character" w:customStyle="1" w:styleId="PiedepginaCar">
    <w:name w:val="Pie de página Car"/>
    <w:basedOn w:val="Fuentedeprrafopredeter"/>
    <w:link w:val="Piedepgina"/>
    <w:rsid w:val="00546486"/>
    <w:rPr>
      <w:rFonts w:ascii="Times New Roman" w:eastAsia="Times New Roman" w:hAnsi="Times New Roman" w:cs="Times New Roman"/>
      <w:sz w:val="24"/>
      <w:szCs w:val="24"/>
      <w:lang w:val="es-ES_tradnl"/>
    </w:rPr>
  </w:style>
  <w:style w:type="character" w:styleId="Nmerodepgina">
    <w:name w:val="page number"/>
    <w:basedOn w:val="Fuentedeprrafopredeter"/>
    <w:rsid w:val="00546486"/>
  </w:style>
  <w:style w:type="paragraph" w:styleId="TDC1">
    <w:name w:val="toc 1"/>
    <w:basedOn w:val="Normal"/>
    <w:next w:val="Normal"/>
    <w:autoRedefine/>
    <w:uiPriority w:val="39"/>
    <w:rsid w:val="00546486"/>
    <w:pPr>
      <w:spacing w:before="120" w:after="120" w:line="240" w:lineRule="auto"/>
    </w:pPr>
    <w:rPr>
      <w:rFonts w:eastAsia="Times New Roman"/>
      <w:b/>
      <w:bCs/>
      <w:caps/>
      <w:sz w:val="20"/>
      <w:szCs w:val="20"/>
      <w:lang w:val="es-ES_tradnl"/>
    </w:rPr>
  </w:style>
  <w:style w:type="paragraph" w:styleId="TDC2">
    <w:name w:val="toc 2"/>
    <w:basedOn w:val="Normal"/>
    <w:next w:val="Normal"/>
    <w:autoRedefine/>
    <w:uiPriority w:val="39"/>
    <w:rsid w:val="00546486"/>
    <w:pPr>
      <w:spacing w:after="0" w:line="240" w:lineRule="auto"/>
      <w:ind w:left="240"/>
    </w:pPr>
    <w:rPr>
      <w:rFonts w:eastAsia="Times New Roman"/>
      <w:smallCaps/>
      <w:sz w:val="20"/>
      <w:szCs w:val="20"/>
      <w:lang w:val="es-ES_tradnl"/>
    </w:rPr>
  </w:style>
  <w:style w:type="paragraph" w:styleId="TDC3">
    <w:name w:val="toc 3"/>
    <w:basedOn w:val="Normal"/>
    <w:next w:val="Normal"/>
    <w:autoRedefine/>
    <w:uiPriority w:val="39"/>
    <w:rsid w:val="00546486"/>
    <w:pPr>
      <w:spacing w:after="0" w:line="240" w:lineRule="auto"/>
      <w:ind w:left="480"/>
    </w:pPr>
    <w:rPr>
      <w:rFonts w:eastAsia="Times New Roman"/>
      <w:i/>
      <w:iCs/>
      <w:sz w:val="20"/>
      <w:szCs w:val="20"/>
      <w:lang w:val="es-ES_tradnl"/>
    </w:rPr>
  </w:style>
  <w:style w:type="paragraph" w:styleId="Prrafodelista">
    <w:name w:val="List Paragraph"/>
    <w:basedOn w:val="Normal"/>
    <w:uiPriority w:val="34"/>
    <w:qFormat/>
    <w:rsid w:val="00546486"/>
    <w:pPr>
      <w:spacing w:after="120" w:line="240" w:lineRule="auto"/>
      <w:ind w:left="720"/>
      <w:contextualSpacing/>
      <w:jc w:val="both"/>
    </w:pPr>
    <w:rPr>
      <w:rFonts w:eastAsia="Times New Roman"/>
      <w:lang w:val="es-ES_tradnl"/>
    </w:rPr>
  </w:style>
  <w:style w:type="table" w:styleId="Tablaconcuadrcula5">
    <w:name w:val="Table Grid 5"/>
    <w:basedOn w:val="Tablanormal"/>
    <w:rsid w:val="00546486"/>
    <w:pPr>
      <w:spacing w:after="120" w:line="240" w:lineRule="auto"/>
      <w:jc w:val="both"/>
    </w:pPr>
    <w:rPr>
      <w:rFonts w:eastAsia="Times New Roman"/>
      <w:sz w:val="20"/>
      <w:szCs w:val="20"/>
      <w:lang w:val="es-ES_tradn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styleId="Textodeglobo">
    <w:name w:val="Balloon Text"/>
    <w:basedOn w:val="Normal"/>
    <w:link w:val="TextodegloboCar"/>
    <w:uiPriority w:val="99"/>
    <w:semiHidden/>
    <w:unhideWhenUsed/>
    <w:rsid w:val="0054648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46486"/>
    <w:rPr>
      <w:rFonts w:ascii="Tahoma" w:hAnsi="Tahoma" w:cs="Tahoma"/>
      <w:sz w:val="16"/>
      <w:szCs w:val="16"/>
    </w:rPr>
  </w:style>
  <w:style w:type="character" w:styleId="Textodelmarcadordeposicin">
    <w:name w:val="Placeholder Text"/>
    <w:basedOn w:val="Fuentedeprrafopredeter"/>
    <w:uiPriority w:val="99"/>
    <w:semiHidden/>
    <w:rsid w:val="00183892"/>
    <w:rPr>
      <w:color w:val="808080"/>
    </w:rPr>
  </w:style>
  <w:style w:type="table" w:styleId="Listaclara">
    <w:name w:val="Light List"/>
    <w:basedOn w:val="Tablanormal"/>
    <w:uiPriority w:val="61"/>
    <w:rsid w:val="00995C9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747B38"/>
    <w:pPr>
      <w:autoSpaceDE w:val="0"/>
      <w:autoSpaceDN w:val="0"/>
      <w:adjustRightInd w:val="0"/>
      <w:spacing w:after="0" w:line="240" w:lineRule="auto"/>
    </w:pPr>
    <w:rPr>
      <w:color w:val="000000"/>
    </w:rPr>
  </w:style>
  <w:style w:type="character" w:styleId="Mencinsinresolver">
    <w:name w:val="Unresolved Mention"/>
    <w:basedOn w:val="Fuentedeprrafopredeter"/>
    <w:uiPriority w:val="99"/>
    <w:semiHidden/>
    <w:unhideWhenUsed/>
    <w:rsid w:val="005A2607"/>
    <w:rPr>
      <w:color w:val="605E5C"/>
      <w:shd w:val="clear" w:color="auto" w:fill="E1DFDD"/>
    </w:rPr>
  </w:style>
  <w:style w:type="character" w:customStyle="1" w:styleId="Ttulo4Car">
    <w:name w:val="Título 4 Car"/>
    <w:basedOn w:val="Fuentedeprrafopredeter"/>
    <w:link w:val="Ttulo4"/>
    <w:uiPriority w:val="9"/>
    <w:rsid w:val="002201FD"/>
    <w:rPr>
      <w:rFonts w:asciiTheme="majorHAnsi" w:eastAsiaTheme="majorEastAsia" w:hAnsiTheme="majorHAnsi" w:cstheme="majorBidi"/>
      <w:i/>
      <w:iCs/>
      <w:color w:val="365F91" w:themeColor="accent1" w:themeShade="BF"/>
    </w:rPr>
  </w:style>
  <w:style w:type="paragraph" w:styleId="Descripcin">
    <w:name w:val="caption"/>
    <w:basedOn w:val="Normal"/>
    <w:next w:val="Normal"/>
    <w:uiPriority w:val="35"/>
    <w:unhideWhenUsed/>
    <w:qFormat/>
    <w:rsid w:val="008E7776"/>
    <w:pPr>
      <w:spacing w:line="240" w:lineRule="auto"/>
    </w:pPr>
    <w:rPr>
      <w:i/>
      <w:iCs/>
      <w:color w:val="1F497D" w:themeColor="text2"/>
      <w:sz w:val="18"/>
      <w:szCs w:val="18"/>
    </w:rPr>
  </w:style>
  <w:style w:type="table" w:styleId="Tablaconcuadrcula">
    <w:name w:val="Table Grid"/>
    <w:basedOn w:val="Tablanormal"/>
    <w:uiPriority w:val="39"/>
    <w:rsid w:val="00CA6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CA696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adeilustraciones">
    <w:name w:val="table of figures"/>
    <w:basedOn w:val="Normal"/>
    <w:next w:val="Normal"/>
    <w:uiPriority w:val="99"/>
    <w:unhideWhenUsed/>
    <w:rsid w:val="004D5425"/>
    <w:pPr>
      <w:spacing w:after="0"/>
    </w:pPr>
  </w:style>
  <w:style w:type="table" w:styleId="Tablaconcuadrcula5oscura">
    <w:name w:val="Grid Table 5 Dark"/>
    <w:basedOn w:val="Tablanormal"/>
    <w:uiPriority w:val="50"/>
    <w:rsid w:val="00DE15F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Hipervnculovisitado">
    <w:name w:val="FollowedHyperlink"/>
    <w:basedOn w:val="Fuentedeprrafopredeter"/>
    <w:uiPriority w:val="99"/>
    <w:semiHidden/>
    <w:unhideWhenUsed/>
    <w:rsid w:val="003F0453"/>
    <w:rPr>
      <w:color w:val="800080" w:themeColor="followedHyperlink"/>
      <w:u w:val="single"/>
    </w:rPr>
  </w:style>
  <w:style w:type="paragraph" w:styleId="Textonotapie">
    <w:name w:val="footnote text"/>
    <w:basedOn w:val="Normal"/>
    <w:link w:val="TextonotapieCar"/>
    <w:uiPriority w:val="99"/>
    <w:semiHidden/>
    <w:unhideWhenUsed/>
    <w:rsid w:val="0038287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82879"/>
    <w:rPr>
      <w:sz w:val="20"/>
      <w:szCs w:val="20"/>
    </w:rPr>
  </w:style>
  <w:style w:type="character" w:styleId="Refdenotaalpie">
    <w:name w:val="footnote reference"/>
    <w:basedOn w:val="Fuentedeprrafopredeter"/>
    <w:uiPriority w:val="99"/>
    <w:semiHidden/>
    <w:unhideWhenUsed/>
    <w:rsid w:val="00382879"/>
    <w:rPr>
      <w:vertAlign w:val="superscript"/>
    </w:rPr>
  </w:style>
  <w:style w:type="character" w:customStyle="1" w:styleId="fontstyle01">
    <w:name w:val="fontstyle01"/>
    <w:basedOn w:val="Fuentedeprrafopredeter"/>
    <w:rsid w:val="00417BD0"/>
    <w:rPr>
      <w:rFonts w:ascii="Calibri" w:hAnsi="Calibri" w:cs="Calibri" w:hint="default"/>
      <w:b w:val="0"/>
      <w:bCs w:val="0"/>
      <w:i w:val="0"/>
      <w:iCs w:val="0"/>
      <w:color w:val="404040"/>
      <w:sz w:val="48"/>
      <w:szCs w:val="48"/>
    </w:rPr>
  </w:style>
  <w:style w:type="paragraph" w:styleId="Sinespaciado">
    <w:name w:val="No Spacing"/>
    <w:link w:val="SinespaciadoCar"/>
    <w:uiPriority w:val="1"/>
    <w:qFormat/>
    <w:rsid w:val="00CE6838"/>
    <w:pPr>
      <w:spacing w:after="0" w:line="240" w:lineRule="auto"/>
    </w:pPr>
  </w:style>
  <w:style w:type="character" w:customStyle="1" w:styleId="SinespaciadoCar">
    <w:name w:val="Sin espaciado Car"/>
    <w:basedOn w:val="Fuentedeprrafopredeter"/>
    <w:link w:val="Sinespaciado"/>
    <w:uiPriority w:val="1"/>
    <w:rsid w:val="00CE6838"/>
  </w:style>
  <w:style w:type="character" w:customStyle="1" w:styleId="Ttulo5Car">
    <w:name w:val="Título 5 Car"/>
    <w:basedOn w:val="Fuentedeprrafopredeter"/>
    <w:link w:val="Ttulo5"/>
    <w:uiPriority w:val="9"/>
    <w:semiHidden/>
    <w:rsid w:val="000D0B75"/>
    <w:rPr>
      <w:rFonts w:asciiTheme="majorHAnsi" w:eastAsiaTheme="majorEastAsia" w:hAnsiTheme="majorHAnsi" w:cstheme="majorBidi"/>
      <w:color w:val="365F91" w:themeColor="accent1" w:themeShade="BF"/>
    </w:rPr>
  </w:style>
  <w:style w:type="character" w:customStyle="1" w:styleId="Ttulo6Car">
    <w:name w:val="Título 6 Car"/>
    <w:basedOn w:val="Fuentedeprrafopredeter"/>
    <w:link w:val="Ttulo6"/>
    <w:uiPriority w:val="9"/>
    <w:semiHidden/>
    <w:rsid w:val="000D0B75"/>
    <w:rPr>
      <w:rFonts w:asciiTheme="majorHAnsi" w:eastAsiaTheme="majorEastAsia" w:hAnsiTheme="majorHAnsi" w:cstheme="majorBidi"/>
      <w:color w:val="243F60" w:themeColor="accent1" w:themeShade="7F"/>
    </w:rPr>
  </w:style>
  <w:style w:type="character" w:customStyle="1" w:styleId="Ttulo7Car">
    <w:name w:val="Título 7 Car"/>
    <w:basedOn w:val="Fuentedeprrafopredeter"/>
    <w:link w:val="Ttulo7"/>
    <w:uiPriority w:val="9"/>
    <w:semiHidden/>
    <w:rsid w:val="000D0B75"/>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0D0B7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0D0B7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0710">
      <w:bodyDiv w:val="1"/>
      <w:marLeft w:val="0"/>
      <w:marRight w:val="0"/>
      <w:marTop w:val="0"/>
      <w:marBottom w:val="0"/>
      <w:divBdr>
        <w:top w:val="none" w:sz="0" w:space="0" w:color="auto"/>
        <w:left w:val="none" w:sz="0" w:space="0" w:color="auto"/>
        <w:bottom w:val="none" w:sz="0" w:space="0" w:color="auto"/>
        <w:right w:val="none" w:sz="0" w:space="0" w:color="auto"/>
      </w:divBdr>
    </w:div>
    <w:div w:id="489562774">
      <w:bodyDiv w:val="1"/>
      <w:marLeft w:val="0"/>
      <w:marRight w:val="0"/>
      <w:marTop w:val="0"/>
      <w:marBottom w:val="0"/>
      <w:divBdr>
        <w:top w:val="none" w:sz="0" w:space="0" w:color="auto"/>
        <w:left w:val="none" w:sz="0" w:space="0" w:color="auto"/>
        <w:bottom w:val="none" w:sz="0" w:space="0" w:color="auto"/>
        <w:right w:val="none" w:sz="0" w:space="0" w:color="auto"/>
      </w:divBdr>
    </w:div>
    <w:div w:id="596332283">
      <w:bodyDiv w:val="1"/>
      <w:marLeft w:val="0"/>
      <w:marRight w:val="0"/>
      <w:marTop w:val="0"/>
      <w:marBottom w:val="0"/>
      <w:divBdr>
        <w:top w:val="none" w:sz="0" w:space="0" w:color="auto"/>
        <w:left w:val="none" w:sz="0" w:space="0" w:color="auto"/>
        <w:bottom w:val="none" w:sz="0" w:space="0" w:color="auto"/>
        <w:right w:val="none" w:sz="0" w:space="0" w:color="auto"/>
      </w:divBdr>
    </w:div>
    <w:div w:id="737821624">
      <w:bodyDiv w:val="1"/>
      <w:marLeft w:val="0"/>
      <w:marRight w:val="0"/>
      <w:marTop w:val="0"/>
      <w:marBottom w:val="0"/>
      <w:divBdr>
        <w:top w:val="none" w:sz="0" w:space="0" w:color="auto"/>
        <w:left w:val="none" w:sz="0" w:space="0" w:color="auto"/>
        <w:bottom w:val="none" w:sz="0" w:space="0" w:color="auto"/>
        <w:right w:val="none" w:sz="0" w:space="0" w:color="auto"/>
      </w:divBdr>
    </w:div>
    <w:div w:id="796141020">
      <w:bodyDiv w:val="1"/>
      <w:marLeft w:val="0"/>
      <w:marRight w:val="0"/>
      <w:marTop w:val="0"/>
      <w:marBottom w:val="0"/>
      <w:divBdr>
        <w:top w:val="none" w:sz="0" w:space="0" w:color="auto"/>
        <w:left w:val="none" w:sz="0" w:space="0" w:color="auto"/>
        <w:bottom w:val="none" w:sz="0" w:space="0" w:color="auto"/>
        <w:right w:val="none" w:sz="0" w:space="0" w:color="auto"/>
      </w:divBdr>
    </w:div>
    <w:div w:id="1055810031">
      <w:bodyDiv w:val="1"/>
      <w:marLeft w:val="0"/>
      <w:marRight w:val="0"/>
      <w:marTop w:val="0"/>
      <w:marBottom w:val="0"/>
      <w:divBdr>
        <w:top w:val="none" w:sz="0" w:space="0" w:color="auto"/>
        <w:left w:val="none" w:sz="0" w:space="0" w:color="auto"/>
        <w:bottom w:val="none" w:sz="0" w:space="0" w:color="auto"/>
        <w:right w:val="none" w:sz="0" w:space="0" w:color="auto"/>
      </w:divBdr>
    </w:div>
    <w:div w:id="1170561508">
      <w:bodyDiv w:val="1"/>
      <w:marLeft w:val="0"/>
      <w:marRight w:val="0"/>
      <w:marTop w:val="0"/>
      <w:marBottom w:val="0"/>
      <w:divBdr>
        <w:top w:val="none" w:sz="0" w:space="0" w:color="auto"/>
        <w:left w:val="none" w:sz="0" w:space="0" w:color="auto"/>
        <w:bottom w:val="none" w:sz="0" w:space="0" w:color="auto"/>
        <w:right w:val="none" w:sz="0" w:space="0" w:color="auto"/>
      </w:divBdr>
    </w:div>
    <w:div w:id="1728526080">
      <w:bodyDiv w:val="1"/>
      <w:marLeft w:val="0"/>
      <w:marRight w:val="0"/>
      <w:marTop w:val="0"/>
      <w:marBottom w:val="0"/>
      <w:divBdr>
        <w:top w:val="none" w:sz="0" w:space="0" w:color="auto"/>
        <w:left w:val="none" w:sz="0" w:space="0" w:color="auto"/>
        <w:bottom w:val="none" w:sz="0" w:space="0" w:color="auto"/>
        <w:right w:val="none" w:sz="0" w:space="0" w:color="auto"/>
      </w:divBdr>
      <w:divsChild>
        <w:div w:id="1120151070">
          <w:marLeft w:val="0"/>
          <w:marRight w:val="0"/>
          <w:marTop w:val="0"/>
          <w:marBottom w:val="0"/>
          <w:divBdr>
            <w:top w:val="none" w:sz="0" w:space="0" w:color="auto"/>
            <w:left w:val="none" w:sz="0" w:space="0" w:color="auto"/>
            <w:bottom w:val="none" w:sz="0" w:space="0" w:color="auto"/>
            <w:right w:val="none" w:sz="0" w:space="0" w:color="auto"/>
          </w:divBdr>
          <w:divsChild>
            <w:div w:id="20858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05810">
      <w:bodyDiv w:val="1"/>
      <w:marLeft w:val="0"/>
      <w:marRight w:val="0"/>
      <w:marTop w:val="0"/>
      <w:marBottom w:val="0"/>
      <w:divBdr>
        <w:top w:val="none" w:sz="0" w:space="0" w:color="auto"/>
        <w:left w:val="none" w:sz="0" w:space="0" w:color="auto"/>
        <w:bottom w:val="none" w:sz="0" w:space="0" w:color="auto"/>
        <w:right w:val="none" w:sz="0" w:space="0" w:color="auto"/>
      </w:divBdr>
    </w:div>
    <w:div w:id="1964843389">
      <w:bodyDiv w:val="1"/>
      <w:marLeft w:val="0"/>
      <w:marRight w:val="0"/>
      <w:marTop w:val="0"/>
      <w:marBottom w:val="0"/>
      <w:divBdr>
        <w:top w:val="none" w:sz="0" w:space="0" w:color="auto"/>
        <w:left w:val="none" w:sz="0" w:space="0" w:color="auto"/>
        <w:bottom w:val="none" w:sz="0" w:space="0" w:color="auto"/>
        <w:right w:val="none" w:sz="0" w:space="0" w:color="auto"/>
      </w:divBdr>
    </w:div>
    <w:div w:id="2091852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poliformat.upv.es/access/content/group/GRA_11298_2020/Transparencias%20de%20clase/Cap2.1%20-%20Segmentacion%20de%20imagenes.pdf" TargetMode="External"/><Relationship Id="rId63" Type="http://schemas.openxmlformats.org/officeDocument/2006/relationships/hyperlink" Target="https://www.mathworks.com/help/matlab/ref/uialert.html"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poliformat.upv.es/access/content/group/GRA_11298_2020/Transparencias%20de%20clase/Cap2.4%20-%20Descriptores.pdf" TargetMode="External"/><Relationship Id="rId66" Type="http://schemas.openxmlformats.org/officeDocument/2006/relationships/hyperlink" Target="https://es.mathworks.com/help/images/ref/bwareaopen.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poliformat.upv.es/access/content/group/GRA_11298_2020/Transparencias%20de%20clase/Cap2.3%20-%20Morfolog&#237;a.pdf" TargetMode="External"/><Relationship Id="rId61" Type="http://schemas.openxmlformats.org/officeDocument/2006/relationships/hyperlink" Target="https://www.mathworks.com/help/database/ug/sqlite.fetch.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www.mathworks.com/help/database/ug/database.html" TargetMode="External"/><Relationship Id="rId65" Type="http://schemas.openxmlformats.org/officeDocument/2006/relationships/hyperlink" Target="https://es.mathworks.com/help/matlab/ref/polyshape.boundingbo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poliformat.upv.es/access/content/group/GRA_11298_2020/Transparencias%20de%20clase/Cap2.2%20-%20Deteccion%20de%20bordes.pdf" TargetMode="External"/><Relationship Id="rId64" Type="http://schemas.openxmlformats.org/officeDocument/2006/relationships/hyperlink" Target="https://es.mathworks.com/help/vision/ug/train-optical-character-recognition-for-custom-fonts.html"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mathworks.com/help/images/ref/imopen.html" TargetMode="External"/><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sqlite.org/cli.html" TargetMode="External"/><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BCBAAA98BF04BE8A8C332BF31F31826"/>
        <w:category>
          <w:name w:val="General"/>
          <w:gallery w:val="placeholder"/>
        </w:category>
        <w:types>
          <w:type w:val="bbPlcHdr"/>
        </w:types>
        <w:behaviors>
          <w:behavior w:val="content"/>
        </w:behaviors>
        <w:guid w:val="{793EE82A-F334-4115-8C8C-9A1E327F6A2E}"/>
      </w:docPartPr>
      <w:docPartBody>
        <w:p w:rsidR="001A184B" w:rsidRDefault="001A184B" w:rsidP="001A184B">
          <w:pPr>
            <w:pStyle w:val="1BCBAAA98BF04BE8A8C332BF31F31826"/>
          </w:pPr>
          <w:r>
            <w:rPr>
              <w:color w:val="2F5496" w:themeColor="accent1" w:themeShade="BF"/>
              <w:sz w:val="24"/>
              <w:szCs w:val="24"/>
            </w:rPr>
            <w:t>[Sub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184B"/>
    <w:rsid w:val="00021BDB"/>
    <w:rsid w:val="001A184B"/>
    <w:rsid w:val="00801EF4"/>
    <w:rsid w:val="00835950"/>
    <w:rsid w:val="008C3825"/>
    <w:rsid w:val="009D4C5A"/>
    <w:rsid w:val="009E3A28"/>
    <w:rsid w:val="00B63899"/>
    <w:rsid w:val="00B81D83"/>
    <w:rsid w:val="00C42BB0"/>
    <w:rsid w:val="00DA2911"/>
    <w:rsid w:val="00E044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BCBAAA98BF04BE8A8C332BF31F31826">
    <w:name w:val="1BCBAAA98BF04BE8A8C332BF31F31826"/>
    <w:rsid w:val="001A184B"/>
  </w:style>
  <w:style w:type="character" w:styleId="Textodelmarcadordeposicin">
    <w:name w:val="Placeholder Text"/>
    <w:basedOn w:val="Fuentedeprrafopredeter"/>
    <w:uiPriority w:val="99"/>
    <w:semiHidden/>
    <w:rsid w:val="008C382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41E840B5DB7B16498DCF531E21643F95" ma:contentTypeVersion="12" ma:contentTypeDescription="Crear nuevo documento." ma:contentTypeScope="" ma:versionID="bb979a5df8f32ccad46c929e40adf9d2">
  <xsd:schema xmlns:xsd="http://www.w3.org/2001/XMLSchema" xmlns:xs="http://www.w3.org/2001/XMLSchema" xmlns:p="http://schemas.microsoft.com/office/2006/metadata/properties" xmlns:ns3="8d77a82c-9dd4-4b50-b106-2a10c775e8d9" xmlns:ns4="eb8e677f-36aa-4ccd-a160-02406fd710cc" targetNamespace="http://schemas.microsoft.com/office/2006/metadata/properties" ma:root="true" ma:fieldsID="2dfa5caaf4f9361844718cb527cefa2a" ns3:_="" ns4:_="">
    <xsd:import namespace="8d77a82c-9dd4-4b50-b106-2a10c775e8d9"/>
    <xsd:import namespace="eb8e677f-36aa-4ccd-a160-02406fd710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7a82c-9dd4-4b50-b106-2a10c775e8d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8e677f-36aa-4ccd-a160-02406fd710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437319-2881-4D1A-9EB4-33B4012C7EE8}">
  <ds:schemaRefs>
    <ds:schemaRef ds:uri="http://schemas.microsoft.com/sharepoint/v3/contenttype/forms"/>
  </ds:schemaRefs>
</ds:datastoreItem>
</file>

<file path=customXml/itemProps2.xml><?xml version="1.0" encoding="utf-8"?>
<ds:datastoreItem xmlns:ds="http://schemas.openxmlformats.org/officeDocument/2006/customXml" ds:itemID="{093EC048-9A4F-432B-BC7E-5D86CAEEC7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EB9BC4-F570-4C4E-8780-E159FA5B72F5}">
  <ds:schemaRefs>
    <ds:schemaRef ds:uri="http://schemas.openxmlformats.org/officeDocument/2006/bibliography"/>
  </ds:schemaRefs>
</ds:datastoreItem>
</file>

<file path=customXml/itemProps4.xml><?xml version="1.0" encoding="utf-8"?>
<ds:datastoreItem xmlns:ds="http://schemas.openxmlformats.org/officeDocument/2006/customXml" ds:itemID="{4BE4460C-744A-4B36-AC81-5229D60B7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7a82c-9dd4-4b50-b106-2a10c775e8d9"/>
    <ds:schemaRef ds:uri="eb8e677f-36aa-4ccd-a160-02406fd71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82</TotalTime>
  <Pages>34</Pages>
  <Words>6978</Words>
  <Characters>38384</Characters>
  <Application>Microsoft Office Word</Application>
  <DocSecurity>0</DocSecurity>
  <Lines>319</Lines>
  <Paragraphs>90</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45272</CharactersWithSpaces>
  <SharedDoc>false</SharedDoc>
  <HLinks>
    <vt:vector size="288" baseType="variant">
      <vt:variant>
        <vt:i4>1179762</vt:i4>
      </vt:variant>
      <vt:variant>
        <vt:i4>375</vt:i4>
      </vt:variant>
      <vt:variant>
        <vt:i4>0</vt:i4>
      </vt:variant>
      <vt:variant>
        <vt:i4>5</vt:i4>
      </vt:variant>
      <vt:variant>
        <vt:lpwstr>https://en.wikipedia.org/wiki/Gibbs_phenomenon</vt:lpwstr>
      </vt:variant>
      <vt:variant>
        <vt:lpwstr/>
      </vt:variant>
      <vt:variant>
        <vt:i4>2752608</vt:i4>
      </vt:variant>
      <vt:variant>
        <vt:i4>372</vt:i4>
      </vt:variant>
      <vt:variant>
        <vt:i4>0</vt:i4>
      </vt:variant>
      <vt:variant>
        <vt:i4>5</vt:i4>
      </vt:variant>
      <vt:variant>
        <vt:lpwstr>https://poliformat.upv.es/access/content/group/GRA_11298_2020/Transparencias de clase/Cap1.4 - Filtrado.pdf</vt:lpwstr>
      </vt:variant>
      <vt:variant>
        <vt:lpwstr/>
      </vt:variant>
      <vt:variant>
        <vt:i4>5701638</vt:i4>
      </vt:variant>
      <vt:variant>
        <vt:i4>369</vt:i4>
      </vt:variant>
      <vt:variant>
        <vt:i4>0</vt:i4>
      </vt:variant>
      <vt:variant>
        <vt:i4>5</vt:i4>
      </vt:variant>
      <vt:variant>
        <vt:lpwstr>https://poliformat.upv.es/access/content/group/GRA_11298_2020/03 - Pr%C3%A1cticas/Session 2/Session 2 - Spatial Filtering.pdf</vt:lpwstr>
      </vt:variant>
      <vt:variant>
        <vt:lpwstr/>
      </vt:variant>
      <vt:variant>
        <vt:i4>1966130</vt:i4>
      </vt:variant>
      <vt:variant>
        <vt:i4>272</vt:i4>
      </vt:variant>
      <vt:variant>
        <vt:i4>0</vt:i4>
      </vt:variant>
      <vt:variant>
        <vt:i4>5</vt:i4>
      </vt:variant>
      <vt:variant>
        <vt:lpwstr/>
      </vt:variant>
      <vt:variant>
        <vt:lpwstr>_Toc55545971</vt:lpwstr>
      </vt:variant>
      <vt:variant>
        <vt:i4>2031666</vt:i4>
      </vt:variant>
      <vt:variant>
        <vt:i4>266</vt:i4>
      </vt:variant>
      <vt:variant>
        <vt:i4>0</vt:i4>
      </vt:variant>
      <vt:variant>
        <vt:i4>5</vt:i4>
      </vt:variant>
      <vt:variant>
        <vt:lpwstr/>
      </vt:variant>
      <vt:variant>
        <vt:lpwstr>_Toc55545970</vt:lpwstr>
      </vt:variant>
      <vt:variant>
        <vt:i4>1441843</vt:i4>
      </vt:variant>
      <vt:variant>
        <vt:i4>260</vt:i4>
      </vt:variant>
      <vt:variant>
        <vt:i4>0</vt:i4>
      </vt:variant>
      <vt:variant>
        <vt:i4>5</vt:i4>
      </vt:variant>
      <vt:variant>
        <vt:lpwstr/>
      </vt:variant>
      <vt:variant>
        <vt:lpwstr>_Toc55545969</vt:lpwstr>
      </vt:variant>
      <vt:variant>
        <vt:i4>1507379</vt:i4>
      </vt:variant>
      <vt:variant>
        <vt:i4>254</vt:i4>
      </vt:variant>
      <vt:variant>
        <vt:i4>0</vt:i4>
      </vt:variant>
      <vt:variant>
        <vt:i4>5</vt:i4>
      </vt:variant>
      <vt:variant>
        <vt:lpwstr/>
      </vt:variant>
      <vt:variant>
        <vt:lpwstr>_Toc55545968</vt:lpwstr>
      </vt:variant>
      <vt:variant>
        <vt:i4>1572915</vt:i4>
      </vt:variant>
      <vt:variant>
        <vt:i4>248</vt:i4>
      </vt:variant>
      <vt:variant>
        <vt:i4>0</vt:i4>
      </vt:variant>
      <vt:variant>
        <vt:i4>5</vt:i4>
      </vt:variant>
      <vt:variant>
        <vt:lpwstr/>
      </vt:variant>
      <vt:variant>
        <vt:lpwstr>_Toc55545967</vt:lpwstr>
      </vt:variant>
      <vt:variant>
        <vt:i4>1638451</vt:i4>
      </vt:variant>
      <vt:variant>
        <vt:i4>242</vt:i4>
      </vt:variant>
      <vt:variant>
        <vt:i4>0</vt:i4>
      </vt:variant>
      <vt:variant>
        <vt:i4>5</vt:i4>
      </vt:variant>
      <vt:variant>
        <vt:lpwstr/>
      </vt:variant>
      <vt:variant>
        <vt:lpwstr>_Toc55545966</vt:lpwstr>
      </vt:variant>
      <vt:variant>
        <vt:i4>1703987</vt:i4>
      </vt:variant>
      <vt:variant>
        <vt:i4>236</vt:i4>
      </vt:variant>
      <vt:variant>
        <vt:i4>0</vt:i4>
      </vt:variant>
      <vt:variant>
        <vt:i4>5</vt:i4>
      </vt:variant>
      <vt:variant>
        <vt:lpwstr/>
      </vt:variant>
      <vt:variant>
        <vt:lpwstr>_Toc55545965</vt:lpwstr>
      </vt:variant>
      <vt:variant>
        <vt:i4>1769523</vt:i4>
      </vt:variant>
      <vt:variant>
        <vt:i4>230</vt:i4>
      </vt:variant>
      <vt:variant>
        <vt:i4>0</vt:i4>
      </vt:variant>
      <vt:variant>
        <vt:i4>5</vt:i4>
      </vt:variant>
      <vt:variant>
        <vt:lpwstr/>
      </vt:variant>
      <vt:variant>
        <vt:lpwstr>_Toc55545964</vt:lpwstr>
      </vt:variant>
      <vt:variant>
        <vt:i4>1835059</vt:i4>
      </vt:variant>
      <vt:variant>
        <vt:i4>224</vt:i4>
      </vt:variant>
      <vt:variant>
        <vt:i4>0</vt:i4>
      </vt:variant>
      <vt:variant>
        <vt:i4>5</vt:i4>
      </vt:variant>
      <vt:variant>
        <vt:lpwstr/>
      </vt:variant>
      <vt:variant>
        <vt:lpwstr>_Toc55545963</vt:lpwstr>
      </vt:variant>
      <vt:variant>
        <vt:i4>1900595</vt:i4>
      </vt:variant>
      <vt:variant>
        <vt:i4>218</vt:i4>
      </vt:variant>
      <vt:variant>
        <vt:i4>0</vt:i4>
      </vt:variant>
      <vt:variant>
        <vt:i4>5</vt:i4>
      </vt:variant>
      <vt:variant>
        <vt:lpwstr/>
      </vt:variant>
      <vt:variant>
        <vt:lpwstr>_Toc55545962</vt:lpwstr>
      </vt:variant>
      <vt:variant>
        <vt:i4>1966131</vt:i4>
      </vt:variant>
      <vt:variant>
        <vt:i4>212</vt:i4>
      </vt:variant>
      <vt:variant>
        <vt:i4>0</vt:i4>
      </vt:variant>
      <vt:variant>
        <vt:i4>5</vt:i4>
      </vt:variant>
      <vt:variant>
        <vt:lpwstr/>
      </vt:variant>
      <vt:variant>
        <vt:lpwstr>_Toc55545961</vt:lpwstr>
      </vt:variant>
      <vt:variant>
        <vt:i4>2031667</vt:i4>
      </vt:variant>
      <vt:variant>
        <vt:i4>206</vt:i4>
      </vt:variant>
      <vt:variant>
        <vt:i4>0</vt:i4>
      </vt:variant>
      <vt:variant>
        <vt:i4>5</vt:i4>
      </vt:variant>
      <vt:variant>
        <vt:lpwstr/>
      </vt:variant>
      <vt:variant>
        <vt:lpwstr>_Toc55545960</vt:lpwstr>
      </vt:variant>
      <vt:variant>
        <vt:i4>1441840</vt:i4>
      </vt:variant>
      <vt:variant>
        <vt:i4>200</vt:i4>
      </vt:variant>
      <vt:variant>
        <vt:i4>0</vt:i4>
      </vt:variant>
      <vt:variant>
        <vt:i4>5</vt:i4>
      </vt:variant>
      <vt:variant>
        <vt:lpwstr/>
      </vt:variant>
      <vt:variant>
        <vt:lpwstr>_Toc55545959</vt:lpwstr>
      </vt:variant>
      <vt:variant>
        <vt:i4>1507376</vt:i4>
      </vt:variant>
      <vt:variant>
        <vt:i4>194</vt:i4>
      </vt:variant>
      <vt:variant>
        <vt:i4>0</vt:i4>
      </vt:variant>
      <vt:variant>
        <vt:i4>5</vt:i4>
      </vt:variant>
      <vt:variant>
        <vt:lpwstr/>
      </vt:variant>
      <vt:variant>
        <vt:lpwstr>_Toc55545958</vt:lpwstr>
      </vt:variant>
      <vt:variant>
        <vt:i4>1572912</vt:i4>
      </vt:variant>
      <vt:variant>
        <vt:i4>188</vt:i4>
      </vt:variant>
      <vt:variant>
        <vt:i4>0</vt:i4>
      </vt:variant>
      <vt:variant>
        <vt:i4>5</vt:i4>
      </vt:variant>
      <vt:variant>
        <vt:lpwstr/>
      </vt:variant>
      <vt:variant>
        <vt:lpwstr>_Toc55545957</vt:lpwstr>
      </vt:variant>
      <vt:variant>
        <vt:i4>1638448</vt:i4>
      </vt:variant>
      <vt:variant>
        <vt:i4>182</vt:i4>
      </vt:variant>
      <vt:variant>
        <vt:i4>0</vt:i4>
      </vt:variant>
      <vt:variant>
        <vt:i4>5</vt:i4>
      </vt:variant>
      <vt:variant>
        <vt:lpwstr/>
      </vt:variant>
      <vt:variant>
        <vt:lpwstr>_Toc55545956</vt:lpwstr>
      </vt:variant>
      <vt:variant>
        <vt:i4>3407907</vt:i4>
      </vt:variant>
      <vt:variant>
        <vt:i4>176</vt:i4>
      </vt:variant>
      <vt:variant>
        <vt:i4>0</vt:i4>
      </vt:variant>
      <vt:variant>
        <vt:i4>5</vt:i4>
      </vt:variant>
      <vt:variant>
        <vt:lpwstr>https://upvedues-my.sharepoint.com/personal/jorpede1_upv_edu_es/Documents/Session2 Report.docx</vt:lpwstr>
      </vt:variant>
      <vt:variant>
        <vt:lpwstr>_Toc55545955</vt:lpwstr>
      </vt:variant>
      <vt:variant>
        <vt:i4>3473443</vt:i4>
      </vt:variant>
      <vt:variant>
        <vt:i4>170</vt:i4>
      </vt:variant>
      <vt:variant>
        <vt:i4>0</vt:i4>
      </vt:variant>
      <vt:variant>
        <vt:i4>5</vt:i4>
      </vt:variant>
      <vt:variant>
        <vt:lpwstr>https://upvedues-my.sharepoint.com/personal/jorpede1_upv_edu_es/Documents/Session2 Report.docx</vt:lpwstr>
      </vt:variant>
      <vt:variant>
        <vt:lpwstr>_Toc55545954</vt:lpwstr>
      </vt:variant>
      <vt:variant>
        <vt:i4>1835056</vt:i4>
      </vt:variant>
      <vt:variant>
        <vt:i4>164</vt:i4>
      </vt:variant>
      <vt:variant>
        <vt:i4>0</vt:i4>
      </vt:variant>
      <vt:variant>
        <vt:i4>5</vt:i4>
      </vt:variant>
      <vt:variant>
        <vt:lpwstr/>
      </vt:variant>
      <vt:variant>
        <vt:lpwstr>_Toc55545953</vt:lpwstr>
      </vt:variant>
      <vt:variant>
        <vt:i4>1900592</vt:i4>
      </vt:variant>
      <vt:variant>
        <vt:i4>158</vt:i4>
      </vt:variant>
      <vt:variant>
        <vt:i4>0</vt:i4>
      </vt:variant>
      <vt:variant>
        <vt:i4>5</vt:i4>
      </vt:variant>
      <vt:variant>
        <vt:lpwstr/>
      </vt:variant>
      <vt:variant>
        <vt:lpwstr>_Toc55545952</vt:lpwstr>
      </vt:variant>
      <vt:variant>
        <vt:i4>1966128</vt:i4>
      </vt:variant>
      <vt:variant>
        <vt:i4>152</vt:i4>
      </vt:variant>
      <vt:variant>
        <vt:i4>0</vt:i4>
      </vt:variant>
      <vt:variant>
        <vt:i4>5</vt:i4>
      </vt:variant>
      <vt:variant>
        <vt:lpwstr/>
      </vt:variant>
      <vt:variant>
        <vt:lpwstr>_Toc55545951</vt:lpwstr>
      </vt:variant>
      <vt:variant>
        <vt:i4>3211299</vt:i4>
      </vt:variant>
      <vt:variant>
        <vt:i4>146</vt:i4>
      </vt:variant>
      <vt:variant>
        <vt:i4>0</vt:i4>
      </vt:variant>
      <vt:variant>
        <vt:i4>5</vt:i4>
      </vt:variant>
      <vt:variant>
        <vt:lpwstr>https://upvedues-my.sharepoint.com/personal/jorpede1_upv_edu_es/Documents/Session2 Report.docx</vt:lpwstr>
      </vt:variant>
      <vt:variant>
        <vt:lpwstr>_Toc55545950</vt:lpwstr>
      </vt:variant>
      <vt:variant>
        <vt:i4>3670050</vt:i4>
      </vt:variant>
      <vt:variant>
        <vt:i4>140</vt:i4>
      </vt:variant>
      <vt:variant>
        <vt:i4>0</vt:i4>
      </vt:variant>
      <vt:variant>
        <vt:i4>5</vt:i4>
      </vt:variant>
      <vt:variant>
        <vt:lpwstr>https://upvedues-my.sharepoint.com/personal/jorpede1_upv_edu_es/Documents/Session2 Report.docx</vt:lpwstr>
      </vt:variant>
      <vt:variant>
        <vt:lpwstr>_Toc55545949</vt:lpwstr>
      </vt:variant>
      <vt:variant>
        <vt:i4>1507377</vt:i4>
      </vt:variant>
      <vt:variant>
        <vt:i4>134</vt:i4>
      </vt:variant>
      <vt:variant>
        <vt:i4>0</vt:i4>
      </vt:variant>
      <vt:variant>
        <vt:i4>5</vt:i4>
      </vt:variant>
      <vt:variant>
        <vt:lpwstr/>
      </vt:variant>
      <vt:variant>
        <vt:lpwstr>_Toc55545948</vt:lpwstr>
      </vt:variant>
      <vt:variant>
        <vt:i4>1572913</vt:i4>
      </vt:variant>
      <vt:variant>
        <vt:i4>128</vt:i4>
      </vt:variant>
      <vt:variant>
        <vt:i4>0</vt:i4>
      </vt:variant>
      <vt:variant>
        <vt:i4>5</vt:i4>
      </vt:variant>
      <vt:variant>
        <vt:lpwstr/>
      </vt:variant>
      <vt:variant>
        <vt:lpwstr>_Toc55545947</vt:lpwstr>
      </vt:variant>
      <vt:variant>
        <vt:i4>1638449</vt:i4>
      </vt:variant>
      <vt:variant>
        <vt:i4>122</vt:i4>
      </vt:variant>
      <vt:variant>
        <vt:i4>0</vt:i4>
      </vt:variant>
      <vt:variant>
        <vt:i4>5</vt:i4>
      </vt:variant>
      <vt:variant>
        <vt:lpwstr/>
      </vt:variant>
      <vt:variant>
        <vt:lpwstr>_Toc55545946</vt:lpwstr>
      </vt:variant>
      <vt:variant>
        <vt:i4>1703985</vt:i4>
      </vt:variant>
      <vt:variant>
        <vt:i4>116</vt:i4>
      </vt:variant>
      <vt:variant>
        <vt:i4>0</vt:i4>
      </vt:variant>
      <vt:variant>
        <vt:i4>5</vt:i4>
      </vt:variant>
      <vt:variant>
        <vt:lpwstr/>
      </vt:variant>
      <vt:variant>
        <vt:lpwstr>_Toc55545945</vt:lpwstr>
      </vt:variant>
      <vt:variant>
        <vt:i4>1769521</vt:i4>
      </vt:variant>
      <vt:variant>
        <vt:i4>110</vt:i4>
      </vt:variant>
      <vt:variant>
        <vt:i4>0</vt:i4>
      </vt:variant>
      <vt:variant>
        <vt:i4>5</vt:i4>
      </vt:variant>
      <vt:variant>
        <vt:lpwstr/>
      </vt:variant>
      <vt:variant>
        <vt:lpwstr>_Toc55545944</vt:lpwstr>
      </vt:variant>
      <vt:variant>
        <vt:i4>1835057</vt:i4>
      </vt:variant>
      <vt:variant>
        <vt:i4>104</vt:i4>
      </vt:variant>
      <vt:variant>
        <vt:i4>0</vt:i4>
      </vt:variant>
      <vt:variant>
        <vt:i4>5</vt:i4>
      </vt:variant>
      <vt:variant>
        <vt:lpwstr/>
      </vt:variant>
      <vt:variant>
        <vt:lpwstr>_Toc55545943</vt:lpwstr>
      </vt:variant>
      <vt:variant>
        <vt:i4>1900593</vt:i4>
      </vt:variant>
      <vt:variant>
        <vt:i4>98</vt:i4>
      </vt:variant>
      <vt:variant>
        <vt:i4>0</vt:i4>
      </vt:variant>
      <vt:variant>
        <vt:i4>5</vt:i4>
      </vt:variant>
      <vt:variant>
        <vt:lpwstr/>
      </vt:variant>
      <vt:variant>
        <vt:lpwstr>_Toc55545942</vt:lpwstr>
      </vt:variant>
      <vt:variant>
        <vt:i4>1966129</vt:i4>
      </vt:variant>
      <vt:variant>
        <vt:i4>92</vt:i4>
      </vt:variant>
      <vt:variant>
        <vt:i4>0</vt:i4>
      </vt:variant>
      <vt:variant>
        <vt:i4>5</vt:i4>
      </vt:variant>
      <vt:variant>
        <vt:lpwstr/>
      </vt:variant>
      <vt:variant>
        <vt:lpwstr>_Toc55545941</vt:lpwstr>
      </vt:variant>
      <vt:variant>
        <vt:i4>2031665</vt:i4>
      </vt:variant>
      <vt:variant>
        <vt:i4>86</vt:i4>
      </vt:variant>
      <vt:variant>
        <vt:i4>0</vt:i4>
      </vt:variant>
      <vt:variant>
        <vt:i4>5</vt:i4>
      </vt:variant>
      <vt:variant>
        <vt:lpwstr/>
      </vt:variant>
      <vt:variant>
        <vt:lpwstr>_Toc55545940</vt:lpwstr>
      </vt:variant>
      <vt:variant>
        <vt:i4>1441846</vt:i4>
      </vt:variant>
      <vt:variant>
        <vt:i4>80</vt:i4>
      </vt:variant>
      <vt:variant>
        <vt:i4>0</vt:i4>
      </vt:variant>
      <vt:variant>
        <vt:i4>5</vt:i4>
      </vt:variant>
      <vt:variant>
        <vt:lpwstr/>
      </vt:variant>
      <vt:variant>
        <vt:lpwstr>_Toc55545939</vt:lpwstr>
      </vt:variant>
      <vt:variant>
        <vt:i4>1507382</vt:i4>
      </vt:variant>
      <vt:variant>
        <vt:i4>74</vt:i4>
      </vt:variant>
      <vt:variant>
        <vt:i4>0</vt:i4>
      </vt:variant>
      <vt:variant>
        <vt:i4>5</vt:i4>
      </vt:variant>
      <vt:variant>
        <vt:lpwstr/>
      </vt:variant>
      <vt:variant>
        <vt:lpwstr>_Toc55545938</vt:lpwstr>
      </vt:variant>
      <vt:variant>
        <vt:i4>1572918</vt:i4>
      </vt:variant>
      <vt:variant>
        <vt:i4>65</vt:i4>
      </vt:variant>
      <vt:variant>
        <vt:i4>0</vt:i4>
      </vt:variant>
      <vt:variant>
        <vt:i4>5</vt:i4>
      </vt:variant>
      <vt:variant>
        <vt:lpwstr/>
      </vt:variant>
      <vt:variant>
        <vt:lpwstr>_Toc55545937</vt:lpwstr>
      </vt:variant>
      <vt:variant>
        <vt:i4>1638454</vt:i4>
      </vt:variant>
      <vt:variant>
        <vt:i4>59</vt:i4>
      </vt:variant>
      <vt:variant>
        <vt:i4>0</vt:i4>
      </vt:variant>
      <vt:variant>
        <vt:i4>5</vt:i4>
      </vt:variant>
      <vt:variant>
        <vt:lpwstr/>
      </vt:variant>
      <vt:variant>
        <vt:lpwstr>_Toc55545936</vt:lpwstr>
      </vt:variant>
      <vt:variant>
        <vt:i4>1703990</vt:i4>
      </vt:variant>
      <vt:variant>
        <vt:i4>53</vt:i4>
      </vt:variant>
      <vt:variant>
        <vt:i4>0</vt:i4>
      </vt:variant>
      <vt:variant>
        <vt:i4>5</vt:i4>
      </vt:variant>
      <vt:variant>
        <vt:lpwstr/>
      </vt:variant>
      <vt:variant>
        <vt:lpwstr>_Toc55545935</vt:lpwstr>
      </vt:variant>
      <vt:variant>
        <vt:i4>1769526</vt:i4>
      </vt:variant>
      <vt:variant>
        <vt:i4>47</vt:i4>
      </vt:variant>
      <vt:variant>
        <vt:i4>0</vt:i4>
      </vt:variant>
      <vt:variant>
        <vt:i4>5</vt:i4>
      </vt:variant>
      <vt:variant>
        <vt:lpwstr/>
      </vt:variant>
      <vt:variant>
        <vt:lpwstr>_Toc55545934</vt:lpwstr>
      </vt:variant>
      <vt:variant>
        <vt:i4>1835062</vt:i4>
      </vt:variant>
      <vt:variant>
        <vt:i4>41</vt:i4>
      </vt:variant>
      <vt:variant>
        <vt:i4>0</vt:i4>
      </vt:variant>
      <vt:variant>
        <vt:i4>5</vt:i4>
      </vt:variant>
      <vt:variant>
        <vt:lpwstr/>
      </vt:variant>
      <vt:variant>
        <vt:lpwstr>_Toc55545933</vt:lpwstr>
      </vt:variant>
      <vt:variant>
        <vt:i4>1900598</vt:i4>
      </vt:variant>
      <vt:variant>
        <vt:i4>35</vt:i4>
      </vt:variant>
      <vt:variant>
        <vt:i4>0</vt:i4>
      </vt:variant>
      <vt:variant>
        <vt:i4>5</vt:i4>
      </vt:variant>
      <vt:variant>
        <vt:lpwstr/>
      </vt:variant>
      <vt:variant>
        <vt:lpwstr>_Toc55545932</vt:lpwstr>
      </vt:variant>
      <vt:variant>
        <vt:i4>1966134</vt:i4>
      </vt:variant>
      <vt:variant>
        <vt:i4>29</vt:i4>
      </vt:variant>
      <vt:variant>
        <vt:i4>0</vt:i4>
      </vt:variant>
      <vt:variant>
        <vt:i4>5</vt:i4>
      </vt:variant>
      <vt:variant>
        <vt:lpwstr/>
      </vt:variant>
      <vt:variant>
        <vt:lpwstr>_Toc55545931</vt:lpwstr>
      </vt:variant>
      <vt:variant>
        <vt:i4>2031670</vt:i4>
      </vt:variant>
      <vt:variant>
        <vt:i4>23</vt:i4>
      </vt:variant>
      <vt:variant>
        <vt:i4>0</vt:i4>
      </vt:variant>
      <vt:variant>
        <vt:i4>5</vt:i4>
      </vt:variant>
      <vt:variant>
        <vt:lpwstr/>
      </vt:variant>
      <vt:variant>
        <vt:lpwstr>_Toc55545930</vt:lpwstr>
      </vt:variant>
      <vt:variant>
        <vt:i4>1441847</vt:i4>
      </vt:variant>
      <vt:variant>
        <vt:i4>17</vt:i4>
      </vt:variant>
      <vt:variant>
        <vt:i4>0</vt:i4>
      </vt:variant>
      <vt:variant>
        <vt:i4>5</vt:i4>
      </vt:variant>
      <vt:variant>
        <vt:lpwstr/>
      </vt:variant>
      <vt:variant>
        <vt:lpwstr>_Toc55545929</vt:lpwstr>
      </vt:variant>
      <vt:variant>
        <vt:i4>1507383</vt:i4>
      </vt:variant>
      <vt:variant>
        <vt:i4>11</vt:i4>
      </vt:variant>
      <vt:variant>
        <vt:i4>0</vt:i4>
      </vt:variant>
      <vt:variant>
        <vt:i4>5</vt:i4>
      </vt:variant>
      <vt:variant>
        <vt:lpwstr/>
      </vt:variant>
      <vt:variant>
        <vt:lpwstr>_Toc55545928</vt:lpwstr>
      </vt:variant>
      <vt:variant>
        <vt:i4>1572919</vt:i4>
      </vt:variant>
      <vt:variant>
        <vt:i4>5</vt:i4>
      </vt:variant>
      <vt:variant>
        <vt:i4>0</vt:i4>
      </vt:variant>
      <vt:variant>
        <vt:i4>5</vt:i4>
      </vt:variant>
      <vt:variant>
        <vt:lpwstr/>
      </vt:variant>
      <vt:variant>
        <vt:lpwstr>_Toc555459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canner application for the UPV Card to control attendance to class</dc:subject>
  <dc:creator>Jorge Peral</dc:creator>
  <cp:keywords/>
  <dc:description/>
  <cp:lastModifiedBy>IGNACIO GARCÍA MARCOS</cp:lastModifiedBy>
  <cp:revision>14</cp:revision>
  <cp:lastPrinted>2020-12-14T09:27:00Z</cp:lastPrinted>
  <dcterms:created xsi:type="dcterms:W3CDTF">2021-02-09T18:24:00Z</dcterms:created>
  <dcterms:modified xsi:type="dcterms:W3CDTF">2021-02-0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840B5DB7B16498DCF531E21643F95</vt:lpwstr>
  </property>
</Properties>
</file>